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56AA3" w14:textId="432A318E" w:rsidR="00C44869" w:rsidRDefault="00C44869" w:rsidP="00335DF9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itation</w:t>
      </w:r>
      <w:r w:rsidR="00672275">
        <w:rPr>
          <w:rFonts w:ascii="Arial" w:hAnsi="Arial" w:cs="Arial"/>
          <w:b/>
          <w:sz w:val="24"/>
          <w:szCs w:val="24"/>
        </w:rPr>
        <w:t xml:space="preserve"> –</w:t>
      </w:r>
      <w:r w:rsidR="008C3281">
        <w:rPr>
          <w:rFonts w:ascii="Arial" w:hAnsi="Arial" w:cs="Arial"/>
          <w:b/>
          <w:sz w:val="24"/>
          <w:szCs w:val="24"/>
        </w:rPr>
        <w:t xml:space="preserve"> </w:t>
      </w:r>
      <w:r w:rsidR="00672275">
        <w:rPr>
          <w:rFonts w:ascii="Arial" w:hAnsi="Arial" w:cs="Arial"/>
          <w:b/>
          <w:sz w:val="24"/>
          <w:szCs w:val="24"/>
        </w:rPr>
        <w:t>Sir Christopher Clark</w:t>
      </w:r>
    </w:p>
    <w:p w14:paraId="6E48C2E6" w14:textId="0FA77F40" w:rsidR="00CE3E15" w:rsidRDefault="00E64D50" w:rsidP="00335DF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nday, 27 May 2024 – 2.30pm</w:t>
      </w:r>
    </w:p>
    <w:p w14:paraId="0C3D3112" w14:textId="77777777" w:rsidR="009718F6" w:rsidRDefault="009718F6" w:rsidP="00335DF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3A4FBB29" w14:textId="77777777" w:rsidR="00E64D50" w:rsidRPr="008C2221" w:rsidRDefault="00E64D50" w:rsidP="00335DF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DD0F4A8" w14:textId="18318A11" w:rsidR="00DD568C" w:rsidRPr="00E64D50" w:rsidRDefault="00E64D50" w:rsidP="00930499">
      <w:pPr>
        <w:pStyle w:val="Default"/>
        <w:rPr>
          <w:rFonts w:ascii="Arial" w:hAnsi="Arial" w:cs="Arial"/>
          <w:sz w:val="20"/>
          <w:szCs w:val="20"/>
        </w:rPr>
      </w:pPr>
      <w:r w:rsidRPr="00E64D50">
        <w:rPr>
          <w:rFonts w:ascii="Arial" w:hAnsi="Arial" w:cs="Arial"/>
          <w:sz w:val="20"/>
          <w:szCs w:val="20"/>
        </w:rPr>
        <w:t>Vice-</w:t>
      </w:r>
      <w:r w:rsidR="00672275" w:rsidRPr="00E64D50">
        <w:rPr>
          <w:rFonts w:ascii="Arial" w:hAnsi="Arial" w:cs="Arial"/>
          <w:sz w:val="20"/>
          <w:szCs w:val="20"/>
        </w:rPr>
        <w:t>Chancellor</w:t>
      </w:r>
      <w:r w:rsidR="005D56A1" w:rsidRPr="00E64D50">
        <w:rPr>
          <w:rFonts w:ascii="Arial" w:hAnsi="Arial" w:cs="Arial"/>
          <w:sz w:val="20"/>
          <w:szCs w:val="20"/>
        </w:rPr>
        <w:t>,</w:t>
      </w:r>
      <w:r w:rsidR="00C44869" w:rsidRPr="00E64D50">
        <w:rPr>
          <w:rFonts w:ascii="Arial" w:hAnsi="Arial" w:cs="Arial"/>
          <w:sz w:val="20"/>
          <w:szCs w:val="20"/>
        </w:rPr>
        <w:t xml:space="preserve"> it giv</w:t>
      </w:r>
      <w:r w:rsidR="00672275" w:rsidRPr="00E64D50">
        <w:rPr>
          <w:rFonts w:ascii="Arial" w:hAnsi="Arial" w:cs="Arial"/>
          <w:sz w:val="20"/>
          <w:szCs w:val="20"/>
        </w:rPr>
        <w:t xml:space="preserve">es me great pleasure to present </w:t>
      </w:r>
      <w:r w:rsidR="008C3281" w:rsidRPr="00E64D50">
        <w:rPr>
          <w:rFonts w:ascii="Arial" w:hAnsi="Arial" w:cs="Arial"/>
          <w:sz w:val="20"/>
          <w:szCs w:val="20"/>
        </w:rPr>
        <w:t>Sir Christopher Clark to you for admission to the degree of Doctor of Letters (honoris caus</w:t>
      </w:r>
      <w:r w:rsidR="006B3E12" w:rsidRPr="00E64D50">
        <w:rPr>
          <w:rFonts w:ascii="Arial" w:hAnsi="Arial" w:cs="Arial"/>
          <w:sz w:val="20"/>
          <w:szCs w:val="20"/>
        </w:rPr>
        <w:t>a</w:t>
      </w:r>
      <w:r w:rsidR="008C3281" w:rsidRPr="00E64D50">
        <w:rPr>
          <w:rFonts w:ascii="Arial" w:hAnsi="Arial" w:cs="Arial"/>
          <w:sz w:val="20"/>
          <w:szCs w:val="20"/>
        </w:rPr>
        <w:t xml:space="preserve">) in recognition of </w:t>
      </w:r>
      <w:r w:rsidR="00930499" w:rsidRPr="00E64D50">
        <w:rPr>
          <w:rFonts w:ascii="Arial" w:hAnsi="Arial" w:cs="Arial"/>
          <w:sz w:val="20"/>
          <w:szCs w:val="20"/>
        </w:rPr>
        <w:t xml:space="preserve">his </w:t>
      </w:r>
      <w:r w:rsidR="00930499" w:rsidRPr="00E64D50">
        <w:rPr>
          <w:rFonts w:ascii="Arial" w:hAnsi="Arial" w:cs="Arial"/>
          <w:sz w:val="20"/>
          <w:szCs w:val="20"/>
          <w:lang w:val="en-US"/>
        </w:rPr>
        <w:t>exceptional contribution to international relations and as a world-renowned historian.</w:t>
      </w:r>
    </w:p>
    <w:p w14:paraId="2CB93F9D" w14:textId="59CA436C" w:rsidR="00680202" w:rsidRPr="00E64D50" w:rsidRDefault="00680202" w:rsidP="00672275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3F897AD3" w14:textId="52335309" w:rsidR="00680202" w:rsidRPr="00E64D50" w:rsidRDefault="00680202" w:rsidP="00672275">
      <w:pPr>
        <w:pStyle w:val="NoSpacing"/>
        <w:jc w:val="both"/>
        <w:rPr>
          <w:rFonts w:ascii="Arial" w:hAnsi="Arial" w:cs="Arial"/>
          <w:sz w:val="20"/>
          <w:szCs w:val="20"/>
        </w:rPr>
      </w:pPr>
      <w:r w:rsidRPr="00E64D50">
        <w:rPr>
          <w:rFonts w:ascii="Arial" w:hAnsi="Arial" w:cs="Arial"/>
          <w:sz w:val="20"/>
          <w:szCs w:val="20"/>
        </w:rPr>
        <w:t xml:space="preserve">Sir Christopher is a graduate of the University of Sydney and one of the world’s most distinguished historians. He received his PhD at the University of Cambridge, having been a member of Pembroke College, Cambridge from 1987 to 1991. In September </w:t>
      </w:r>
      <w:r w:rsidR="00C56BE0" w:rsidRPr="00E64D50">
        <w:rPr>
          <w:rFonts w:ascii="Arial" w:hAnsi="Arial" w:cs="Arial"/>
          <w:sz w:val="20"/>
          <w:szCs w:val="20"/>
        </w:rPr>
        <w:t>2014,</w:t>
      </w:r>
      <w:r w:rsidRPr="00E64D50">
        <w:rPr>
          <w:rFonts w:ascii="Arial" w:hAnsi="Arial" w:cs="Arial"/>
          <w:sz w:val="20"/>
          <w:szCs w:val="20"/>
        </w:rPr>
        <w:t xml:space="preserve"> he became the twenty-second Regius Professor of History at the University of Cambridge, a status that underlines the </w:t>
      </w:r>
      <w:r w:rsidR="006B3E12" w:rsidRPr="00E64D50">
        <w:rPr>
          <w:rFonts w:ascii="Arial" w:hAnsi="Arial" w:cs="Arial"/>
          <w:sz w:val="20"/>
          <w:szCs w:val="20"/>
        </w:rPr>
        <w:t>academic</w:t>
      </w:r>
      <w:r w:rsidRPr="00E64D50">
        <w:rPr>
          <w:rFonts w:ascii="Arial" w:hAnsi="Arial" w:cs="Arial"/>
          <w:sz w:val="20"/>
          <w:szCs w:val="20"/>
        </w:rPr>
        <w:t xml:space="preserve"> standing of his achievements and places him in a particularly exclusive community of scholars</w:t>
      </w:r>
      <w:r w:rsidR="00930499" w:rsidRPr="00E64D50">
        <w:rPr>
          <w:rFonts w:ascii="Arial" w:hAnsi="Arial" w:cs="Arial"/>
          <w:sz w:val="20"/>
          <w:szCs w:val="20"/>
        </w:rPr>
        <w:t>.</w:t>
      </w:r>
    </w:p>
    <w:p w14:paraId="15F20200" w14:textId="00437366" w:rsidR="00680202" w:rsidRPr="00E64D50" w:rsidRDefault="00680202" w:rsidP="00672275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36AEC8C7" w14:textId="6624C622" w:rsidR="00680202" w:rsidRPr="00E64D50" w:rsidRDefault="00680202" w:rsidP="00672275">
      <w:pPr>
        <w:pStyle w:val="NoSpacing"/>
        <w:jc w:val="both"/>
        <w:rPr>
          <w:rFonts w:ascii="Arial" w:hAnsi="Arial" w:cs="Arial"/>
          <w:sz w:val="20"/>
          <w:szCs w:val="20"/>
        </w:rPr>
      </w:pPr>
      <w:r w:rsidRPr="00E64D50">
        <w:rPr>
          <w:rFonts w:ascii="Arial" w:hAnsi="Arial" w:cs="Arial"/>
          <w:sz w:val="20"/>
          <w:szCs w:val="20"/>
        </w:rPr>
        <w:t xml:space="preserve">Sir Christopher is regarded internationally as a leading historian of </w:t>
      </w:r>
      <w:r w:rsidR="00B62368" w:rsidRPr="00E64D50">
        <w:rPr>
          <w:rFonts w:ascii="Arial" w:hAnsi="Arial" w:cs="Arial"/>
          <w:sz w:val="20"/>
          <w:szCs w:val="20"/>
        </w:rPr>
        <w:t>nineteenth-century</w:t>
      </w:r>
      <w:r w:rsidRPr="00E64D50">
        <w:rPr>
          <w:rFonts w:ascii="Arial" w:hAnsi="Arial" w:cs="Arial"/>
          <w:sz w:val="20"/>
          <w:szCs w:val="20"/>
        </w:rPr>
        <w:t xml:space="preserve"> Germany</w:t>
      </w:r>
      <w:r w:rsidR="00B62368" w:rsidRPr="00E64D50">
        <w:rPr>
          <w:rFonts w:ascii="Arial" w:hAnsi="Arial" w:cs="Arial"/>
          <w:sz w:val="20"/>
          <w:szCs w:val="20"/>
        </w:rPr>
        <w:t xml:space="preserve"> and continental Europe</w:t>
      </w:r>
      <w:r w:rsidRPr="00E64D50">
        <w:rPr>
          <w:rFonts w:ascii="Arial" w:hAnsi="Arial" w:cs="Arial"/>
          <w:sz w:val="20"/>
          <w:szCs w:val="20"/>
        </w:rPr>
        <w:t>. His writings have brought a new understanding of the modern relevance of studying the causes of war</w:t>
      </w:r>
      <w:r w:rsidR="00AB41EB" w:rsidRPr="00E64D50">
        <w:rPr>
          <w:rFonts w:ascii="Arial" w:hAnsi="Arial" w:cs="Arial"/>
          <w:sz w:val="20"/>
          <w:szCs w:val="20"/>
        </w:rPr>
        <w:t xml:space="preserve">, particularly the </w:t>
      </w:r>
      <w:r w:rsidR="006B3E12" w:rsidRPr="00E64D50">
        <w:rPr>
          <w:rFonts w:ascii="Arial" w:hAnsi="Arial" w:cs="Arial"/>
          <w:sz w:val="20"/>
          <w:szCs w:val="20"/>
        </w:rPr>
        <w:t>First World War</w:t>
      </w:r>
      <w:r w:rsidR="00AB41EB" w:rsidRPr="00E64D50">
        <w:rPr>
          <w:rFonts w:ascii="Arial" w:hAnsi="Arial" w:cs="Arial"/>
          <w:sz w:val="20"/>
          <w:szCs w:val="20"/>
        </w:rPr>
        <w:t xml:space="preserve"> of 1914-1918</w:t>
      </w:r>
      <w:r w:rsidRPr="00E64D50">
        <w:rPr>
          <w:rFonts w:ascii="Arial" w:hAnsi="Arial" w:cs="Arial"/>
          <w:sz w:val="20"/>
          <w:szCs w:val="20"/>
        </w:rPr>
        <w:t>.</w:t>
      </w:r>
      <w:r w:rsidR="00B62368" w:rsidRPr="00E64D50">
        <w:rPr>
          <w:rFonts w:ascii="Arial" w:hAnsi="Arial" w:cs="Arial"/>
          <w:sz w:val="20"/>
          <w:szCs w:val="20"/>
        </w:rPr>
        <w:t xml:space="preserve"> He is widely acclaimed as Germany’s German history commentator and often appears on German television, as well as British radio and television, to </w:t>
      </w:r>
      <w:r w:rsidR="006B3E12" w:rsidRPr="00E64D50">
        <w:rPr>
          <w:rFonts w:ascii="Arial" w:hAnsi="Arial" w:cs="Arial"/>
          <w:sz w:val="20"/>
          <w:szCs w:val="20"/>
        </w:rPr>
        <w:t>assist in the analysis and explanation of the</w:t>
      </w:r>
      <w:r w:rsidR="00B62368" w:rsidRPr="00E64D50">
        <w:rPr>
          <w:rFonts w:ascii="Arial" w:hAnsi="Arial" w:cs="Arial"/>
          <w:sz w:val="20"/>
          <w:szCs w:val="20"/>
        </w:rPr>
        <w:t xml:space="preserve"> German and European political past and present. </w:t>
      </w:r>
    </w:p>
    <w:p w14:paraId="25D05D2E" w14:textId="45937D82" w:rsidR="00B62368" w:rsidRPr="00E64D50" w:rsidRDefault="00B62368" w:rsidP="00672275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136A802C" w14:textId="5A43D705" w:rsidR="00F505FC" w:rsidRPr="00E64D50" w:rsidRDefault="00B62368" w:rsidP="00B62368">
      <w:pPr>
        <w:pStyle w:val="NoSpacing"/>
        <w:jc w:val="both"/>
        <w:rPr>
          <w:rFonts w:ascii="Arial" w:hAnsi="Arial" w:cs="Arial"/>
          <w:sz w:val="20"/>
          <w:szCs w:val="20"/>
        </w:rPr>
      </w:pPr>
      <w:r w:rsidRPr="00E64D50">
        <w:rPr>
          <w:rFonts w:ascii="Arial" w:hAnsi="Arial" w:cs="Arial"/>
          <w:sz w:val="20"/>
          <w:szCs w:val="20"/>
        </w:rPr>
        <w:t>Professor Clark's b</w:t>
      </w:r>
      <w:r w:rsidR="006B3E12" w:rsidRPr="00E64D50">
        <w:rPr>
          <w:rFonts w:ascii="Arial" w:hAnsi="Arial" w:cs="Arial"/>
          <w:sz w:val="20"/>
          <w:szCs w:val="20"/>
        </w:rPr>
        <w:t xml:space="preserve">est-selling history of Prussia, </w:t>
      </w:r>
      <w:r w:rsidRPr="00E64D50">
        <w:rPr>
          <w:rFonts w:ascii="Arial" w:hAnsi="Arial" w:cs="Arial"/>
          <w:i/>
          <w:sz w:val="20"/>
          <w:szCs w:val="20"/>
        </w:rPr>
        <w:t>Iron Kingdom: The Rise and Downfall of Prussia, 1600–1947</w:t>
      </w:r>
      <w:r w:rsidR="006B3E12" w:rsidRPr="00E64D50">
        <w:rPr>
          <w:rFonts w:ascii="Arial" w:hAnsi="Arial" w:cs="Arial"/>
          <w:sz w:val="20"/>
          <w:szCs w:val="20"/>
        </w:rPr>
        <w:t>,</w:t>
      </w:r>
      <w:r w:rsidRPr="00E64D50">
        <w:rPr>
          <w:rFonts w:ascii="Arial" w:hAnsi="Arial" w:cs="Arial"/>
          <w:sz w:val="20"/>
          <w:szCs w:val="20"/>
        </w:rPr>
        <w:t xml:space="preserve"> won several prestigious prizes and its critical reception gave him a public profile that reached well beyond the academic world. The German language version of </w:t>
      </w:r>
      <w:r w:rsidR="00930499" w:rsidRPr="00E64D50">
        <w:rPr>
          <w:rFonts w:ascii="Arial" w:hAnsi="Arial" w:cs="Arial"/>
          <w:sz w:val="20"/>
          <w:szCs w:val="20"/>
        </w:rPr>
        <w:t>his</w:t>
      </w:r>
      <w:r w:rsidRPr="00E64D50">
        <w:rPr>
          <w:rFonts w:ascii="Arial" w:hAnsi="Arial" w:cs="Arial"/>
          <w:sz w:val="20"/>
          <w:szCs w:val="20"/>
        </w:rPr>
        <w:t xml:space="preserve"> book won </w:t>
      </w:r>
      <w:r w:rsidR="00930499" w:rsidRPr="00E64D50">
        <w:rPr>
          <w:rFonts w:ascii="Arial" w:hAnsi="Arial" w:cs="Arial"/>
          <w:sz w:val="20"/>
          <w:szCs w:val="20"/>
        </w:rPr>
        <w:t>the</w:t>
      </w:r>
      <w:r w:rsidRPr="00E64D50">
        <w:rPr>
          <w:rFonts w:ascii="Arial" w:hAnsi="Arial" w:cs="Arial"/>
          <w:sz w:val="20"/>
          <w:szCs w:val="20"/>
        </w:rPr>
        <w:t xml:space="preserve"> 2010 German Historians' Prize, </w:t>
      </w:r>
      <w:r w:rsidR="00F505FC" w:rsidRPr="00E64D50">
        <w:rPr>
          <w:rFonts w:ascii="Arial" w:hAnsi="Arial" w:cs="Arial"/>
          <w:sz w:val="20"/>
          <w:szCs w:val="20"/>
        </w:rPr>
        <w:t xml:space="preserve">making </w:t>
      </w:r>
      <w:r w:rsidR="00930499" w:rsidRPr="00E64D50">
        <w:rPr>
          <w:rFonts w:ascii="Arial" w:hAnsi="Arial" w:cs="Arial"/>
          <w:sz w:val="20"/>
          <w:szCs w:val="20"/>
        </w:rPr>
        <w:t>Sir Christopher</w:t>
      </w:r>
      <w:r w:rsidR="00F505FC" w:rsidRPr="00E64D50">
        <w:rPr>
          <w:rFonts w:ascii="Arial" w:hAnsi="Arial" w:cs="Arial"/>
          <w:sz w:val="20"/>
          <w:szCs w:val="20"/>
        </w:rPr>
        <w:t xml:space="preserve"> the first </w:t>
      </w:r>
      <w:r w:rsidR="006B3E12" w:rsidRPr="00E64D50">
        <w:rPr>
          <w:rFonts w:ascii="Arial" w:hAnsi="Arial" w:cs="Arial"/>
          <w:sz w:val="20"/>
          <w:szCs w:val="20"/>
        </w:rPr>
        <w:t>non-German</w:t>
      </w:r>
      <w:r w:rsidR="00F505FC" w:rsidRPr="00E64D50">
        <w:rPr>
          <w:rFonts w:ascii="Arial" w:hAnsi="Arial" w:cs="Arial"/>
          <w:sz w:val="20"/>
          <w:szCs w:val="20"/>
        </w:rPr>
        <w:t xml:space="preserve"> to be bestowed with this award</w:t>
      </w:r>
      <w:r w:rsidRPr="00E64D50">
        <w:rPr>
          <w:rFonts w:ascii="Arial" w:hAnsi="Arial" w:cs="Arial"/>
          <w:sz w:val="20"/>
          <w:szCs w:val="20"/>
        </w:rPr>
        <w:t xml:space="preserve">. </w:t>
      </w:r>
    </w:p>
    <w:p w14:paraId="0AFB744B" w14:textId="77777777" w:rsidR="00B62368" w:rsidRPr="00E64D50" w:rsidRDefault="00B62368" w:rsidP="00B62368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66CFA7C2" w14:textId="3BEA5C06" w:rsidR="006B3E12" w:rsidRPr="00E64D50" w:rsidRDefault="00B62368" w:rsidP="00B62368">
      <w:pPr>
        <w:pStyle w:val="NoSpacing"/>
        <w:jc w:val="both"/>
        <w:rPr>
          <w:rFonts w:ascii="Arial" w:hAnsi="Arial" w:cs="Arial"/>
          <w:sz w:val="20"/>
          <w:szCs w:val="20"/>
        </w:rPr>
      </w:pPr>
      <w:r w:rsidRPr="00E64D50">
        <w:rPr>
          <w:rFonts w:ascii="Arial" w:hAnsi="Arial" w:cs="Arial"/>
          <w:sz w:val="20"/>
          <w:szCs w:val="20"/>
        </w:rPr>
        <w:t xml:space="preserve">Clark's book studying the outbreak of the First World War, </w:t>
      </w:r>
      <w:r w:rsidRPr="00E64D50">
        <w:rPr>
          <w:rFonts w:ascii="Arial" w:hAnsi="Arial" w:cs="Arial"/>
          <w:i/>
          <w:sz w:val="20"/>
          <w:szCs w:val="20"/>
        </w:rPr>
        <w:t>The Sleepwalkers: How Europe Went to War in 1914</w:t>
      </w:r>
      <w:r w:rsidRPr="00E64D50">
        <w:rPr>
          <w:rFonts w:ascii="Arial" w:hAnsi="Arial" w:cs="Arial"/>
          <w:sz w:val="20"/>
          <w:szCs w:val="20"/>
        </w:rPr>
        <w:t xml:space="preserve">, challenges the </w:t>
      </w:r>
      <w:r w:rsidR="006B3E12" w:rsidRPr="00E64D50">
        <w:rPr>
          <w:rFonts w:ascii="Arial" w:hAnsi="Arial" w:cs="Arial"/>
          <w:sz w:val="20"/>
          <w:szCs w:val="20"/>
        </w:rPr>
        <w:t>accusation</w:t>
      </w:r>
      <w:r w:rsidRPr="00E64D50">
        <w:rPr>
          <w:rFonts w:ascii="Arial" w:hAnsi="Arial" w:cs="Arial"/>
          <w:sz w:val="20"/>
          <w:szCs w:val="20"/>
        </w:rPr>
        <w:t xml:space="preserve">, </w:t>
      </w:r>
      <w:r w:rsidR="006B3E12" w:rsidRPr="00E64D50">
        <w:rPr>
          <w:rFonts w:ascii="Arial" w:hAnsi="Arial" w:cs="Arial"/>
          <w:sz w:val="20"/>
          <w:szCs w:val="20"/>
        </w:rPr>
        <w:t>previously</w:t>
      </w:r>
      <w:r w:rsidRPr="00E64D50">
        <w:rPr>
          <w:rFonts w:ascii="Arial" w:hAnsi="Arial" w:cs="Arial"/>
          <w:sz w:val="20"/>
          <w:szCs w:val="20"/>
        </w:rPr>
        <w:t xml:space="preserve"> widely accepted by mainstream </w:t>
      </w:r>
      <w:r w:rsidR="006B3E12" w:rsidRPr="00E64D50">
        <w:rPr>
          <w:rFonts w:ascii="Arial" w:hAnsi="Arial" w:cs="Arial"/>
          <w:sz w:val="20"/>
          <w:szCs w:val="20"/>
        </w:rPr>
        <w:t>academics</w:t>
      </w:r>
      <w:r w:rsidRPr="00E64D50">
        <w:rPr>
          <w:rFonts w:ascii="Arial" w:hAnsi="Arial" w:cs="Arial"/>
          <w:sz w:val="20"/>
          <w:szCs w:val="20"/>
        </w:rPr>
        <w:t xml:space="preserve"> since 1919, of a "war guilt" attaching to the German Empire, and instead </w:t>
      </w:r>
      <w:r w:rsidR="00C56BE0" w:rsidRPr="00E64D50">
        <w:rPr>
          <w:rFonts w:ascii="Arial" w:hAnsi="Arial" w:cs="Arial"/>
          <w:sz w:val="20"/>
          <w:szCs w:val="20"/>
        </w:rPr>
        <w:t>charts</w:t>
      </w:r>
      <w:r w:rsidRPr="00E64D50">
        <w:rPr>
          <w:rFonts w:ascii="Arial" w:hAnsi="Arial" w:cs="Arial"/>
          <w:sz w:val="20"/>
          <w:szCs w:val="20"/>
        </w:rPr>
        <w:t xml:space="preserve"> carefully the complex mechanism of events and misjudgements that led to war. </w:t>
      </w:r>
      <w:r w:rsidR="006B3E12" w:rsidRPr="00E64D50">
        <w:rPr>
          <w:rFonts w:ascii="Arial" w:hAnsi="Arial" w:cs="Arial"/>
          <w:sz w:val="20"/>
          <w:szCs w:val="20"/>
        </w:rPr>
        <w:t>Many international experts viewed Sir Christopher’s research and insights as groundbreaking.</w:t>
      </w:r>
    </w:p>
    <w:p w14:paraId="7BFD0D97" w14:textId="35FF61C7" w:rsidR="00B62368" w:rsidRPr="00E64D50" w:rsidRDefault="00B62368" w:rsidP="00B62368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2156D5F4" w14:textId="5108DE38" w:rsidR="00B62368" w:rsidRPr="00E64D50" w:rsidRDefault="00B62368" w:rsidP="00B62368">
      <w:pPr>
        <w:pStyle w:val="NoSpacing"/>
        <w:jc w:val="both"/>
        <w:rPr>
          <w:rFonts w:ascii="Arial" w:hAnsi="Arial" w:cs="Arial"/>
          <w:sz w:val="20"/>
          <w:szCs w:val="20"/>
        </w:rPr>
      </w:pPr>
      <w:r w:rsidRPr="00E64D50">
        <w:rPr>
          <w:rFonts w:ascii="Arial" w:hAnsi="Arial" w:cs="Arial"/>
          <w:sz w:val="20"/>
          <w:szCs w:val="20"/>
        </w:rPr>
        <w:t>He has also authored and edited a number other publications, and presented the BBC Four documentary program “Frederick the Great and the Enigma of Prussia”.</w:t>
      </w:r>
    </w:p>
    <w:p w14:paraId="5C41ED53" w14:textId="683A60F7" w:rsidR="00B62368" w:rsidRPr="00E64D50" w:rsidRDefault="00B62368" w:rsidP="00B62368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22A6DF70" w14:textId="06215FC9" w:rsidR="00B62368" w:rsidRPr="00E64D50" w:rsidRDefault="00B62368" w:rsidP="00B62368">
      <w:pPr>
        <w:pStyle w:val="NoSpacing"/>
        <w:jc w:val="both"/>
        <w:rPr>
          <w:rFonts w:ascii="Arial" w:hAnsi="Arial" w:cs="Arial"/>
          <w:sz w:val="20"/>
          <w:szCs w:val="20"/>
        </w:rPr>
      </w:pPr>
      <w:r w:rsidRPr="00E64D50">
        <w:rPr>
          <w:rFonts w:ascii="Arial" w:hAnsi="Arial" w:cs="Arial"/>
          <w:sz w:val="20"/>
          <w:szCs w:val="20"/>
        </w:rPr>
        <w:t>Sir Christopher is a Fellow of the Australia</w:t>
      </w:r>
      <w:r w:rsidR="00B17937" w:rsidRPr="00E64D50">
        <w:rPr>
          <w:rFonts w:ascii="Arial" w:hAnsi="Arial" w:cs="Arial"/>
          <w:sz w:val="20"/>
          <w:szCs w:val="20"/>
        </w:rPr>
        <w:t>n Academy of the Humanities and</w:t>
      </w:r>
      <w:r w:rsidRPr="00E64D50">
        <w:rPr>
          <w:rFonts w:ascii="Arial" w:hAnsi="Arial" w:cs="Arial"/>
          <w:sz w:val="20"/>
          <w:szCs w:val="20"/>
        </w:rPr>
        <w:t xml:space="preserve"> a</w:t>
      </w:r>
      <w:r w:rsidR="00B17937" w:rsidRPr="00E64D50">
        <w:rPr>
          <w:rFonts w:ascii="Arial" w:hAnsi="Arial" w:cs="Arial"/>
          <w:sz w:val="20"/>
          <w:szCs w:val="20"/>
        </w:rPr>
        <w:t xml:space="preserve"> Fellow of the British Academy. He </w:t>
      </w:r>
      <w:r w:rsidR="00C56BE0" w:rsidRPr="00E64D50">
        <w:rPr>
          <w:rFonts w:ascii="Arial" w:hAnsi="Arial" w:cs="Arial"/>
          <w:sz w:val="20"/>
          <w:szCs w:val="20"/>
        </w:rPr>
        <w:t>was</w:t>
      </w:r>
      <w:r w:rsidR="00B17937" w:rsidRPr="00E64D50">
        <w:rPr>
          <w:rFonts w:ascii="Arial" w:hAnsi="Arial" w:cs="Arial"/>
          <w:sz w:val="20"/>
          <w:szCs w:val="20"/>
        </w:rPr>
        <w:t xml:space="preserve"> a member of the </w:t>
      </w:r>
      <w:r w:rsidRPr="00E64D50">
        <w:rPr>
          <w:rFonts w:ascii="Arial" w:hAnsi="Arial" w:cs="Arial"/>
          <w:sz w:val="20"/>
          <w:szCs w:val="20"/>
        </w:rPr>
        <w:t>Mannheim-based P</w:t>
      </w:r>
      <w:r w:rsidR="00B17937" w:rsidRPr="00E64D50">
        <w:rPr>
          <w:rFonts w:ascii="Arial" w:hAnsi="Arial" w:cs="Arial"/>
          <w:sz w:val="20"/>
          <w:szCs w:val="20"/>
        </w:rPr>
        <w:t>russian History Working Group and the</w:t>
      </w:r>
      <w:r w:rsidRPr="00E64D50">
        <w:rPr>
          <w:rFonts w:ascii="Arial" w:hAnsi="Arial" w:cs="Arial"/>
          <w:sz w:val="20"/>
          <w:szCs w:val="20"/>
        </w:rPr>
        <w:t xml:space="preserve"> Prussian Historical Commission, and </w:t>
      </w:r>
      <w:r w:rsidR="00B17937" w:rsidRPr="00E64D50">
        <w:rPr>
          <w:rFonts w:ascii="Arial" w:hAnsi="Arial" w:cs="Arial"/>
          <w:sz w:val="20"/>
          <w:szCs w:val="20"/>
        </w:rPr>
        <w:t>became a</w:t>
      </w:r>
      <w:r w:rsidRPr="00E64D50">
        <w:rPr>
          <w:rFonts w:ascii="Arial" w:hAnsi="Arial" w:cs="Arial"/>
          <w:sz w:val="20"/>
          <w:szCs w:val="20"/>
        </w:rPr>
        <w:t xml:space="preserve"> senior advisory member of the London-based German Historical Institute</w:t>
      </w:r>
      <w:r w:rsidR="00B17937" w:rsidRPr="00E64D50">
        <w:rPr>
          <w:rFonts w:ascii="Arial" w:hAnsi="Arial" w:cs="Arial"/>
          <w:sz w:val="20"/>
          <w:szCs w:val="20"/>
        </w:rPr>
        <w:t xml:space="preserve"> in 2010</w:t>
      </w:r>
      <w:r w:rsidRPr="00E64D50">
        <w:rPr>
          <w:rFonts w:ascii="Arial" w:hAnsi="Arial" w:cs="Arial"/>
          <w:sz w:val="20"/>
          <w:szCs w:val="20"/>
        </w:rPr>
        <w:t>.</w:t>
      </w:r>
    </w:p>
    <w:p w14:paraId="36F8249A" w14:textId="4083616C" w:rsidR="00DD568C" w:rsidRPr="00E64D50" w:rsidRDefault="00DD568C" w:rsidP="009C1468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00467995" w14:textId="4EFF23A4" w:rsidR="008C3281" w:rsidRPr="00E64D50" w:rsidRDefault="00C56BE0" w:rsidP="009C1468">
      <w:pPr>
        <w:pStyle w:val="NoSpacing"/>
        <w:jc w:val="both"/>
        <w:rPr>
          <w:rFonts w:ascii="Arial" w:hAnsi="Arial" w:cs="Arial"/>
          <w:sz w:val="20"/>
          <w:szCs w:val="20"/>
        </w:rPr>
      </w:pPr>
      <w:r w:rsidRPr="00E64D50">
        <w:rPr>
          <w:rFonts w:ascii="Arial" w:hAnsi="Arial" w:cs="Arial"/>
          <w:sz w:val="20"/>
          <w:szCs w:val="20"/>
        </w:rPr>
        <w:t>B</w:t>
      </w:r>
      <w:r w:rsidR="00F505FC" w:rsidRPr="00E64D50">
        <w:rPr>
          <w:rFonts w:ascii="Arial" w:hAnsi="Arial" w:cs="Arial"/>
          <w:sz w:val="20"/>
          <w:szCs w:val="20"/>
        </w:rPr>
        <w:t xml:space="preserve">oth </w:t>
      </w:r>
      <w:r w:rsidR="000934C7" w:rsidRPr="00E64D50">
        <w:rPr>
          <w:rFonts w:ascii="Arial" w:hAnsi="Arial" w:cs="Arial"/>
          <w:sz w:val="20"/>
          <w:szCs w:val="20"/>
        </w:rPr>
        <w:t>the British and the German Governments</w:t>
      </w:r>
      <w:r w:rsidRPr="00E64D50">
        <w:rPr>
          <w:rFonts w:ascii="Arial" w:hAnsi="Arial" w:cs="Arial"/>
          <w:sz w:val="20"/>
          <w:szCs w:val="20"/>
        </w:rPr>
        <w:t xml:space="preserve"> have honoured him</w:t>
      </w:r>
      <w:r w:rsidR="000934C7" w:rsidRPr="00E64D50">
        <w:rPr>
          <w:rFonts w:ascii="Arial" w:hAnsi="Arial" w:cs="Arial"/>
          <w:sz w:val="20"/>
          <w:szCs w:val="20"/>
        </w:rPr>
        <w:t xml:space="preserve"> for his service to </w:t>
      </w:r>
      <w:r w:rsidRPr="00E64D50">
        <w:rPr>
          <w:rFonts w:ascii="Arial" w:hAnsi="Arial" w:cs="Arial"/>
          <w:sz w:val="20"/>
          <w:szCs w:val="20"/>
        </w:rPr>
        <w:t>Anglo-German relations. H</w:t>
      </w:r>
      <w:r w:rsidR="000934C7" w:rsidRPr="00E64D50">
        <w:rPr>
          <w:rFonts w:ascii="Arial" w:hAnsi="Arial" w:cs="Arial"/>
          <w:sz w:val="20"/>
          <w:szCs w:val="20"/>
        </w:rPr>
        <w:t xml:space="preserve">e </w:t>
      </w:r>
      <w:r w:rsidR="00F505FC" w:rsidRPr="00E64D50">
        <w:rPr>
          <w:rFonts w:ascii="Arial" w:hAnsi="Arial" w:cs="Arial"/>
          <w:sz w:val="20"/>
          <w:szCs w:val="20"/>
        </w:rPr>
        <w:t xml:space="preserve">received the Officer’s Cross of the Order of Merit of the Federal Republic of Germany in October 2010 and </w:t>
      </w:r>
      <w:r w:rsidR="000934C7" w:rsidRPr="00E64D50">
        <w:rPr>
          <w:rFonts w:ascii="Arial" w:hAnsi="Arial" w:cs="Arial"/>
          <w:sz w:val="20"/>
          <w:szCs w:val="20"/>
        </w:rPr>
        <w:t>was knighted on the recommendation of the British Foreign Secretary</w:t>
      </w:r>
      <w:r w:rsidR="00106079" w:rsidRPr="00E64D50">
        <w:rPr>
          <w:rFonts w:ascii="Arial" w:hAnsi="Arial" w:cs="Arial"/>
          <w:sz w:val="20"/>
          <w:szCs w:val="20"/>
        </w:rPr>
        <w:t xml:space="preserve"> in </w:t>
      </w:r>
      <w:r w:rsidR="00F505FC" w:rsidRPr="00E64D50">
        <w:rPr>
          <w:rFonts w:ascii="Arial" w:hAnsi="Arial" w:cs="Arial"/>
          <w:sz w:val="20"/>
          <w:szCs w:val="20"/>
        </w:rPr>
        <w:t xml:space="preserve">the Birthday honours of </w:t>
      </w:r>
      <w:r w:rsidR="00106079" w:rsidRPr="00E64D50">
        <w:rPr>
          <w:rFonts w:ascii="Arial" w:hAnsi="Arial" w:cs="Arial"/>
          <w:sz w:val="20"/>
          <w:szCs w:val="20"/>
        </w:rPr>
        <w:t>June 2015</w:t>
      </w:r>
      <w:r w:rsidR="000934C7" w:rsidRPr="00E64D50">
        <w:rPr>
          <w:rFonts w:ascii="Arial" w:hAnsi="Arial" w:cs="Arial"/>
          <w:sz w:val="20"/>
          <w:szCs w:val="20"/>
        </w:rPr>
        <w:t>.</w:t>
      </w:r>
    </w:p>
    <w:p w14:paraId="6BB95F81" w14:textId="4191C2A3" w:rsidR="00EE1381" w:rsidRPr="00E64D50" w:rsidRDefault="00EE1381" w:rsidP="009C1468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0FE4BAEA" w14:textId="7181CB08" w:rsidR="00EE1381" w:rsidRPr="00E64D50" w:rsidRDefault="00EE1381" w:rsidP="009C1468">
      <w:pPr>
        <w:pStyle w:val="NoSpacing"/>
        <w:jc w:val="both"/>
        <w:rPr>
          <w:rFonts w:ascii="Arial" w:hAnsi="Arial" w:cs="Arial"/>
          <w:sz w:val="20"/>
          <w:szCs w:val="20"/>
        </w:rPr>
      </w:pPr>
      <w:r w:rsidRPr="00E64D50">
        <w:rPr>
          <w:rFonts w:ascii="Arial" w:hAnsi="Arial" w:cs="Arial"/>
          <w:sz w:val="20"/>
          <w:szCs w:val="20"/>
        </w:rPr>
        <w:t xml:space="preserve">His </w:t>
      </w:r>
      <w:r w:rsidR="00106079" w:rsidRPr="00E64D50">
        <w:rPr>
          <w:rFonts w:ascii="Arial" w:hAnsi="Arial" w:cs="Arial"/>
          <w:sz w:val="20"/>
          <w:szCs w:val="20"/>
        </w:rPr>
        <w:t>works</w:t>
      </w:r>
      <w:r w:rsidRPr="00E64D50">
        <w:rPr>
          <w:rFonts w:ascii="Arial" w:hAnsi="Arial" w:cs="Arial"/>
          <w:sz w:val="20"/>
          <w:szCs w:val="20"/>
        </w:rPr>
        <w:t xml:space="preserve"> have earned him many awards and accolades, including the Wolfson History Prize, the History Book Award of the Queensland Premier's Literary Awards and the</w:t>
      </w:r>
      <w:r w:rsidR="00106079" w:rsidRPr="00E64D50">
        <w:rPr>
          <w:rFonts w:ascii="Arial" w:hAnsi="Arial" w:cs="Arial"/>
          <w:sz w:val="20"/>
          <w:szCs w:val="20"/>
        </w:rPr>
        <w:t xml:space="preserve"> General History Prize of the NSW Premier’s History Awards</w:t>
      </w:r>
      <w:r w:rsidR="00C56BE0" w:rsidRPr="00E64D50">
        <w:rPr>
          <w:rFonts w:ascii="Arial" w:hAnsi="Arial" w:cs="Arial"/>
          <w:sz w:val="20"/>
          <w:szCs w:val="20"/>
        </w:rPr>
        <w:t>;</w:t>
      </w:r>
      <w:r w:rsidRPr="00E64D50">
        <w:rPr>
          <w:rFonts w:ascii="Arial" w:hAnsi="Arial" w:cs="Arial"/>
          <w:sz w:val="20"/>
          <w:szCs w:val="20"/>
        </w:rPr>
        <w:t xml:space="preserve"> the </w:t>
      </w:r>
      <w:r w:rsidR="00E42036" w:rsidRPr="00E64D50">
        <w:rPr>
          <w:rFonts w:ascii="Arial" w:hAnsi="Arial" w:cs="Arial"/>
          <w:sz w:val="20"/>
          <w:szCs w:val="20"/>
        </w:rPr>
        <w:t>Los Angeles Times Book Prize for History</w:t>
      </w:r>
      <w:r w:rsidR="00C56BE0" w:rsidRPr="00E64D50">
        <w:rPr>
          <w:rFonts w:ascii="Arial" w:hAnsi="Arial" w:cs="Arial"/>
          <w:sz w:val="20"/>
          <w:szCs w:val="20"/>
        </w:rPr>
        <w:t>;</w:t>
      </w:r>
      <w:r w:rsidR="00106079" w:rsidRPr="00E64D50">
        <w:rPr>
          <w:rFonts w:ascii="Arial" w:hAnsi="Arial" w:cs="Arial"/>
          <w:sz w:val="20"/>
          <w:szCs w:val="20"/>
        </w:rPr>
        <w:t xml:space="preserve"> the Laura Shannon Prize</w:t>
      </w:r>
      <w:r w:rsidR="00C56BE0" w:rsidRPr="00E64D50">
        <w:rPr>
          <w:rFonts w:ascii="Arial" w:hAnsi="Arial" w:cs="Arial"/>
          <w:sz w:val="20"/>
          <w:szCs w:val="20"/>
        </w:rPr>
        <w:t>;</w:t>
      </w:r>
      <w:r w:rsidR="00106079" w:rsidRPr="00E64D50">
        <w:rPr>
          <w:rFonts w:ascii="Arial" w:hAnsi="Arial" w:cs="Arial"/>
          <w:sz w:val="20"/>
          <w:szCs w:val="20"/>
        </w:rPr>
        <w:t xml:space="preserve"> and the Pour le Mérite for Sciences and Arts.</w:t>
      </w:r>
      <w:r w:rsidR="00CE584F" w:rsidRPr="00E64D50">
        <w:rPr>
          <w:rFonts w:ascii="Arial" w:hAnsi="Arial" w:cs="Arial"/>
          <w:sz w:val="20"/>
          <w:szCs w:val="20"/>
        </w:rPr>
        <w:t xml:space="preserve"> The Laura Shanno</w:t>
      </w:r>
      <w:r w:rsidR="00C56BE0" w:rsidRPr="00E64D50">
        <w:rPr>
          <w:rFonts w:ascii="Arial" w:hAnsi="Arial" w:cs="Arial"/>
          <w:sz w:val="20"/>
          <w:szCs w:val="20"/>
        </w:rPr>
        <w:t>n Prize is awarded annually by t</w:t>
      </w:r>
      <w:r w:rsidR="00CE584F" w:rsidRPr="00E64D50">
        <w:rPr>
          <w:rFonts w:ascii="Arial" w:hAnsi="Arial" w:cs="Arial"/>
          <w:sz w:val="20"/>
          <w:szCs w:val="20"/>
        </w:rPr>
        <w:t xml:space="preserve">he University of Notre Dame to the author of the "best book in European studies that transcends a </w:t>
      </w:r>
      <w:r w:rsidR="00C56BE0" w:rsidRPr="00E64D50">
        <w:rPr>
          <w:rFonts w:ascii="Arial" w:hAnsi="Arial" w:cs="Arial"/>
          <w:sz w:val="20"/>
          <w:szCs w:val="20"/>
        </w:rPr>
        <w:t>focus on any one country, state</w:t>
      </w:r>
      <w:r w:rsidR="00CE584F" w:rsidRPr="00E64D50">
        <w:rPr>
          <w:rFonts w:ascii="Arial" w:hAnsi="Arial" w:cs="Arial"/>
          <w:sz w:val="20"/>
          <w:szCs w:val="20"/>
        </w:rPr>
        <w:t xml:space="preserve"> or people to stimulate new ways of thinking about contemporary Europe as a whole.”</w:t>
      </w:r>
      <w:r w:rsidR="00106079" w:rsidRPr="00E64D50">
        <w:rPr>
          <w:rFonts w:ascii="Arial" w:hAnsi="Arial" w:cs="Arial"/>
          <w:sz w:val="20"/>
          <w:szCs w:val="20"/>
        </w:rPr>
        <w:t xml:space="preserve"> In 2013, he was a finalist for the Cundill Prize and shortlisted for the Hessell-Tiltman Prize.</w:t>
      </w:r>
    </w:p>
    <w:p w14:paraId="476AF042" w14:textId="77777777" w:rsidR="00EE1381" w:rsidRPr="00E64D50" w:rsidRDefault="00EE1381" w:rsidP="009C1468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37D0E420" w14:textId="4D6DA59B" w:rsidR="00810C95" w:rsidRPr="00E64D50" w:rsidRDefault="000934C7" w:rsidP="009C1468">
      <w:pPr>
        <w:pStyle w:val="NoSpacing"/>
        <w:jc w:val="both"/>
        <w:rPr>
          <w:rFonts w:ascii="Arial" w:hAnsi="Arial" w:cs="Arial"/>
          <w:sz w:val="20"/>
          <w:szCs w:val="20"/>
        </w:rPr>
      </w:pPr>
      <w:r w:rsidRPr="00E64D50">
        <w:rPr>
          <w:rFonts w:ascii="Arial" w:hAnsi="Arial" w:cs="Arial"/>
          <w:sz w:val="20"/>
          <w:szCs w:val="20"/>
        </w:rPr>
        <w:t xml:space="preserve">Sir Christopher is a </w:t>
      </w:r>
      <w:r w:rsidR="00AB41EB" w:rsidRPr="00E64D50">
        <w:rPr>
          <w:rFonts w:ascii="Arial" w:hAnsi="Arial" w:cs="Arial"/>
          <w:sz w:val="20"/>
          <w:szCs w:val="20"/>
        </w:rPr>
        <w:t>truly outstanding historian</w:t>
      </w:r>
      <w:r w:rsidRPr="00E64D50">
        <w:rPr>
          <w:rFonts w:ascii="Arial" w:hAnsi="Arial" w:cs="Arial"/>
          <w:sz w:val="20"/>
          <w:szCs w:val="20"/>
        </w:rPr>
        <w:t xml:space="preserve"> of great academic eminence whose writings have contributed pivotally to the </w:t>
      </w:r>
      <w:r w:rsidR="00F505FC" w:rsidRPr="00E64D50">
        <w:rPr>
          <w:rFonts w:ascii="Arial" w:hAnsi="Arial" w:cs="Arial"/>
          <w:sz w:val="20"/>
          <w:szCs w:val="20"/>
        </w:rPr>
        <w:t>thinking of the wider community i</w:t>
      </w:r>
      <w:r w:rsidRPr="00E64D50">
        <w:rPr>
          <w:rFonts w:ascii="Arial" w:hAnsi="Arial" w:cs="Arial"/>
          <w:sz w:val="20"/>
          <w:szCs w:val="20"/>
        </w:rPr>
        <w:t xml:space="preserve">n the western world about the factors which in combination led to the </w:t>
      </w:r>
      <w:r w:rsidR="006B3E12" w:rsidRPr="00E64D50">
        <w:rPr>
          <w:rFonts w:ascii="Arial" w:hAnsi="Arial" w:cs="Arial"/>
          <w:sz w:val="20"/>
          <w:szCs w:val="20"/>
        </w:rPr>
        <w:t>First World War</w:t>
      </w:r>
      <w:r w:rsidRPr="00E64D50">
        <w:rPr>
          <w:rFonts w:ascii="Arial" w:hAnsi="Arial" w:cs="Arial"/>
          <w:sz w:val="20"/>
          <w:szCs w:val="20"/>
        </w:rPr>
        <w:t xml:space="preserve"> and which remain pr</w:t>
      </w:r>
      <w:r w:rsidR="00AB41EB" w:rsidRPr="00E64D50">
        <w:rPr>
          <w:rFonts w:ascii="Arial" w:hAnsi="Arial" w:cs="Arial"/>
          <w:sz w:val="20"/>
          <w:szCs w:val="20"/>
        </w:rPr>
        <w:t>ofoundly relevant to the analysi</w:t>
      </w:r>
      <w:r w:rsidRPr="00E64D50">
        <w:rPr>
          <w:rFonts w:ascii="Arial" w:hAnsi="Arial" w:cs="Arial"/>
          <w:sz w:val="20"/>
          <w:szCs w:val="20"/>
        </w:rPr>
        <w:t>s of conflict causation and prevention in our modern world.</w:t>
      </w:r>
      <w:r w:rsidR="00AB41EB" w:rsidRPr="00E64D50">
        <w:rPr>
          <w:rFonts w:ascii="Arial" w:hAnsi="Arial" w:cs="Arial"/>
          <w:sz w:val="20"/>
          <w:szCs w:val="20"/>
        </w:rPr>
        <w:t xml:space="preserve"> </w:t>
      </w:r>
      <w:r w:rsidR="00810C95" w:rsidRPr="00E64D50">
        <w:rPr>
          <w:rFonts w:ascii="Arial" w:hAnsi="Arial" w:cs="Arial"/>
          <w:sz w:val="20"/>
          <w:szCs w:val="20"/>
        </w:rPr>
        <w:t>His widely praised and award-winning books represent scholarship of the highest order.</w:t>
      </w:r>
    </w:p>
    <w:p w14:paraId="7AD587D2" w14:textId="6CC880DE" w:rsidR="00CE584F" w:rsidRPr="00E64D50" w:rsidRDefault="00CE584F" w:rsidP="009C1468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02DD48B4" w14:textId="10CA5208" w:rsidR="000678A6" w:rsidRPr="00E64D50" w:rsidRDefault="00E64D50" w:rsidP="009C1468">
      <w:pPr>
        <w:pStyle w:val="NoSpacing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ice-</w:t>
      </w:r>
      <w:r w:rsidR="00672275" w:rsidRPr="00E64D50">
        <w:rPr>
          <w:rFonts w:ascii="Arial" w:hAnsi="Arial" w:cs="Arial"/>
          <w:sz w:val="20"/>
          <w:szCs w:val="20"/>
        </w:rPr>
        <w:t>Chancellor</w:t>
      </w:r>
      <w:r w:rsidR="000678A6" w:rsidRPr="00E64D50">
        <w:rPr>
          <w:rFonts w:ascii="Arial" w:hAnsi="Arial" w:cs="Arial"/>
          <w:sz w:val="20"/>
          <w:szCs w:val="20"/>
        </w:rPr>
        <w:t xml:space="preserve">, I present </w:t>
      </w:r>
      <w:r w:rsidR="008C3281" w:rsidRPr="00E64D50">
        <w:rPr>
          <w:rFonts w:ascii="Arial" w:hAnsi="Arial" w:cs="Arial"/>
          <w:sz w:val="20"/>
          <w:szCs w:val="20"/>
        </w:rPr>
        <w:t>Sir Christopher Clark for admission to the degree of Doctor of Letters (honoris caus</w:t>
      </w:r>
      <w:r w:rsidR="00C56BE0" w:rsidRPr="00E64D50">
        <w:rPr>
          <w:rFonts w:ascii="Arial" w:hAnsi="Arial" w:cs="Arial"/>
          <w:sz w:val="20"/>
          <w:szCs w:val="20"/>
        </w:rPr>
        <w:t>a</w:t>
      </w:r>
      <w:r w:rsidR="008C3281" w:rsidRPr="00E64D50">
        <w:rPr>
          <w:rFonts w:ascii="Arial" w:hAnsi="Arial" w:cs="Arial"/>
          <w:sz w:val="20"/>
          <w:szCs w:val="20"/>
        </w:rPr>
        <w:t>) and invite you to confer the degree upon him.</w:t>
      </w:r>
    </w:p>
    <w:sectPr w:rsidR="000678A6" w:rsidRPr="00E64D50" w:rsidSect="00CE3E15">
      <w:pgSz w:w="11906" w:h="16838"/>
      <w:pgMar w:top="993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C09DCC" w14:textId="77777777" w:rsidR="00E00C84" w:rsidRDefault="00E00C84" w:rsidP="0002516D">
      <w:pPr>
        <w:spacing w:after="0" w:line="240" w:lineRule="auto"/>
      </w:pPr>
      <w:r>
        <w:separator/>
      </w:r>
    </w:p>
  </w:endnote>
  <w:endnote w:type="continuationSeparator" w:id="0">
    <w:p w14:paraId="3A75C393" w14:textId="77777777" w:rsidR="00E00C84" w:rsidRDefault="00E00C84" w:rsidP="000251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69F0B" w14:textId="77777777" w:rsidR="00E00C84" w:rsidRDefault="00E00C84" w:rsidP="0002516D">
      <w:pPr>
        <w:spacing w:after="0" w:line="240" w:lineRule="auto"/>
      </w:pPr>
      <w:r>
        <w:separator/>
      </w:r>
    </w:p>
  </w:footnote>
  <w:footnote w:type="continuationSeparator" w:id="0">
    <w:p w14:paraId="4CF9C7BE" w14:textId="77777777" w:rsidR="00E00C84" w:rsidRDefault="00E00C84" w:rsidP="000251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2tDA1NzEzMjM0NjdS0lEKTi0uzszPAykwqgUAd8sGaCwAAAA="/>
  </w:docVars>
  <w:rsids>
    <w:rsidRoot w:val="00991F52"/>
    <w:rsid w:val="00000A98"/>
    <w:rsid w:val="00000D94"/>
    <w:rsid w:val="00000E7C"/>
    <w:rsid w:val="00001483"/>
    <w:rsid w:val="000016D5"/>
    <w:rsid w:val="00001A99"/>
    <w:rsid w:val="00002105"/>
    <w:rsid w:val="00002201"/>
    <w:rsid w:val="00002298"/>
    <w:rsid w:val="000022DD"/>
    <w:rsid w:val="00002913"/>
    <w:rsid w:val="000031E8"/>
    <w:rsid w:val="00003270"/>
    <w:rsid w:val="00003285"/>
    <w:rsid w:val="00003416"/>
    <w:rsid w:val="000037A3"/>
    <w:rsid w:val="00003A4F"/>
    <w:rsid w:val="00003D20"/>
    <w:rsid w:val="00003FE4"/>
    <w:rsid w:val="00004002"/>
    <w:rsid w:val="0000411E"/>
    <w:rsid w:val="00005003"/>
    <w:rsid w:val="00005EFB"/>
    <w:rsid w:val="000061F8"/>
    <w:rsid w:val="000062CF"/>
    <w:rsid w:val="000064B9"/>
    <w:rsid w:val="00006536"/>
    <w:rsid w:val="0000659E"/>
    <w:rsid w:val="00006707"/>
    <w:rsid w:val="00006CC4"/>
    <w:rsid w:val="000070A2"/>
    <w:rsid w:val="00007361"/>
    <w:rsid w:val="000073F3"/>
    <w:rsid w:val="000073FA"/>
    <w:rsid w:val="000076ED"/>
    <w:rsid w:val="000079C7"/>
    <w:rsid w:val="0001044B"/>
    <w:rsid w:val="0001047F"/>
    <w:rsid w:val="00010E31"/>
    <w:rsid w:val="0001149B"/>
    <w:rsid w:val="000117DC"/>
    <w:rsid w:val="0001187F"/>
    <w:rsid w:val="000118D4"/>
    <w:rsid w:val="0001227D"/>
    <w:rsid w:val="000125A4"/>
    <w:rsid w:val="00012FA8"/>
    <w:rsid w:val="00012FE6"/>
    <w:rsid w:val="00013099"/>
    <w:rsid w:val="00013345"/>
    <w:rsid w:val="000134A0"/>
    <w:rsid w:val="00013775"/>
    <w:rsid w:val="000137B8"/>
    <w:rsid w:val="00013B67"/>
    <w:rsid w:val="0001407F"/>
    <w:rsid w:val="00014367"/>
    <w:rsid w:val="000143B6"/>
    <w:rsid w:val="000145AC"/>
    <w:rsid w:val="000147FF"/>
    <w:rsid w:val="000149C3"/>
    <w:rsid w:val="000149CD"/>
    <w:rsid w:val="00014DC3"/>
    <w:rsid w:val="000150C5"/>
    <w:rsid w:val="000150DE"/>
    <w:rsid w:val="00015167"/>
    <w:rsid w:val="000151EF"/>
    <w:rsid w:val="00015203"/>
    <w:rsid w:val="00015526"/>
    <w:rsid w:val="00015AD7"/>
    <w:rsid w:val="00015B7A"/>
    <w:rsid w:val="0001608F"/>
    <w:rsid w:val="000163CB"/>
    <w:rsid w:val="00016722"/>
    <w:rsid w:val="0001702E"/>
    <w:rsid w:val="00017445"/>
    <w:rsid w:val="00017C02"/>
    <w:rsid w:val="000201EF"/>
    <w:rsid w:val="0002044F"/>
    <w:rsid w:val="00020499"/>
    <w:rsid w:val="0002056C"/>
    <w:rsid w:val="00020718"/>
    <w:rsid w:val="00020E07"/>
    <w:rsid w:val="0002105F"/>
    <w:rsid w:val="000218ED"/>
    <w:rsid w:val="00021CBF"/>
    <w:rsid w:val="00021E22"/>
    <w:rsid w:val="00022278"/>
    <w:rsid w:val="000223E8"/>
    <w:rsid w:val="000226CB"/>
    <w:rsid w:val="000226D2"/>
    <w:rsid w:val="0002275A"/>
    <w:rsid w:val="00022C14"/>
    <w:rsid w:val="00022C8A"/>
    <w:rsid w:val="00022EF5"/>
    <w:rsid w:val="0002307F"/>
    <w:rsid w:val="000235B6"/>
    <w:rsid w:val="00023718"/>
    <w:rsid w:val="000239DF"/>
    <w:rsid w:val="000241C6"/>
    <w:rsid w:val="000244C4"/>
    <w:rsid w:val="0002516D"/>
    <w:rsid w:val="000258AC"/>
    <w:rsid w:val="0002598C"/>
    <w:rsid w:val="00025CCD"/>
    <w:rsid w:val="00025E20"/>
    <w:rsid w:val="00025F5E"/>
    <w:rsid w:val="00026607"/>
    <w:rsid w:val="0002677B"/>
    <w:rsid w:val="00026F23"/>
    <w:rsid w:val="000278D5"/>
    <w:rsid w:val="00027F38"/>
    <w:rsid w:val="00027F7F"/>
    <w:rsid w:val="0003010D"/>
    <w:rsid w:val="00030244"/>
    <w:rsid w:val="00030335"/>
    <w:rsid w:val="0003050A"/>
    <w:rsid w:val="000307AF"/>
    <w:rsid w:val="0003096B"/>
    <w:rsid w:val="00030CE3"/>
    <w:rsid w:val="00030D12"/>
    <w:rsid w:val="00031006"/>
    <w:rsid w:val="00031332"/>
    <w:rsid w:val="00031AF7"/>
    <w:rsid w:val="00031C8A"/>
    <w:rsid w:val="00032035"/>
    <w:rsid w:val="000323AA"/>
    <w:rsid w:val="0003259C"/>
    <w:rsid w:val="000327F0"/>
    <w:rsid w:val="000329F2"/>
    <w:rsid w:val="00032CE7"/>
    <w:rsid w:val="00032E90"/>
    <w:rsid w:val="00032F42"/>
    <w:rsid w:val="0003323F"/>
    <w:rsid w:val="0003356D"/>
    <w:rsid w:val="00033780"/>
    <w:rsid w:val="000337E0"/>
    <w:rsid w:val="000337F7"/>
    <w:rsid w:val="000339E6"/>
    <w:rsid w:val="00033A0E"/>
    <w:rsid w:val="00033A80"/>
    <w:rsid w:val="00033B5E"/>
    <w:rsid w:val="00033BA5"/>
    <w:rsid w:val="00033D94"/>
    <w:rsid w:val="000342C8"/>
    <w:rsid w:val="00034407"/>
    <w:rsid w:val="0003460D"/>
    <w:rsid w:val="00034CE8"/>
    <w:rsid w:val="000360DC"/>
    <w:rsid w:val="0003613F"/>
    <w:rsid w:val="00036263"/>
    <w:rsid w:val="0003655D"/>
    <w:rsid w:val="000366A7"/>
    <w:rsid w:val="000369F9"/>
    <w:rsid w:val="00036AEE"/>
    <w:rsid w:val="00036CCF"/>
    <w:rsid w:val="00037070"/>
    <w:rsid w:val="000370BF"/>
    <w:rsid w:val="0003720C"/>
    <w:rsid w:val="000376D4"/>
    <w:rsid w:val="0003780A"/>
    <w:rsid w:val="00037CC9"/>
    <w:rsid w:val="00037F08"/>
    <w:rsid w:val="00037F63"/>
    <w:rsid w:val="00040768"/>
    <w:rsid w:val="00040841"/>
    <w:rsid w:val="0004090D"/>
    <w:rsid w:val="00041779"/>
    <w:rsid w:val="000418AC"/>
    <w:rsid w:val="00041981"/>
    <w:rsid w:val="000420D7"/>
    <w:rsid w:val="0004210A"/>
    <w:rsid w:val="00042280"/>
    <w:rsid w:val="000426E1"/>
    <w:rsid w:val="00042C90"/>
    <w:rsid w:val="00042C92"/>
    <w:rsid w:val="00042D5B"/>
    <w:rsid w:val="0004344F"/>
    <w:rsid w:val="00043485"/>
    <w:rsid w:val="000434DD"/>
    <w:rsid w:val="000434FC"/>
    <w:rsid w:val="0004359E"/>
    <w:rsid w:val="000436EC"/>
    <w:rsid w:val="00043819"/>
    <w:rsid w:val="000438DE"/>
    <w:rsid w:val="0004404F"/>
    <w:rsid w:val="00044198"/>
    <w:rsid w:val="0004483E"/>
    <w:rsid w:val="000449A2"/>
    <w:rsid w:val="00044EFA"/>
    <w:rsid w:val="0004511A"/>
    <w:rsid w:val="0004515F"/>
    <w:rsid w:val="00045257"/>
    <w:rsid w:val="00045CE8"/>
    <w:rsid w:val="00045ECD"/>
    <w:rsid w:val="00045F9C"/>
    <w:rsid w:val="0004643C"/>
    <w:rsid w:val="0004768B"/>
    <w:rsid w:val="00047787"/>
    <w:rsid w:val="0004779E"/>
    <w:rsid w:val="00047D24"/>
    <w:rsid w:val="00047DCE"/>
    <w:rsid w:val="00047F23"/>
    <w:rsid w:val="00047F52"/>
    <w:rsid w:val="0005021B"/>
    <w:rsid w:val="000504BB"/>
    <w:rsid w:val="00050B64"/>
    <w:rsid w:val="00050DAA"/>
    <w:rsid w:val="000513F9"/>
    <w:rsid w:val="0005168C"/>
    <w:rsid w:val="00051946"/>
    <w:rsid w:val="00051EAA"/>
    <w:rsid w:val="00051F27"/>
    <w:rsid w:val="000522A9"/>
    <w:rsid w:val="000523DA"/>
    <w:rsid w:val="00052527"/>
    <w:rsid w:val="00052702"/>
    <w:rsid w:val="00052798"/>
    <w:rsid w:val="0005292F"/>
    <w:rsid w:val="00052CFC"/>
    <w:rsid w:val="00052D31"/>
    <w:rsid w:val="0005307C"/>
    <w:rsid w:val="0005315D"/>
    <w:rsid w:val="000535BA"/>
    <w:rsid w:val="000535E5"/>
    <w:rsid w:val="000538AD"/>
    <w:rsid w:val="00054ACC"/>
    <w:rsid w:val="00054AE1"/>
    <w:rsid w:val="00054CAB"/>
    <w:rsid w:val="00054CD3"/>
    <w:rsid w:val="00055024"/>
    <w:rsid w:val="0005510F"/>
    <w:rsid w:val="000553E2"/>
    <w:rsid w:val="00055594"/>
    <w:rsid w:val="00055791"/>
    <w:rsid w:val="00055DA7"/>
    <w:rsid w:val="00055FF5"/>
    <w:rsid w:val="00056440"/>
    <w:rsid w:val="0005652B"/>
    <w:rsid w:val="0005669E"/>
    <w:rsid w:val="000569C3"/>
    <w:rsid w:val="00056C3C"/>
    <w:rsid w:val="00056C79"/>
    <w:rsid w:val="00056D87"/>
    <w:rsid w:val="0005756C"/>
    <w:rsid w:val="00057C12"/>
    <w:rsid w:val="00057E6B"/>
    <w:rsid w:val="00060043"/>
    <w:rsid w:val="00060283"/>
    <w:rsid w:val="00060498"/>
    <w:rsid w:val="00060F1B"/>
    <w:rsid w:val="00061164"/>
    <w:rsid w:val="000611D2"/>
    <w:rsid w:val="000613D3"/>
    <w:rsid w:val="00061514"/>
    <w:rsid w:val="000615E0"/>
    <w:rsid w:val="00061B3D"/>
    <w:rsid w:val="00061C54"/>
    <w:rsid w:val="000626D2"/>
    <w:rsid w:val="00062752"/>
    <w:rsid w:val="00062BC8"/>
    <w:rsid w:val="0006306A"/>
    <w:rsid w:val="0006371A"/>
    <w:rsid w:val="000637A3"/>
    <w:rsid w:val="00063A85"/>
    <w:rsid w:val="000643FD"/>
    <w:rsid w:val="00064727"/>
    <w:rsid w:val="0006484D"/>
    <w:rsid w:val="0006490F"/>
    <w:rsid w:val="0006542C"/>
    <w:rsid w:val="00065591"/>
    <w:rsid w:val="00065622"/>
    <w:rsid w:val="00065A5A"/>
    <w:rsid w:val="00065FD7"/>
    <w:rsid w:val="000660EE"/>
    <w:rsid w:val="00066502"/>
    <w:rsid w:val="00066778"/>
    <w:rsid w:val="00066A87"/>
    <w:rsid w:val="00066AC3"/>
    <w:rsid w:val="00066BAF"/>
    <w:rsid w:val="00066C97"/>
    <w:rsid w:val="00066D98"/>
    <w:rsid w:val="0006707A"/>
    <w:rsid w:val="0006776D"/>
    <w:rsid w:val="00067795"/>
    <w:rsid w:val="000678A6"/>
    <w:rsid w:val="000679B8"/>
    <w:rsid w:val="00067BB4"/>
    <w:rsid w:val="000701F1"/>
    <w:rsid w:val="000709A6"/>
    <w:rsid w:val="000709AD"/>
    <w:rsid w:val="00070A19"/>
    <w:rsid w:val="00070CD5"/>
    <w:rsid w:val="00070F8B"/>
    <w:rsid w:val="00071317"/>
    <w:rsid w:val="000715B7"/>
    <w:rsid w:val="0007163C"/>
    <w:rsid w:val="000718FB"/>
    <w:rsid w:val="00071D6E"/>
    <w:rsid w:val="00071E87"/>
    <w:rsid w:val="00071E9C"/>
    <w:rsid w:val="00071F5B"/>
    <w:rsid w:val="00071FF6"/>
    <w:rsid w:val="0007216A"/>
    <w:rsid w:val="00072602"/>
    <w:rsid w:val="00073B80"/>
    <w:rsid w:val="00073C02"/>
    <w:rsid w:val="00074710"/>
    <w:rsid w:val="00074978"/>
    <w:rsid w:val="00074E8A"/>
    <w:rsid w:val="000755EC"/>
    <w:rsid w:val="00075DDA"/>
    <w:rsid w:val="00075E3C"/>
    <w:rsid w:val="00075F13"/>
    <w:rsid w:val="0007615F"/>
    <w:rsid w:val="00076264"/>
    <w:rsid w:val="00076305"/>
    <w:rsid w:val="00076349"/>
    <w:rsid w:val="00076448"/>
    <w:rsid w:val="0007652A"/>
    <w:rsid w:val="00076764"/>
    <w:rsid w:val="00076BCC"/>
    <w:rsid w:val="00076C5B"/>
    <w:rsid w:val="00076FC1"/>
    <w:rsid w:val="0007711C"/>
    <w:rsid w:val="0007732B"/>
    <w:rsid w:val="000774C4"/>
    <w:rsid w:val="0007755C"/>
    <w:rsid w:val="0008020F"/>
    <w:rsid w:val="000812F1"/>
    <w:rsid w:val="000814CA"/>
    <w:rsid w:val="000815F9"/>
    <w:rsid w:val="00081AB7"/>
    <w:rsid w:val="00081C5A"/>
    <w:rsid w:val="000820F0"/>
    <w:rsid w:val="00082123"/>
    <w:rsid w:val="0008221C"/>
    <w:rsid w:val="0008295F"/>
    <w:rsid w:val="00082D6E"/>
    <w:rsid w:val="00082F16"/>
    <w:rsid w:val="000832FA"/>
    <w:rsid w:val="0008330F"/>
    <w:rsid w:val="00083458"/>
    <w:rsid w:val="00083BB3"/>
    <w:rsid w:val="00083EB4"/>
    <w:rsid w:val="00084BD4"/>
    <w:rsid w:val="00084BFD"/>
    <w:rsid w:val="00084E64"/>
    <w:rsid w:val="0008537D"/>
    <w:rsid w:val="000856BB"/>
    <w:rsid w:val="00085B81"/>
    <w:rsid w:val="00085D58"/>
    <w:rsid w:val="0008608F"/>
    <w:rsid w:val="000864A2"/>
    <w:rsid w:val="00086BC6"/>
    <w:rsid w:val="00086C0E"/>
    <w:rsid w:val="00086E8B"/>
    <w:rsid w:val="000873E5"/>
    <w:rsid w:val="00087F96"/>
    <w:rsid w:val="0009035C"/>
    <w:rsid w:val="000903EF"/>
    <w:rsid w:val="00090DDA"/>
    <w:rsid w:val="000913CA"/>
    <w:rsid w:val="0009167D"/>
    <w:rsid w:val="0009186B"/>
    <w:rsid w:val="00091CB4"/>
    <w:rsid w:val="00091D5A"/>
    <w:rsid w:val="000921DF"/>
    <w:rsid w:val="000923A3"/>
    <w:rsid w:val="0009247E"/>
    <w:rsid w:val="0009251C"/>
    <w:rsid w:val="000928BB"/>
    <w:rsid w:val="000929C8"/>
    <w:rsid w:val="00092A3A"/>
    <w:rsid w:val="00092FA1"/>
    <w:rsid w:val="000934C7"/>
    <w:rsid w:val="00093ADE"/>
    <w:rsid w:val="0009433B"/>
    <w:rsid w:val="0009452A"/>
    <w:rsid w:val="00094C9F"/>
    <w:rsid w:val="00095BB5"/>
    <w:rsid w:val="00095E9F"/>
    <w:rsid w:val="00095F71"/>
    <w:rsid w:val="0009637B"/>
    <w:rsid w:val="00096888"/>
    <w:rsid w:val="00096A85"/>
    <w:rsid w:val="00096EDC"/>
    <w:rsid w:val="00096EE7"/>
    <w:rsid w:val="0009754B"/>
    <w:rsid w:val="00097746"/>
    <w:rsid w:val="00097A02"/>
    <w:rsid w:val="00097FA4"/>
    <w:rsid w:val="000A03AD"/>
    <w:rsid w:val="000A0602"/>
    <w:rsid w:val="000A08AD"/>
    <w:rsid w:val="000A0C02"/>
    <w:rsid w:val="000A114D"/>
    <w:rsid w:val="000A13D0"/>
    <w:rsid w:val="000A1569"/>
    <w:rsid w:val="000A1A8F"/>
    <w:rsid w:val="000A1AF2"/>
    <w:rsid w:val="000A1D20"/>
    <w:rsid w:val="000A1E5F"/>
    <w:rsid w:val="000A279F"/>
    <w:rsid w:val="000A2C08"/>
    <w:rsid w:val="000A2E5B"/>
    <w:rsid w:val="000A3004"/>
    <w:rsid w:val="000A3552"/>
    <w:rsid w:val="000A37B5"/>
    <w:rsid w:val="000A37F9"/>
    <w:rsid w:val="000A386C"/>
    <w:rsid w:val="000A493D"/>
    <w:rsid w:val="000A4F11"/>
    <w:rsid w:val="000A5879"/>
    <w:rsid w:val="000A5BAF"/>
    <w:rsid w:val="000A5E99"/>
    <w:rsid w:val="000A5EFE"/>
    <w:rsid w:val="000A6388"/>
    <w:rsid w:val="000A67D2"/>
    <w:rsid w:val="000A6919"/>
    <w:rsid w:val="000A69FC"/>
    <w:rsid w:val="000A7047"/>
    <w:rsid w:val="000A717D"/>
    <w:rsid w:val="000A732A"/>
    <w:rsid w:val="000A73A2"/>
    <w:rsid w:val="000A7493"/>
    <w:rsid w:val="000A7731"/>
    <w:rsid w:val="000A7AC7"/>
    <w:rsid w:val="000A7B20"/>
    <w:rsid w:val="000A7C08"/>
    <w:rsid w:val="000A7DC3"/>
    <w:rsid w:val="000A7DD3"/>
    <w:rsid w:val="000A7EEE"/>
    <w:rsid w:val="000B0044"/>
    <w:rsid w:val="000B055B"/>
    <w:rsid w:val="000B0ECC"/>
    <w:rsid w:val="000B1719"/>
    <w:rsid w:val="000B1985"/>
    <w:rsid w:val="000B1FBC"/>
    <w:rsid w:val="000B2089"/>
    <w:rsid w:val="000B2161"/>
    <w:rsid w:val="000B2989"/>
    <w:rsid w:val="000B29C6"/>
    <w:rsid w:val="000B2B21"/>
    <w:rsid w:val="000B37EC"/>
    <w:rsid w:val="000B397B"/>
    <w:rsid w:val="000B39D5"/>
    <w:rsid w:val="000B39DF"/>
    <w:rsid w:val="000B4484"/>
    <w:rsid w:val="000B44A3"/>
    <w:rsid w:val="000B469B"/>
    <w:rsid w:val="000B4C30"/>
    <w:rsid w:val="000B5457"/>
    <w:rsid w:val="000B576E"/>
    <w:rsid w:val="000B6ECB"/>
    <w:rsid w:val="000B736A"/>
    <w:rsid w:val="000B7427"/>
    <w:rsid w:val="000B7B40"/>
    <w:rsid w:val="000C006F"/>
    <w:rsid w:val="000C016F"/>
    <w:rsid w:val="000C09FA"/>
    <w:rsid w:val="000C0B86"/>
    <w:rsid w:val="000C1081"/>
    <w:rsid w:val="000C1517"/>
    <w:rsid w:val="000C18AF"/>
    <w:rsid w:val="000C1E27"/>
    <w:rsid w:val="000C1FC0"/>
    <w:rsid w:val="000C1FEE"/>
    <w:rsid w:val="000C2225"/>
    <w:rsid w:val="000C2253"/>
    <w:rsid w:val="000C263A"/>
    <w:rsid w:val="000C2917"/>
    <w:rsid w:val="000C2DC8"/>
    <w:rsid w:val="000C2E5C"/>
    <w:rsid w:val="000C3398"/>
    <w:rsid w:val="000C3FA4"/>
    <w:rsid w:val="000C3FD3"/>
    <w:rsid w:val="000C4665"/>
    <w:rsid w:val="000C469D"/>
    <w:rsid w:val="000C4E80"/>
    <w:rsid w:val="000C5337"/>
    <w:rsid w:val="000C558D"/>
    <w:rsid w:val="000C5AE2"/>
    <w:rsid w:val="000C5C02"/>
    <w:rsid w:val="000C6E02"/>
    <w:rsid w:val="000C7014"/>
    <w:rsid w:val="000C7204"/>
    <w:rsid w:val="000C7267"/>
    <w:rsid w:val="000C760D"/>
    <w:rsid w:val="000C7734"/>
    <w:rsid w:val="000C7B99"/>
    <w:rsid w:val="000C7D15"/>
    <w:rsid w:val="000C7F27"/>
    <w:rsid w:val="000D0032"/>
    <w:rsid w:val="000D0FB3"/>
    <w:rsid w:val="000D1B0A"/>
    <w:rsid w:val="000D1D60"/>
    <w:rsid w:val="000D2277"/>
    <w:rsid w:val="000D231B"/>
    <w:rsid w:val="000D23C8"/>
    <w:rsid w:val="000D296A"/>
    <w:rsid w:val="000D3229"/>
    <w:rsid w:val="000D3408"/>
    <w:rsid w:val="000D3651"/>
    <w:rsid w:val="000D3670"/>
    <w:rsid w:val="000D369A"/>
    <w:rsid w:val="000D39B1"/>
    <w:rsid w:val="000D3AEB"/>
    <w:rsid w:val="000D3B87"/>
    <w:rsid w:val="000D42EE"/>
    <w:rsid w:val="000D4362"/>
    <w:rsid w:val="000D4CB2"/>
    <w:rsid w:val="000D505A"/>
    <w:rsid w:val="000D5491"/>
    <w:rsid w:val="000D54BA"/>
    <w:rsid w:val="000D59E3"/>
    <w:rsid w:val="000D5EB7"/>
    <w:rsid w:val="000D5FAB"/>
    <w:rsid w:val="000D6109"/>
    <w:rsid w:val="000D649B"/>
    <w:rsid w:val="000D6672"/>
    <w:rsid w:val="000D6B75"/>
    <w:rsid w:val="000D6D07"/>
    <w:rsid w:val="000D6D81"/>
    <w:rsid w:val="000D700A"/>
    <w:rsid w:val="000D73C3"/>
    <w:rsid w:val="000D7AC2"/>
    <w:rsid w:val="000D7BC4"/>
    <w:rsid w:val="000D7C41"/>
    <w:rsid w:val="000D7E76"/>
    <w:rsid w:val="000D7FD5"/>
    <w:rsid w:val="000E0348"/>
    <w:rsid w:val="000E03A5"/>
    <w:rsid w:val="000E0721"/>
    <w:rsid w:val="000E08A3"/>
    <w:rsid w:val="000E0989"/>
    <w:rsid w:val="000E0F92"/>
    <w:rsid w:val="000E1203"/>
    <w:rsid w:val="000E12BA"/>
    <w:rsid w:val="000E13C9"/>
    <w:rsid w:val="000E1D53"/>
    <w:rsid w:val="000E20BC"/>
    <w:rsid w:val="000E2119"/>
    <w:rsid w:val="000E235F"/>
    <w:rsid w:val="000E28A7"/>
    <w:rsid w:val="000E2B24"/>
    <w:rsid w:val="000E2B84"/>
    <w:rsid w:val="000E2B8B"/>
    <w:rsid w:val="000E2C5A"/>
    <w:rsid w:val="000E2C86"/>
    <w:rsid w:val="000E2E60"/>
    <w:rsid w:val="000E3033"/>
    <w:rsid w:val="000E3B87"/>
    <w:rsid w:val="000E3CE7"/>
    <w:rsid w:val="000E3CE8"/>
    <w:rsid w:val="000E410E"/>
    <w:rsid w:val="000E4554"/>
    <w:rsid w:val="000E4712"/>
    <w:rsid w:val="000E48F9"/>
    <w:rsid w:val="000E49A7"/>
    <w:rsid w:val="000E49FA"/>
    <w:rsid w:val="000E4FDA"/>
    <w:rsid w:val="000E50F4"/>
    <w:rsid w:val="000E5200"/>
    <w:rsid w:val="000E52AC"/>
    <w:rsid w:val="000E5823"/>
    <w:rsid w:val="000E5947"/>
    <w:rsid w:val="000E5B4E"/>
    <w:rsid w:val="000E5ECF"/>
    <w:rsid w:val="000E5EE7"/>
    <w:rsid w:val="000E5FF2"/>
    <w:rsid w:val="000E630E"/>
    <w:rsid w:val="000E6945"/>
    <w:rsid w:val="000E6A26"/>
    <w:rsid w:val="000E6DE2"/>
    <w:rsid w:val="000E7217"/>
    <w:rsid w:val="000E7252"/>
    <w:rsid w:val="000E7909"/>
    <w:rsid w:val="000F00FD"/>
    <w:rsid w:val="000F0776"/>
    <w:rsid w:val="000F086C"/>
    <w:rsid w:val="000F087E"/>
    <w:rsid w:val="000F0AE2"/>
    <w:rsid w:val="000F0C82"/>
    <w:rsid w:val="000F0F3B"/>
    <w:rsid w:val="000F1566"/>
    <w:rsid w:val="000F160B"/>
    <w:rsid w:val="000F1765"/>
    <w:rsid w:val="000F1DA5"/>
    <w:rsid w:val="000F1F5F"/>
    <w:rsid w:val="000F2046"/>
    <w:rsid w:val="000F2164"/>
    <w:rsid w:val="000F2554"/>
    <w:rsid w:val="000F2891"/>
    <w:rsid w:val="000F2EEE"/>
    <w:rsid w:val="000F304A"/>
    <w:rsid w:val="000F3127"/>
    <w:rsid w:val="000F361F"/>
    <w:rsid w:val="000F381D"/>
    <w:rsid w:val="000F3987"/>
    <w:rsid w:val="000F3991"/>
    <w:rsid w:val="000F3BB6"/>
    <w:rsid w:val="000F3BE4"/>
    <w:rsid w:val="000F415D"/>
    <w:rsid w:val="000F4175"/>
    <w:rsid w:val="000F458F"/>
    <w:rsid w:val="000F46C1"/>
    <w:rsid w:val="000F4FB1"/>
    <w:rsid w:val="000F4FE6"/>
    <w:rsid w:val="000F51FC"/>
    <w:rsid w:val="000F55F1"/>
    <w:rsid w:val="000F5684"/>
    <w:rsid w:val="000F57D4"/>
    <w:rsid w:val="000F5AF6"/>
    <w:rsid w:val="000F5B40"/>
    <w:rsid w:val="000F5D9D"/>
    <w:rsid w:val="000F5E40"/>
    <w:rsid w:val="000F5E83"/>
    <w:rsid w:val="000F6A65"/>
    <w:rsid w:val="000F72F9"/>
    <w:rsid w:val="000F73E9"/>
    <w:rsid w:val="000F79F4"/>
    <w:rsid w:val="000F7C78"/>
    <w:rsid w:val="000F7F83"/>
    <w:rsid w:val="0010010A"/>
    <w:rsid w:val="001005AE"/>
    <w:rsid w:val="00100823"/>
    <w:rsid w:val="00100944"/>
    <w:rsid w:val="00100C60"/>
    <w:rsid w:val="001015AA"/>
    <w:rsid w:val="001017E6"/>
    <w:rsid w:val="00101C3F"/>
    <w:rsid w:val="00101C45"/>
    <w:rsid w:val="001028BB"/>
    <w:rsid w:val="001030EA"/>
    <w:rsid w:val="00103225"/>
    <w:rsid w:val="0010328D"/>
    <w:rsid w:val="001039A9"/>
    <w:rsid w:val="00103D85"/>
    <w:rsid w:val="00103DA3"/>
    <w:rsid w:val="00104079"/>
    <w:rsid w:val="0010443F"/>
    <w:rsid w:val="001045CE"/>
    <w:rsid w:val="00104906"/>
    <w:rsid w:val="00104FBC"/>
    <w:rsid w:val="0010534E"/>
    <w:rsid w:val="0010553B"/>
    <w:rsid w:val="0010558E"/>
    <w:rsid w:val="00105A82"/>
    <w:rsid w:val="00105DDC"/>
    <w:rsid w:val="00105EBE"/>
    <w:rsid w:val="00106079"/>
    <w:rsid w:val="0010674B"/>
    <w:rsid w:val="00106816"/>
    <w:rsid w:val="00106C61"/>
    <w:rsid w:val="00107047"/>
    <w:rsid w:val="0010733B"/>
    <w:rsid w:val="001074BC"/>
    <w:rsid w:val="001075C4"/>
    <w:rsid w:val="00107664"/>
    <w:rsid w:val="001078EC"/>
    <w:rsid w:val="00107B9B"/>
    <w:rsid w:val="00107E77"/>
    <w:rsid w:val="001100F2"/>
    <w:rsid w:val="00110491"/>
    <w:rsid w:val="00110494"/>
    <w:rsid w:val="00110630"/>
    <w:rsid w:val="00110D70"/>
    <w:rsid w:val="00110EE2"/>
    <w:rsid w:val="0011128B"/>
    <w:rsid w:val="001113CA"/>
    <w:rsid w:val="00111717"/>
    <w:rsid w:val="0011189D"/>
    <w:rsid w:val="00111B0E"/>
    <w:rsid w:val="00111B36"/>
    <w:rsid w:val="001122AC"/>
    <w:rsid w:val="001122CB"/>
    <w:rsid w:val="00112303"/>
    <w:rsid w:val="00112375"/>
    <w:rsid w:val="001132A1"/>
    <w:rsid w:val="00113567"/>
    <w:rsid w:val="0011366C"/>
    <w:rsid w:val="00113AAE"/>
    <w:rsid w:val="00114167"/>
    <w:rsid w:val="00114398"/>
    <w:rsid w:val="00114700"/>
    <w:rsid w:val="00114921"/>
    <w:rsid w:val="00114936"/>
    <w:rsid w:val="00114A9C"/>
    <w:rsid w:val="00114AD4"/>
    <w:rsid w:val="00114B35"/>
    <w:rsid w:val="00114B74"/>
    <w:rsid w:val="00115503"/>
    <w:rsid w:val="00115508"/>
    <w:rsid w:val="00115F2A"/>
    <w:rsid w:val="001160CD"/>
    <w:rsid w:val="001160D0"/>
    <w:rsid w:val="0011624E"/>
    <w:rsid w:val="001163DB"/>
    <w:rsid w:val="00116404"/>
    <w:rsid w:val="001167A1"/>
    <w:rsid w:val="0011690F"/>
    <w:rsid w:val="00116DAA"/>
    <w:rsid w:val="00116FF6"/>
    <w:rsid w:val="00117092"/>
    <w:rsid w:val="001170E5"/>
    <w:rsid w:val="001171A1"/>
    <w:rsid w:val="00117276"/>
    <w:rsid w:val="0011731E"/>
    <w:rsid w:val="001173A8"/>
    <w:rsid w:val="00117458"/>
    <w:rsid w:val="001174D8"/>
    <w:rsid w:val="001176B1"/>
    <w:rsid w:val="00117825"/>
    <w:rsid w:val="0011792B"/>
    <w:rsid w:val="0011797B"/>
    <w:rsid w:val="00117C96"/>
    <w:rsid w:val="00120223"/>
    <w:rsid w:val="00120522"/>
    <w:rsid w:val="00120D1F"/>
    <w:rsid w:val="00121594"/>
    <w:rsid w:val="00121BF1"/>
    <w:rsid w:val="00121E2B"/>
    <w:rsid w:val="0012222C"/>
    <w:rsid w:val="0012249B"/>
    <w:rsid w:val="00122616"/>
    <w:rsid w:val="001226CE"/>
    <w:rsid w:val="00122F5F"/>
    <w:rsid w:val="001231B2"/>
    <w:rsid w:val="001232DB"/>
    <w:rsid w:val="001232E2"/>
    <w:rsid w:val="001234BD"/>
    <w:rsid w:val="001242C9"/>
    <w:rsid w:val="00124742"/>
    <w:rsid w:val="00124CF4"/>
    <w:rsid w:val="0012520E"/>
    <w:rsid w:val="00125236"/>
    <w:rsid w:val="00125535"/>
    <w:rsid w:val="0012561C"/>
    <w:rsid w:val="00125844"/>
    <w:rsid w:val="00125B2C"/>
    <w:rsid w:val="00125BAC"/>
    <w:rsid w:val="00125CA0"/>
    <w:rsid w:val="00125E04"/>
    <w:rsid w:val="00125EE9"/>
    <w:rsid w:val="0012670B"/>
    <w:rsid w:val="00126884"/>
    <w:rsid w:val="001268B3"/>
    <w:rsid w:val="00126970"/>
    <w:rsid w:val="00126B2B"/>
    <w:rsid w:val="00126D4B"/>
    <w:rsid w:val="00127002"/>
    <w:rsid w:val="0012777A"/>
    <w:rsid w:val="001277DE"/>
    <w:rsid w:val="001278E3"/>
    <w:rsid w:val="00127A92"/>
    <w:rsid w:val="00127A9E"/>
    <w:rsid w:val="00127B23"/>
    <w:rsid w:val="00127BBA"/>
    <w:rsid w:val="001303BF"/>
    <w:rsid w:val="0013080C"/>
    <w:rsid w:val="00130A32"/>
    <w:rsid w:val="00130E5A"/>
    <w:rsid w:val="00130EF5"/>
    <w:rsid w:val="001315A4"/>
    <w:rsid w:val="001316EB"/>
    <w:rsid w:val="00131D0C"/>
    <w:rsid w:val="00131E9F"/>
    <w:rsid w:val="00132481"/>
    <w:rsid w:val="0013259C"/>
    <w:rsid w:val="001325D0"/>
    <w:rsid w:val="0013262D"/>
    <w:rsid w:val="00132949"/>
    <w:rsid w:val="001334C2"/>
    <w:rsid w:val="00133896"/>
    <w:rsid w:val="00133ABF"/>
    <w:rsid w:val="00133D2A"/>
    <w:rsid w:val="00133D3F"/>
    <w:rsid w:val="00133D8F"/>
    <w:rsid w:val="001342B8"/>
    <w:rsid w:val="0013493D"/>
    <w:rsid w:val="00134C18"/>
    <w:rsid w:val="00134DC1"/>
    <w:rsid w:val="0013522B"/>
    <w:rsid w:val="00135605"/>
    <w:rsid w:val="00135828"/>
    <w:rsid w:val="001358C0"/>
    <w:rsid w:val="00135B41"/>
    <w:rsid w:val="00135F77"/>
    <w:rsid w:val="001360DB"/>
    <w:rsid w:val="001360EA"/>
    <w:rsid w:val="00136132"/>
    <w:rsid w:val="00136143"/>
    <w:rsid w:val="001361D0"/>
    <w:rsid w:val="0013635B"/>
    <w:rsid w:val="00136453"/>
    <w:rsid w:val="00137112"/>
    <w:rsid w:val="001376D9"/>
    <w:rsid w:val="001377A7"/>
    <w:rsid w:val="00137970"/>
    <w:rsid w:val="00137FE1"/>
    <w:rsid w:val="00140024"/>
    <w:rsid w:val="00140701"/>
    <w:rsid w:val="00140A00"/>
    <w:rsid w:val="00140FE2"/>
    <w:rsid w:val="001414C4"/>
    <w:rsid w:val="001415BF"/>
    <w:rsid w:val="001416D7"/>
    <w:rsid w:val="00141941"/>
    <w:rsid w:val="00141E02"/>
    <w:rsid w:val="00141EA6"/>
    <w:rsid w:val="00141ED0"/>
    <w:rsid w:val="001420AB"/>
    <w:rsid w:val="00142321"/>
    <w:rsid w:val="00142449"/>
    <w:rsid w:val="00142A3D"/>
    <w:rsid w:val="00143655"/>
    <w:rsid w:val="00143D01"/>
    <w:rsid w:val="00143FF8"/>
    <w:rsid w:val="00144431"/>
    <w:rsid w:val="001446C6"/>
    <w:rsid w:val="001447AB"/>
    <w:rsid w:val="00144F07"/>
    <w:rsid w:val="00144FA4"/>
    <w:rsid w:val="0014510F"/>
    <w:rsid w:val="00145293"/>
    <w:rsid w:val="00145D1D"/>
    <w:rsid w:val="00145DBB"/>
    <w:rsid w:val="00145FA7"/>
    <w:rsid w:val="001460E9"/>
    <w:rsid w:val="0014628D"/>
    <w:rsid w:val="00146C96"/>
    <w:rsid w:val="00146D87"/>
    <w:rsid w:val="00146E1D"/>
    <w:rsid w:val="0014719A"/>
    <w:rsid w:val="001473E8"/>
    <w:rsid w:val="00147453"/>
    <w:rsid w:val="001478C4"/>
    <w:rsid w:val="00147B7A"/>
    <w:rsid w:val="00147C50"/>
    <w:rsid w:val="00147C65"/>
    <w:rsid w:val="00147CF1"/>
    <w:rsid w:val="00147DE0"/>
    <w:rsid w:val="00150018"/>
    <w:rsid w:val="00150565"/>
    <w:rsid w:val="001506A7"/>
    <w:rsid w:val="00150858"/>
    <w:rsid w:val="00150A27"/>
    <w:rsid w:val="00150F0A"/>
    <w:rsid w:val="00150F8F"/>
    <w:rsid w:val="001515B0"/>
    <w:rsid w:val="00151758"/>
    <w:rsid w:val="00151793"/>
    <w:rsid w:val="00151807"/>
    <w:rsid w:val="00151CE3"/>
    <w:rsid w:val="00152252"/>
    <w:rsid w:val="001525E5"/>
    <w:rsid w:val="001526AC"/>
    <w:rsid w:val="001526FA"/>
    <w:rsid w:val="0015280B"/>
    <w:rsid w:val="00152D2A"/>
    <w:rsid w:val="0015343A"/>
    <w:rsid w:val="00153468"/>
    <w:rsid w:val="0015353E"/>
    <w:rsid w:val="00153545"/>
    <w:rsid w:val="001535BC"/>
    <w:rsid w:val="0015379B"/>
    <w:rsid w:val="001540E5"/>
    <w:rsid w:val="00154444"/>
    <w:rsid w:val="00154575"/>
    <w:rsid w:val="00154A2A"/>
    <w:rsid w:val="00154BB1"/>
    <w:rsid w:val="00154CF9"/>
    <w:rsid w:val="0015504F"/>
    <w:rsid w:val="0015527F"/>
    <w:rsid w:val="00155332"/>
    <w:rsid w:val="001555E1"/>
    <w:rsid w:val="001556BF"/>
    <w:rsid w:val="0015576E"/>
    <w:rsid w:val="00155897"/>
    <w:rsid w:val="00155B3C"/>
    <w:rsid w:val="00155CF6"/>
    <w:rsid w:val="00156246"/>
    <w:rsid w:val="00156669"/>
    <w:rsid w:val="00156B98"/>
    <w:rsid w:val="00156CCD"/>
    <w:rsid w:val="00156CD5"/>
    <w:rsid w:val="00157391"/>
    <w:rsid w:val="001575E9"/>
    <w:rsid w:val="00157B82"/>
    <w:rsid w:val="00160081"/>
    <w:rsid w:val="0016031A"/>
    <w:rsid w:val="001603C2"/>
    <w:rsid w:val="0016062B"/>
    <w:rsid w:val="00160889"/>
    <w:rsid w:val="00160895"/>
    <w:rsid w:val="00160D79"/>
    <w:rsid w:val="00160F7A"/>
    <w:rsid w:val="00161063"/>
    <w:rsid w:val="0016133F"/>
    <w:rsid w:val="001615A5"/>
    <w:rsid w:val="00161EC6"/>
    <w:rsid w:val="0016208D"/>
    <w:rsid w:val="001621E7"/>
    <w:rsid w:val="001622B0"/>
    <w:rsid w:val="001622D6"/>
    <w:rsid w:val="00162646"/>
    <w:rsid w:val="001626AD"/>
    <w:rsid w:val="001627D3"/>
    <w:rsid w:val="0016286F"/>
    <w:rsid w:val="001629E7"/>
    <w:rsid w:val="00162EC4"/>
    <w:rsid w:val="001632D3"/>
    <w:rsid w:val="00163B80"/>
    <w:rsid w:val="00163E34"/>
    <w:rsid w:val="00163F84"/>
    <w:rsid w:val="001644DB"/>
    <w:rsid w:val="00165756"/>
    <w:rsid w:val="0016579A"/>
    <w:rsid w:val="00165A49"/>
    <w:rsid w:val="00165D7C"/>
    <w:rsid w:val="00166630"/>
    <w:rsid w:val="001669E6"/>
    <w:rsid w:val="00166DDD"/>
    <w:rsid w:val="001670BE"/>
    <w:rsid w:val="00167179"/>
    <w:rsid w:val="00167553"/>
    <w:rsid w:val="00167F4D"/>
    <w:rsid w:val="0017006C"/>
    <w:rsid w:val="00170707"/>
    <w:rsid w:val="00170A0E"/>
    <w:rsid w:val="0017101C"/>
    <w:rsid w:val="001711D8"/>
    <w:rsid w:val="001712D4"/>
    <w:rsid w:val="001713B7"/>
    <w:rsid w:val="001715CD"/>
    <w:rsid w:val="0017176E"/>
    <w:rsid w:val="00171F48"/>
    <w:rsid w:val="00172066"/>
    <w:rsid w:val="00172393"/>
    <w:rsid w:val="00172437"/>
    <w:rsid w:val="001729C0"/>
    <w:rsid w:val="00173032"/>
    <w:rsid w:val="001730E4"/>
    <w:rsid w:val="00173305"/>
    <w:rsid w:val="00173310"/>
    <w:rsid w:val="0017387E"/>
    <w:rsid w:val="001741A9"/>
    <w:rsid w:val="001747FE"/>
    <w:rsid w:val="001748C8"/>
    <w:rsid w:val="00174B32"/>
    <w:rsid w:val="00174B5C"/>
    <w:rsid w:val="00174CAD"/>
    <w:rsid w:val="00174E71"/>
    <w:rsid w:val="0017559F"/>
    <w:rsid w:val="00175906"/>
    <w:rsid w:val="00175BE2"/>
    <w:rsid w:val="00175F1D"/>
    <w:rsid w:val="00175F23"/>
    <w:rsid w:val="0017619C"/>
    <w:rsid w:val="0017624C"/>
    <w:rsid w:val="0017681F"/>
    <w:rsid w:val="00176B95"/>
    <w:rsid w:val="00176BA2"/>
    <w:rsid w:val="00176EAF"/>
    <w:rsid w:val="00176FF5"/>
    <w:rsid w:val="00177383"/>
    <w:rsid w:val="0017738E"/>
    <w:rsid w:val="001773E8"/>
    <w:rsid w:val="001775C5"/>
    <w:rsid w:val="00177803"/>
    <w:rsid w:val="001778DA"/>
    <w:rsid w:val="00180019"/>
    <w:rsid w:val="001801C2"/>
    <w:rsid w:val="00180314"/>
    <w:rsid w:val="0018046C"/>
    <w:rsid w:val="00180526"/>
    <w:rsid w:val="00180B62"/>
    <w:rsid w:val="00180D0F"/>
    <w:rsid w:val="00180D98"/>
    <w:rsid w:val="00180EE9"/>
    <w:rsid w:val="00181025"/>
    <w:rsid w:val="00181198"/>
    <w:rsid w:val="001814B1"/>
    <w:rsid w:val="001816FE"/>
    <w:rsid w:val="00181911"/>
    <w:rsid w:val="001819F1"/>
    <w:rsid w:val="00181AE4"/>
    <w:rsid w:val="00181BDD"/>
    <w:rsid w:val="00181CA1"/>
    <w:rsid w:val="00181E34"/>
    <w:rsid w:val="00182200"/>
    <w:rsid w:val="0018225E"/>
    <w:rsid w:val="001824DF"/>
    <w:rsid w:val="00182586"/>
    <w:rsid w:val="00183282"/>
    <w:rsid w:val="0018329A"/>
    <w:rsid w:val="0018344C"/>
    <w:rsid w:val="001834D7"/>
    <w:rsid w:val="00183915"/>
    <w:rsid w:val="00183AA8"/>
    <w:rsid w:val="00183B62"/>
    <w:rsid w:val="00183BF7"/>
    <w:rsid w:val="00183DBF"/>
    <w:rsid w:val="00183E43"/>
    <w:rsid w:val="001844B0"/>
    <w:rsid w:val="001845F7"/>
    <w:rsid w:val="0018473F"/>
    <w:rsid w:val="00185597"/>
    <w:rsid w:val="00185A3E"/>
    <w:rsid w:val="00186270"/>
    <w:rsid w:val="001868B9"/>
    <w:rsid w:val="00186907"/>
    <w:rsid w:val="00186B20"/>
    <w:rsid w:val="00186B33"/>
    <w:rsid w:val="0018701B"/>
    <w:rsid w:val="00187063"/>
    <w:rsid w:val="0018784B"/>
    <w:rsid w:val="00187D30"/>
    <w:rsid w:val="001901BB"/>
    <w:rsid w:val="00190229"/>
    <w:rsid w:val="00190958"/>
    <w:rsid w:val="00190EE4"/>
    <w:rsid w:val="00190F75"/>
    <w:rsid w:val="0019104E"/>
    <w:rsid w:val="00191505"/>
    <w:rsid w:val="00191776"/>
    <w:rsid w:val="00192655"/>
    <w:rsid w:val="001926D5"/>
    <w:rsid w:val="001928B8"/>
    <w:rsid w:val="00192C3A"/>
    <w:rsid w:val="00192C9E"/>
    <w:rsid w:val="00192E59"/>
    <w:rsid w:val="001932C6"/>
    <w:rsid w:val="00193A0A"/>
    <w:rsid w:val="00193D27"/>
    <w:rsid w:val="00193F40"/>
    <w:rsid w:val="001941DA"/>
    <w:rsid w:val="001942D5"/>
    <w:rsid w:val="001943E9"/>
    <w:rsid w:val="00194716"/>
    <w:rsid w:val="0019472D"/>
    <w:rsid w:val="001948D8"/>
    <w:rsid w:val="001953CF"/>
    <w:rsid w:val="00195E26"/>
    <w:rsid w:val="00195EFB"/>
    <w:rsid w:val="00196128"/>
    <w:rsid w:val="00196592"/>
    <w:rsid w:val="001965B4"/>
    <w:rsid w:val="00196ECE"/>
    <w:rsid w:val="00197596"/>
    <w:rsid w:val="0019772C"/>
    <w:rsid w:val="00197939"/>
    <w:rsid w:val="00197C39"/>
    <w:rsid w:val="001A02EA"/>
    <w:rsid w:val="001A0520"/>
    <w:rsid w:val="001A0C34"/>
    <w:rsid w:val="001A0CE0"/>
    <w:rsid w:val="001A0F30"/>
    <w:rsid w:val="001A2046"/>
    <w:rsid w:val="001A22C4"/>
    <w:rsid w:val="001A2D65"/>
    <w:rsid w:val="001A2FB4"/>
    <w:rsid w:val="001A2FD1"/>
    <w:rsid w:val="001A3680"/>
    <w:rsid w:val="001A409F"/>
    <w:rsid w:val="001A4787"/>
    <w:rsid w:val="001A48A0"/>
    <w:rsid w:val="001A4A60"/>
    <w:rsid w:val="001A4AD9"/>
    <w:rsid w:val="001A4B1F"/>
    <w:rsid w:val="001A4C50"/>
    <w:rsid w:val="001A4D40"/>
    <w:rsid w:val="001A4E25"/>
    <w:rsid w:val="001A4EED"/>
    <w:rsid w:val="001A5049"/>
    <w:rsid w:val="001A50CA"/>
    <w:rsid w:val="001A596B"/>
    <w:rsid w:val="001A59D0"/>
    <w:rsid w:val="001A5DA2"/>
    <w:rsid w:val="001A5EF5"/>
    <w:rsid w:val="001A6029"/>
    <w:rsid w:val="001A632E"/>
    <w:rsid w:val="001A6558"/>
    <w:rsid w:val="001A663F"/>
    <w:rsid w:val="001A6CDD"/>
    <w:rsid w:val="001A723E"/>
    <w:rsid w:val="001A724D"/>
    <w:rsid w:val="001A7271"/>
    <w:rsid w:val="001A73EF"/>
    <w:rsid w:val="001A794E"/>
    <w:rsid w:val="001A7C67"/>
    <w:rsid w:val="001A7F4A"/>
    <w:rsid w:val="001B0000"/>
    <w:rsid w:val="001B03A4"/>
    <w:rsid w:val="001B0BDD"/>
    <w:rsid w:val="001B0C02"/>
    <w:rsid w:val="001B0EEB"/>
    <w:rsid w:val="001B1CC5"/>
    <w:rsid w:val="001B1EA0"/>
    <w:rsid w:val="001B2096"/>
    <w:rsid w:val="001B21DF"/>
    <w:rsid w:val="001B2613"/>
    <w:rsid w:val="001B27B2"/>
    <w:rsid w:val="001B2AC7"/>
    <w:rsid w:val="001B2F5F"/>
    <w:rsid w:val="001B2F85"/>
    <w:rsid w:val="001B3061"/>
    <w:rsid w:val="001B3879"/>
    <w:rsid w:val="001B3BA8"/>
    <w:rsid w:val="001B4127"/>
    <w:rsid w:val="001B4A53"/>
    <w:rsid w:val="001B4AB6"/>
    <w:rsid w:val="001B4E39"/>
    <w:rsid w:val="001B507A"/>
    <w:rsid w:val="001B512F"/>
    <w:rsid w:val="001B5133"/>
    <w:rsid w:val="001B563A"/>
    <w:rsid w:val="001B5935"/>
    <w:rsid w:val="001B5B52"/>
    <w:rsid w:val="001B623D"/>
    <w:rsid w:val="001B663E"/>
    <w:rsid w:val="001B6AB8"/>
    <w:rsid w:val="001B6BE9"/>
    <w:rsid w:val="001B6EE4"/>
    <w:rsid w:val="001B707B"/>
    <w:rsid w:val="001B71E7"/>
    <w:rsid w:val="001B727A"/>
    <w:rsid w:val="001B7444"/>
    <w:rsid w:val="001B7586"/>
    <w:rsid w:val="001B77CD"/>
    <w:rsid w:val="001B7A84"/>
    <w:rsid w:val="001B7EDA"/>
    <w:rsid w:val="001B7F38"/>
    <w:rsid w:val="001C0489"/>
    <w:rsid w:val="001C05A0"/>
    <w:rsid w:val="001C0BDF"/>
    <w:rsid w:val="001C0CC2"/>
    <w:rsid w:val="001C1002"/>
    <w:rsid w:val="001C121A"/>
    <w:rsid w:val="001C2122"/>
    <w:rsid w:val="001C243C"/>
    <w:rsid w:val="001C2644"/>
    <w:rsid w:val="001C26D9"/>
    <w:rsid w:val="001C2DE2"/>
    <w:rsid w:val="001C2E8C"/>
    <w:rsid w:val="001C338E"/>
    <w:rsid w:val="001C3490"/>
    <w:rsid w:val="001C35C1"/>
    <w:rsid w:val="001C36E1"/>
    <w:rsid w:val="001C37CA"/>
    <w:rsid w:val="001C3B06"/>
    <w:rsid w:val="001C3C9E"/>
    <w:rsid w:val="001C3CA9"/>
    <w:rsid w:val="001C3EA7"/>
    <w:rsid w:val="001C3F89"/>
    <w:rsid w:val="001C4546"/>
    <w:rsid w:val="001C45CF"/>
    <w:rsid w:val="001C4616"/>
    <w:rsid w:val="001C4880"/>
    <w:rsid w:val="001C4910"/>
    <w:rsid w:val="001C4927"/>
    <w:rsid w:val="001C4E25"/>
    <w:rsid w:val="001C4EE3"/>
    <w:rsid w:val="001C5010"/>
    <w:rsid w:val="001C5084"/>
    <w:rsid w:val="001C5346"/>
    <w:rsid w:val="001C53B2"/>
    <w:rsid w:val="001C5424"/>
    <w:rsid w:val="001C542D"/>
    <w:rsid w:val="001C57D7"/>
    <w:rsid w:val="001C6182"/>
    <w:rsid w:val="001C6466"/>
    <w:rsid w:val="001C67D8"/>
    <w:rsid w:val="001C6C60"/>
    <w:rsid w:val="001C6DE9"/>
    <w:rsid w:val="001C7236"/>
    <w:rsid w:val="001C780B"/>
    <w:rsid w:val="001C7F7C"/>
    <w:rsid w:val="001D01EC"/>
    <w:rsid w:val="001D0372"/>
    <w:rsid w:val="001D0A41"/>
    <w:rsid w:val="001D0C2A"/>
    <w:rsid w:val="001D0C75"/>
    <w:rsid w:val="001D0D18"/>
    <w:rsid w:val="001D1452"/>
    <w:rsid w:val="001D1B7F"/>
    <w:rsid w:val="001D209B"/>
    <w:rsid w:val="001D2175"/>
    <w:rsid w:val="001D21C9"/>
    <w:rsid w:val="001D28F6"/>
    <w:rsid w:val="001D2A70"/>
    <w:rsid w:val="001D2C26"/>
    <w:rsid w:val="001D2F1A"/>
    <w:rsid w:val="001D3168"/>
    <w:rsid w:val="001D3280"/>
    <w:rsid w:val="001D340E"/>
    <w:rsid w:val="001D342A"/>
    <w:rsid w:val="001D342D"/>
    <w:rsid w:val="001D34CF"/>
    <w:rsid w:val="001D36D4"/>
    <w:rsid w:val="001D373B"/>
    <w:rsid w:val="001D3A69"/>
    <w:rsid w:val="001D3B7F"/>
    <w:rsid w:val="001D3CAF"/>
    <w:rsid w:val="001D4345"/>
    <w:rsid w:val="001D4720"/>
    <w:rsid w:val="001D4D07"/>
    <w:rsid w:val="001D4E70"/>
    <w:rsid w:val="001D53A0"/>
    <w:rsid w:val="001D5766"/>
    <w:rsid w:val="001D617F"/>
    <w:rsid w:val="001D6667"/>
    <w:rsid w:val="001D6960"/>
    <w:rsid w:val="001D6AD5"/>
    <w:rsid w:val="001D6D14"/>
    <w:rsid w:val="001D6EFA"/>
    <w:rsid w:val="001D7473"/>
    <w:rsid w:val="001D77A3"/>
    <w:rsid w:val="001D78F9"/>
    <w:rsid w:val="001D7E66"/>
    <w:rsid w:val="001E006C"/>
    <w:rsid w:val="001E0508"/>
    <w:rsid w:val="001E08D2"/>
    <w:rsid w:val="001E1411"/>
    <w:rsid w:val="001E15C7"/>
    <w:rsid w:val="001E1689"/>
    <w:rsid w:val="001E1B97"/>
    <w:rsid w:val="001E1C41"/>
    <w:rsid w:val="001E1D52"/>
    <w:rsid w:val="001E1E36"/>
    <w:rsid w:val="001E21D2"/>
    <w:rsid w:val="001E2337"/>
    <w:rsid w:val="001E276C"/>
    <w:rsid w:val="001E29CB"/>
    <w:rsid w:val="001E2CBD"/>
    <w:rsid w:val="001E31C9"/>
    <w:rsid w:val="001E36E6"/>
    <w:rsid w:val="001E370D"/>
    <w:rsid w:val="001E388A"/>
    <w:rsid w:val="001E3AEA"/>
    <w:rsid w:val="001E3B47"/>
    <w:rsid w:val="001E3B7B"/>
    <w:rsid w:val="001E3F83"/>
    <w:rsid w:val="001E45EF"/>
    <w:rsid w:val="001E4699"/>
    <w:rsid w:val="001E4D21"/>
    <w:rsid w:val="001E52BE"/>
    <w:rsid w:val="001E5413"/>
    <w:rsid w:val="001E54D5"/>
    <w:rsid w:val="001E5CFC"/>
    <w:rsid w:val="001E615C"/>
    <w:rsid w:val="001E6457"/>
    <w:rsid w:val="001E6725"/>
    <w:rsid w:val="001E6961"/>
    <w:rsid w:val="001E6AD0"/>
    <w:rsid w:val="001E7102"/>
    <w:rsid w:val="001E7255"/>
    <w:rsid w:val="001E7276"/>
    <w:rsid w:val="001E72FF"/>
    <w:rsid w:val="001E787B"/>
    <w:rsid w:val="001E79B3"/>
    <w:rsid w:val="001E7BE3"/>
    <w:rsid w:val="001E7DD9"/>
    <w:rsid w:val="001E7DEC"/>
    <w:rsid w:val="001E7FE2"/>
    <w:rsid w:val="001F007F"/>
    <w:rsid w:val="001F0080"/>
    <w:rsid w:val="001F04D1"/>
    <w:rsid w:val="001F06F7"/>
    <w:rsid w:val="001F0863"/>
    <w:rsid w:val="001F0C44"/>
    <w:rsid w:val="001F0CFC"/>
    <w:rsid w:val="001F0D34"/>
    <w:rsid w:val="001F0D82"/>
    <w:rsid w:val="001F128A"/>
    <w:rsid w:val="001F14C3"/>
    <w:rsid w:val="001F1C26"/>
    <w:rsid w:val="001F1C93"/>
    <w:rsid w:val="001F2167"/>
    <w:rsid w:val="001F2255"/>
    <w:rsid w:val="001F2431"/>
    <w:rsid w:val="001F2647"/>
    <w:rsid w:val="001F2AC9"/>
    <w:rsid w:val="001F2AFA"/>
    <w:rsid w:val="001F3093"/>
    <w:rsid w:val="001F33B2"/>
    <w:rsid w:val="001F415E"/>
    <w:rsid w:val="001F4361"/>
    <w:rsid w:val="001F4717"/>
    <w:rsid w:val="001F4ACC"/>
    <w:rsid w:val="001F5136"/>
    <w:rsid w:val="001F5567"/>
    <w:rsid w:val="001F5822"/>
    <w:rsid w:val="001F59C1"/>
    <w:rsid w:val="001F5DD6"/>
    <w:rsid w:val="001F5EB0"/>
    <w:rsid w:val="001F5F11"/>
    <w:rsid w:val="001F5F16"/>
    <w:rsid w:val="001F6204"/>
    <w:rsid w:val="001F6D48"/>
    <w:rsid w:val="001F6F53"/>
    <w:rsid w:val="001F6FDF"/>
    <w:rsid w:val="001F7301"/>
    <w:rsid w:val="001F757B"/>
    <w:rsid w:val="001F7631"/>
    <w:rsid w:val="001F7ACA"/>
    <w:rsid w:val="001F7B60"/>
    <w:rsid w:val="001F7BC6"/>
    <w:rsid w:val="001F7E9A"/>
    <w:rsid w:val="00200386"/>
    <w:rsid w:val="002003C7"/>
    <w:rsid w:val="00200B9B"/>
    <w:rsid w:val="00201350"/>
    <w:rsid w:val="0020151F"/>
    <w:rsid w:val="0020164B"/>
    <w:rsid w:val="00201FA6"/>
    <w:rsid w:val="002021F4"/>
    <w:rsid w:val="00202BF2"/>
    <w:rsid w:val="00202C53"/>
    <w:rsid w:val="00202C5B"/>
    <w:rsid w:val="00202E4C"/>
    <w:rsid w:val="0020356B"/>
    <w:rsid w:val="0020357A"/>
    <w:rsid w:val="00203602"/>
    <w:rsid w:val="00203A0B"/>
    <w:rsid w:val="00203A1E"/>
    <w:rsid w:val="00203E59"/>
    <w:rsid w:val="00204206"/>
    <w:rsid w:val="00204311"/>
    <w:rsid w:val="00204873"/>
    <w:rsid w:val="00204D4E"/>
    <w:rsid w:val="00204DD8"/>
    <w:rsid w:val="00204F12"/>
    <w:rsid w:val="0020524C"/>
    <w:rsid w:val="00205380"/>
    <w:rsid w:val="0020557B"/>
    <w:rsid w:val="002059D5"/>
    <w:rsid w:val="00205CD9"/>
    <w:rsid w:val="00205E1B"/>
    <w:rsid w:val="0020622D"/>
    <w:rsid w:val="002062FF"/>
    <w:rsid w:val="002063DA"/>
    <w:rsid w:val="0020712A"/>
    <w:rsid w:val="00207C49"/>
    <w:rsid w:val="00207CA8"/>
    <w:rsid w:val="00207EFF"/>
    <w:rsid w:val="00207FC3"/>
    <w:rsid w:val="00210B1E"/>
    <w:rsid w:val="00210E71"/>
    <w:rsid w:val="0021116D"/>
    <w:rsid w:val="00211452"/>
    <w:rsid w:val="002115A1"/>
    <w:rsid w:val="00211638"/>
    <w:rsid w:val="00211814"/>
    <w:rsid w:val="00211B70"/>
    <w:rsid w:val="00212040"/>
    <w:rsid w:val="0021233C"/>
    <w:rsid w:val="002123B0"/>
    <w:rsid w:val="0021264F"/>
    <w:rsid w:val="00212894"/>
    <w:rsid w:val="00212B37"/>
    <w:rsid w:val="00212D2C"/>
    <w:rsid w:val="00212EAE"/>
    <w:rsid w:val="00212ED3"/>
    <w:rsid w:val="0021358D"/>
    <w:rsid w:val="00213AF6"/>
    <w:rsid w:val="00213B2F"/>
    <w:rsid w:val="00214345"/>
    <w:rsid w:val="00214427"/>
    <w:rsid w:val="0021450E"/>
    <w:rsid w:val="00214729"/>
    <w:rsid w:val="002149E4"/>
    <w:rsid w:val="00214A66"/>
    <w:rsid w:val="00215475"/>
    <w:rsid w:val="0021553F"/>
    <w:rsid w:val="00215989"/>
    <w:rsid w:val="00215C72"/>
    <w:rsid w:val="002161FC"/>
    <w:rsid w:val="002167A2"/>
    <w:rsid w:val="00216A65"/>
    <w:rsid w:val="00216AD3"/>
    <w:rsid w:val="00216D93"/>
    <w:rsid w:val="00216FF2"/>
    <w:rsid w:val="0021718F"/>
    <w:rsid w:val="002174EC"/>
    <w:rsid w:val="00217765"/>
    <w:rsid w:val="0021778D"/>
    <w:rsid w:val="00217B6B"/>
    <w:rsid w:val="00220412"/>
    <w:rsid w:val="00220716"/>
    <w:rsid w:val="0022081B"/>
    <w:rsid w:val="00220BD8"/>
    <w:rsid w:val="00220DDF"/>
    <w:rsid w:val="002210B7"/>
    <w:rsid w:val="002214C0"/>
    <w:rsid w:val="00221570"/>
    <w:rsid w:val="00221D26"/>
    <w:rsid w:val="002224E1"/>
    <w:rsid w:val="00222737"/>
    <w:rsid w:val="00222C07"/>
    <w:rsid w:val="00222EAD"/>
    <w:rsid w:val="00223212"/>
    <w:rsid w:val="0022327A"/>
    <w:rsid w:val="00223449"/>
    <w:rsid w:val="00223558"/>
    <w:rsid w:val="002235F5"/>
    <w:rsid w:val="002236B1"/>
    <w:rsid w:val="00223D48"/>
    <w:rsid w:val="00223E2D"/>
    <w:rsid w:val="00224170"/>
    <w:rsid w:val="002243B4"/>
    <w:rsid w:val="00224864"/>
    <w:rsid w:val="00224A54"/>
    <w:rsid w:val="00224F72"/>
    <w:rsid w:val="002251FB"/>
    <w:rsid w:val="00225687"/>
    <w:rsid w:val="002256D0"/>
    <w:rsid w:val="002260F9"/>
    <w:rsid w:val="00226786"/>
    <w:rsid w:val="00226BE9"/>
    <w:rsid w:val="00226FCE"/>
    <w:rsid w:val="00227363"/>
    <w:rsid w:val="002275FA"/>
    <w:rsid w:val="00227660"/>
    <w:rsid w:val="00227792"/>
    <w:rsid w:val="00227CB8"/>
    <w:rsid w:val="002303F5"/>
    <w:rsid w:val="0023045F"/>
    <w:rsid w:val="002305F6"/>
    <w:rsid w:val="0023080B"/>
    <w:rsid w:val="002308DD"/>
    <w:rsid w:val="00230C1A"/>
    <w:rsid w:val="00230FAA"/>
    <w:rsid w:val="00230FF1"/>
    <w:rsid w:val="00231506"/>
    <w:rsid w:val="0023162B"/>
    <w:rsid w:val="00231AC1"/>
    <w:rsid w:val="00231ACB"/>
    <w:rsid w:val="0023278E"/>
    <w:rsid w:val="002327D7"/>
    <w:rsid w:val="00232AEF"/>
    <w:rsid w:val="00232E09"/>
    <w:rsid w:val="00233040"/>
    <w:rsid w:val="00234121"/>
    <w:rsid w:val="00234204"/>
    <w:rsid w:val="00234259"/>
    <w:rsid w:val="002343ED"/>
    <w:rsid w:val="00234474"/>
    <w:rsid w:val="00234741"/>
    <w:rsid w:val="002348DA"/>
    <w:rsid w:val="002348E2"/>
    <w:rsid w:val="00234A1D"/>
    <w:rsid w:val="00234BAC"/>
    <w:rsid w:val="00234BC6"/>
    <w:rsid w:val="00234F0E"/>
    <w:rsid w:val="0023526D"/>
    <w:rsid w:val="00235471"/>
    <w:rsid w:val="00235C8A"/>
    <w:rsid w:val="00235E31"/>
    <w:rsid w:val="00235F14"/>
    <w:rsid w:val="0023602C"/>
    <w:rsid w:val="0023617B"/>
    <w:rsid w:val="0023637C"/>
    <w:rsid w:val="002369C9"/>
    <w:rsid w:val="00236CF0"/>
    <w:rsid w:val="00237147"/>
    <w:rsid w:val="00237364"/>
    <w:rsid w:val="002373F6"/>
    <w:rsid w:val="002373FC"/>
    <w:rsid w:val="00237EF5"/>
    <w:rsid w:val="00237FBA"/>
    <w:rsid w:val="00240149"/>
    <w:rsid w:val="002404AC"/>
    <w:rsid w:val="00240656"/>
    <w:rsid w:val="0024079F"/>
    <w:rsid w:val="00241412"/>
    <w:rsid w:val="00241A7F"/>
    <w:rsid w:val="00241C49"/>
    <w:rsid w:val="0024213E"/>
    <w:rsid w:val="002428CC"/>
    <w:rsid w:val="00242B57"/>
    <w:rsid w:val="002431F6"/>
    <w:rsid w:val="002432B0"/>
    <w:rsid w:val="0024386B"/>
    <w:rsid w:val="00243D98"/>
    <w:rsid w:val="00244128"/>
    <w:rsid w:val="00244373"/>
    <w:rsid w:val="00244523"/>
    <w:rsid w:val="00244667"/>
    <w:rsid w:val="002447BE"/>
    <w:rsid w:val="00244879"/>
    <w:rsid w:val="0024499A"/>
    <w:rsid w:val="00244E09"/>
    <w:rsid w:val="0024503E"/>
    <w:rsid w:val="0024522B"/>
    <w:rsid w:val="002452F9"/>
    <w:rsid w:val="00245CE8"/>
    <w:rsid w:val="00245F76"/>
    <w:rsid w:val="00245F8C"/>
    <w:rsid w:val="002462EC"/>
    <w:rsid w:val="0024646E"/>
    <w:rsid w:val="00246491"/>
    <w:rsid w:val="00246530"/>
    <w:rsid w:val="002465EA"/>
    <w:rsid w:val="0024676B"/>
    <w:rsid w:val="00246E58"/>
    <w:rsid w:val="00247362"/>
    <w:rsid w:val="0024768F"/>
    <w:rsid w:val="002477B9"/>
    <w:rsid w:val="00247FD6"/>
    <w:rsid w:val="00250120"/>
    <w:rsid w:val="00250381"/>
    <w:rsid w:val="00250419"/>
    <w:rsid w:val="002506ED"/>
    <w:rsid w:val="00250B44"/>
    <w:rsid w:val="00251FC3"/>
    <w:rsid w:val="002528E6"/>
    <w:rsid w:val="00252B2E"/>
    <w:rsid w:val="00252F32"/>
    <w:rsid w:val="002533D1"/>
    <w:rsid w:val="002536D3"/>
    <w:rsid w:val="00253B80"/>
    <w:rsid w:val="00253EDD"/>
    <w:rsid w:val="00254030"/>
    <w:rsid w:val="002542C4"/>
    <w:rsid w:val="0025456B"/>
    <w:rsid w:val="0025458B"/>
    <w:rsid w:val="0025470F"/>
    <w:rsid w:val="002549EA"/>
    <w:rsid w:val="00254C31"/>
    <w:rsid w:val="00254D9F"/>
    <w:rsid w:val="00254E75"/>
    <w:rsid w:val="00255285"/>
    <w:rsid w:val="002552E7"/>
    <w:rsid w:val="002553F2"/>
    <w:rsid w:val="002557E3"/>
    <w:rsid w:val="00255918"/>
    <w:rsid w:val="00255CF1"/>
    <w:rsid w:val="00256872"/>
    <w:rsid w:val="00256886"/>
    <w:rsid w:val="002579BB"/>
    <w:rsid w:val="00260645"/>
    <w:rsid w:val="002608B2"/>
    <w:rsid w:val="00260980"/>
    <w:rsid w:val="00260CC4"/>
    <w:rsid w:val="00260EFE"/>
    <w:rsid w:val="00260F11"/>
    <w:rsid w:val="002613C3"/>
    <w:rsid w:val="00261518"/>
    <w:rsid w:val="002616CA"/>
    <w:rsid w:val="002617A9"/>
    <w:rsid w:val="00261F5F"/>
    <w:rsid w:val="0026200B"/>
    <w:rsid w:val="002623AC"/>
    <w:rsid w:val="0026245C"/>
    <w:rsid w:val="00262557"/>
    <w:rsid w:val="00262561"/>
    <w:rsid w:val="002625F2"/>
    <w:rsid w:val="0026283F"/>
    <w:rsid w:val="00262B5B"/>
    <w:rsid w:val="00262C0F"/>
    <w:rsid w:val="00262CED"/>
    <w:rsid w:val="0026315C"/>
    <w:rsid w:val="00263283"/>
    <w:rsid w:val="00263826"/>
    <w:rsid w:val="00263C8C"/>
    <w:rsid w:val="00264450"/>
    <w:rsid w:val="0026477B"/>
    <w:rsid w:val="00264EEE"/>
    <w:rsid w:val="002655A5"/>
    <w:rsid w:val="002655DE"/>
    <w:rsid w:val="00265858"/>
    <w:rsid w:val="002658FA"/>
    <w:rsid w:val="00265BE1"/>
    <w:rsid w:val="00266402"/>
    <w:rsid w:val="00266450"/>
    <w:rsid w:val="00266BF7"/>
    <w:rsid w:val="00266DBC"/>
    <w:rsid w:val="00267425"/>
    <w:rsid w:val="002674CF"/>
    <w:rsid w:val="002676FC"/>
    <w:rsid w:val="0026783F"/>
    <w:rsid w:val="0026785B"/>
    <w:rsid w:val="00267B7C"/>
    <w:rsid w:val="00267E69"/>
    <w:rsid w:val="00267E79"/>
    <w:rsid w:val="002700E3"/>
    <w:rsid w:val="00270503"/>
    <w:rsid w:val="00270978"/>
    <w:rsid w:val="00270BF6"/>
    <w:rsid w:val="00270D82"/>
    <w:rsid w:val="002711DC"/>
    <w:rsid w:val="002713D9"/>
    <w:rsid w:val="002718D8"/>
    <w:rsid w:val="00271B57"/>
    <w:rsid w:val="0027226B"/>
    <w:rsid w:val="002726FC"/>
    <w:rsid w:val="002728C3"/>
    <w:rsid w:val="00272992"/>
    <w:rsid w:val="00272A59"/>
    <w:rsid w:val="00272D54"/>
    <w:rsid w:val="00272D92"/>
    <w:rsid w:val="00272E21"/>
    <w:rsid w:val="00272EDC"/>
    <w:rsid w:val="00272FEB"/>
    <w:rsid w:val="00273254"/>
    <w:rsid w:val="0027350E"/>
    <w:rsid w:val="0027365A"/>
    <w:rsid w:val="0027367C"/>
    <w:rsid w:val="002736BB"/>
    <w:rsid w:val="00273E15"/>
    <w:rsid w:val="00273F44"/>
    <w:rsid w:val="002740A0"/>
    <w:rsid w:val="0027419B"/>
    <w:rsid w:val="00274383"/>
    <w:rsid w:val="002743B5"/>
    <w:rsid w:val="00274573"/>
    <w:rsid w:val="0027457E"/>
    <w:rsid w:val="002745E0"/>
    <w:rsid w:val="0027485C"/>
    <w:rsid w:val="00274954"/>
    <w:rsid w:val="00275131"/>
    <w:rsid w:val="00275347"/>
    <w:rsid w:val="0027576C"/>
    <w:rsid w:val="00275974"/>
    <w:rsid w:val="00275E6E"/>
    <w:rsid w:val="00275E9D"/>
    <w:rsid w:val="002768E4"/>
    <w:rsid w:val="00276B91"/>
    <w:rsid w:val="00276BF1"/>
    <w:rsid w:val="00276E7B"/>
    <w:rsid w:val="0027706E"/>
    <w:rsid w:val="002772E4"/>
    <w:rsid w:val="0027755A"/>
    <w:rsid w:val="002775FB"/>
    <w:rsid w:val="00277A89"/>
    <w:rsid w:val="00277B05"/>
    <w:rsid w:val="00277BF1"/>
    <w:rsid w:val="00277D74"/>
    <w:rsid w:val="00280177"/>
    <w:rsid w:val="002805E3"/>
    <w:rsid w:val="0028064F"/>
    <w:rsid w:val="002806B3"/>
    <w:rsid w:val="002809D4"/>
    <w:rsid w:val="00280A6D"/>
    <w:rsid w:val="00280DE3"/>
    <w:rsid w:val="00280E06"/>
    <w:rsid w:val="00280E55"/>
    <w:rsid w:val="00280ECD"/>
    <w:rsid w:val="002810AA"/>
    <w:rsid w:val="002811F5"/>
    <w:rsid w:val="0028122A"/>
    <w:rsid w:val="002813D6"/>
    <w:rsid w:val="002814A4"/>
    <w:rsid w:val="002818CE"/>
    <w:rsid w:val="00281AB0"/>
    <w:rsid w:val="00282387"/>
    <w:rsid w:val="00282401"/>
    <w:rsid w:val="002824C4"/>
    <w:rsid w:val="002825F7"/>
    <w:rsid w:val="00282938"/>
    <w:rsid w:val="00282D29"/>
    <w:rsid w:val="00282DFB"/>
    <w:rsid w:val="00282E55"/>
    <w:rsid w:val="00283019"/>
    <w:rsid w:val="00283398"/>
    <w:rsid w:val="00283571"/>
    <w:rsid w:val="002835A2"/>
    <w:rsid w:val="002835E4"/>
    <w:rsid w:val="0028407F"/>
    <w:rsid w:val="002840CE"/>
    <w:rsid w:val="002841B4"/>
    <w:rsid w:val="002842B1"/>
    <w:rsid w:val="002842F9"/>
    <w:rsid w:val="002846F1"/>
    <w:rsid w:val="00284BA5"/>
    <w:rsid w:val="00284CC2"/>
    <w:rsid w:val="00285229"/>
    <w:rsid w:val="0028581A"/>
    <w:rsid w:val="00285B98"/>
    <w:rsid w:val="00285E5D"/>
    <w:rsid w:val="00285EA1"/>
    <w:rsid w:val="00285FC7"/>
    <w:rsid w:val="00285FDE"/>
    <w:rsid w:val="002860D6"/>
    <w:rsid w:val="0028620C"/>
    <w:rsid w:val="002863BF"/>
    <w:rsid w:val="002864DF"/>
    <w:rsid w:val="002867D0"/>
    <w:rsid w:val="002869C4"/>
    <w:rsid w:val="00286C65"/>
    <w:rsid w:val="00286C6B"/>
    <w:rsid w:val="00286D1A"/>
    <w:rsid w:val="00286F32"/>
    <w:rsid w:val="002872A1"/>
    <w:rsid w:val="00290120"/>
    <w:rsid w:val="002901CE"/>
    <w:rsid w:val="0029023D"/>
    <w:rsid w:val="002908F5"/>
    <w:rsid w:val="00290CDE"/>
    <w:rsid w:val="00291873"/>
    <w:rsid w:val="00291CFD"/>
    <w:rsid w:val="00291D24"/>
    <w:rsid w:val="002920AD"/>
    <w:rsid w:val="002921F3"/>
    <w:rsid w:val="0029235D"/>
    <w:rsid w:val="002925E8"/>
    <w:rsid w:val="00293025"/>
    <w:rsid w:val="002930C1"/>
    <w:rsid w:val="002933AD"/>
    <w:rsid w:val="00293411"/>
    <w:rsid w:val="0029375E"/>
    <w:rsid w:val="00293922"/>
    <w:rsid w:val="00293E2A"/>
    <w:rsid w:val="00293E5A"/>
    <w:rsid w:val="00293EC1"/>
    <w:rsid w:val="0029407F"/>
    <w:rsid w:val="0029420E"/>
    <w:rsid w:val="002942D6"/>
    <w:rsid w:val="002944FB"/>
    <w:rsid w:val="0029462A"/>
    <w:rsid w:val="002947A2"/>
    <w:rsid w:val="00294929"/>
    <w:rsid w:val="00294FCE"/>
    <w:rsid w:val="0029515B"/>
    <w:rsid w:val="002956ED"/>
    <w:rsid w:val="00295760"/>
    <w:rsid w:val="002958BA"/>
    <w:rsid w:val="0029593F"/>
    <w:rsid w:val="00295C21"/>
    <w:rsid w:val="00295CD9"/>
    <w:rsid w:val="00295E25"/>
    <w:rsid w:val="002961DA"/>
    <w:rsid w:val="0029631C"/>
    <w:rsid w:val="0029644E"/>
    <w:rsid w:val="0029658A"/>
    <w:rsid w:val="002965FF"/>
    <w:rsid w:val="00296665"/>
    <w:rsid w:val="0029667C"/>
    <w:rsid w:val="00296758"/>
    <w:rsid w:val="00296AAF"/>
    <w:rsid w:val="00296B83"/>
    <w:rsid w:val="00296E6D"/>
    <w:rsid w:val="00296F45"/>
    <w:rsid w:val="00297037"/>
    <w:rsid w:val="0029729E"/>
    <w:rsid w:val="0029750F"/>
    <w:rsid w:val="0029782D"/>
    <w:rsid w:val="002A0158"/>
    <w:rsid w:val="002A0314"/>
    <w:rsid w:val="002A0385"/>
    <w:rsid w:val="002A0FEA"/>
    <w:rsid w:val="002A1BBD"/>
    <w:rsid w:val="002A1BDC"/>
    <w:rsid w:val="002A1C37"/>
    <w:rsid w:val="002A1DA8"/>
    <w:rsid w:val="002A1E9A"/>
    <w:rsid w:val="002A1F0A"/>
    <w:rsid w:val="002A2022"/>
    <w:rsid w:val="002A24D9"/>
    <w:rsid w:val="002A268A"/>
    <w:rsid w:val="002A26BD"/>
    <w:rsid w:val="002A2FBA"/>
    <w:rsid w:val="002A3145"/>
    <w:rsid w:val="002A31B6"/>
    <w:rsid w:val="002A33DA"/>
    <w:rsid w:val="002A3A03"/>
    <w:rsid w:val="002A3C5F"/>
    <w:rsid w:val="002A3E3D"/>
    <w:rsid w:val="002A4747"/>
    <w:rsid w:val="002A4D66"/>
    <w:rsid w:val="002A4F1B"/>
    <w:rsid w:val="002A50F1"/>
    <w:rsid w:val="002A54F5"/>
    <w:rsid w:val="002A589F"/>
    <w:rsid w:val="002A5E5D"/>
    <w:rsid w:val="002A66E2"/>
    <w:rsid w:val="002A6725"/>
    <w:rsid w:val="002A6F67"/>
    <w:rsid w:val="002A70FA"/>
    <w:rsid w:val="002A7310"/>
    <w:rsid w:val="002A7521"/>
    <w:rsid w:val="002A75A7"/>
    <w:rsid w:val="002A7860"/>
    <w:rsid w:val="002B008C"/>
    <w:rsid w:val="002B0144"/>
    <w:rsid w:val="002B02B9"/>
    <w:rsid w:val="002B0496"/>
    <w:rsid w:val="002B06B6"/>
    <w:rsid w:val="002B070E"/>
    <w:rsid w:val="002B08DC"/>
    <w:rsid w:val="002B0B2D"/>
    <w:rsid w:val="002B0C5F"/>
    <w:rsid w:val="002B107D"/>
    <w:rsid w:val="002B10B0"/>
    <w:rsid w:val="002B11E8"/>
    <w:rsid w:val="002B1E7F"/>
    <w:rsid w:val="002B2549"/>
    <w:rsid w:val="002B2F93"/>
    <w:rsid w:val="002B3104"/>
    <w:rsid w:val="002B34D2"/>
    <w:rsid w:val="002B3A01"/>
    <w:rsid w:val="002B3A0A"/>
    <w:rsid w:val="002B3E68"/>
    <w:rsid w:val="002B3F68"/>
    <w:rsid w:val="002B4327"/>
    <w:rsid w:val="002B4414"/>
    <w:rsid w:val="002B463B"/>
    <w:rsid w:val="002B46DD"/>
    <w:rsid w:val="002B47A2"/>
    <w:rsid w:val="002B4FAB"/>
    <w:rsid w:val="002B5048"/>
    <w:rsid w:val="002B5249"/>
    <w:rsid w:val="002B5A0E"/>
    <w:rsid w:val="002B5C77"/>
    <w:rsid w:val="002B5E0C"/>
    <w:rsid w:val="002B5FD4"/>
    <w:rsid w:val="002B6228"/>
    <w:rsid w:val="002B624A"/>
    <w:rsid w:val="002B67FC"/>
    <w:rsid w:val="002B7021"/>
    <w:rsid w:val="002B71AC"/>
    <w:rsid w:val="002B7470"/>
    <w:rsid w:val="002B7494"/>
    <w:rsid w:val="002B74AE"/>
    <w:rsid w:val="002B7735"/>
    <w:rsid w:val="002B788C"/>
    <w:rsid w:val="002B7A72"/>
    <w:rsid w:val="002B7CA6"/>
    <w:rsid w:val="002C0080"/>
    <w:rsid w:val="002C00EF"/>
    <w:rsid w:val="002C09FD"/>
    <w:rsid w:val="002C15B5"/>
    <w:rsid w:val="002C1989"/>
    <w:rsid w:val="002C1B69"/>
    <w:rsid w:val="002C1B6A"/>
    <w:rsid w:val="002C1CEB"/>
    <w:rsid w:val="002C1D64"/>
    <w:rsid w:val="002C225A"/>
    <w:rsid w:val="002C26F2"/>
    <w:rsid w:val="002C2E25"/>
    <w:rsid w:val="002C2EC2"/>
    <w:rsid w:val="002C2F16"/>
    <w:rsid w:val="002C38D1"/>
    <w:rsid w:val="002C3B0A"/>
    <w:rsid w:val="002C44E9"/>
    <w:rsid w:val="002C5230"/>
    <w:rsid w:val="002C53B3"/>
    <w:rsid w:val="002C5BA6"/>
    <w:rsid w:val="002C6056"/>
    <w:rsid w:val="002C6076"/>
    <w:rsid w:val="002C6555"/>
    <w:rsid w:val="002C680A"/>
    <w:rsid w:val="002C7321"/>
    <w:rsid w:val="002C7799"/>
    <w:rsid w:val="002C78A0"/>
    <w:rsid w:val="002C791F"/>
    <w:rsid w:val="002C7B1E"/>
    <w:rsid w:val="002C7D4D"/>
    <w:rsid w:val="002C7E19"/>
    <w:rsid w:val="002D01A2"/>
    <w:rsid w:val="002D0272"/>
    <w:rsid w:val="002D02A6"/>
    <w:rsid w:val="002D0C6B"/>
    <w:rsid w:val="002D0D0F"/>
    <w:rsid w:val="002D0D68"/>
    <w:rsid w:val="002D0E91"/>
    <w:rsid w:val="002D1121"/>
    <w:rsid w:val="002D1A16"/>
    <w:rsid w:val="002D1BAB"/>
    <w:rsid w:val="002D1CCC"/>
    <w:rsid w:val="002D1D0A"/>
    <w:rsid w:val="002D1E33"/>
    <w:rsid w:val="002D222A"/>
    <w:rsid w:val="002D23F8"/>
    <w:rsid w:val="002D27C7"/>
    <w:rsid w:val="002D37A1"/>
    <w:rsid w:val="002D3F89"/>
    <w:rsid w:val="002D4567"/>
    <w:rsid w:val="002D45D4"/>
    <w:rsid w:val="002D4A4F"/>
    <w:rsid w:val="002D512F"/>
    <w:rsid w:val="002D5219"/>
    <w:rsid w:val="002D5995"/>
    <w:rsid w:val="002D59AB"/>
    <w:rsid w:val="002D5EED"/>
    <w:rsid w:val="002D602E"/>
    <w:rsid w:val="002D622E"/>
    <w:rsid w:val="002D63C3"/>
    <w:rsid w:val="002D647B"/>
    <w:rsid w:val="002D65C0"/>
    <w:rsid w:val="002D6D88"/>
    <w:rsid w:val="002D6DDB"/>
    <w:rsid w:val="002D7261"/>
    <w:rsid w:val="002D7AF3"/>
    <w:rsid w:val="002D7C63"/>
    <w:rsid w:val="002D7D13"/>
    <w:rsid w:val="002D7F4A"/>
    <w:rsid w:val="002E01BB"/>
    <w:rsid w:val="002E031F"/>
    <w:rsid w:val="002E03C2"/>
    <w:rsid w:val="002E04A5"/>
    <w:rsid w:val="002E06D0"/>
    <w:rsid w:val="002E07E3"/>
    <w:rsid w:val="002E083F"/>
    <w:rsid w:val="002E0FD8"/>
    <w:rsid w:val="002E1211"/>
    <w:rsid w:val="002E12A6"/>
    <w:rsid w:val="002E12EC"/>
    <w:rsid w:val="002E1380"/>
    <w:rsid w:val="002E1599"/>
    <w:rsid w:val="002E18B9"/>
    <w:rsid w:val="002E192A"/>
    <w:rsid w:val="002E1967"/>
    <w:rsid w:val="002E1B90"/>
    <w:rsid w:val="002E1CCD"/>
    <w:rsid w:val="002E1EF2"/>
    <w:rsid w:val="002E1F8B"/>
    <w:rsid w:val="002E20B8"/>
    <w:rsid w:val="002E2870"/>
    <w:rsid w:val="002E28C9"/>
    <w:rsid w:val="002E33F6"/>
    <w:rsid w:val="002E3821"/>
    <w:rsid w:val="002E3A1D"/>
    <w:rsid w:val="002E409A"/>
    <w:rsid w:val="002E41B5"/>
    <w:rsid w:val="002E4967"/>
    <w:rsid w:val="002E4B6F"/>
    <w:rsid w:val="002E4B74"/>
    <w:rsid w:val="002E4DCB"/>
    <w:rsid w:val="002E4E56"/>
    <w:rsid w:val="002E5413"/>
    <w:rsid w:val="002E549B"/>
    <w:rsid w:val="002E5514"/>
    <w:rsid w:val="002E560C"/>
    <w:rsid w:val="002E5916"/>
    <w:rsid w:val="002E5F6B"/>
    <w:rsid w:val="002E5FA0"/>
    <w:rsid w:val="002E637F"/>
    <w:rsid w:val="002E644B"/>
    <w:rsid w:val="002E66DC"/>
    <w:rsid w:val="002E6B6F"/>
    <w:rsid w:val="002E6BF2"/>
    <w:rsid w:val="002E6C12"/>
    <w:rsid w:val="002E756A"/>
    <w:rsid w:val="002E7871"/>
    <w:rsid w:val="002E7999"/>
    <w:rsid w:val="002F0205"/>
    <w:rsid w:val="002F027F"/>
    <w:rsid w:val="002F0DDB"/>
    <w:rsid w:val="002F1909"/>
    <w:rsid w:val="002F1D67"/>
    <w:rsid w:val="002F23DA"/>
    <w:rsid w:val="002F25D8"/>
    <w:rsid w:val="002F2A41"/>
    <w:rsid w:val="002F2BE5"/>
    <w:rsid w:val="002F2C7F"/>
    <w:rsid w:val="002F2CE1"/>
    <w:rsid w:val="002F2CF5"/>
    <w:rsid w:val="002F2E1A"/>
    <w:rsid w:val="002F356A"/>
    <w:rsid w:val="002F405B"/>
    <w:rsid w:val="002F4159"/>
    <w:rsid w:val="002F4172"/>
    <w:rsid w:val="002F4353"/>
    <w:rsid w:val="002F463F"/>
    <w:rsid w:val="002F4B51"/>
    <w:rsid w:val="002F4DC5"/>
    <w:rsid w:val="002F4E9A"/>
    <w:rsid w:val="002F5353"/>
    <w:rsid w:val="002F57B6"/>
    <w:rsid w:val="002F58D5"/>
    <w:rsid w:val="002F5A69"/>
    <w:rsid w:val="002F6124"/>
    <w:rsid w:val="002F6BE9"/>
    <w:rsid w:val="002F6C2F"/>
    <w:rsid w:val="002F6D36"/>
    <w:rsid w:val="002F7018"/>
    <w:rsid w:val="002F7866"/>
    <w:rsid w:val="002F795D"/>
    <w:rsid w:val="002F7B00"/>
    <w:rsid w:val="002F7E19"/>
    <w:rsid w:val="002F7E54"/>
    <w:rsid w:val="002F7EB6"/>
    <w:rsid w:val="002F7F09"/>
    <w:rsid w:val="00300F32"/>
    <w:rsid w:val="00301065"/>
    <w:rsid w:val="00301574"/>
    <w:rsid w:val="003015D4"/>
    <w:rsid w:val="0030183D"/>
    <w:rsid w:val="00301891"/>
    <w:rsid w:val="00301BEF"/>
    <w:rsid w:val="00301BF0"/>
    <w:rsid w:val="0030264F"/>
    <w:rsid w:val="00302911"/>
    <w:rsid w:val="00302E18"/>
    <w:rsid w:val="0030314A"/>
    <w:rsid w:val="003037B9"/>
    <w:rsid w:val="00303960"/>
    <w:rsid w:val="00303E40"/>
    <w:rsid w:val="00304438"/>
    <w:rsid w:val="00304663"/>
    <w:rsid w:val="00304A26"/>
    <w:rsid w:val="00304B67"/>
    <w:rsid w:val="00305358"/>
    <w:rsid w:val="003053A6"/>
    <w:rsid w:val="003055DB"/>
    <w:rsid w:val="00305FDC"/>
    <w:rsid w:val="0030693D"/>
    <w:rsid w:val="00306BB1"/>
    <w:rsid w:val="00306F8C"/>
    <w:rsid w:val="003074B4"/>
    <w:rsid w:val="00307787"/>
    <w:rsid w:val="003077BD"/>
    <w:rsid w:val="00307BF3"/>
    <w:rsid w:val="003106E5"/>
    <w:rsid w:val="003107DA"/>
    <w:rsid w:val="00310960"/>
    <w:rsid w:val="00310F37"/>
    <w:rsid w:val="00311438"/>
    <w:rsid w:val="003116D1"/>
    <w:rsid w:val="003118B1"/>
    <w:rsid w:val="00311BAE"/>
    <w:rsid w:val="00311F6D"/>
    <w:rsid w:val="0031214C"/>
    <w:rsid w:val="003123A3"/>
    <w:rsid w:val="003124CE"/>
    <w:rsid w:val="0031277D"/>
    <w:rsid w:val="003127F8"/>
    <w:rsid w:val="00312C44"/>
    <w:rsid w:val="003135A2"/>
    <w:rsid w:val="00313992"/>
    <w:rsid w:val="00313C95"/>
    <w:rsid w:val="0031433D"/>
    <w:rsid w:val="003146F7"/>
    <w:rsid w:val="0031489B"/>
    <w:rsid w:val="00314997"/>
    <w:rsid w:val="00315131"/>
    <w:rsid w:val="0031529E"/>
    <w:rsid w:val="00315580"/>
    <w:rsid w:val="003156CE"/>
    <w:rsid w:val="00315706"/>
    <w:rsid w:val="00315964"/>
    <w:rsid w:val="00315C2C"/>
    <w:rsid w:val="00315C33"/>
    <w:rsid w:val="00315EE3"/>
    <w:rsid w:val="00316170"/>
    <w:rsid w:val="00316807"/>
    <w:rsid w:val="003168B2"/>
    <w:rsid w:val="00316A75"/>
    <w:rsid w:val="00316B92"/>
    <w:rsid w:val="00316DAF"/>
    <w:rsid w:val="00317387"/>
    <w:rsid w:val="0031741E"/>
    <w:rsid w:val="0031771E"/>
    <w:rsid w:val="00317794"/>
    <w:rsid w:val="003177AE"/>
    <w:rsid w:val="00317849"/>
    <w:rsid w:val="00317A58"/>
    <w:rsid w:val="00317C15"/>
    <w:rsid w:val="00317CE6"/>
    <w:rsid w:val="00320512"/>
    <w:rsid w:val="003209E3"/>
    <w:rsid w:val="00320B91"/>
    <w:rsid w:val="00320BF1"/>
    <w:rsid w:val="00320EF3"/>
    <w:rsid w:val="00321220"/>
    <w:rsid w:val="00321362"/>
    <w:rsid w:val="003219BC"/>
    <w:rsid w:val="00321A9B"/>
    <w:rsid w:val="003222F2"/>
    <w:rsid w:val="00322ACF"/>
    <w:rsid w:val="00322CCC"/>
    <w:rsid w:val="00322D9B"/>
    <w:rsid w:val="00322E59"/>
    <w:rsid w:val="00323005"/>
    <w:rsid w:val="00323594"/>
    <w:rsid w:val="00323773"/>
    <w:rsid w:val="00324029"/>
    <w:rsid w:val="003242A9"/>
    <w:rsid w:val="00324324"/>
    <w:rsid w:val="0032435A"/>
    <w:rsid w:val="00324389"/>
    <w:rsid w:val="0032438B"/>
    <w:rsid w:val="00324FD6"/>
    <w:rsid w:val="00325069"/>
    <w:rsid w:val="003255CB"/>
    <w:rsid w:val="00325696"/>
    <w:rsid w:val="00325987"/>
    <w:rsid w:val="003259AC"/>
    <w:rsid w:val="00325B8D"/>
    <w:rsid w:val="00325C6D"/>
    <w:rsid w:val="003260FE"/>
    <w:rsid w:val="00326761"/>
    <w:rsid w:val="0032749E"/>
    <w:rsid w:val="003276BD"/>
    <w:rsid w:val="00327AAA"/>
    <w:rsid w:val="00327E5E"/>
    <w:rsid w:val="00330C97"/>
    <w:rsid w:val="00331141"/>
    <w:rsid w:val="003319D5"/>
    <w:rsid w:val="00331C2E"/>
    <w:rsid w:val="00331E68"/>
    <w:rsid w:val="0033288A"/>
    <w:rsid w:val="00332DB8"/>
    <w:rsid w:val="00333302"/>
    <w:rsid w:val="003336D9"/>
    <w:rsid w:val="0033389D"/>
    <w:rsid w:val="0033457E"/>
    <w:rsid w:val="00334698"/>
    <w:rsid w:val="003348EE"/>
    <w:rsid w:val="00334C28"/>
    <w:rsid w:val="0033533E"/>
    <w:rsid w:val="0033543B"/>
    <w:rsid w:val="00335451"/>
    <w:rsid w:val="00335DF9"/>
    <w:rsid w:val="00335E65"/>
    <w:rsid w:val="00335F39"/>
    <w:rsid w:val="00336007"/>
    <w:rsid w:val="0033640D"/>
    <w:rsid w:val="00336563"/>
    <w:rsid w:val="003365A1"/>
    <w:rsid w:val="00336FF6"/>
    <w:rsid w:val="00337079"/>
    <w:rsid w:val="003370F1"/>
    <w:rsid w:val="00337340"/>
    <w:rsid w:val="00337343"/>
    <w:rsid w:val="00337BEC"/>
    <w:rsid w:val="00340156"/>
    <w:rsid w:val="0034093E"/>
    <w:rsid w:val="00341426"/>
    <w:rsid w:val="003415D1"/>
    <w:rsid w:val="003417DE"/>
    <w:rsid w:val="0034196D"/>
    <w:rsid w:val="00341970"/>
    <w:rsid w:val="00341C97"/>
    <w:rsid w:val="00341D01"/>
    <w:rsid w:val="00342542"/>
    <w:rsid w:val="0034260B"/>
    <w:rsid w:val="00342C6F"/>
    <w:rsid w:val="0034309D"/>
    <w:rsid w:val="00343165"/>
    <w:rsid w:val="00343FE9"/>
    <w:rsid w:val="00343FF6"/>
    <w:rsid w:val="00344265"/>
    <w:rsid w:val="003442C2"/>
    <w:rsid w:val="00344462"/>
    <w:rsid w:val="003444F9"/>
    <w:rsid w:val="00344672"/>
    <w:rsid w:val="0034480C"/>
    <w:rsid w:val="003448E6"/>
    <w:rsid w:val="003449C9"/>
    <w:rsid w:val="00344FC0"/>
    <w:rsid w:val="0034526F"/>
    <w:rsid w:val="003452AE"/>
    <w:rsid w:val="00345346"/>
    <w:rsid w:val="00345A84"/>
    <w:rsid w:val="00345C28"/>
    <w:rsid w:val="00345C6F"/>
    <w:rsid w:val="00345ED8"/>
    <w:rsid w:val="00346375"/>
    <w:rsid w:val="0034657C"/>
    <w:rsid w:val="003465BF"/>
    <w:rsid w:val="00346C1A"/>
    <w:rsid w:val="00346DD6"/>
    <w:rsid w:val="00347715"/>
    <w:rsid w:val="00347A6B"/>
    <w:rsid w:val="003505EF"/>
    <w:rsid w:val="0035076C"/>
    <w:rsid w:val="0035082A"/>
    <w:rsid w:val="0035083F"/>
    <w:rsid w:val="00350950"/>
    <w:rsid w:val="00350BDE"/>
    <w:rsid w:val="003511DE"/>
    <w:rsid w:val="00351794"/>
    <w:rsid w:val="0035229D"/>
    <w:rsid w:val="003522E3"/>
    <w:rsid w:val="0035239C"/>
    <w:rsid w:val="00352474"/>
    <w:rsid w:val="00352AD1"/>
    <w:rsid w:val="00352C58"/>
    <w:rsid w:val="00353100"/>
    <w:rsid w:val="0035368D"/>
    <w:rsid w:val="0035379D"/>
    <w:rsid w:val="00353F14"/>
    <w:rsid w:val="00353FE4"/>
    <w:rsid w:val="00354056"/>
    <w:rsid w:val="003540D4"/>
    <w:rsid w:val="00354154"/>
    <w:rsid w:val="00354284"/>
    <w:rsid w:val="00354382"/>
    <w:rsid w:val="00354396"/>
    <w:rsid w:val="003547B7"/>
    <w:rsid w:val="00354B2F"/>
    <w:rsid w:val="00355800"/>
    <w:rsid w:val="00355965"/>
    <w:rsid w:val="0035599A"/>
    <w:rsid w:val="00355EC8"/>
    <w:rsid w:val="00356589"/>
    <w:rsid w:val="00356DE4"/>
    <w:rsid w:val="003570EA"/>
    <w:rsid w:val="00357305"/>
    <w:rsid w:val="00357306"/>
    <w:rsid w:val="003579F5"/>
    <w:rsid w:val="00357D48"/>
    <w:rsid w:val="00360503"/>
    <w:rsid w:val="00360823"/>
    <w:rsid w:val="00360EF0"/>
    <w:rsid w:val="0036109E"/>
    <w:rsid w:val="003610C9"/>
    <w:rsid w:val="00361115"/>
    <w:rsid w:val="0036122E"/>
    <w:rsid w:val="00361253"/>
    <w:rsid w:val="00361512"/>
    <w:rsid w:val="00361571"/>
    <w:rsid w:val="003617EF"/>
    <w:rsid w:val="00361959"/>
    <w:rsid w:val="00361A71"/>
    <w:rsid w:val="00361B2C"/>
    <w:rsid w:val="00361B8B"/>
    <w:rsid w:val="00361C1A"/>
    <w:rsid w:val="00361DE7"/>
    <w:rsid w:val="003625D3"/>
    <w:rsid w:val="003626AE"/>
    <w:rsid w:val="003626D4"/>
    <w:rsid w:val="00362955"/>
    <w:rsid w:val="00362A0F"/>
    <w:rsid w:val="00362B64"/>
    <w:rsid w:val="00362D75"/>
    <w:rsid w:val="0036300B"/>
    <w:rsid w:val="00363BEE"/>
    <w:rsid w:val="003642F3"/>
    <w:rsid w:val="003645D5"/>
    <w:rsid w:val="003648F6"/>
    <w:rsid w:val="00364A6B"/>
    <w:rsid w:val="00364CE6"/>
    <w:rsid w:val="0036552B"/>
    <w:rsid w:val="00365A43"/>
    <w:rsid w:val="00365DEE"/>
    <w:rsid w:val="003664A1"/>
    <w:rsid w:val="003667E0"/>
    <w:rsid w:val="00366A59"/>
    <w:rsid w:val="00366AE3"/>
    <w:rsid w:val="00366BF4"/>
    <w:rsid w:val="00366D8A"/>
    <w:rsid w:val="003672F7"/>
    <w:rsid w:val="0036739D"/>
    <w:rsid w:val="003674F3"/>
    <w:rsid w:val="00367979"/>
    <w:rsid w:val="0036797A"/>
    <w:rsid w:val="0036798C"/>
    <w:rsid w:val="00367AFE"/>
    <w:rsid w:val="00367B89"/>
    <w:rsid w:val="00367CDC"/>
    <w:rsid w:val="00367E17"/>
    <w:rsid w:val="003701FD"/>
    <w:rsid w:val="00370BC8"/>
    <w:rsid w:val="00370D9F"/>
    <w:rsid w:val="003712AE"/>
    <w:rsid w:val="003713A4"/>
    <w:rsid w:val="003719EC"/>
    <w:rsid w:val="00371A68"/>
    <w:rsid w:val="0037210C"/>
    <w:rsid w:val="00372212"/>
    <w:rsid w:val="003727C7"/>
    <w:rsid w:val="003727F3"/>
    <w:rsid w:val="00372A41"/>
    <w:rsid w:val="00372B5F"/>
    <w:rsid w:val="00372C59"/>
    <w:rsid w:val="00372C7F"/>
    <w:rsid w:val="00372D59"/>
    <w:rsid w:val="00372DC9"/>
    <w:rsid w:val="0037340B"/>
    <w:rsid w:val="003739C5"/>
    <w:rsid w:val="00373B3C"/>
    <w:rsid w:val="00373E68"/>
    <w:rsid w:val="00373EB1"/>
    <w:rsid w:val="003742ED"/>
    <w:rsid w:val="0037437F"/>
    <w:rsid w:val="003746A8"/>
    <w:rsid w:val="00374737"/>
    <w:rsid w:val="00374B69"/>
    <w:rsid w:val="00374CB1"/>
    <w:rsid w:val="00374D3A"/>
    <w:rsid w:val="003759CE"/>
    <w:rsid w:val="003759F1"/>
    <w:rsid w:val="00375B11"/>
    <w:rsid w:val="0037609B"/>
    <w:rsid w:val="003760E1"/>
    <w:rsid w:val="0037615B"/>
    <w:rsid w:val="00376746"/>
    <w:rsid w:val="00376D0F"/>
    <w:rsid w:val="00376F7A"/>
    <w:rsid w:val="00376F90"/>
    <w:rsid w:val="00376FEB"/>
    <w:rsid w:val="003771BE"/>
    <w:rsid w:val="003772FE"/>
    <w:rsid w:val="00377302"/>
    <w:rsid w:val="003773AC"/>
    <w:rsid w:val="00377446"/>
    <w:rsid w:val="0037784E"/>
    <w:rsid w:val="0037790C"/>
    <w:rsid w:val="00377F11"/>
    <w:rsid w:val="00377F9A"/>
    <w:rsid w:val="0038001F"/>
    <w:rsid w:val="0038026B"/>
    <w:rsid w:val="00380381"/>
    <w:rsid w:val="0038047C"/>
    <w:rsid w:val="00380546"/>
    <w:rsid w:val="00380609"/>
    <w:rsid w:val="00380841"/>
    <w:rsid w:val="003809A1"/>
    <w:rsid w:val="00380A57"/>
    <w:rsid w:val="00380DC1"/>
    <w:rsid w:val="00381C35"/>
    <w:rsid w:val="003821A4"/>
    <w:rsid w:val="003824E5"/>
    <w:rsid w:val="0038250F"/>
    <w:rsid w:val="003829D6"/>
    <w:rsid w:val="00382BDF"/>
    <w:rsid w:val="00382CB9"/>
    <w:rsid w:val="00382F27"/>
    <w:rsid w:val="0038354A"/>
    <w:rsid w:val="003836D5"/>
    <w:rsid w:val="00383751"/>
    <w:rsid w:val="0038376F"/>
    <w:rsid w:val="003838A2"/>
    <w:rsid w:val="00383D49"/>
    <w:rsid w:val="00383D88"/>
    <w:rsid w:val="00383F95"/>
    <w:rsid w:val="00384553"/>
    <w:rsid w:val="00384643"/>
    <w:rsid w:val="00384654"/>
    <w:rsid w:val="003846EE"/>
    <w:rsid w:val="00384763"/>
    <w:rsid w:val="00384CF5"/>
    <w:rsid w:val="0038535D"/>
    <w:rsid w:val="00385590"/>
    <w:rsid w:val="003859AE"/>
    <w:rsid w:val="00385F95"/>
    <w:rsid w:val="00386190"/>
    <w:rsid w:val="00386439"/>
    <w:rsid w:val="0038660B"/>
    <w:rsid w:val="003871C6"/>
    <w:rsid w:val="003871E4"/>
    <w:rsid w:val="003873E9"/>
    <w:rsid w:val="003874E3"/>
    <w:rsid w:val="0038763F"/>
    <w:rsid w:val="00387710"/>
    <w:rsid w:val="003877A3"/>
    <w:rsid w:val="00387878"/>
    <w:rsid w:val="00387900"/>
    <w:rsid w:val="003879EA"/>
    <w:rsid w:val="00387B93"/>
    <w:rsid w:val="00387E63"/>
    <w:rsid w:val="00387FF8"/>
    <w:rsid w:val="003900C3"/>
    <w:rsid w:val="00390226"/>
    <w:rsid w:val="003903DE"/>
    <w:rsid w:val="00390463"/>
    <w:rsid w:val="003904FE"/>
    <w:rsid w:val="003909AD"/>
    <w:rsid w:val="00390C87"/>
    <w:rsid w:val="00390DBC"/>
    <w:rsid w:val="00390E74"/>
    <w:rsid w:val="003910A0"/>
    <w:rsid w:val="003912AC"/>
    <w:rsid w:val="0039132D"/>
    <w:rsid w:val="003913B8"/>
    <w:rsid w:val="003914C8"/>
    <w:rsid w:val="0039164B"/>
    <w:rsid w:val="003919B9"/>
    <w:rsid w:val="003919F8"/>
    <w:rsid w:val="00391AB1"/>
    <w:rsid w:val="00391BE1"/>
    <w:rsid w:val="00392105"/>
    <w:rsid w:val="00392121"/>
    <w:rsid w:val="0039234D"/>
    <w:rsid w:val="0039234E"/>
    <w:rsid w:val="00392451"/>
    <w:rsid w:val="003924FD"/>
    <w:rsid w:val="00392569"/>
    <w:rsid w:val="003928A8"/>
    <w:rsid w:val="0039290A"/>
    <w:rsid w:val="0039299A"/>
    <w:rsid w:val="003929A2"/>
    <w:rsid w:val="00392E63"/>
    <w:rsid w:val="003930C2"/>
    <w:rsid w:val="003933D9"/>
    <w:rsid w:val="003935A9"/>
    <w:rsid w:val="0039366E"/>
    <w:rsid w:val="0039378B"/>
    <w:rsid w:val="00393B6E"/>
    <w:rsid w:val="003949AD"/>
    <w:rsid w:val="00394C32"/>
    <w:rsid w:val="00394D50"/>
    <w:rsid w:val="00394DD2"/>
    <w:rsid w:val="0039507B"/>
    <w:rsid w:val="003952DC"/>
    <w:rsid w:val="00395374"/>
    <w:rsid w:val="00395376"/>
    <w:rsid w:val="00395386"/>
    <w:rsid w:val="003956C1"/>
    <w:rsid w:val="003957D9"/>
    <w:rsid w:val="00395877"/>
    <w:rsid w:val="00395CBE"/>
    <w:rsid w:val="00395E23"/>
    <w:rsid w:val="00396013"/>
    <w:rsid w:val="00396475"/>
    <w:rsid w:val="003967C8"/>
    <w:rsid w:val="00396A3F"/>
    <w:rsid w:val="00396D96"/>
    <w:rsid w:val="00396D9D"/>
    <w:rsid w:val="00396E1B"/>
    <w:rsid w:val="00396E57"/>
    <w:rsid w:val="00397274"/>
    <w:rsid w:val="0039744D"/>
    <w:rsid w:val="00397630"/>
    <w:rsid w:val="00397947"/>
    <w:rsid w:val="003A00FD"/>
    <w:rsid w:val="003A06C8"/>
    <w:rsid w:val="003A143F"/>
    <w:rsid w:val="003A14DA"/>
    <w:rsid w:val="003A1865"/>
    <w:rsid w:val="003A19C5"/>
    <w:rsid w:val="003A19CD"/>
    <w:rsid w:val="003A1AB4"/>
    <w:rsid w:val="003A20BB"/>
    <w:rsid w:val="003A278F"/>
    <w:rsid w:val="003A295E"/>
    <w:rsid w:val="003A2B25"/>
    <w:rsid w:val="003A2BB8"/>
    <w:rsid w:val="003A2D5D"/>
    <w:rsid w:val="003A3209"/>
    <w:rsid w:val="003A3335"/>
    <w:rsid w:val="003A4852"/>
    <w:rsid w:val="003A48D1"/>
    <w:rsid w:val="003A4CDC"/>
    <w:rsid w:val="003A4E27"/>
    <w:rsid w:val="003A53D5"/>
    <w:rsid w:val="003A56E1"/>
    <w:rsid w:val="003A5811"/>
    <w:rsid w:val="003A594E"/>
    <w:rsid w:val="003A61E6"/>
    <w:rsid w:val="003A652A"/>
    <w:rsid w:val="003A67F8"/>
    <w:rsid w:val="003A6804"/>
    <w:rsid w:val="003A6C94"/>
    <w:rsid w:val="003A711C"/>
    <w:rsid w:val="003A7125"/>
    <w:rsid w:val="003A7CBF"/>
    <w:rsid w:val="003A7D79"/>
    <w:rsid w:val="003B00C4"/>
    <w:rsid w:val="003B0105"/>
    <w:rsid w:val="003B04DD"/>
    <w:rsid w:val="003B0BD9"/>
    <w:rsid w:val="003B0CBB"/>
    <w:rsid w:val="003B0FC4"/>
    <w:rsid w:val="003B19FF"/>
    <w:rsid w:val="003B1E4C"/>
    <w:rsid w:val="003B1F2F"/>
    <w:rsid w:val="003B22A7"/>
    <w:rsid w:val="003B2366"/>
    <w:rsid w:val="003B23AD"/>
    <w:rsid w:val="003B2A8F"/>
    <w:rsid w:val="003B2D58"/>
    <w:rsid w:val="003B2E76"/>
    <w:rsid w:val="003B3732"/>
    <w:rsid w:val="003B3BAF"/>
    <w:rsid w:val="003B4442"/>
    <w:rsid w:val="003B493E"/>
    <w:rsid w:val="003B49BB"/>
    <w:rsid w:val="003B4D52"/>
    <w:rsid w:val="003B4E72"/>
    <w:rsid w:val="003B4E8D"/>
    <w:rsid w:val="003B54CB"/>
    <w:rsid w:val="003B5530"/>
    <w:rsid w:val="003B5573"/>
    <w:rsid w:val="003B5DB1"/>
    <w:rsid w:val="003B5F22"/>
    <w:rsid w:val="003B6835"/>
    <w:rsid w:val="003B6AC5"/>
    <w:rsid w:val="003B6B53"/>
    <w:rsid w:val="003B7074"/>
    <w:rsid w:val="003B7338"/>
    <w:rsid w:val="003B74EB"/>
    <w:rsid w:val="003B7508"/>
    <w:rsid w:val="003B77D0"/>
    <w:rsid w:val="003B79A3"/>
    <w:rsid w:val="003C027B"/>
    <w:rsid w:val="003C05CE"/>
    <w:rsid w:val="003C0FCE"/>
    <w:rsid w:val="003C10E4"/>
    <w:rsid w:val="003C135F"/>
    <w:rsid w:val="003C17B6"/>
    <w:rsid w:val="003C1E18"/>
    <w:rsid w:val="003C21E0"/>
    <w:rsid w:val="003C2363"/>
    <w:rsid w:val="003C270F"/>
    <w:rsid w:val="003C2765"/>
    <w:rsid w:val="003C2A57"/>
    <w:rsid w:val="003C2BBC"/>
    <w:rsid w:val="003C2E4C"/>
    <w:rsid w:val="003C2FB3"/>
    <w:rsid w:val="003C3439"/>
    <w:rsid w:val="003C35AD"/>
    <w:rsid w:val="003C3CA4"/>
    <w:rsid w:val="003C3D4A"/>
    <w:rsid w:val="003C40F4"/>
    <w:rsid w:val="003C4370"/>
    <w:rsid w:val="003C439B"/>
    <w:rsid w:val="003C4B5D"/>
    <w:rsid w:val="003C4EC2"/>
    <w:rsid w:val="003C55BB"/>
    <w:rsid w:val="003C5650"/>
    <w:rsid w:val="003C581F"/>
    <w:rsid w:val="003C5B7C"/>
    <w:rsid w:val="003C5EC1"/>
    <w:rsid w:val="003C5F80"/>
    <w:rsid w:val="003C62F2"/>
    <w:rsid w:val="003C640F"/>
    <w:rsid w:val="003C645D"/>
    <w:rsid w:val="003C67C5"/>
    <w:rsid w:val="003C69BA"/>
    <w:rsid w:val="003C6E0B"/>
    <w:rsid w:val="003C7000"/>
    <w:rsid w:val="003C784B"/>
    <w:rsid w:val="003C7BB6"/>
    <w:rsid w:val="003C7C38"/>
    <w:rsid w:val="003C7F31"/>
    <w:rsid w:val="003D037D"/>
    <w:rsid w:val="003D07AC"/>
    <w:rsid w:val="003D0B9E"/>
    <w:rsid w:val="003D0BF4"/>
    <w:rsid w:val="003D0D72"/>
    <w:rsid w:val="003D0EDA"/>
    <w:rsid w:val="003D12DB"/>
    <w:rsid w:val="003D141E"/>
    <w:rsid w:val="003D1AC5"/>
    <w:rsid w:val="003D1CAA"/>
    <w:rsid w:val="003D1EDF"/>
    <w:rsid w:val="003D1F33"/>
    <w:rsid w:val="003D207D"/>
    <w:rsid w:val="003D2165"/>
    <w:rsid w:val="003D2493"/>
    <w:rsid w:val="003D26B1"/>
    <w:rsid w:val="003D2841"/>
    <w:rsid w:val="003D2998"/>
    <w:rsid w:val="003D29F6"/>
    <w:rsid w:val="003D2EA7"/>
    <w:rsid w:val="003D4581"/>
    <w:rsid w:val="003D4A91"/>
    <w:rsid w:val="003D51FA"/>
    <w:rsid w:val="003D538E"/>
    <w:rsid w:val="003D550C"/>
    <w:rsid w:val="003D55C0"/>
    <w:rsid w:val="003D5685"/>
    <w:rsid w:val="003D5733"/>
    <w:rsid w:val="003D5A96"/>
    <w:rsid w:val="003D5D78"/>
    <w:rsid w:val="003D6518"/>
    <w:rsid w:val="003D6846"/>
    <w:rsid w:val="003D68BF"/>
    <w:rsid w:val="003D6AC3"/>
    <w:rsid w:val="003D6BBD"/>
    <w:rsid w:val="003D6DBE"/>
    <w:rsid w:val="003D7B57"/>
    <w:rsid w:val="003E011B"/>
    <w:rsid w:val="003E0165"/>
    <w:rsid w:val="003E017A"/>
    <w:rsid w:val="003E0209"/>
    <w:rsid w:val="003E0975"/>
    <w:rsid w:val="003E0A22"/>
    <w:rsid w:val="003E0CD8"/>
    <w:rsid w:val="003E0CF3"/>
    <w:rsid w:val="003E0F27"/>
    <w:rsid w:val="003E0F44"/>
    <w:rsid w:val="003E11A7"/>
    <w:rsid w:val="003E131D"/>
    <w:rsid w:val="003E142C"/>
    <w:rsid w:val="003E170D"/>
    <w:rsid w:val="003E1A8F"/>
    <w:rsid w:val="003E1C44"/>
    <w:rsid w:val="003E20ED"/>
    <w:rsid w:val="003E2193"/>
    <w:rsid w:val="003E2496"/>
    <w:rsid w:val="003E2DEC"/>
    <w:rsid w:val="003E2FFB"/>
    <w:rsid w:val="003E318B"/>
    <w:rsid w:val="003E3320"/>
    <w:rsid w:val="003E3474"/>
    <w:rsid w:val="003E36D7"/>
    <w:rsid w:val="003E3C55"/>
    <w:rsid w:val="003E3D2A"/>
    <w:rsid w:val="003E3DB9"/>
    <w:rsid w:val="003E4007"/>
    <w:rsid w:val="003E4041"/>
    <w:rsid w:val="003E4250"/>
    <w:rsid w:val="003E46BC"/>
    <w:rsid w:val="003E4B88"/>
    <w:rsid w:val="003E5049"/>
    <w:rsid w:val="003E54D0"/>
    <w:rsid w:val="003E552A"/>
    <w:rsid w:val="003E71B4"/>
    <w:rsid w:val="003E7276"/>
    <w:rsid w:val="003E73F3"/>
    <w:rsid w:val="003E77BD"/>
    <w:rsid w:val="003E7D63"/>
    <w:rsid w:val="003F0210"/>
    <w:rsid w:val="003F0504"/>
    <w:rsid w:val="003F05FE"/>
    <w:rsid w:val="003F06D4"/>
    <w:rsid w:val="003F08E7"/>
    <w:rsid w:val="003F08FF"/>
    <w:rsid w:val="003F09F6"/>
    <w:rsid w:val="003F0A70"/>
    <w:rsid w:val="003F0B3D"/>
    <w:rsid w:val="003F0BCC"/>
    <w:rsid w:val="003F102D"/>
    <w:rsid w:val="003F140F"/>
    <w:rsid w:val="003F1862"/>
    <w:rsid w:val="003F1CD6"/>
    <w:rsid w:val="003F1FE9"/>
    <w:rsid w:val="003F24BB"/>
    <w:rsid w:val="003F24EA"/>
    <w:rsid w:val="003F2734"/>
    <w:rsid w:val="003F2D3C"/>
    <w:rsid w:val="003F38D7"/>
    <w:rsid w:val="003F4536"/>
    <w:rsid w:val="003F46E9"/>
    <w:rsid w:val="003F4E75"/>
    <w:rsid w:val="003F4FA9"/>
    <w:rsid w:val="003F5298"/>
    <w:rsid w:val="003F532B"/>
    <w:rsid w:val="003F600C"/>
    <w:rsid w:val="003F60F2"/>
    <w:rsid w:val="003F62AC"/>
    <w:rsid w:val="003F668B"/>
    <w:rsid w:val="003F66A8"/>
    <w:rsid w:val="003F6761"/>
    <w:rsid w:val="003F6FE5"/>
    <w:rsid w:val="003F7078"/>
    <w:rsid w:val="003F7420"/>
    <w:rsid w:val="003F7559"/>
    <w:rsid w:val="003F76B5"/>
    <w:rsid w:val="003F77D3"/>
    <w:rsid w:val="003F785F"/>
    <w:rsid w:val="003F791D"/>
    <w:rsid w:val="003F7C00"/>
    <w:rsid w:val="003F7FD6"/>
    <w:rsid w:val="0040025D"/>
    <w:rsid w:val="00400313"/>
    <w:rsid w:val="004004E8"/>
    <w:rsid w:val="0040076C"/>
    <w:rsid w:val="00400901"/>
    <w:rsid w:val="0040096A"/>
    <w:rsid w:val="00400A71"/>
    <w:rsid w:val="00400BAA"/>
    <w:rsid w:val="00400E4C"/>
    <w:rsid w:val="00400F65"/>
    <w:rsid w:val="00401114"/>
    <w:rsid w:val="00401142"/>
    <w:rsid w:val="004021F3"/>
    <w:rsid w:val="00402278"/>
    <w:rsid w:val="00402281"/>
    <w:rsid w:val="004028C1"/>
    <w:rsid w:val="004029CE"/>
    <w:rsid w:val="00402B17"/>
    <w:rsid w:val="00402F03"/>
    <w:rsid w:val="004030D1"/>
    <w:rsid w:val="004038D8"/>
    <w:rsid w:val="00403F2F"/>
    <w:rsid w:val="00403FA2"/>
    <w:rsid w:val="00403FFD"/>
    <w:rsid w:val="004044CD"/>
    <w:rsid w:val="004046B9"/>
    <w:rsid w:val="00404719"/>
    <w:rsid w:val="00404993"/>
    <w:rsid w:val="00404F14"/>
    <w:rsid w:val="00404FCA"/>
    <w:rsid w:val="004050A7"/>
    <w:rsid w:val="004051C0"/>
    <w:rsid w:val="00405224"/>
    <w:rsid w:val="00405275"/>
    <w:rsid w:val="00405463"/>
    <w:rsid w:val="004056E9"/>
    <w:rsid w:val="00405A9F"/>
    <w:rsid w:val="00405C22"/>
    <w:rsid w:val="00405EB3"/>
    <w:rsid w:val="00406020"/>
    <w:rsid w:val="004060AF"/>
    <w:rsid w:val="0040618D"/>
    <w:rsid w:val="00406720"/>
    <w:rsid w:val="00406A8A"/>
    <w:rsid w:val="00406F48"/>
    <w:rsid w:val="0040704B"/>
    <w:rsid w:val="004072F8"/>
    <w:rsid w:val="004075A2"/>
    <w:rsid w:val="004100D0"/>
    <w:rsid w:val="0041011A"/>
    <w:rsid w:val="0041025F"/>
    <w:rsid w:val="0041041A"/>
    <w:rsid w:val="00410990"/>
    <w:rsid w:val="00410E3C"/>
    <w:rsid w:val="004110A7"/>
    <w:rsid w:val="00411737"/>
    <w:rsid w:val="0041193E"/>
    <w:rsid w:val="00411A4A"/>
    <w:rsid w:val="00411AA8"/>
    <w:rsid w:val="00411B88"/>
    <w:rsid w:val="00411C1C"/>
    <w:rsid w:val="004128E7"/>
    <w:rsid w:val="00412A32"/>
    <w:rsid w:val="00412BDF"/>
    <w:rsid w:val="00412D9F"/>
    <w:rsid w:val="00412F03"/>
    <w:rsid w:val="00413A3A"/>
    <w:rsid w:val="00413D2A"/>
    <w:rsid w:val="00413EC7"/>
    <w:rsid w:val="004144FE"/>
    <w:rsid w:val="00414976"/>
    <w:rsid w:val="00415144"/>
    <w:rsid w:val="00415941"/>
    <w:rsid w:val="00415A45"/>
    <w:rsid w:val="004161A2"/>
    <w:rsid w:val="00416713"/>
    <w:rsid w:val="004167AC"/>
    <w:rsid w:val="0041688C"/>
    <w:rsid w:val="00416A10"/>
    <w:rsid w:val="00416E85"/>
    <w:rsid w:val="00416EF0"/>
    <w:rsid w:val="00416FD6"/>
    <w:rsid w:val="004170C8"/>
    <w:rsid w:val="0041732C"/>
    <w:rsid w:val="004173BF"/>
    <w:rsid w:val="00417699"/>
    <w:rsid w:val="0041795C"/>
    <w:rsid w:val="00417AB9"/>
    <w:rsid w:val="00417EBC"/>
    <w:rsid w:val="004208C3"/>
    <w:rsid w:val="00421011"/>
    <w:rsid w:val="0042134E"/>
    <w:rsid w:val="004215BC"/>
    <w:rsid w:val="00421AB7"/>
    <w:rsid w:val="00421C94"/>
    <w:rsid w:val="00421DD0"/>
    <w:rsid w:val="00421EF1"/>
    <w:rsid w:val="004220BB"/>
    <w:rsid w:val="00422282"/>
    <w:rsid w:val="004223CF"/>
    <w:rsid w:val="004228CC"/>
    <w:rsid w:val="00422D20"/>
    <w:rsid w:val="00422D83"/>
    <w:rsid w:val="004230E6"/>
    <w:rsid w:val="0042347D"/>
    <w:rsid w:val="00423A1B"/>
    <w:rsid w:val="00424073"/>
    <w:rsid w:val="00424C71"/>
    <w:rsid w:val="004252E8"/>
    <w:rsid w:val="00425807"/>
    <w:rsid w:val="004258A4"/>
    <w:rsid w:val="00425E79"/>
    <w:rsid w:val="0042638F"/>
    <w:rsid w:val="004263CF"/>
    <w:rsid w:val="004263F4"/>
    <w:rsid w:val="00426526"/>
    <w:rsid w:val="00426841"/>
    <w:rsid w:val="00426E81"/>
    <w:rsid w:val="00426E86"/>
    <w:rsid w:val="00426ED4"/>
    <w:rsid w:val="00426FFB"/>
    <w:rsid w:val="0042700F"/>
    <w:rsid w:val="00427353"/>
    <w:rsid w:val="004275CA"/>
    <w:rsid w:val="00427BAA"/>
    <w:rsid w:val="00427BF9"/>
    <w:rsid w:val="00427FCB"/>
    <w:rsid w:val="00427FE8"/>
    <w:rsid w:val="0043013C"/>
    <w:rsid w:val="00430316"/>
    <w:rsid w:val="00430872"/>
    <w:rsid w:val="0043091B"/>
    <w:rsid w:val="00430A0D"/>
    <w:rsid w:val="00430CFA"/>
    <w:rsid w:val="00431401"/>
    <w:rsid w:val="00431627"/>
    <w:rsid w:val="004316BC"/>
    <w:rsid w:val="00431A27"/>
    <w:rsid w:val="00431B38"/>
    <w:rsid w:val="00431CAB"/>
    <w:rsid w:val="00432057"/>
    <w:rsid w:val="0043223B"/>
    <w:rsid w:val="0043263A"/>
    <w:rsid w:val="00432B1D"/>
    <w:rsid w:val="00432C32"/>
    <w:rsid w:val="00433086"/>
    <w:rsid w:val="004331DF"/>
    <w:rsid w:val="00433272"/>
    <w:rsid w:val="004335CB"/>
    <w:rsid w:val="004337BA"/>
    <w:rsid w:val="004337EF"/>
    <w:rsid w:val="00433847"/>
    <w:rsid w:val="00433929"/>
    <w:rsid w:val="004339C0"/>
    <w:rsid w:val="00433BBF"/>
    <w:rsid w:val="00433CA9"/>
    <w:rsid w:val="00433D62"/>
    <w:rsid w:val="00433DBD"/>
    <w:rsid w:val="00433EE7"/>
    <w:rsid w:val="00433F15"/>
    <w:rsid w:val="004341F9"/>
    <w:rsid w:val="004344EE"/>
    <w:rsid w:val="004346D7"/>
    <w:rsid w:val="004349C9"/>
    <w:rsid w:val="00434E16"/>
    <w:rsid w:val="00434ED9"/>
    <w:rsid w:val="00434FE3"/>
    <w:rsid w:val="00435134"/>
    <w:rsid w:val="00435367"/>
    <w:rsid w:val="00435B94"/>
    <w:rsid w:val="00435E2F"/>
    <w:rsid w:val="004362E8"/>
    <w:rsid w:val="004363E3"/>
    <w:rsid w:val="00436559"/>
    <w:rsid w:val="00436668"/>
    <w:rsid w:val="0043685D"/>
    <w:rsid w:val="00436A33"/>
    <w:rsid w:val="00436A50"/>
    <w:rsid w:val="00436AF5"/>
    <w:rsid w:val="00436EED"/>
    <w:rsid w:val="00436FCE"/>
    <w:rsid w:val="004374DE"/>
    <w:rsid w:val="004375F6"/>
    <w:rsid w:val="0043786D"/>
    <w:rsid w:val="00437CAE"/>
    <w:rsid w:val="004401EE"/>
    <w:rsid w:val="004404DF"/>
    <w:rsid w:val="00440643"/>
    <w:rsid w:val="00440752"/>
    <w:rsid w:val="00440886"/>
    <w:rsid w:val="004408E5"/>
    <w:rsid w:val="00440992"/>
    <w:rsid w:val="00440A96"/>
    <w:rsid w:val="0044118D"/>
    <w:rsid w:val="0044132B"/>
    <w:rsid w:val="00441493"/>
    <w:rsid w:val="0044197D"/>
    <w:rsid w:val="00441D63"/>
    <w:rsid w:val="00442498"/>
    <w:rsid w:val="00442895"/>
    <w:rsid w:val="004428CC"/>
    <w:rsid w:val="00442E25"/>
    <w:rsid w:val="00442EE2"/>
    <w:rsid w:val="00443A82"/>
    <w:rsid w:val="00443EE5"/>
    <w:rsid w:val="00443FA8"/>
    <w:rsid w:val="004440B2"/>
    <w:rsid w:val="00444101"/>
    <w:rsid w:val="00444522"/>
    <w:rsid w:val="004446F0"/>
    <w:rsid w:val="0044488E"/>
    <w:rsid w:val="00444AA9"/>
    <w:rsid w:val="00444E7F"/>
    <w:rsid w:val="0044513C"/>
    <w:rsid w:val="004451DD"/>
    <w:rsid w:val="0044530B"/>
    <w:rsid w:val="00445586"/>
    <w:rsid w:val="00445801"/>
    <w:rsid w:val="00445C65"/>
    <w:rsid w:val="00445CD3"/>
    <w:rsid w:val="00445D1E"/>
    <w:rsid w:val="00446030"/>
    <w:rsid w:val="004462D8"/>
    <w:rsid w:val="004467E0"/>
    <w:rsid w:val="004469D1"/>
    <w:rsid w:val="00446A35"/>
    <w:rsid w:val="00446B74"/>
    <w:rsid w:val="00446DDB"/>
    <w:rsid w:val="00447248"/>
    <w:rsid w:val="00447EE3"/>
    <w:rsid w:val="00450210"/>
    <w:rsid w:val="00450749"/>
    <w:rsid w:val="00450F2A"/>
    <w:rsid w:val="00450FB3"/>
    <w:rsid w:val="00451181"/>
    <w:rsid w:val="00451247"/>
    <w:rsid w:val="00451A22"/>
    <w:rsid w:val="00451CCE"/>
    <w:rsid w:val="00451E2C"/>
    <w:rsid w:val="004520A6"/>
    <w:rsid w:val="0045247E"/>
    <w:rsid w:val="00452504"/>
    <w:rsid w:val="00452A86"/>
    <w:rsid w:val="00452CA4"/>
    <w:rsid w:val="0045323C"/>
    <w:rsid w:val="004535BF"/>
    <w:rsid w:val="00453A09"/>
    <w:rsid w:val="00454409"/>
    <w:rsid w:val="00454499"/>
    <w:rsid w:val="00454580"/>
    <w:rsid w:val="0045468E"/>
    <w:rsid w:val="00454AEC"/>
    <w:rsid w:val="00454DD0"/>
    <w:rsid w:val="00454E75"/>
    <w:rsid w:val="00454E7A"/>
    <w:rsid w:val="00454EB8"/>
    <w:rsid w:val="00454F37"/>
    <w:rsid w:val="0045544D"/>
    <w:rsid w:val="004555DB"/>
    <w:rsid w:val="00455763"/>
    <w:rsid w:val="00455EE9"/>
    <w:rsid w:val="00456306"/>
    <w:rsid w:val="0045637F"/>
    <w:rsid w:val="00456B01"/>
    <w:rsid w:val="00456CD0"/>
    <w:rsid w:val="004602C0"/>
    <w:rsid w:val="00460344"/>
    <w:rsid w:val="004604FE"/>
    <w:rsid w:val="00460602"/>
    <w:rsid w:val="00460D04"/>
    <w:rsid w:val="00460FFA"/>
    <w:rsid w:val="004610BC"/>
    <w:rsid w:val="0046111B"/>
    <w:rsid w:val="0046137B"/>
    <w:rsid w:val="004618F0"/>
    <w:rsid w:val="00461928"/>
    <w:rsid w:val="00461B03"/>
    <w:rsid w:val="00461B4A"/>
    <w:rsid w:val="00461BE1"/>
    <w:rsid w:val="004623BF"/>
    <w:rsid w:val="004625F7"/>
    <w:rsid w:val="004627B1"/>
    <w:rsid w:val="004627DC"/>
    <w:rsid w:val="0046284F"/>
    <w:rsid w:val="00462BE0"/>
    <w:rsid w:val="004636F7"/>
    <w:rsid w:val="00463CDD"/>
    <w:rsid w:val="00463FA1"/>
    <w:rsid w:val="004640B5"/>
    <w:rsid w:val="004645EC"/>
    <w:rsid w:val="004646FE"/>
    <w:rsid w:val="00464713"/>
    <w:rsid w:val="00464773"/>
    <w:rsid w:val="00464C4D"/>
    <w:rsid w:val="004650FD"/>
    <w:rsid w:val="00465337"/>
    <w:rsid w:val="00465724"/>
    <w:rsid w:val="004659B2"/>
    <w:rsid w:val="00465C31"/>
    <w:rsid w:val="00465EB4"/>
    <w:rsid w:val="004666FA"/>
    <w:rsid w:val="004668D3"/>
    <w:rsid w:val="004675A1"/>
    <w:rsid w:val="004700E1"/>
    <w:rsid w:val="004700E3"/>
    <w:rsid w:val="0047067D"/>
    <w:rsid w:val="00470803"/>
    <w:rsid w:val="00470E8F"/>
    <w:rsid w:val="00470F15"/>
    <w:rsid w:val="00471C15"/>
    <w:rsid w:val="00471F88"/>
    <w:rsid w:val="00472407"/>
    <w:rsid w:val="004729B3"/>
    <w:rsid w:val="00472BD7"/>
    <w:rsid w:val="004736B4"/>
    <w:rsid w:val="00473751"/>
    <w:rsid w:val="004739D4"/>
    <w:rsid w:val="00473A74"/>
    <w:rsid w:val="00473ADD"/>
    <w:rsid w:val="00473EF9"/>
    <w:rsid w:val="00473F75"/>
    <w:rsid w:val="004743BA"/>
    <w:rsid w:val="0047441B"/>
    <w:rsid w:val="004753C3"/>
    <w:rsid w:val="004755A5"/>
    <w:rsid w:val="004756C4"/>
    <w:rsid w:val="00475883"/>
    <w:rsid w:val="00475C53"/>
    <w:rsid w:val="00475D72"/>
    <w:rsid w:val="0047623C"/>
    <w:rsid w:val="00476691"/>
    <w:rsid w:val="00476821"/>
    <w:rsid w:val="004771CF"/>
    <w:rsid w:val="0047730F"/>
    <w:rsid w:val="0047752A"/>
    <w:rsid w:val="00477F4D"/>
    <w:rsid w:val="0048012F"/>
    <w:rsid w:val="00480388"/>
    <w:rsid w:val="0048065B"/>
    <w:rsid w:val="0048079C"/>
    <w:rsid w:val="0048094A"/>
    <w:rsid w:val="00480E36"/>
    <w:rsid w:val="00480FAF"/>
    <w:rsid w:val="00481374"/>
    <w:rsid w:val="00481DCA"/>
    <w:rsid w:val="00482458"/>
    <w:rsid w:val="00482980"/>
    <w:rsid w:val="00482D35"/>
    <w:rsid w:val="00483615"/>
    <w:rsid w:val="00483C68"/>
    <w:rsid w:val="00483E83"/>
    <w:rsid w:val="00484087"/>
    <w:rsid w:val="004842FA"/>
    <w:rsid w:val="004845F5"/>
    <w:rsid w:val="004848D7"/>
    <w:rsid w:val="00484921"/>
    <w:rsid w:val="00484B69"/>
    <w:rsid w:val="00484CC2"/>
    <w:rsid w:val="00485727"/>
    <w:rsid w:val="00485BC6"/>
    <w:rsid w:val="00485C3E"/>
    <w:rsid w:val="00485CD2"/>
    <w:rsid w:val="004863D3"/>
    <w:rsid w:val="004865FB"/>
    <w:rsid w:val="00486644"/>
    <w:rsid w:val="004869D1"/>
    <w:rsid w:val="00486CC7"/>
    <w:rsid w:val="00486E1F"/>
    <w:rsid w:val="00486FD7"/>
    <w:rsid w:val="004870ED"/>
    <w:rsid w:val="004871BD"/>
    <w:rsid w:val="00487484"/>
    <w:rsid w:val="0048767B"/>
    <w:rsid w:val="00487E65"/>
    <w:rsid w:val="004901B3"/>
    <w:rsid w:val="0049026C"/>
    <w:rsid w:val="004903D5"/>
    <w:rsid w:val="004904E4"/>
    <w:rsid w:val="00490643"/>
    <w:rsid w:val="004906EF"/>
    <w:rsid w:val="00490DAA"/>
    <w:rsid w:val="004911D5"/>
    <w:rsid w:val="004913D5"/>
    <w:rsid w:val="00491408"/>
    <w:rsid w:val="00491664"/>
    <w:rsid w:val="0049179B"/>
    <w:rsid w:val="00491A0E"/>
    <w:rsid w:val="00491C7A"/>
    <w:rsid w:val="00491CB0"/>
    <w:rsid w:val="00491DFE"/>
    <w:rsid w:val="004920ED"/>
    <w:rsid w:val="00492C75"/>
    <w:rsid w:val="00493050"/>
    <w:rsid w:val="00493171"/>
    <w:rsid w:val="004931E2"/>
    <w:rsid w:val="0049345B"/>
    <w:rsid w:val="0049367D"/>
    <w:rsid w:val="00493715"/>
    <w:rsid w:val="00493835"/>
    <w:rsid w:val="00493C41"/>
    <w:rsid w:val="00494351"/>
    <w:rsid w:val="00494465"/>
    <w:rsid w:val="00494570"/>
    <w:rsid w:val="0049464E"/>
    <w:rsid w:val="004946B9"/>
    <w:rsid w:val="00494762"/>
    <w:rsid w:val="00494EDE"/>
    <w:rsid w:val="00495198"/>
    <w:rsid w:val="00495D95"/>
    <w:rsid w:val="00496707"/>
    <w:rsid w:val="00496724"/>
    <w:rsid w:val="004967BB"/>
    <w:rsid w:val="00496ACD"/>
    <w:rsid w:val="00496F0E"/>
    <w:rsid w:val="004970C2"/>
    <w:rsid w:val="00497157"/>
    <w:rsid w:val="00497319"/>
    <w:rsid w:val="00497748"/>
    <w:rsid w:val="00497B5F"/>
    <w:rsid w:val="00497B74"/>
    <w:rsid w:val="00497C24"/>
    <w:rsid w:val="00497FBF"/>
    <w:rsid w:val="004A024F"/>
    <w:rsid w:val="004A0748"/>
    <w:rsid w:val="004A07DB"/>
    <w:rsid w:val="004A10F2"/>
    <w:rsid w:val="004A11DB"/>
    <w:rsid w:val="004A1665"/>
    <w:rsid w:val="004A16F3"/>
    <w:rsid w:val="004A1783"/>
    <w:rsid w:val="004A1D68"/>
    <w:rsid w:val="004A1F07"/>
    <w:rsid w:val="004A2083"/>
    <w:rsid w:val="004A25BC"/>
    <w:rsid w:val="004A261C"/>
    <w:rsid w:val="004A273E"/>
    <w:rsid w:val="004A2CC3"/>
    <w:rsid w:val="004A2D02"/>
    <w:rsid w:val="004A2FF2"/>
    <w:rsid w:val="004A31C0"/>
    <w:rsid w:val="004A3798"/>
    <w:rsid w:val="004A3845"/>
    <w:rsid w:val="004A385C"/>
    <w:rsid w:val="004A38C4"/>
    <w:rsid w:val="004A3F24"/>
    <w:rsid w:val="004A3F4B"/>
    <w:rsid w:val="004A46E9"/>
    <w:rsid w:val="004A4938"/>
    <w:rsid w:val="004A4CC8"/>
    <w:rsid w:val="004A4E25"/>
    <w:rsid w:val="004A4E48"/>
    <w:rsid w:val="004A52BF"/>
    <w:rsid w:val="004A54E4"/>
    <w:rsid w:val="004A55A6"/>
    <w:rsid w:val="004A5DBA"/>
    <w:rsid w:val="004A64BF"/>
    <w:rsid w:val="004A677A"/>
    <w:rsid w:val="004A6A6C"/>
    <w:rsid w:val="004A6C8F"/>
    <w:rsid w:val="004A6D0C"/>
    <w:rsid w:val="004A7354"/>
    <w:rsid w:val="004A75A7"/>
    <w:rsid w:val="004A772E"/>
    <w:rsid w:val="004A7733"/>
    <w:rsid w:val="004A7756"/>
    <w:rsid w:val="004A77EA"/>
    <w:rsid w:val="004A7BB3"/>
    <w:rsid w:val="004A7C1B"/>
    <w:rsid w:val="004A7CF4"/>
    <w:rsid w:val="004A7F52"/>
    <w:rsid w:val="004B00BF"/>
    <w:rsid w:val="004B01A3"/>
    <w:rsid w:val="004B0496"/>
    <w:rsid w:val="004B0B58"/>
    <w:rsid w:val="004B0CDA"/>
    <w:rsid w:val="004B1056"/>
    <w:rsid w:val="004B10C6"/>
    <w:rsid w:val="004B141A"/>
    <w:rsid w:val="004B14A9"/>
    <w:rsid w:val="004B1B9F"/>
    <w:rsid w:val="004B1CB2"/>
    <w:rsid w:val="004B1DE4"/>
    <w:rsid w:val="004B2009"/>
    <w:rsid w:val="004B20A6"/>
    <w:rsid w:val="004B2391"/>
    <w:rsid w:val="004B2497"/>
    <w:rsid w:val="004B2988"/>
    <w:rsid w:val="004B2A08"/>
    <w:rsid w:val="004B2D32"/>
    <w:rsid w:val="004B302B"/>
    <w:rsid w:val="004B36F3"/>
    <w:rsid w:val="004B3FA4"/>
    <w:rsid w:val="004B4358"/>
    <w:rsid w:val="004B449D"/>
    <w:rsid w:val="004B4818"/>
    <w:rsid w:val="004B502F"/>
    <w:rsid w:val="004B511D"/>
    <w:rsid w:val="004B53E7"/>
    <w:rsid w:val="004B57D3"/>
    <w:rsid w:val="004B5AB6"/>
    <w:rsid w:val="004B5CCC"/>
    <w:rsid w:val="004B61E8"/>
    <w:rsid w:val="004B6BCB"/>
    <w:rsid w:val="004B6CFC"/>
    <w:rsid w:val="004B6D89"/>
    <w:rsid w:val="004B6E90"/>
    <w:rsid w:val="004B6FDD"/>
    <w:rsid w:val="004B7114"/>
    <w:rsid w:val="004B713E"/>
    <w:rsid w:val="004B72AD"/>
    <w:rsid w:val="004B7326"/>
    <w:rsid w:val="004B744C"/>
    <w:rsid w:val="004B7692"/>
    <w:rsid w:val="004B7B56"/>
    <w:rsid w:val="004B7F3A"/>
    <w:rsid w:val="004B7FC7"/>
    <w:rsid w:val="004C0929"/>
    <w:rsid w:val="004C0ABB"/>
    <w:rsid w:val="004C0B43"/>
    <w:rsid w:val="004C16F1"/>
    <w:rsid w:val="004C18C7"/>
    <w:rsid w:val="004C28DE"/>
    <w:rsid w:val="004C2A5F"/>
    <w:rsid w:val="004C3049"/>
    <w:rsid w:val="004C357D"/>
    <w:rsid w:val="004C37EA"/>
    <w:rsid w:val="004C3BC0"/>
    <w:rsid w:val="004C3EC8"/>
    <w:rsid w:val="004C409F"/>
    <w:rsid w:val="004C43BD"/>
    <w:rsid w:val="004C484F"/>
    <w:rsid w:val="004C4852"/>
    <w:rsid w:val="004C4995"/>
    <w:rsid w:val="004C4BED"/>
    <w:rsid w:val="004C5054"/>
    <w:rsid w:val="004C52A3"/>
    <w:rsid w:val="004C54FA"/>
    <w:rsid w:val="004C5641"/>
    <w:rsid w:val="004C5868"/>
    <w:rsid w:val="004C5C31"/>
    <w:rsid w:val="004C5D9E"/>
    <w:rsid w:val="004C68C8"/>
    <w:rsid w:val="004C6C4E"/>
    <w:rsid w:val="004C6F74"/>
    <w:rsid w:val="004C71EC"/>
    <w:rsid w:val="004C72D8"/>
    <w:rsid w:val="004C7385"/>
    <w:rsid w:val="004C76EA"/>
    <w:rsid w:val="004C7DA4"/>
    <w:rsid w:val="004C7F24"/>
    <w:rsid w:val="004C7F57"/>
    <w:rsid w:val="004D0022"/>
    <w:rsid w:val="004D020C"/>
    <w:rsid w:val="004D0214"/>
    <w:rsid w:val="004D0A44"/>
    <w:rsid w:val="004D13D6"/>
    <w:rsid w:val="004D147C"/>
    <w:rsid w:val="004D1810"/>
    <w:rsid w:val="004D193E"/>
    <w:rsid w:val="004D1A12"/>
    <w:rsid w:val="004D1A58"/>
    <w:rsid w:val="004D1B1D"/>
    <w:rsid w:val="004D248C"/>
    <w:rsid w:val="004D249C"/>
    <w:rsid w:val="004D2AB8"/>
    <w:rsid w:val="004D2CCB"/>
    <w:rsid w:val="004D2DEE"/>
    <w:rsid w:val="004D3224"/>
    <w:rsid w:val="004D3385"/>
    <w:rsid w:val="004D3A0A"/>
    <w:rsid w:val="004D3D58"/>
    <w:rsid w:val="004D3E26"/>
    <w:rsid w:val="004D40E1"/>
    <w:rsid w:val="004D4127"/>
    <w:rsid w:val="004D413F"/>
    <w:rsid w:val="004D4C70"/>
    <w:rsid w:val="004D4C8E"/>
    <w:rsid w:val="004D4EEE"/>
    <w:rsid w:val="004D4F2F"/>
    <w:rsid w:val="004D51AA"/>
    <w:rsid w:val="004D5235"/>
    <w:rsid w:val="004D55C1"/>
    <w:rsid w:val="004D5698"/>
    <w:rsid w:val="004D5BDD"/>
    <w:rsid w:val="004D5CD9"/>
    <w:rsid w:val="004D6071"/>
    <w:rsid w:val="004D6105"/>
    <w:rsid w:val="004D6282"/>
    <w:rsid w:val="004D66D6"/>
    <w:rsid w:val="004D6BA6"/>
    <w:rsid w:val="004D6C55"/>
    <w:rsid w:val="004D785F"/>
    <w:rsid w:val="004D7878"/>
    <w:rsid w:val="004D795D"/>
    <w:rsid w:val="004D7D27"/>
    <w:rsid w:val="004E0111"/>
    <w:rsid w:val="004E04C1"/>
    <w:rsid w:val="004E09EE"/>
    <w:rsid w:val="004E0CC0"/>
    <w:rsid w:val="004E11DC"/>
    <w:rsid w:val="004E11FC"/>
    <w:rsid w:val="004E12BE"/>
    <w:rsid w:val="004E12ED"/>
    <w:rsid w:val="004E1525"/>
    <w:rsid w:val="004E1C9A"/>
    <w:rsid w:val="004E1D01"/>
    <w:rsid w:val="004E2040"/>
    <w:rsid w:val="004E2064"/>
    <w:rsid w:val="004E20B0"/>
    <w:rsid w:val="004E20C8"/>
    <w:rsid w:val="004E2105"/>
    <w:rsid w:val="004E222E"/>
    <w:rsid w:val="004E225B"/>
    <w:rsid w:val="004E2A94"/>
    <w:rsid w:val="004E2C22"/>
    <w:rsid w:val="004E2F15"/>
    <w:rsid w:val="004E33EC"/>
    <w:rsid w:val="004E3BEA"/>
    <w:rsid w:val="004E3F8B"/>
    <w:rsid w:val="004E45DA"/>
    <w:rsid w:val="004E490E"/>
    <w:rsid w:val="004E4C87"/>
    <w:rsid w:val="004E4D5F"/>
    <w:rsid w:val="004E5085"/>
    <w:rsid w:val="004E53CF"/>
    <w:rsid w:val="004E5B57"/>
    <w:rsid w:val="004E5E68"/>
    <w:rsid w:val="004E618A"/>
    <w:rsid w:val="004E6525"/>
    <w:rsid w:val="004E6AF3"/>
    <w:rsid w:val="004E6E87"/>
    <w:rsid w:val="004E7341"/>
    <w:rsid w:val="004E73AD"/>
    <w:rsid w:val="004E768E"/>
    <w:rsid w:val="004E79C1"/>
    <w:rsid w:val="004E7C8A"/>
    <w:rsid w:val="004E7D0E"/>
    <w:rsid w:val="004E7EC8"/>
    <w:rsid w:val="004F01D5"/>
    <w:rsid w:val="004F02B2"/>
    <w:rsid w:val="004F0591"/>
    <w:rsid w:val="004F073C"/>
    <w:rsid w:val="004F0799"/>
    <w:rsid w:val="004F085B"/>
    <w:rsid w:val="004F0C34"/>
    <w:rsid w:val="004F0F04"/>
    <w:rsid w:val="004F0FD1"/>
    <w:rsid w:val="004F136F"/>
    <w:rsid w:val="004F147A"/>
    <w:rsid w:val="004F15E9"/>
    <w:rsid w:val="004F1621"/>
    <w:rsid w:val="004F177F"/>
    <w:rsid w:val="004F1F33"/>
    <w:rsid w:val="004F2143"/>
    <w:rsid w:val="004F242B"/>
    <w:rsid w:val="004F25E7"/>
    <w:rsid w:val="004F260F"/>
    <w:rsid w:val="004F2762"/>
    <w:rsid w:val="004F2B88"/>
    <w:rsid w:val="004F2CE1"/>
    <w:rsid w:val="004F2EA2"/>
    <w:rsid w:val="004F30D4"/>
    <w:rsid w:val="004F379F"/>
    <w:rsid w:val="004F3802"/>
    <w:rsid w:val="004F3D87"/>
    <w:rsid w:val="004F3F52"/>
    <w:rsid w:val="004F408F"/>
    <w:rsid w:val="004F4642"/>
    <w:rsid w:val="004F48D4"/>
    <w:rsid w:val="004F4C8F"/>
    <w:rsid w:val="004F4CF6"/>
    <w:rsid w:val="004F4EFA"/>
    <w:rsid w:val="004F56E4"/>
    <w:rsid w:val="004F57F7"/>
    <w:rsid w:val="004F5B9B"/>
    <w:rsid w:val="004F5C2C"/>
    <w:rsid w:val="004F5CA6"/>
    <w:rsid w:val="004F5D2F"/>
    <w:rsid w:val="004F5E30"/>
    <w:rsid w:val="004F5E49"/>
    <w:rsid w:val="004F5FCB"/>
    <w:rsid w:val="004F62C2"/>
    <w:rsid w:val="004F6404"/>
    <w:rsid w:val="004F6632"/>
    <w:rsid w:val="004F6ABB"/>
    <w:rsid w:val="004F6CBD"/>
    <w:rsid w:val="004F7321"/>
    <w:rsid w:val="004F79B5"/>
    <w:rsid w:val="004F7A5C"/>
    <w:rsid w:val="00500779"/>
    <w:rsid w:val="00500844"/>
    <w:rsid w:val="00500AFC"/>
    <w:rsid w:val="00500EEB"/>
    <w:rsid w:val="005016C2"/>
    <w:rsid w:val="0050176B"/>
    <w:rsid w:val="0050227F"/>
    <w:rsid w:val="00502536"/>
    <w:rsid w:val="00502AEE"/>
    <w:rsid w:val="00502C27"/>
    <w:rsid w:val="0050352B"/>
    <w:rsid w:val="00503828"/>
    <w:rsid w:val="0050385E"/>
    <w:rsid w:val="00504214"/>
    <w:rsid w:val="00504393"/>
    <w:rsid w:val="005046FB"/>
    <w:rsid w:val="005051D1"/>
    <w:rsid w:val="005052A2"/>
    <w:rsid w:val="005058E8"/>
    <w:rsid w:val="00505BD4"/>
    <w:rsid w:val="00505CDC"/>
    <w:rsid w:val="00505D12"/>
    <w:rsid w:val="0050677A"/>
    <w:rsid w:val="005068E6"/>
    <w:rsid w:val="00506917"/>
    <w:rsid w:val="00506AC3"/>
    <w:rsid w:val="00506CBC"/>
    <w:rsid w:val="005070F8"/>
    <w:rsid w:val="00507329"/>
    <w:rsid w:val="0050754D"/>
    <w:rsid w:val="00507598"/>
    <w:rsid w:val="005075D0"/>
    <w:rsid w:val="005076B4"/>
    <w:rsid w:val="005076E2"/>
    <w:rsid w:val="00507712"/>
    <w:rsid w:val="005079B4"/>
    <w:rsid w:val="00507F3C"/>
    <w:rsid w:val="00510024"/>
    <w:rsid w:val="005107B1"/>
    <w:rsid w:val="00510B7B"/>
    <w:rsid w:val="00510FF9"/>
    <w:rsid w:val="005110BE"/>
    <w:rsid w:val="0051130C"/>
    <w:rsid w:val="005114B8"/>
    <w:rsid w:val="005114C9"/>
    <w:rsid w:val="005114FF"/>
    <w:rsid w:val="00511556"/>
    <w:rsid w:val="005119B1"/>
    <w:rsid w:val="00511B67"/>
    <w:rsid w:val="00511CD2"/>
    <w:rsid w:val="00511EFB"/>
    <w:rsid w:val="005120F6"/>
    <w:rsid w:val="00512575"/>
    <w:rsid w:val="005125F5"/>
    <w:rsid w:val="00512C47"/>
    <w:rsid w:val="00512D80"/>
    <w:rsid w:val="00512D9A"/>
    <w:rsid w:val="00512FFF"/>
    <w:rsid w:val="0051316A"/>
    <w:rsid w:val="00513336"/>
    <w:rsid w:val="005134C6"/>
    <w:rsid w:val="00513C82"/>
    <w:rsid w:val="00513EB8"/>
    <w:rsid w:val="00513EC1"/>
    <w:rsid w:val="00514164"/>
    <w:rsid w:val="005145A3"/>
    <w:rsid w:val="00514A63"/>
    <w:rsid w:val="00514D11"/>
    <w:rsid w:val="00515334"/>
    <w:rsid w:val="005153C2"/>
    <w:rsid w:val="005155A5"/>
    <w:rsid w:val="00516109"/>
    <w:rsid w:val="00516360"/>
    <w:rsid w:val="005167A3"/>
    <w:rsid w:val="00516D49"/>
    <w:rsid w:val="00516E9D"/>
    <w:rsid w:val="005170AF"/>
    <w:rsid w:val="005176E9"/>
    <w:rsid w:val="00517BA8"/>
    <w:rsid w:val="00520471"/>
    <w:rsid w:val="00521061"/>
    <w:rsid w:val="0052121D"/>
    <w:rsid w:val="005215FD"/>
    <w:rsid w:val="005216B1"/>
    <w:rsid w:val="005218A1"/>
    <w:rsid w:val="00521A1F"/>
    <w:rsid w:val="00521A91"/>
    <w:rsid w:val="005220FD"/>
    <w:rsid w:val="00522633"/>
    <w:rsid w:val="00522802"/>
    <w:rsid w:val="00522985"/>
    <w:rsid w:val="005229B0"/>
    <w:rsid w:val="00522B65"/>
    <w:rsid w:val="00523166"/>
    <w:rsid w:val="0052364E"/>
    <w:rsid w:val="00523A08"/>
    <w:rsid w:val="00523B96"/>
    <w:rsid w:val="00523C18"/>
    <w:rsid w:val="00523C97"/>
    <w:rsid w:val="00523DDB"/>
    <w:rsid w:val="00523ECA"/>
    <w:rsid w:val="00524439"/>
    <w:rsid w:val="005247A7"/>
    <w:rsid w:val="00524B49"/>
    <w:rsid w:val="00524F24"/>
    <w:rsid w:val="005251B3"/>
    <w:rsid w:val="005252BA"/>
    <w:rsid w:val="0052562D"/>
    <w:rsid w:val="00525931"/>
    <w:rsid w:val="00525F83"/>
    <w:rsid w:val="00525F84"/>
    <w:rsid w:val="005260BB"/>
    <w:rsid w:val="005265AE"/>
    <w:rsid w:val="00526B75"/>
    <w:rsid w:val="00526C28"/>
    <w:rsid w:val="00526C45"/>
    <w:rsid w:val="00526F1C"/>
    <w:rsid w:val="00527139"/>
    <w:rsid w:val="005271E2"/>
    <w:rsid w:val="005274B8"/>
    <w:rsid w:val="00527CA2"/>
    <w:rsid w:val="00530FDD"/>
    <w:rsid w:val="005318F7"/>
    <w:rsid w:val="00532391"/>
    <w:rsid w:val="00532503"/>
    <w:rsid w:val="00532569"/>
    <w:rsid w:val="00532A72"/>
    <w:rsid w:val="00532B57"/>
    <w:rsid w:val="00532BF4"/>
    <w:rsid w:val="00533019"/>
    <w:rsid w:val="00533475"/>
    <w:rsid w:val="0053398E"/>
    <w:rsid w:val="005339AE"/>
    <w:rsid w:val="00533A4E"/>
    <w:rsid w:val="00533B48"/>
    <w:rsid w:val="00534307"/>
    <w:rsid w:val="005343FD"/>
    <w:rsid w:val="00534554"/>
    <w:rsid w:val="00534666"/>
    <w:rsid w:val="0053470D"/>
    <w:rsid w:val="00534AFB"/>
    <w:rsid w:val="00534B94"/>
    <w:rsid w:val="00534DDF"/>
    <w:rsid w:val="00534E76"/>
    <w:rsid w:val="00534FD6"/>
    <w:rsid w:val="005351DD"/>
    <w:rsid w:val="005353B7"/>
    <w:rsid w:val="005357D1"/>
    <w:rsid w:val="00535909"/>
    <w:rsid w:val="00535A8C"/>
    <w:rsid w:val="00535AD6"/>
    <w:rsid w:val="00535BFC"/>
    <w:rsid w:val="00535F71"/>
    <w:rsid w:val="005361DD"/>
    <w:rsid w:val="005362DA"/>
    <w:rsid w:val="00536782"/>
    <w:rsid w:val="00536A34"/>
    <w:rsid w:val="00536AD8"/>
    <w:rsid w:val="00536B0A"/>
    <w:rsid w:val="00536FF4"/>
    <w:rsid w:val="0053745B"/>
    <w:rsid w:val="00537898"/>
    <w:rsid w:val="00537F7C"/>
    <w:rsid w:val="005408E6"/>
    <w:rsid w:val="00540DD0"/>
    <w:rsid w:val="0054124D"/>
    <w:rsid w:val="00541C3F"/>
    <w:rsid w:val="00541CD0"/>
    <w:rsid w:val="00541EBA"/>
    <w:rsid w:val="00541F61"/>
    <w:rsid w:val="005420A9"/>
    <w:rsid w:val="0054251F"/>
    <w:rsid w:val="0054282A"/>
    <w:rsid w:val="005428E2"/>
    <w:rsid w:val="00542A98"/>
    <w:rsid w:val="00542B86"/>
    <w:rsid w:val="00542CB7"/>
    <w:rsid w:val="00543165"/>
    <w:rsid w:val="00543526"/>
    <w:rsid w:val="00543A8E"/>
    <w:rsid w:val="00544015"/>
    <w:rsid w:val="0054434F"/>
    <w:rsid w:val="00544489"/>
    <w:rsid w:val="0054476E"/>
    <w:rsid w:val="0054484C"/>
    <w:rsid w:val="00544A9B"/>
    <w:rsid w:val="00544FF2"/>
    <w:rsid w:val="00545701"/>
    <w:rsid w:val="005459BC"/>
    <w:rsid w:val="00546165"/>
    <w:rsid w:val="0054661D"/>
    <w:rsid w:val="00546690"/>
    <w:rsid w:val="005466CF"/>
    <w:rsid w:val="00546738"/>
    <w:rsid w:val="00546CC5"/>
    <w:rsid w:val="00546F3A"/>
    <w:rsid w:val="005474A7"/>
    <w:rsid w:val="0054758B"/>
    <w:rsid w:val="00547621"/>
    <w:rsid w:val="00547700"/>
    <w:rsid w:val="0054772F"/>
    <w:rsid w:val="00547C10"/>
    <w:rsid w:val="0055146C"/>
    <w:rsid w:val="0055197A"/>
    <w:rsid w:val="00551C3C"/>
    <w:rsid w:val="00552133"/>
    <w:rsid w:val="00552C4E"/>
    <w:rsid w:val="00552E36"/>
    <w:rsid w:val="005532A0"/>
    <w:rsid w:val="00553555"/>
    <w:rsid w:val="00553AA0"/>
    <w:rsid w:val="0055401E"/>
    <w:rsid w:val="00554265"/>
    <w:rsid w:val="00554A36"/>
    <w:rsid w:val="00554B30"/>
    <w:rsid w:val="00555307"/>
    <w:rsid w:val="005553BA"/>
    <w:rsid w:val="005557F3"/>
    <w:rsid w:val="00555D4A"/>
    <w:rsid w:val="00555DEA"/>
    <w:rsid w:val="00555FDF"/>
    <w:rsid w:val="00556077"/>
    <w:rsid w:val="00556149"/>
    <w:rsid w:val="00556179"/>
    <w:rsid w:val="005568D0"/>
    <w:rsid w:val="00556959"/>
    <w:rsid w:val="00556EC5"/>
    <w:rsid w:val="005572E8"/>
    <w:rsid w:val="0055780C"/>
    <w:rsid w:val="00557BC2"/>
    <w:rsid w:val="005604B0"/>
    <w:rsid w:val="005606F0"/>
    <w:rsid w:val="00560B39"/>
    <w:rsid w:val="00560BFA"/>
    <w:rsid w:val="00560C60"/>
    <w:rsid w:val="00560CDB"/>
    <w:rsid w:val="00560E13"/>
    <w:rsid w:val="00561216"/>
    <w:rsid w:val="005612A2"/>
    <w:rsid w:val="0056161E"/>
    <w:rsid w:val="005619DA"/>
    <w:rsid w:val="00562542"/>
    <w:rsid w:val="00562586"/>
    <w:rsid w:val="0056281A"/>
    <w:rsid w:val="00562A65"/>
    <w:rsid w:val="00562A91"/>
    <w:rsid w:val="00562C2D"/>
    <w:rsid w:val="00562F11"/>
    <w:rsid w:val="00563117"/>
    <w:rsid w:val="00563196"/>
    <w:rsid w:val="00563376"/>
    <w:rsid w:val="0056356F"/>
    <w:rsid w:val="0056363F"/>
    <w:rsid w:val="0056425A"/>
    <w:rsid w:val="0056464B"/>
    <w:rsid w:val="00564BCE"/>
    <w:rsid w:val="00564BF3"/>
    <w:rsid w:val="00564FAF"/>
    <w:rsid w:val="00564FB5"/>
    <w:rsid w:val="0056539A"/>
    <w:rsid w:val="0056565A"/>
    <w:rsid w:val="00565698"/>
    <w:rsid w:val="0056591E"/>
    <w:rsid w:val="00565A0C"/>
    <w:rsid w:val="005661E0"/>
    <w:rsid w:val="00566567"/>
    <w:rsid w:val="00566882"/>
    <w:rsid w:val="005668B9"/>
    <w:rsid w:val="0056695F"/>
    <w:rsid w:val="00566AC1"/>
    <w:rsid w:val="00566BD5"/>
    <w:rsid w:val="00566BFE"/>
    <w:rsid w:val="00566DBC"/>
    <w:rsid w:val="005673A7"/>
    <w:rsid w:val="0056797D"/>
    <w:rsid w:val="00567C28"/>
    <w:rsid w:val="0057019B"/>
    <w:rsid w:val="0057026D"/>
    <w:rsid w:val="005702D3"/>
    <w:rsid w:val="0057094C"/>
    <w:rsid w:val="00570EE7"/>
    <w:rsid w:val="0057103A"/>
    <w:rsid w:val="005712CA"/>
    <w:rsid w:val="00571A2F"/>
    <w:rsid w:val="00571B6B"/>
    <w:rsid w:val="00571E18"/>
    <w:rsid w:val="0057263A"/>
    <w:rsid w:val="0057280B"/>
    <w:rsid w:val="00572AA2"/>
    <w:rsid w:val="00572C76"/>
    <w:rsid w:val="00572DBD"/>
    <w:rsid w:val="00572ECA"/>
    <w:rsid w:val="00572F0B"/>
    <w:rsid w:val="005733C1"/>
    <w:rsid w:val="005734C7"/>
    <w:rsid w:val="0057356D"/>
    <w:rsid w:val="005738F0"/>
    <w:rsid w:val="00573D3E"/>
    <w:rsid w:val="00573EB1"/>
    <w:rsid w:val="005740E8"/>
    <w:rsid w:val="00574E02"/>
    <w:rsid w:val="00574E7D"/>
    <w:rsid w:val="0057517E"/>
    <w:rsid w:val="005755D9"/>
    <w:rsid w:val="0057562B"/>
    <w:rsid w:val="005768D6"/>
    <w:rsid w:val="00576A23"/>
    <w:rsid w:val="00576B0A"/>
    <w:rsid w:val="00576CD8"/>
    <w:rsid w:val="00576F9A"/>
    <w:rsid w:val="0057727E"/>
    <w:rsid w:val="005774EB"/>
    <w:rsid w:val="005774FA"/>
    <w:rsid w:val="005777C2"/>
    <w:rsid w:val="0057795E"/>
    <w:rsid w:val="00577BF0"/>
    <w:rsid w:val="00577E51"/>
    <w:rsid w:val="005800CC"/>
    <w:rsid w:val="0058044E"/>
    <w:rsid w:val="00580BE0"/>
    <w:rsid w:val="005813EF"/>
    <w:rsid w:val="0058140C"/>
    <w:rsid w:val="0058189F"/>
    <w:rsid w:val="00581A00"/>
    <w:rsid w:val="00581AA3"/>
    <w:rsid w:val="00581B33"/>
    <w:rsid w:val="00581BD7"/>
    <w:rsid w:val="00581D71"/>
    <w:rsid w:val="0058200A"/>
    <w:rsid w:val="0058215A"/>
    <w:rsid w:val="0058268D"/>
    <w:rsid w:val="00582731"/>
    <w:rsid w:val="0058280F"/>
    <w:rsid w:val="00582826"/>
    <w:rsid w:val="00582BC1"/>
    <w:rsid w:val="00582F63"/>
    <w:rsid w:val="00583306"/>
    <w:rsid w:val="005833E4"/>
    <w:rsid w:val="0058353F"/>
    <w:rsid w:val="0058369E"/>
    <w:rsid w:val="005839A8"/>
    <w:rsid w:val="00583AB7"/>
    <w:rsid w:val="00583C43"/>
    <w:rsid w:val="00583CE7"/>
    <w:rsid w:val="00583E26"/>
    <w:rsid w:val="005840B2"/>
    <w:rsid w:val="00584143"/>
    <w:rsid w:val="005841FD"/>
    <w:rsid w:val="00584BC4"/>
    <w:rsid w:val="00584DF8"/>
    <w:rsid w:val="00585004"/>
    <w:rsid w:val="0058506A"/>
    <w:rsid w:val="00585124"/>
    <w:rsid w:val="00585131"/>
    <w:rsid w:val="00585302"/>
    <w:rsid w:val="00585521"/>
    <w:rsid w:val="005859EB"/>
    <w:rsid w:val="00585A35"/>
    <w:rsid w:val="00585BC0"/>
    <w:rsid w:val="00585EC3"/>
    <w:rsid w:val="0058626E"/>
    <w:rsid w:val="00586551"/>
    <w:rsid w:val="00586806"/>
    <w:rsid w:val="00586AEB"/>
    <w:rsid w:val="00586B9A"/>
    <w:rsid w:val="00586D84"/>
    <w:rsid w:val="00587D1D"/>
    <w:rsid w:val="00590868"/>
    <w:rsid w:val="00590D2B"/>
    <w:rsid w:val="00590FBC"/>
    <w:rsid w:val="00591175"/>
    <w:rsid w:val="0059121F"/>
    <w:rsid w:val="005913DD"/>
    <w:rsid w:val="005914C7"/>
    <w:rsid w:val="005916A2"/>
    <w:rsid w:val="00591773"/>
    <w:rsid w:val="00591806"/>
    <w:rsid w:val="005918C3"/>
    <w:rsid w:val="0059190B"/>
    <w:rsid w:val="005919C8"/>
    <w:rsid w:val="005919CF"/>
    <w:rsid w:val="00591BAE"/>
    <w:rsid w:val="00591BBA"/>
    <w:rsid w:val="00592007"/>
    <w:rsid w:val="005923D2"/>
    <w:rsid w:val="005925F9"/>
    <w:rsid w:val="005926E4"/>
    <w:rsid w:val="00592AAD"/>
    <w:rsid w:val="00592CF7"/>
    <w:rsid w:val="00592D77"/>
    <w:rsid w:val="005930DC"/>
    <w:rsid w:val="0059330A"/>
    <w:rsid w:val="00593BF8"/>
    <w:rsid w:val="00593DB9"/>
    <w:rsid w:val="00593FF7"/>
    <w:rsid w:val="00594144"/>
    <w:rsid w:val="005941BD"/>
    <w:rsid w:val="00594C7F"/>
    <w:rsid w:val="00594D8E"/>
    <w:rsid w:val="0059545F"/>
    <w:rsid w:val="0059578D"/>
    <w:rsid w:val="005962DB"/>
    <w:rsid w:val="005962F9"/>
    <w:rsid w:val="00596378"/>
    <w:rsid w:val="0059698D"/>
    <w:rsid w:val="00596ECB"/>
    <w:rsid w:val="00596ED3"/>
    <w:rsid w:val="00596FFC"/>
    <w:rsid w:val="00597576"/>
    <w:rsid w:val="00597879"/>
    <w:rsid w:val="0059798B"/>
    <w:rsid w:val="005979A3"/>
    <w:rsid w:val="00597A71"/>
    <w:rsid w:val="00597F50"/>
    <w:rsid w:val="005A0040"/>
    <w:rsid w:val="005A00D1"/>
    <w:rsid w:val="005A0738"/>
    <w:rsid w:val="005A07BA"/>
    <w:rsid w:val="005A0831"/>
    <w:rsid w:val="005A0832"/>
    <w:rsid w:val="005A0971"/>
    <w:rsid w:val="005A0BAF"/>
    <w:rsid w:val="005A110A"/>
    <w:rsid w:val="005A1413"/>
    <w:rsid w:val="005A14A0"/>
    <w:rsid w:val="005A18BA"/>
    <w:rsid w:val="005A1BBB"/>
    <w:rsid w:val="005A239E"/>
    <w:rsid w:val="005A2501"/>
    <w:rsid w:val="005A2B8E"/>
    <w:rsid w:val="005A2C80"/>
    <w:rsid w:val="005A2D3E"/>
    <w:rsid w:val="005A2EF1"/>
    <w:rsid w:val="005A3143"/>
    <w:rsid w:val="005A372D"/>
    <w:rsid w:val="005A3948"/>
    <w:rsid w:val="005A4086"/>
    <w:rsid w:val="005A409E"/>
    <w:rsid w:val="005A4618"/>
    <w:rsid w:val="005A463B"/>
    <w:rsid w:val="005A4761"/>
    <w:rsid w:val="005A4C3E"/>
    <w:rsid w:val="005A4C99"/>
    <w:rsid w:val="005A51AF"/>
    <w:rsid w:val="005A5441"/>
    <w:rsid w:val="005A55C2"/>
    <w:rsid w:val="005A57B0"/>
    <w:rsid w:val="005A5857"/>
    <w:rsid w:val="005A5FB2"/>
    <w:rsid w:val="005A6546"/>
    <w:rsid w:val="005A654B"/>
    <w:rsid w:val="005A67EA"/>
    <w:rsid w:val="005A69C4"/>
    <w:rsid w:val="005A6A76"/>
    <w:rsid w:val="005A6B98"/>
    <w:rsid w:val="005A7092"/>
    <w:rsid w:val="005A7423"/>
    <w:rsid w:val="005A750C"/>
    <w:rsid w:val="005A7745"/>
    <w:rsid w:val="005A77E4"/>
    <w:rsid w:val="005A78C9"/>
    <w:rsid w:val="005B0613"/>
    <w:rsid w:val="005B077F"/>
    <w:rsid w:val="005B07F4"/>
    <w:rsid w:val="005B0AAF"/>
    <w:rsid w:val="005B1263"/>
    <w:rsid w:val="005B1284"/>
    <w:rsid w:val="005B170C"/>
    <w:rsid w:val="005B203E"/>
    <w:rsid w:val="005B26D3"/>
    <w:rsid w:val="005B2C59"/>
    <w:rsid w:val="005B361F"/>
    <w:rsid w:val="005B376B"/>
    <w:rsid w:val="005B412B"/>
    <w:rsid w:val="005B4296"/>
    <w:rsid w:val="005B47AC"/>
    <w:rsid w:val="005B4803"/>
    <w:rsid w:val="005B4D52"/>
    <w:rsid w:val="005B4EB6"/>
    <w:rsid w:val="005B4EE8"/>
    <w:rsid w:val="005B52D2"/>
    <w:rsid w:val="005B588E"/>
    <w:rsid w:val="005B603A"/>
    <w:rsid w:val="005B6415"/>
    <w:rsid w:val="005B6505"/>
    <w:rsid w:val="005B65D9"/>
    <w:rsid w:val="005B6726"/>
    <w:rsid w:val="005B68CA"/>
    <w:rsid w:val="005B6D76"/>
    <w:rsid w:val="005B713F"/>
    <w:rsid w:val="005B7144"/>
    <w:rsid w:val="005B73D1"/>
    <w:rsid w:val="005B778C"/>
    <w:rsid w:val="005B78C4"/>
    <w:rsid w:val="005B78F3"/>
    <w:rsid w:val="005B79D5"/>
    <w:rsid w:val="005B7BC0"/>
    <w:rsid w:val="005B7C99"/>
    <w:rsid w:val="005B7CFA"/>
    <w:rsid w:val="005B7E6E"/>
    <w:rsid w:val="005C00B6"/>
    <w:rsid w:val="005C00E6"/>
    <w:rsid w:val="005C0103"/>
    <w:rsid w:val="005C0351"/>
    <w:rsid w:val="005C0352"/>
    <w:rsid w:val="005C04E5"/>
    <w:rsid w:val="005C0942"/>
    <w:rsid w:val="005C0AD4"/>
    <w:rsid w:val="005C0FF1"/>
    <w:rsid w:val="005C119E"/>
    <w:rsid w:val="005C11BE"/>
    <w:rsid w:val="005C16CD"/>
    <w:rsid w:val="005C17AE"/>
    <w:rsid w:val="005C1A0E"/>
    <w:rsid w:val="005C2261"/>
    <w:rsid w:val="005C2909"/>
    <w:rsid w:val="005C2A41"/>
    <w:rsid w:val="005C2B20"/>
    <w:rsid w:val="005C2F3F"/>
    <w:rsid w:val="005C3128"/>
    <w:rsid w:val="005C33D5"/>
    <w:rsid w:val="005C35FD"/>
    <w:rsid w:val="005C3912"/>
    <w:rsid w:val="005C4419"/>
    <w:rsid w:val="005C4614"/>
    <w:rsid w:val="005C4672"/>
    <w:rsid w:val="005C47C9"/>
    <w:rsid w:val="005C4B57"/>
    <w:rsid w:val="005C4D3B"/>
    <w:rsid w:val="005C51EB"/>
    <w:rsid w:val="005C5333"/>
    <w:rsid w:val="005C5577"/>
    <w:rsid w:val="005C57F1"/>
    <w:rsid w:val="005C5DB5"/>
    <w:rsid w:val="005C611D"/>
    <w:rsid w:val="005C641C"/>
    <w:rsid w:val="005C68E0"/>
    <w:rsid w:val="005C6995"/>
    <w:rsid w:val="005C6C00"/>
    <w:rsid w:val="005C6ED7"/>
    <w:rsid w:val="005C73B1"/>
    <w:rsid w:val="005C75A4"/>
    <w:rsid w:val="005C771C"/>
    <w:rsid w:val="005C78A6"/>
    <w:rsid w:val="005D02EE"/>
    <w:rsid w:val="005D0508"/>
    <w:rsid w:val="005D06B0"/>
    <w:rsid w:val="005D08B1"/>
    <w:rsid w:val="005D11F9"/>
    <w:rsid w:val="005D1655"/>
    <w:rsid w:val="005D2079"/>
    <w:rsid w:val="005D21DB"/>
    <w:rsid w:val="005D22ED"/>
    <w:rsid w:val="005D2351"/>
    <w:rsid w:val="005D2477"/>
    <w:rsid w:val="005D2CA2"/>
    <w:rsid w:val="005D2D25"/>
    <w:rsid w:val="005D322B"/>
    <w:rsid w:val="005D3340"/>
    <w:rsid w:val="005D39F4"/>
    <w:rsid w:val="005D3B81"/>
    <w:rsid w:val="005D3FA1"/>
    <w:rsid w:val="005D4131"/>
    <w:rsid w:val="005D42F9"/>
    <w:rsid w:val="005D43A6"/>
    <w:rsid w:val="005D4F81"/>
    <w:rsid w:val="005D548B"/>
    <w:rsid w:val="005D54B6"/>
    <w:rsid w:val="005D55B7"/>
    <w:rsid w:val="005D56A1"/>
    <w:rsid w:val="005D5CF0"/>
    <w:rsid w:val="005D5DA2"/>
    <w:rsid w:val="005D5EF2"/>
    <w:rsid w:val="005D5F31"/>
    <w:rsid w:val="005D6052"/>
    <w:rsid w:val="005D61A4"/>
    <w:rsid w:val="005D652D"/>
    <w:rsid w:val="005D6689"/>
    <w:rsid w:val="005D683D"/>
    <w:rsid w:val="005D6ACA"/>
    <w:rsid w:val="005D7075"/>
    <w:rsid w:val="005D712D"/>
    <w:rsid w:val="005D732F"/>
    <w:rsid w:val="005D7BF6"/>
    <w:rsid w:val="005D7D07"/>
    <w:rsid w:val="005E023B"/>
    <w:rsid w:val="005E04E6"/>
    <w:rsid w:val="005E0868"/>
    <w:rsid w:val="005E0D56"/>
    <w:rsid w:val="005E12C4"/>
    <w:rsid w:val="005E1D15"/>
    <w:rsid w:val="005E26BA"/>
    <w:rsid w:val="005E27A9"/>
    <w:rsid w:val="005E2A18"/>
    <w:rsid w:val="005E31EE"/>
    <w:rsid w:val="005E3398"/>
    <w:rsid w:val="005E33B2"/>
    <w:rsid w:val="005E37A1"/>
    <w:rsid w:val="005E3857"/>
    <w:rsid w:val="005E4114"/>
    <w:rsid w:val="005E475F"/>
    <w:rsid w:val="005E48EA"/>
    <w:rsid w:val="005E4D62"/>
    <w:rsid w:val="005E4EB6"/>
    <w:rsid w:val="005E4EDB"/>
    <w:rsid w:val="005E533F"/>
    <w:rsid w:val="005E56B4"/>
    <w:rsid w:val="005E5761"/>
    <w:rsid w:val="005E57A7"/>
    <w:rsid w:val="005E57FF"/>
    <w:rsid w:val="005E5A64"/>
    <w:rsid w:val="005E5AD4"/>
    <w:rsid w:val="005E5E50"/>
    <w:rsid w:val="005E5F46"/>
    <w:rsid w:val="005E630E"/>
    <w:rsid w:val="005E69EB"/>
    <w:rsid w:val="005E6C10"/>
    <w:rsid w:val="005E7558"/>
    <w:rsid w:val="005E774F"/>
    <w:rsid w:val="005E7CEC"/>
    <w:rsid w:val="005E7FE5"/>
    <w:rsid w:val="005F0180"/>
    <w:rsid w:val="005F01C8"/>
    <w:rsid w:val="005F021F"/>
    <w:rsid w:val="005F031F"/>
    <w:rsid w:val="005F0578"/>
    <w:rsid w:val="005F0667"/>
    <w:rsid w:val="005F0C88"/>
    <w:rsid w:val="005F10B3"/>
    <w:rsid w:val="005F2044"/>
    <w:rsid w:val="005F241A"/>
    <w:rsid w:val="005F2966"/>
    <w:rsid w:val="005F2A37"/>
    <w:rsid w:val="005F2B92"/>
    <w:rsid w:val="005F2EC0"/>
    <w:rsid w:val="005F2EF3"/>
    <w:rsid w:val="005F3048"/>
    <w:rsid w:val="005F3205"/>
    <w:rsid w:val="005F3325"/>
    <w:rsid w:val="005F3365"/>
    <w:rsid w:val="005F36EA"/>
    <w:rsid w:val="005F39B3"/>
    <w:rsid w:val="005F3F86"/>
    <w:rsid w:val="005F41EC"/>
    <w:rsid w:val="005F4437"/>
    <w:rsid w:val="005F4746"/>
    <w:rsid w:val="005F49DD"/>
    <w:rsid w:val="005F4A00"/>
    <w:rsid w:val="005F52E1"/>
    <w:rsid w:val="005F5628"/>
    <w:rsid w:val="005F57E5"/>
    <w:rsid w:val="005F5B9D"/>
    <w:rsid w:val="005F5C40"/>
    <w:rsid w:val="005F5C9D"/>
    <w:rsid w:val="005F5CD3"/>
    <w:rsid w:val="005F5FDC"/>
    <w:rsid w:val="005F65FE"/>
    <w:rsid w:val="005F66D4"/>
    <w:rsid w:val="005F6AC6"/>
    <w:rsid w:val="005F7054"/>
    <w:rsid w:val="005F7073"/>
    <w:rsid w:val="005F709F"/>
    <w:rsid w:val="005F72EE"/>
    <w:rsid w:val="005F75B0"/>
    <w:rsid w:val="005F7609"/>
    <w:rsid w:val="005F7852"/>
    <w:rsid w:val="005F7974"/>
    <w:rsid w:val="005F7C65"/>
    <w:rsid w:val="005F7C6B"/>
    <w:rsid w:val="005F7EA1"/>
    <w:rsid w:val="00600124"/>
    <w:rsid w:val="00600148"/>
    <w:rsid w:val="00600247"/>
    <w:rsid w:val="006002D8"/>
    <w:rsid w:val="006003C1"/>
    <w:rsid w:val="006005FD"/>
    <w:rsid w:val="00600806"/>
    <w:rsid w:val="00600AE1"/>
    <w:rsid w:val="00600B47"/>
    <w:rsid w:val="00600B94"/>
    <w:rsid w:val="00600CE0"/>
    <w:rsid w:val="00600FDD"/>
    <w:rsid w:val="00601085"/>
    <w:rsid w:val="00601C42"/>
    <w:rsid w:val="006024B3"/>
    <w:rsid w:val="006025AA"/>
    <w:rsid w:val="00602752"/>
    <w:rsid w:val="00602B48"/>
    <w:rsid w:val="00602B4B"/>
    <w:rsid w:val="00602C8B"/>
    <w:rsid w:val="00602E08"/>
    <w:rsid w:val="00602E68"/>
    <w:rsid w:val="006033F7"/>
    <w:rsid w:val="0060340A"/>
    <w:rsid w:val="00603A8B"/>
    <w:rsid w:val="00603B38"/>
    <w:rsid w:val="00603F33"/>
    <w:rsid w:val="00604640"/>
    <w:rsid w:val="006046C7"/>
    <w:rsid w:val="0060472B"/>
    <w:rsid w:val="006048D7"/>
    <w:rsid w:val="00604F44"/>
    <w:rsid w:val="00604F4E"/>
    <w:rsid w:val="00604F5E"/>
    <w:rsid w:val="00604FF5"/>
    <w:rsid w:val="0060514C"/>
    <w:rsid w:val="006056E8"/>
    <w:rsid w:val="00605860"/>
    <w:rsid w:val="00605FA7"/>
    <w:rsid w:val="00606190"/>
    <w:rsid w:val="00606326"/>
    <w:rsid w:val="00606521"/>
    <w:rsid w:val="006065CD"/>
    <w:rsid w:val="006067E2"/>
    <w:rsid w:val="00606831"/>
    <w:rsid w:val="00606E6E"/>
    <w:rsid w:val="00606F24"/>
    <w:rsid w:val="006079C2"/>
    <w:rsid w:val="0061020E"/>
    <w:rsid w:val="0061028A"/>
    <w:rsid w:val="00610442"/>
    <w:rsid w:val="0061053B"/>
    <w:rsid w:val="0061062F"/>
    <w:rsid w:val="006108F0"/>
    <w:rsid w:val="0061092D"/>
    <w:rsid w:val="00610FB4"/>
    <w:rsid w:val="00611005"/>
    <w:rsid w:val="00611754"/>
    <w:rsid w:val="00611906"/>
    <w:rsid w:val="00611EBB"/>
    <w:rsid w:val="00611F36"/>
    <w:rsid w:val="006127FB"/>
    <w:rsid w:val="00612C2D"/>
    <w:rsid w:val="00612FC3"/>
    <w:rsid w:val="006131AA"/>
    <w:rsid w:val="006131AF"/>
    <w:rsid w:val="006132CC"/>
    <w:rsid w:val="006135BE"/>
    <w:rsid w:val="0061361C"/>
    <w:rsid w:val="0061363E"/>
    <w:rsid w:val="00613BA2"/>
    <w:rsid w:val="0061413D"/>
    <w:rsid w:val="0061426D"/>
    <w:rsid w:val="00614E69"/>
    <w:rsid w:val="00615331"/>
    <w:rsid w:val="006155DC"/>
    <w:rsid w:val="0061565C"/>
    <w:rsid w:val="00615B9F"/>
    <w:rsid w:val="0061621A"/>
    <w:rsid w:val="00616DB9"/>
    <w:rsid w:val="006171DD"/>
    <w:rsid w:val="0061777B"/>
    <w:rsid w:val="00617A41"/>
    <w:rsid w:val="00617B0E"/>
    <w:rsid w:val="006202A2"/>
    <w:rsid w:val="0062030C"/>
    <w:rsid w:val="006205F6"/>
    <w:rsid w:val="006207B9"/>
    <w:rsid w:val="00620817"/>
    <w:rsid w:val="00620922"/>
    <w:rsid w:val="00620DF8"/>
    <w:rsid w:val="00621926"/>
    <w:rsid w:val="00621A17"/>
    <w:rsid w:val="00621A42"/>
    <w:rsid w:val="00621A69"/>
    <w:rsid w:val="00621EE4"/>
    <w:rsid w:val="006222F4"/>
    <w:rsid w:val="006225AE"/>
    <w:rsid w:val="00622BE0"/>
    <w:rsid w:val="00622DDC"/>
    <w:rsid w:val="00622ED6"/>
    <w:rsid w:val="00622FD4"/>
    <w:rsid w:val="00623285"/>
    <w:rsid w:val="00623354"/>
    <w:rsid w:val="00623484"/>
    <w:rsid w:val="006234AB"/>
    <w:rsid w:val="006238D1"/>
    <w:rsid w:val="006245B9"/>
    <w:rsid w:val="0062475F"/>
    <w:rsid w:val="0062485D"/>
    <w:rsid w:val="00624B80"/>
    <w:rsid w:val="00624FB1"/>
    <w:rsid w:val="00625243"/>
    <w:rsid w:val="00625517"/>
    <w:rsid w:val="00625708"/>
    <w:rsid w:val="0062577C"/>
    <w:rsid w:val="00625A5F"/>
    <w:rsid w:val="00625D6D"/>
    <w:rsid w:val="00625E03"/>
    <w:rsid w:val="00626892"/>
    <w:rsid w:val="0062693E"/>
    <w:rsid w:val="00626D9A"/>
    <w:rsid w:val="00626E07"/>
    <w:rsid w:val="00626EE7"/>
    <w:rsid w:val="006274F1"/>
    <w:rsid w:val="006305B6"/>
    <w:rsid w:val="00630616"/>
    <w:rsid w:val="00630A47"/>
    <w:rsid w:val="00630E62"/>
    <w:rsid w:val="00631150"/>
    <w:rsid w:val="0063186C"/>
    <w:rsid w:val="0063198E"/>
    <w:rsid w:val="00631A58"/>
    <w:rsid w:val="00631B39"/>
    <w:rsid w:val="00631B89"/>
    <w:rsid w:val="00632437"/>
    <w:rsid w:val="0063256D"/>
    <w:rsid w:val="00632A4C"/>
    <w:rsid w:val="00632E49"/>
    <w:rsid w:val="00632FFB"/>
    <w:rsid w:val="0063307F"/>
    <w:rsid w:val="006332C1"/>
    <w:rsid w:val="00633AD0"/>
    <w:rsid w:val="00633F8B"/>
    <w:rsid w:val="0063420C"/>
    <w:rsid w:val="006346F1"/>
    <w:rsid w:val="006349AA"/>
    <w:rsid w:val="006349E2"/>
    <w:rsid w:val="00634A1C"/>
    <w:rsid w:val="0063519B"/>
    <w:rsid w:val="006352BC"/>
    <w:rsid w:val="006352C9"/>
    <w:rsid w:val="006355C3"/>
    <w:rsid w:val="00635854"/>
    <w:rsid w:val="00635BC6"/>
    <w:rsid w:val="00635EDF"/>
    <w:rsid w:val="00636376"/>
    <w:rsid w:val="006368C2"/>
    <w:rsid w:val="0063690E"/>
    <w:rsid w:val="00636AAB"/>
    <w:rsid w:val="00636B06"/>
    <w:rsid w:val="00636B34"/>
    <w:rsid w:val="00636C16"/>
    <w:rsid w:val="00636C57"/>
    <w:rsid w:val="00636EE9"/>
    <w:rsid w:val="006370EA"/>
    <w:rsid w:val="006372A4"/>
    <w:rsid w:val="006372B1"/>
    <w:rsid w:val="006373DB"/>
    <w:rsid w:val="006376C8"/>
    <w:rsid w:val="0063776B"/>
    <w:rsid w:val="006379CB"/>
    <w:rsid w:val="00637CD2"/>
    <w:rsid w:val="006404C7"/>
    <w:rsid w:val="0064057D"/>
    <w:rsid w:val="00640784"/>
    <w:rsid w:val="00640D06"/>
    <w:rsid w:val="00640E64"/>
    <w:rsid w:val="0064135D"/>
    <w:rsid w:val="006418F6"/>
    <w:rsid w:val="00641961"/>
    <w:rsid w:val="00641995"/>
    <w:rsid w:val="006419B9"/>
    <w:rsid w:val="00641B64"/>
    <w:rsid w:val="00641E08"/>
    <w:rsid w:val="00641F25"/>
    <w:rsid w:val="00641F2E"/>
    <w:rsid w:val="00642BFD"/>
    <w:rsid w:val="00642E45"/>
    <w:rsid w:val="0064303D"/>
    <w:rsid w:val="0064303F"/>
    <w:rsid w:val="00643228"/>
    <w:rsid w:val="006432C7"/>
    <w:rsid w:val="006439AB"/>
    <w:rsid w:val="00643A1D"/>
    <w:rsid w:val="00643BD0"/>
    <w:rsid w:val="00643CFB"/>
    <w:rsid w:val="006440E5"/>
    <w:rsid w:val="006442B2"/>
    <w:rsid w:val="006442F6"/>
    <w:rsid w:val="0064437A"/>
    <w:rsid w:val="00644D3F"/>
    <w:rsid w:val="00644EB7"/>
    <w:rsid w:val="00644FAD"/>
    <w:rsid w:val="00645306"/>
    <w:rsid w:val="00645689"/>
    <w:rsid w:val="00645CEC"/>
    <w:rsid w:val="00645DB1"/>
    <w:rsid w:val="006460BB"/>
    <w:rsid w:val="0064646A"/>
    <w:rsid w:val="00646D0D"/>
    <w:rsid w:val="00646E78"/>
    <w:rsid w:val="0064712C"/>
    <w:rsid w:val="00647373"/>
    <w:rsid w:val="0064737B"/>
    <w:rsid w:val="0064748D"/>
    <w:rsid w:val="0064783D"/>
    <w:rsid w:val="0064786B"/>
    <w:rsid w:val="00647A5E"/>
    <w:rsid w:val="00647B09"/>
    <w:rsid w:val="00647B8E"/>
    <w:rsid w:val="00650032"/>
    <w:rsid w:val="006507A6"/>
    <w:rsid w:val="00650AD0"/>
    <w:rsid w:val="00650C2B"/>
    <w:rsid w:val="006511EE"/>
    <w:rsid w:val="00651751"/>
    <w:rsid w:val="00651A9A"/>
    <w:rsid w:val="00651F56"/>
    <w:rsid w:val="006521A9"/>
    <w:rsid w:val="006522B5"/>
    <w:rsid w:val="00652375"/>
    <w:rsid w:val="006525E2"/>
    <w:rsid w:val="006527D2"/>
    <w:rsid w:val="006527DD"/>
    <w:rsid w:val="0065283B"/>
    <w:rsid w:val="0065298A"/>
    <w:rsid w:val="0065298B"/>
    <w:rsid w:val="006529DF"/>
    <w:rsid w:val="00652A49"/>
    <w:rsid w:val="00652C3C"/>
    <w:rsid w:val="00652E6D"/>
    <w:rsid w:val="006530E6"/>
    <w:rsid w:val="00653228"/>
    <w:rsid w:val="006532BA"/>
    <w:rsid w:val="00653386"/>
    <w:rsid w:val="006533B7"/>
    <w:rsid w:val="00653A0D"/>
    <w:rsid w:val="00653A71"/>
    <w:rsid w:val="00653C05"/>
    <w:rsid w:val="00653C0C"/>
    <w:rsid w:val="00653D08"/>
    <w:rsid w:val="00654851"/>
    <w:rsid w:val="00654E1B"/>
    <w:rsid w:val="0065548C"/>
    <w:rsid w:val="0065578C"/>
    <w:rsid w:val="00655A0F"/>
    <w:rsid w:val="00655C93"/>
    <w:rsid w:val="00655CE8"/>
    <w:rsid w:val="00655D9B"/>
    <w:rsid w:val="0065636F"/>
    <w:rsid w:val="006563AE"/>
    <w:rsid w:val="006565C4"/>
    <w:rsid w:val="00656662"/>
    <w:rsid w:val="00656868"/>
    <w:rsid w:val="0065728D"/>
    <w:rsid w:val="0065741C"/>
    <w:rsid w:val="006574C1"/>
    <w:rsid w:val="00657953"/>
    <w:rsid w:val="00657A90"/>
    <w:rsid w:val="00657AC4"/>
    <w:rsid w:val="00657DAE"/>
    <w:rsid w:val="00660113"/>
    <w:rsid w:val="006601FF"/>
    <w:rsid w:val="00660648"/>
    <w:rsid w:val="00660891"/>
    <w:rsid w:val="00660BAF"/>
    <w:rsid w:val="00660EEB"/>
    <w:rsid w:val="00661044"/>
    <w:rsid w:val="00661292"/>
    <w:rsid w:val="0066136B"/>
    <w:rsid w:val="00661451"/>
    <w:rsid w:val="006618E7"/>
    <w:rsid w:val="00661947"/>
    <w:rsid w:val="00661E4F"/>
    <w:rsid w:val="0066203D"/>
    <w:rsid w:val="00662065"/>
    <w:rsid w:val="006625A4"/>
    <w:rsid w:val="00662708"/>
    <w:rsid w:val="0066278D"/>
    <w:rsid w:val="00662B57"/>
    <w:rsid w:val="00663200"/>
    <w:rsid w:val="00663309"/>
    <w:rsid w:val="006633FE"/>
    <w:rsid w:val="0066358A"/>
    <w:rsid w:val="00663787"/>
    <w:rsid w:val="0066380C"/>
    <w:rsid w:val="00663BC3"/>
    <w:rsid w:val="006646EF"/>
    <w:rsid w:val="006649A2"/>
    <w:rsid w:val="00664DA6"/>
    <w:rsid w:val="006655E2"/>
    <w:rsid w:val="0066566F"/>
    <w:rsid w:val="00665752"/>
    <w:rsid w:val="00665885"/>
    <w:rsid w:val="00665B8E"/>
    <w:rsid w:val="00665DAC"/>
    <w:rsid w:val="00665F23"/>
    <w:rsid w:val="006660F0"/>
    <w:rsid w:val="006664E2"/>
    <w:rsid w:val="00666741"/>
    <w:rsid w:val="0066689E"/>
    <w:rsid w:val="0066699F"/>
    <w:rsid w:val="00666B6C"/>
    <w:rsid w:val="00667546"/>
    <w:rsid w:val="00667C1F"/>
    <w:rsid w:val="00667C4C"/>
    <w:rsid w:val="006702CD"/>
    <w:rsid w:val="00670357"/>
    <w:rsid w:val="00670374"/>
    <w:rsid w:val="0067052E"/>
    <w:rsid w:val="00670562"/>
    <w:rsid w:val="0067088B"/>
    <w:rsid w:val="00670A17"/>
    <w:rsid w:val="00670C2E"/>
    <w:rsid w:val="00670D3F"/>
    <w:rsid w:val="00670D54"/>
    <w:rsid w:val="00670F17"/>
    <w:rsid w:val="006710A8"/>
    <w:rsid w:val="00671338"/>
    <w:rsid w:val="00671354"/>
    <w:rsid w:val="00671387"/>
    <w:rsid w:val="00671885"/>
    <w:rsid w:val="00671902"/>
    <w:rsid w:val="006719BE"/>
    <w:rsid w:val="006719E0"/>
    <w:rsid w:val="00671B2F"/>
    <w:rsid w:val="00671D97"/>
    <w:rsid w:val="00671EBB"/>
    <w:rsid w:val="00672275"/>
    <w:rsid w:val="00672823"/>
    <w:rsid w:val="00672861"/>
    <w:rsid w:val="006728AD"/>
    <w:rsid w:val="00672A9A"/>
    <w:rsid w:val="00672CD4"/>
    <w:rsid w:val="00673241"/>
    <w:rsid w:val="00673B99"/>
    <w:rsid w:val="00673C8D"/>
    <w:rsid w:val="00674281"/>
    <w:rsid w:val="006744A3"/>
    <w:rsid w:val="00674674"/>
    <w:rsid w:val="00674902"/>
    <w:rsid w:val="00674BAF"/>
    <w:rsid w:val="00674D2D"/>
    <w:rsid w:val="00674F7B"/>
    <w:rsid w:val="00674FBF"/>
    <w:rsid w:val="006750E5"/>
    <w:rsid w:val="006753B5"/>
    <w:rsid w:val="006754B5"/>
    <w:rsid w:val="0067557D"/>
    <w:rsid w:val="00675E26"/>
    <w:rsid w:val="00676162"/>
    <w:rsid w:val="006763AB"/>
    <w:rsid w:val="00676491"/>
    <w:rsid w:val="006767D7"/>
    <w:rsid w:val="006767FB"/>
    <w:rsid w:val="00676883"/>
    <w:rsid w:val="00676A8B"/>
    <w:rsid w:val="0067704E"/>
    <w:rsid w:val="00677067"/>
    <w:rsid w:val="006775EA"/>
    <w:rsid w:val="00677751"/>
    <w:rsid w:val="0067786D"/>
    <w:rsid w:val="00677878"/>
    <w:rsid w:val="00677892"/>
    <w:rsid w:val="00677A03"/>
    <w:rsid w:val="00677A29"/>
    <w:rsid w:val="00677C4A"/>
    <w:rsid w:val="00677D11"/>
    <w:rsid w:val="00680202"/>
    <w:rsid w:val="00680395"/>
    <w:rsid w:val="00680434"/>
    <w:rsid w:val="0068072F"/>
    <w:rsid w:val="006807E2"/>
    <w:rsid w:val="0068140E"/>
    <w:rsid w:val="0068182F"/>
    <w:rsid w:val="0068186F"/>
    <w:rsid w:val="0068194C"/>
    <w:rsid w:val="006819C4"/>
    <w:rsid w:val="00681A14"/>
    <w:rsid w:val="00681BE9"/>
    <w:rsid w:val="00681CA9"/>
    <w:rsid w:val="00681E06"/>
    <w:rsid w:val="00682188"/>
    <w:rsid w:val="006825FA"/>
    <w:rsid w:val="00682726"/>
    <w:rsid w:val="00682898"/>
    <w:rsid w:val="006832EF"/>
    <w:rsid w:val="006836A9"/>
    <w:rsid w:val="00683925"/>
    <w:rsid w:val="00683977"/>
    <w:rsid w:val="00683DA0"/>
    <w:rsid w:val="00683E10"/>
    <w:rsid w:val="00683E35"/>
    <w:rsid w:val="00684354"/>
    <w:rsid w:val="006847B5"/>
    <w:rsid w:val="00684873"/>
    <w:rsid w:val="006854D1"/>
    <w:rsid w:val="0068571A"/>
    <w:rsid w:val="0068602A"/>
    <w:rsid w:val="00686409"/>
    <w:rsid w:val="00686466"/>
    <w:rsid w:val="006866B2"/>
    <w:rsid w:val="00686791"/>
    <w:rsid w:val="006868B4"/>
    <w:rsid w:val="00686A39"/>
    <w:rsid w:val="00687016"/>
    <w:rsid w:val="00687518"/>
    <w:rsid w:val="00687B89"/>
    <w:rsid w:val="00687C19"/>
    <w:rsid w:val="00687FA7"/>
    <w:rsid w:val="0069028E"/>
    <w:rsid w:val="006908A0"/>
    <w:rsid w:val="00691173"/>
    <w:rsid w:val="006913D8"/>
    <w:rsid w:val="006918AA"/>
    <w:rsid w:val="00691CCE"/>
    <w:rsid w:val="0069216B"/>
    <w:rsid w:val="006925EE"/>
    <w:rsid w:val="006926C3"/>
    <w:rsid w:val="006928F5"/>
    <w:rsid w:val="006930FF"/>
    <w:rsid w:val="00693B40"/>
    <w:rsid w:val="00693D5D"/>
    <w:rsid w:val="00693DAA"/>
    <w:rsid w:val="0069428A"/>
    <w:rsid w:val="006945A8"/>
    <w:rsid w:val="00694BCC"/>
    <w:rsid w:val="00694F0D"/>
    <w:rsid w:val="006952C4"/>
    <w:rsid w:val="00695605"/>
    <w:rsid w:val="00695C27"/>
    <w:rsid w:val="00695EFF"/>
    <w:rsid w:val="00695FA1"/>
    <w:rsid w:val="006962F9"/>
    <w:rsid w:val="0069642E"/>
    <w:rsid w:val="0069664C"/>
    <w:rsid w:val="006967F0"/>
    <w:rsid w:val="006968F1"/>
    <w:rsid w:val="00696CB2"/>
    <w:rsid w:val="00696EEF"/>
    <w:rsid w:val="006977BB"/>
    <w:rsid w:val="00697C91"/>
    <w:rsid w:val="00697E0C"/>
    <w:rsid w:val="006A055E"/>
    <w:rsid w:val="006A0BA8"/>
    <w:rsid w:val="006A126C"/>
    <w:rsid w:val="006A146C"/>
    <w:rsid w:val="006A151C"/>
    <w:rsid w:val="006A1524"/>
    <w:rsid w:val="006A1883"/>
    <w:rsid w:val="006A1B45"/>
    <w:rsid w:val="006A1D44"/>
    <w:rsid w:val="006A21B3"/>
    <w:rsid w:val="006A2341"/>
    <w:rsid w:val="006A27E8"/>
    <w:rsid w:val="006A28C8"/>
    <w:rsid w:val="006A2FAB"/>
    <w:rsid w:val="006A30CA"/>
    <w:rsid w:val="006A3200"/>
    <w:rsid w:val="006A38B4"/>
    <w:rsid w:val="006A3973"/>
    <w:rsid w:val="006A3984"/>
    <w:rsid w:val="006A3ACC"/>
    <w:rsid w:val="006A42AD"/>
    <w:rsid w:val="006A4371"/>
    <w:rsid w:val="006A43B9"/>
    <w:rsid w:val="006A47E0"/>
    <w:rsid w:val="006A4C89"/>
    <w:rsid w:val="006A53BB"/>
    <w:rsid w:val="006A65A3"/>
    <w:rsid w:val="006A683E"/>
    <w:rsid w:val="006A6C86"/>
    <w:rsid w:val="006A7584"/>
    <w:rsid w:val="006A78AC"/>
    <w:rsid w:val="006A7C7C"/>
    <w:rsid w:val="006A7D08"/>
    <w:rsid w:val="006B0907"/>
    <w:rsid w:val="006B0A95"/>
    <w:rsid w:val="006B0AB0"/>
    <w:rsid w:val="006B0D43"/>
    <w:rsid w:val="006B0EB3"/>
    <w:rsid w:val="006B12C1"/>
    <w:rsid w:val="006B19B4"/>
    <w:rsid w:val="006B1FA9"/>
    <w:rsid w:val="006B2172"/>
    <w:rsid w:val="006B2355"/>
    <w:rsid w:val="006B26C9"/>
    <w:rsid w:val="006B2B51"/>
    <w:rsid w:val="006B2D0A"/>
    <w:rsid w:val="006B2E59"/>
    <w:rsid w:val="006B33BB"/>
    <w:rsid w:val="006B385B"/>
    <w:rsid w:val="006B3874"/>
    <w:rsid w:val="006B3B9D"/>
    <w:rsid w:val="006B3DC6"/>
    <w:rsid w:val="006B3E12"/>
    <w:rsid w:val="006B4146"/>
    <w:rsid w:val="006B44CC"/>
    <w:rsid w:val="006B4541"/>
    <w:rsid w:val="006B45CB"/>
    <w:rsid w:val="006B470F"/>
    <w:rsid w:val="006B48A9"/>
    <w:rsid w:val="006B4AD5"/>
    <w:rsid w:val="006B4D3D"/>
    <w:rsid w:val="006B4FC2"/>
    <w:rsid w:val="006B4FC9"/>
    <w:rsid w:val="006B5145"/>
    <w:rsid w:val="006B55D0"/>
    <w:rsid w:val="006B5647"/>
    <w:rsid w:val="006B56A4"/>
    <w:rsid w:val="006B586D"/>
    <w:rsid w:val="006B64F9"/>
    <w:rsid w:val="006B6649"/>
    <w:rsid w:val="006B66A5"/>
    <w:rsid w:val="006B705A"/>
    <w:rsid w:val="006B7B17"/>
    <w:rsid w:val="006B7EA9"/>
    <w:rsid w:val="006B7F25"/>
    <w:rsid w:val="006C03CA"/>
    <w:rsid w:val="006C03ED"/>
    <w:rsid w:val="006C0917"/>
    <w:rsid w:val="006C09B1"/>
    <w:rsid w:val="006C0B36"/>
    <w:rsid w:val="006C0D9F"/>
    <w:rsid w:val="006C12A3"/>
    <w:rsid w:val="006C13CA"/>
    <w:rsid w:val="006C149B"/>
    <w:rsid w:val="006C14B1"/>
    <w:rsid w:val="006C14B9"/>
    <w:rsid w:val="006C154D"/>
    <w:rsid w:val="006C1ABB"/>
    <w:rsid w:val="006C1C1C"/>
    <w:rsid w:val="006C20A5"/>
    <w:rsid w:val="006C22B8"/>
    <w:rsid w:val="006C27BB"/>
    <w:rsid w:val="006C28E5"/>
    <w:rsid w:val="006C2D39"/>
    <w:rsid w:val="006C2F51"/>
    <w:rsid w:val="006C3189"/>
    <w:rsid w:val="006C3E6B"/>
    <w:rsid w:val="006C40FE"/>
    <w:rsid w:val="006C41DF"/>
    <w:rsid w:val="006C44EF"/>
    <w:rsid w:val="006C4CE1"/>
    <w:rsid w:val="006C50F4"/>
    <w:rsid w:val="006C53A7"/>
    <w:rsid w:val="006C5513"/>
    <w:rsid w:val="006C59C5"/>
    <w:rsid w:val="006C5B66"/>
    <w:rsid w:val="006C5D33"/>
    <w:rsid w:val="006C5FB2"/>
    <w:rsid w:val="006C68B1"/>
    <w:rsid w:val="006C691A"/>
    <w:rsid w:val="006C6A55"/>
    <w:rsid w:val="006C6CC0"/>
    <w:rsid w:val="006C6DDA"/>
    <w:rsid w:val="006C704B"/>
    <w:rsid w:val="006C75E6"/>
    <w:rsid w:val="006C7800"/>
    <w:rsid w:val="006C78DD"/>
    <w:rsid w:val="006C7B1E"/>
    <w:rsid w:val="006C7B42"/>
    <w:rsid w:val="006C7DAF"/>
    <w:rsid w:val="006C7FEC"/>
    <w:rsid w:val="006D000D"/>
    <w:rsid w:val="006D0234"/>
    <w:rsid w:val="006D03CF"/>
    <w:rsid w:val="006D0752"/>
    <w:rsid w:val="006D077C"/>
    <w:rsid w:val="006D10EF"/>
    <w:rsid w:val="006D12F4"/>
    <w:rsid w:val="006D1459"/>
    <w:rsid w:val="006D17C4"/>
    <w:rsid w:val="006D2085"/>
    <w:rsid w:val="006D2181"/>
    <w:rsid w:val="006D24D5"/>
    <w:rsid w:val="006D259C"/>
    <w:rsid w:val="006D277B"/>
    <w:rsid w:val="006D2789"/>
    <w:rsid w:val="006D2F7C"/>
    <w:rsid w:val="006D3CFE"/>
    <w:rsid w:val="006D3F30"/>
    <w:rsid w:val="006D4728"/>
    <w:rsid w:val="006D4CBA"/>
    <w:rsid w:val="006D520B"/>
    <w:rsid w:val="006D52E8"/>
    <w:rsid w:val="006D546E"/>
    <w:rsid w:val="006D55BC"/>
    <w:rsid w:val="006D57A7"/>
    <w:rsid w:val="006D5C07"/>
    <w:rsid w:val="006D5D8F"/>
    <w:rsid w:val="006D6A89"/>
    <w:rsid w:val="006D6F09"/>
    <w:rsid w:val="006D73F1"/>
    <w:rsid w:val="006D75F5"/>
    <w:rsid w:val="006D7C64"/>
    <w:rsid w:val="006D7DF5"/>
    <w:rsid w:val="006E0008"/>
    <w:rsid w:val="006E02C6"/>
    <w:rsid w:val="006E0415"/>
    <w:rsid w:val="006E0421"/>
    <w:rsid w:val="006E0C47"/>
    <w:rsid w:val="006E1172"/>
    <w:rsid w:val="006E1193"/>
    <w:rsid w:val="006E11E2"/>
    <w:rsid w:val="006E1255"/>
    <w:rsid w:val="006E137C"/>
    <w:rsid w:val="006E1560"/>
    <w:rsid w:val="006E18B1"/>
    <w:rsid w:val="006E196F"/>
    <w:rsid w:val="006E1B56"/>
    <w:rsid w:val="006E232F"/>
    <w:rsid w:val="006E27A0"/>
    <w:rsid w:val="006E2D65"/>
    <w:rsid w:val="006E2DF1"/>
    <w:rsid w:val="006E2EAD"/>
    <w:rsid w:val="006E3251"/>
    <w:rsid w:val="006E33D3"/>
    <w:rsid w:val="006E3963"/>
    <w:rsid w:val="006E3B94"/>
    <w:rsid w:val="006E3E73"/>
    <w:rsid w:val="006E3F21"/>
    <w:rsid w:val="006E4147"/>
    <w:rsid w:val="006E4266"/>
    <w:rsid w:val="006E461D"/>
    <w:rsid w:val="006E4715"/>
    <w:rsid w:val="006E4727"/>
    <w:rsid w:val="006E48D3"/>
    <w:rsid w:val="006E5287"/>
    <w:rsid w:val="006E58BA"/>
    <w:rsid w:val="006E5B2F"/>
    <w:rsid w:val="006E5B4B"/>
    <w:rsid w:val="006E5FE6"/>
    <w:rsid w:val="006E60AF"/>
    <w:rsid w:val="006E6419"/>
    <w:rsid w:val="006E644D"/>
    <w:rsid w:val="006E690A"/>
    <w:rsid w:val="006E6CF7"/>
    <w:rsid w:val="006E7002"/>
    <w:rsid w:val="006E7010"/>
    <w:rsid w:val="006E7538"/>
    <w:rsid w:val="006E7546"/>
    <w:rsid w:val="006E75D4"/>
    <w:rsid w:val="006E75D5"/>
    <w:rsid w:val="006E7739"/>
    <w:rsid w:val="006E7D5C"/>
    <w:rsid w:val="006E7D68"/>
    <w:rsid w:val="006E7F41"/>
    <w:rsid w:val="006E7F45"/>
    <w:rsid w:val="006F02F2"/>
    <w:rsid w:val="006F0408"/>
    <w:rsid w:val="006F06CC"/>
    <w:rsid w:val="006F078E"/>
    <w:rsid w:val="006F07C0"/>
    <w:rsid w:val="006F0BCF"/>
    <w:rsid w:val="006F11F8"/>
    <w:rsid w:val="006F19E4"/>
    <w:rsid w:val="006F1C00"/>
    <w:rsid w:val="006F1C2D"/>
    <w:rsid w:val="006F1DB5"/>
    <w:rsid w:val="006F1DBD"/>
    <w:rsid w:val="006F267F"/>
    <w:rsid w:val="006F26AC"/>
    <w:rsid w:val="006F27D8"/>
    <w:rsid w:val="006F2B8C"/>
    <w:rsid w:val="006F32EE"/>
    <w:rsid w:val="006F33F9"/>
    <w:rsid w:val="006F3470"/>
    <w:rsid w:val="006F35D2"/>
    <w:rsid w:val="006F3B41"/>
    <w:rsid w:val="006F40BA"/>
    <w:rsid w:val="006F4183"/>
    <w:rsid w:val="006F420A"/>
    <w:rsid w:val="006F42C8"/>
    <w:rsid w:val="006F45A2"/>
    <w:rsid w:val="006F4885"/>
    <w:rsid w:val="006F48D1"/>
    <w:rsid w:val="006F4AF7"/>
    <w:rsid w:val="006F4EEE"/>
    <w:rsid w:val="006F5187"/>
    <w:rsid w:val="006F52C2"/>
    <w:rsid w:val="006F54AB"/>
    <w:rsid w:val="006F598A"/>
    <w:rsid w:val="006F5CB8"/>
    <w:rsid w:val="006F5D00"/>
    <w:rsid w:val="006F5EA5"/>
    <w:rsid w:val="006F5EDA"/>
    <w:rsid w:val="006F609E"/>
    <w:rsid w:val="006F64FA"/>
    <w:rsid w:val="006F68E6"/>
    <w:rsid w:val="006F6983"/>
    <w:rsid w:val="006F69E8"/>
    <w:rsid w:val="006F72EA"/>
    <w:rsid w:val="006F74DC"/>
    <w:rsid w:val="006F7BDB"/>
    <w:rsid w:val="00700285"/>
    <w:rsid w:val="007003E3"/>
    <w:rsid w:val="00700542"/>
    <w:rsid w:val="00700596"/>
    <w:rsid w:val="0070084D"/>
    <w:rsid w:val="007008AA"/>
    <w:rsid w:val="00700CEC"/>
    <w:rsid w:val="00700E83"/>
    <w:rsid w:val="0070126E"/>
    <w:rsid w:val="00701745"/>
    <w:rsid w:val="0070196C"/>
    <w:rsid w:val="00702294"/>
    <w:rsid w:val="00702B20"/>
    <w:rsid w:val="0070343E"/>
    <w:rsid w:val="00703768"/>
    <w:rsid w:val="00703C58"/>
    <w:rsid w:val="00703D8F"/>
    <w:rsid w:val="00703ECD"/>
    <w:rsid w:val="00703FB6"/>
    <w:rsid w:val="00704047"/>
    <w:rsid w:val="007040E3"/>
    <w:rsid w:val="007041CE"/>
    <w:rsid w:val="0070467E"/>
    <w:rsid w:val="007047AA"/>
    <w:rsid w:val="00704E4C"/>
    <w:rsid w:val="00704E80"/>
    <w:rsid w:val="00705126"/>
    <w:rsid w:val="00705A10"/>
    <w:rsid w:val="00705ED3"/>
    <w:rsid w:val="00706018"/>
    <w:rsid w:val="00706181"/>
    <w:rsid w:val="007062BA"/>
    <w:rsid w:val="00706D3B"/>
    <w:rsid w:val="007070A1"/>
    <w:rsid w:val="007074E1"/>
    <w:rsid w:val="00707586"/>
    <w:rsid w:val="007076DC"/>
    <w:rsid w:val="00707F86"/>
    <w:rsid w:val="00710052"/>
    <w:rsid w:val="007100A1"/>
    <w:rsid w:val="007101F6"/>
    <w:rsid w:val="007109A4"/>
    <w:rsid w:val="00710A3C"/>
    <w:rsid w:val="00710D72"/>
    <w:rsid w:val="00710DA7"/>
    <w:rsid w:val="00711093"/>
    <w:rsid w:val="0071117B"/>
    <w:rsid w:val="0071135E"/>
    <w:rsid w:val="00711457"/>
    <w:rsid w:val="007114DE"/>
    <w:rsid w:val="00711761"/>
    <w:rsid w:val="00711765"/>
    <w:rsid w:val="00711A40"/>
    <w:rsid w:val="00711CC3"/>
    <w:rsid w:val="0071229E"/>
    <w:rsid w:val="00712330"/>
    <w:rsid w:val="007126C3"/>
    <w:rsid w:val="00712B37"/>
    <w:rsid w:val="00712C92"/>
    <w:rsid w:val="007131FC"/>
    <w:rsid w:val="007132D5"/>
    <w:rsid w:val="00713359"/>
    <w:rsid w:val="0071370B"/>
    <w:rsid w:val="0071399F"/>
    <w:rsid w:val="00713C05"/>
    <w:rsid w:val="00713CB5"/>
    <w:rsid w:val="00713F81"/>
    <w:rsid w:val="00714ADB"/>
    <w:rsid w:val="00714FBE"/>
    <w:rsid w:val="00715537"/>
    <w:rsid w:val="00715786"/>
    <w:rsid w:val="007157BB"/>
    <w:rsid w:val="00715D72"/>
    <w:rsid w:val="00715E65"/>
    <w:rsid w:val="00716BD2"/>
    <w:rsid w:val="00716CB2"/>
    <w:rsid w:val="0071718D"/>
    <w:rsid w:val="00717314"/>
    <w:rsid w:val="00717607"/>
    <w:rsid w:val="00717628"/>
    <w:rsid w:val="0071789F"/>
    <w:rsid w:val="007179B6"/>
    <w:rsid w:val="00717C75"/>
    <w:rsid w:val="00717D69"/>
    <w:rsid w:val="00720046"/>
    <w:rsid w:val="0072070A"/>
    <w:rsid w:val="00720757"/>
    <w:rsid w:val="0072094A"/>
    <w:rsid w:val="00721436"/>
    <w:rsid w:val="00721609"/>
    <w:rsid w:val="007217C6"/>
    <w:rsid w:val="0072199E"/>
    <w:rsid w:val="00721AB0"/>
    <w:rsid w:val="00721CDA"/>
    <w:rsid w:val="0072225B"/>
    <w:rsid w:val="00722588"/>
    <w:rsid w:val="0072259C"/>
    <w:rsid w:val="00722B62"/>
    <w:rsid w:val="00722B75"/>
    <w:rsid w:val="00722CE7"/>
    <w:rsid w:val="00722D53"/>
    <w:rsid w:val="00722F5B"/>
    <w:rsid w:val="0072322C"/>
    <w:rsid w:val="007236EC"/>
    <w:rsid w:val="0072389F"/>
    <w:rsid w:val="00723CF8"/>
    <w:rsid w:val="00723EA2"/>
    <w:rsid w:val="00724A7D"/>
    <w:rsid w:val="00724B86"/>
    <w:rsid w:val="00724B9C"/>
    <w:rsid w:val="00724CE6"/>
    <w:rsid w:val="00725138"/>
    <w:rsid w:val="00725708"/>
    <w:rsid w:val="00725F50"/>
    <w:rsid w:val="00726E67"/>
    <w:rsid w:val="00727026"/>
    <w:rsid w:val="00727319"/>
    <w:rsid w:val="0072760B"/>
    <w:rsid w:val="007278AE"/>
    <w:rsid w:val="007278D6"/>
    <w:rsid w:val="00727B46"/>
    <w:rsid w:val="00727D0A"/>
    <w:rsid w:val="0073001A"/>
    <w:rsid w:val="007302E3"/>
    <w:rsid w:val="00730918"/>
    <w:rsid w:val="00730995"/>
    <w:rsid w:val="00730E0F"/>
    <w:rsid w:val="00730EB4"/>
    <w:rsid w:val="00730F36"/>
    <w:rsid w:val="00731345"/>
    <w:rsid w:val="0073178E"/>
    <w:rsid w:val="00731844"/>
    <w:rsid w:val="00731A93"/>
    <w:rsid w:val="0073211E"/>
    <w:rsid w:val="0073222F"/>
    <w:rsid w:val="00732275"/>
    <w:rsid w:val="0073277A"/>
    <w:rsid w:val="00732F14"/>
    <w:rsid w:val="007332C9"/>
    <w:rsid w:val="007334D4"/>
    <w:rsid w:val="0073368F"/>
    <w:rsid w:val="007336D0"/>
    <w:rsid w:val="0073376B"/>
    <w:rsid w:val="007337DC"/>
    <w:rsid w:val="00733863"/>
    <w:rsid w:val="007339BB"/>
    <w:rsid w:val="00733F36"/>
    <w:rsid w:val="0073479A"/>
    <w:rsid w:val="007347A1"/>
    <w:rsid w:val="00734AFF"/>
    <w:rsid w:val="00734BEB"/>
    <w:rsid w:val="007351C7"/>
    <w:rsid w:val="0073535E"/>
    <w:rsid w:val="007355F8"/>
    <w:rsid w:val="0073581B"/>
    <w:rsid w:val="00735B5B"/>
    <w:rsid w:val="00735DC0"/>
    <w:rsid w:val="00735E2A"/>
    <w:rsid w:val="007361F4"/>
    <w:rsid w:val="00736715"/>
    <w:rsid w:val="0073671A"/>
    <w:rsid w:val="00736774"/>
    <w:rsid w:val="0073690F"/>
    <w:rsid w:val="0073692B"/>
    <w:rsid w:val="00736A81"/>
    <w:rsid w:val="00736F47"/>
    <w:rsid w:val="007371FD"/>
    <w:rsid w:val="00737559"/>
    <w:rsid w:val="00737632"/>
    <w:rsid w:val="00737CE7"/>
    <w:rsid w:val="00737F22"/>
    <w:rsid w:val="00737F80"/>
    <w:rsid w:val="00740181"/>
    <w:rsid w:val="007403FE"/>
    <w:rsid w:val="007404AD"/>
    <w:rsid w:val="00740526"/>
    <w:rsid w:val="00740696"/>
    <w:rsid w:val="00740DB9"/>
    <w:rsid w:val="00740E68"/>
    <w:rsid w:val="007410B9"/>
    <w:rsid w:val="007411B6"/>
    <w:rsid w:val="00741768"/>
    <w:rsid w:val="00741856"/>
    <w:rsid w:val="00741AE0"/>
    <w:rsid w:val="00741CD4"/>
    <w:rsid w:val="00741DC4"/>
    <w:rsid w:val="00742039"/>
    <w:rsid w:val="00742746"/>
    <w:rsid w:val="00742D60"/>
    <w:rsid w:val="00742E5A"/>
    <w:rsid w:val="0074303E"/>
    <w:rsid w:val="00743139"/>
    <w:rsid w:val="00743267"/>
    <w:rsid w:val="0074360F"/>
    <w:rsid w:val="007437E2"/>
    <w:rsid w:val="00743CB4"/>
    <w:rsid w:val="00743E60"/>
    <w:rsid w:val="00744D9C"/>
    <w:rsid w:val="00744FB3"/>
    <w:rsid w:val="0074524C"/>
    <w:rsid w:val="007452EA"/>
    <w:rsid w:val="007457EE"/>
    <w:rsid w:val="00745A5F"/>
    <w:rsid w:val="00745CB9"/>
    <w:rsid w:val="00745D0E"/>
    <w:rsid w:val="00746080"/>
    <w:rsid w:val="00746298"/>
    <w:rsid w:val="007462A2"/>
    <w:rsid w:val="007465D0"/>
    <w:rsid w:val="007468BF"/>
    <w:rsid w:val="00746A9A"/>
    <w:rsid w:val="00747111"/>
    <w:rsid w:val="00747378"/>
    <w:rsid w:val="00747709"/>
    <w:rsid w:val="0074798A"/>
    <w:rsid w:val="00747BE2"/>
    <w:rsid w:val="00747CB4"/>
    <w:rsid w:val="00750157"/>
    <w:rsid w:val="007504D9"/>
    <w:rsid w:val="007508E1"/>
    <w:rsid w:val="00750A0D"/>
    <w:rsid w:val="0075138C"/>
    <w:rsid w:val="007515B4"/>
    <w:rsid w:val="00751664"/>
    <w:rsid w:val="00751702"/>
    <w:rsid w:val="007518D7"/>
    <w:rsid w:val="00751AEA"/>
    <w:rsid w:val="00751D57"/>
    <w:rsid w:val="00751E28"/>
    <w:rsid w:val="00751E97"/>
    <w:rsid w:val="0075230D"/>
    <w:rsid w:val="007527BF"/>
    <w:rsid w:val="00752813"/>
    <w:rsid w:val="007530AA"/>
    <w:rsid w:val="0075361A"/>
    <w:rsid w:val="00753662"/>
    <w:rsid w:val="007536F0"/>
    <w:rsid w:val="00754A37"/>
    <w:rsid w:val="00754AB3"/>
    <w:rsid w:val="00754E4B"/>
    <w:rsid w:val="00754F63"/>
    <w:rsid w:val="0075527D"/>
    <w:rsid w:val="00755BEF"/>
    <w:rsid w:val="00755E11"/>
    <w:rsid w:val="007563AC"/>
    <w:rsid w:val="00756454"/>
    <w:rsid w:val="00756D93"/>
    <w:rsid w:val="00756F1E"/>
    <w:rsid w:val="00756FC3"/>
    <w:rsid w:val="007571AD"/>
    <w:rsid w:val="00757834"/>
    <w:rsid w:val="00757A2A"/>
    <w:rsid w:val="00760281"/>
    <w:rsid w:val="007603EA"/>
    <w:rsid w:val="0076043C"/>
    <w:rsid w:val="007604B8"/>
    <w:rsid w:val="007604C7"/>
    <w:rsid w:val="00760694"/>
    <w:rsid w:val="007606A9"/>
    <w:rsid w:val="00760AE2"/>
    <w:rsid w:val="00761985"/>
    <w:rsid w:val="00761B5B"/>
    <w:rsid w:val="00761D2D"/>
    <w:rsid w:val="00761E7C"/>
    <w:rsid w:val="00762491"/>
    <w:rsid w:val="007626F3"/>
    <w:rsid w:val="00762822"/>
    <w:rsid w:val="0076288D"/>
    <w:rsid w:val="00762A92"/>
    <w:rsid w:val="00762B2E"/>
    <w:rsid w:val="00763144"/>
    <w:rsid w:val="007633A5"/>
    <w:rsid w:val="0076348C"/>
    <w:rsid w:val="007635DB"/>
    <w:rsid w:val="00763946"/>
    <w:rsid w:val="00763B1D"/>
    <w:rsid w:val="00763BB8"/>
    <w:rsid w:val="00763E42"/>
    <w:rsid w:val="00763FB3"/>
    <w:rsid w:val="00763FB8"/>
    <w:rsid w:val="007645B4"/>
    <w:rsid w:val="007649F0"/>
    <w:rsid w:val="00764E15"/>
    <w:rsid w:val="00764ED9"/>
    <w:rsid w:val="007650B1"/>
    <w:rsid w:val="00765325"/>
    <w:rsid w:val="007653C1"/>
    <w:rsid w:val="0076564D"/>
    <w:rsid w:val="007658F1"/>
    <w:rsid w:val="00765C8E"/>
    <w:rsid w:val="00765DF6"/>
    <w:rsid w:val="00766643"/>
    <w:rsid w:val="007668EE"/>
    <w:rsid w:val="00766931"/>
    <w:rsid w:val="00766B53"/>
    <w:rsid w:val="00767010"/>
    <w:rsid w:val="007670F7"/>
    <w:rsid w:val="0076713B"/>
    <w:rsid w:val="00767357"/>
    <w:rsid w:val="00767F3F"/>
    <w:rsid w:val="007701EB"/>
    <w:rsid w:val="0077036E"/>
    <w:rsid w:val="007705CE"/>
    <w:rsid w:val="007706A7"/>
    <w:rsid w:val="00770985"/>
    <w:rsid w:val="00770C67"/>
    <w:rsid w:val="00770C8A"/>
    <w:rsid w:val="00770D01"/>
    <w:rsid w:val="007712CB"/>
    <w:rsid w:val="007716DF"/>
    <w:rsid w:val="00771C21"/>
    <w:rsid w:val="00771DBF"/>
    <w:rsid w:val="00772071"/>
    <w:rsid w:val="0077217E"/>
    <w:rsid w:val="007722EF"/>
    <w:rsid w:val="00772387"/>
    <w:rsid w:val="007726CD"/>
    <w:rsid w:val="00772863"/>
    <w:rsid w:val="00772DC1"/>
    <w:rsid w:val="00772E75"/>
    <w:rsid w:val="00773423"/>
    <w:rsid w:val="007739A5"/>
    <w:rsid w:val="00773A7D"/>
    <w:rsid w:val="00773F0C"/>
    <w:rsid w:val="007745F6"/>
    <w:rsid w:val="00774674"/>
    <w:rsid w:val="007746AE"/>
    <w:rsid w:val="007747E7"/>
    <w:rsid w:val="0077504D"/>
    <w:rsid w:val="0077533E"/>
    <w:rsid w:val="0077556E"/>
    <w:rsid w:val="007758A9"/>
    <w:rsid w:val="007762F6"/>
    <w:rsid w:val="00776A10"/>
    <w:rsid w:val="00776C7A"/>
    <w:rsid w:val="007774AF"/>
    <w:rsid w:val="00777BF8"/>
    <w:rsid w:val="00777E37"/>
    <w:rsid w:val="00777F7D"/>
    <w:rsid w:val="007804EC"/>
    <w:rsid w:val="00780B10"/>
    <w:rsid w:val="00780EB1"/>
    <w:rsid w:val="0078143C"/>
    <w:rsid w:val="00781C79"/>
    <w:rsid w:val="00782521"/>
    <w:rsid w:val="0078266D"/>
    <w:rsid w:val="007827C3"/>
    <w:rsid w:val="007828DE"/>
    <w:rsid w:val="007829C2"/>
    <w:rsid w:val="00783036"/>
    <w:rsid w:val="007834F3"/>
    <w:rsid w:val="0078374B"/>
    <w:rsid w:val="007838FD"/>
    <w:rsid w:val="00783B0F"/>
    <w:rsid w:val="00783BD0"/>
    <w:rsid w:val="00783CD9"/>
    <w:rsid w:val="00783E7B"/>
    <w:rsid w:val="00783E81"/>
    <w:rsid w:val="00784272"/>
    <w:rsid w:val="007844D2"/>
    <w:rsid w:val="00784A70"/>
    <w:rsid w:val="00785199"/>
    <w:rsid w:val="00785536"/>
    <w:rsid w:val="007855A6"/>
    <w:rsid w:val="007855F5"/>
    <w:rsid w:val="0078572C"/>
    <w:rsid w:val="00785854"/>
    <w:rsid w:val="0078599A"/>
    <w:rsid w:val="00785A56"/>
    <w:rsid w:val="00785D81"/>
    <w:rsid w:val="00785EEE"/>
    <w:rsid w:val="007861B2"/>
    <w:rsid w:val="007866E8"/>
    <w:rsid w:val="007867CF"/>
    <w:rsid w:val="007868AA"/>
    <w:rsid w:val="00786B50"/>
    <w:rsid w:val="00786BD8"/>
    <w:rsid w:val="00786BEC"/>
    <w:rsid w:val="00787090"/>
    <w:rsid w:val="007871B4"/>
    <w:rsid w:val="007876B5"/>
    <w:rsid w:val="00787994"/>
    <w:rsid w:val="00787C1D"/>
    <w:rsid w:val="00787DC5"/>
    <w:rsid w:val="007900FC"/>
    <w:rsid w:val="007905EA"/>
    <w:rsid w:val="00790755"/>
    <w:rsid w:val="00790C31"/>
    <w:rsid w:val="007910CD"/>
    <w:rsid w:val="0079143F"/>
    <w:rsid w:val="00791876"/>
    <w:rsid w:val="00791AD6"/>
    <w:rsid w:val="00791C7B"/>
    <w:rsid w:val="0079251E"/>
    <w:rsid w:val="00792545"/>
    <w:rsid w:val="007927ED"/>
    <w:rsid w:val="00793073"/>
    <w:rsid w:val="00793AD2"/>
    <w:rsid w:val="00793D99"/>
    <w:rsid w:val="00793DE5"/>
    <w:rsid w:val="00794594"/>
    <w:rsid w:val="00794B01"/>
    <w:rsid w:val="00794CAE"/>
    <w:rsid w:val="00794FA5"/>
    <w:rsid w:val="007950CA"/>
    <w:rsid w:val="00795378"/>
    <w:rsid w:val="007953E7"/>
    <w:rsid w:val="0079561D"/>
    <w:rsid w:val="00795A2A"/>
    <w:rsid w:val="00795B48"/>
    <w:rsid w:val="00795C71"/>
    <w:rsid w:val="00795CE7"/>
    <w:rsid w:val="007962E6"/>
    <w:rsid w:val="0079641A"/>
    <w:rsid w:val="007969A0"/>
    <w:rsid w:val="00797046"/>
    <w:rsid w:val="00797161"/>
    <w:rsid w:val="00797169"/>
    <w:rsid w:val="00797364"/>
    <w:rsid w:val="00797BD0"/>
    <w:rsid w:val="00797C63"/>
    <w:rsid w:val="00797F67"/>
    <w:rsid w:val="00797F69"/>
    <w:rsid w:val="007A01B1"/>
    <w:rsid w:val="007A032E"/>
    <w:rsid w:val="007A043C"/>
    <w:rsid w:val="007A0492"/>
    <w:rsid w:val="007A0ABC"/>
    <w:rsid w:val="007A0B46"/>
    <w:rsid w:val="007A0F1E"/>
    <w:rsid w:val="007A1719"/>
    <w:rsid w:val="007A1738"/>
    <w:rsid w:val="007A1EF8"/>
    <w:rsid w:val="007A23D2"/>
    <w:rsid w:val="007A26DF"/>
    <w:rsid w:val="007A2AEE"/>
    <w:rsid w:val="007A31C4"/>
    <w:rsid w:val="007A31EF"/>
    <w:rsid w:val="007A33C1"/>
    <w:rsid w:val="007A34C0"/>
    <w:rsid w:val="007A3657"/>
    <w:rsid w:val="007A38C9"/>
    <w:rsid w:val="007A3CAA"/>
    <w:rsid w:val="007A4315"/>
    <w:rsid w:val="007A448E"/>
    <w:rsid w:val="007A4DCC"/>
    <w:rsid w:val="007A50EF"/>
    <w:rsid w:val="007A5220"/>
    <w:rsid w:val="007A5388"/>
    <w:rsid w:val="007A54C6"/>
    <w:rsid w:val="007A5E1E"/>
    <w:rsid w:val="007A5E47"/>
    <w:rsid w:val="007A5E65"/>
    <w:rsid w:val="007A5FFF"/>
    <w:rsid w:val="007A646E"/>
    <w:rsid w:val="007A65A3"/>
    <w:rsid w:val="007A6693"/>
    <w:rsid w:val="007A6759"/>
    <w:rsid w:val="007A697D"/>
    <w:rsid w:val="007A6BD6"/>
    <w:rsid w:val="007A6C75"/>
    <w:rsid w:val="007A6EBA"/>
    <w:rsid w:val="007A718B"/>
    <w:rsid w:val="007A71BF"/>
    <w:rsid w:val="007A75EF"/>
    <w:rsid w:val="007A775B"/>
    <w:rsid w:val="007A7B1C"/>
    <w:rsid w:val="007A7B2B"/>
    <w:rsid w:val="007A7D74"/>
    <w:rsid w:val="007B0226"/>
    <w:rsid w:val="007B0383"/>
    <w:rsid w:val="007B04BC"/>
    <w:rsid w:val="007B0564"/>
    <w:rsid w:val="007B0752"/>
    <w:rsid w:val="007B0BD6"/>
    <w:rsid w:val="007B0E2F"/>
    <w:rsid w:val="007B131E"/>
    <w:rsid w:val="007B1C74"/>
    <w:rsid w:val="007B1DE9"/>
    <w:rsid w:val="007B1E99"/>
    <w:rsid w:val="007B1FDE"/>
    <w:rsid w:val="007B20FF"/>
    <w:rsid w:val="007B2341"/>
    <w:rsid w:val="007B24EA"/>
    <w:rsid w:val="007B260D"/>
    <w:rsid w:val="007B29C4"/>
    <w:rsid w:val="007B2C0C"/>
    <w:rsid w:val="007B2DFA"/>
    <w:rsid w:val="007B2FB3"/>
    <w:rsid w:val="007B3188"/>
    <w:rsid w:val="007B3209"/>
    <w:rsid w:val="007B336E"/>
    <w:rsid w:val="007B37B5"/>
    <w:rsid w:val="007B3824"/>
    <w:rsid w:val="007B38E9"/>
    <w:rsid w:val="007B3D38"/>
    <w:rsid w:val="007B3EDC"/>
    <w:rsid w:val="007B4093"/>
    <w:rsid w:val="007B40CD"/>
    <w:rsid w:val="007B457F"/>
    <w:rsid w:val="007B4A5E"/>
    <w:rsid w:val="007B4DED"/>
    <w:rsid w:val="007B4E01"/>
    <w:rsid w:val="007B4E64"/>
    <w:rsid w:val="007B5007"/>
    <w:rsid w:val="007B526A"/>
    <w:rsid w:val="007B5938"/>
    <w:rsid w:val="007B5BBE"/>
    <w:rsid w:val="007B6266"/>
    <w:rsid w:val="007B6ACE"/>
    <w:rsid w:val="007B7013"/>
    <w:rsid w:val="007B7102"/>
    <w:rsid w:val="007B79BF"/>
    <w:rsid w:val="007B7ACD"/>
    <w:rsid w:val="007B7FA0"/>
    <w:rsid w:val="007C02EF"/>
    <w:rsid w:val="007C0C38"/>
    <w:rsid w:val="007C0D0E"/>
    <w:rsid w:val="007C10F5"/>
    <w:rsid w:val="007C1235"/>
    <w:rsid w:val="007C1886"/>
    <w:rsid w:val="007C23A6"/>
    <w:rsid w:val="007C26F0"/>
    <w:rsid w:val="007C2A78"/>
    <w:rsid w:val="007C2B2E"/>
    <w:rsid w:val="007C2F05"/>
    <w:rsid w:val="007C31F4"/>
    <w:rsid w:val="007C328B"/>
    <w:rsid w:val="007C3510"/>
    <w:rsid w:val="007C35D3"/>
    <w:rsid w:val="007C377B"/>
    <w:rsid w:val="007C3832"/>
    <w:rsid w:val="007C3D86"/>
    <w:rsid w:val="007C3E23"/>
    <w:rsid w:val="007C3F5A"/>
    <w:rsid w:val="007C42A5"/>
    <w:rsid w:val="007C4815"/>
    <w:rsid w:val="007C490C"/>
    <w:rsid w:val="007C4B8E"/>
    <w:rsid w:val="007C4C54"/>
    <w:rsid w:val="007C520C"/>
    <w:rsid w:val="007C53A4"/>
    <w:rsid w:val="007C54B0"/>
    <w:rsid w:val="007C56BF"/>
    <w:rsid w:val="007C589B"/>
    <w:rsid w:val="007C5B7B"/>
    <w:rsid w:val="007C5C86"/>
    <w:rsid w:val="007C5FE5"/>
    <w:rsid w:val="007C6174"/>
    <w:rsid w:val="007C62BB"/>
    <w:rsid w:val="007C6367"/>
    <w:rsid w:val="007C647B"/>
    <w:rsid w:val="007C6682"/>
    <w:rsid w:val="007C6976"/>
    <w:rsid w:val="007C6ADB"/>
    <w:rsid w:val="007C6F9D"/>
    <w:rsid w:val="007C74C1"/>
    <w:rsid w:val="007C76DC"/>
    <w:rsid w:val="007C7DAF"/>
    <w:rsid w:val="007C7EA4"/>
    <w:rsid w:val="007D084D"/>
    <w:rsid w:val="007D086D"/>
    <w:rsid w:val="007D088C"/>
    <w:rsid w:val="007D0927"/>
    <w:rsid w:val="007D0AB6"/>
    <w:rsid w:val="007D0F82"/>
    <w:rsid w:val="007D12F3"/>
    <w:rsid w:val="007D13E6"/>
    <w:rsid w:val="007D1730"/>
    <w:rsid w:val="007D19B9"/>
    <w:rsid w:val="007D1DE3"/>
    <w:rsid w:val="007D1F83"/>
    <w:rsid w:val="007D20FA"/>
    <w:rsid w:val="007D2160"/>
    <w:rsid w:val="007D309A"/>
    <w:rsid w:val="007D32E2"/>
    <w:rsid w:val="007D356B"/>
    <w:rsid w:val="007D3678"/>
    <w:rsid w:val="007D3868"/>
    <w:rsid w:val="007D38C4"/>
    <w:rsid w:val="007D38C5"/>
    <w:rsid w:val="007D3E45"/>
    <w:rsid w:val="007D4305"/>
    <w:rsid w:val="007D447B"/>
    <w:rsid w:val="007D475B"/>
    <w:rsid w:val="007D49AB"/>
    <w:rsid w:val="007D4CBD"/>
    <w:rsid w:val="007D4D4F"/>
    <w:rsid w:val="007D521A"/>
    <w:rsid w:val="007D5252"/>
    <w:rsid w:val="007D5389"/>
    <w:rsid w:val="007D53C7"/>
    <w:rsid w:val="007D547B"/>
    <w:rsid w:val="007D561F"/>
    <w:rsid w:val="007D5664"/>
    <w:rsid w:val="007D56DD"/>
    <w:rsid w:val="007D5BF0"/>
    <w:rsid w:val="007D5C30"/>
    <w:rsid w:val="007D6615"/>
    <w:rsid w:val="007D67A2"/>
    <w:rsid w:val="007D68A7"/>
    <w:rsid w:val="007D692A"/>
    <w:rsid w:val="007D6955"/>
    <w:rsid w:val="007D698F"/>
    <w:rsid w:val="007D6CE3"/>
    <w:rsid w:val="007D6DFF"/>
    <w:rsid w:val="007D6FA0"/>
    <w:rsid w:val="007D7610"/>
    <w:rsid w:val="007D7830"/>
    <w:rsid w:val="007D7907"/>
    <w:rsid w:val="007D7989"/>
    <w:rsid w:val="007D7ACE"/>
    <w:rsid w:val="007D7CEE"/>
    <w:rsid w:val="007E00B7"/>
    <w:rsid w:val="007E039E"/>
    <w:rsid w:val="007E0487"/>
    <w:rsid w:val="007E08E0"/>
    <w:rsid w:val="007E1038"/>
    <w:rsid w:val="007E10B3"/>
    <w:rsid w:val="007E153B"/>
    <w:rsid w:val="007E18AF"/>
    <w:rsid w:val="007E197E"/>
    <w:rsid w:val="007E1E64"/>
    <w:rsid w:val="007E1E73"/>
    <w:rsid w:val="007E2117"/>
    <w:rsid w:val="007E224B"/>
    <w:rsid w:val="007E2288"/>
    <w:rsid w:val="007E2E72"/>
    <w:rsid w:val="007E2EF4"/>
    <w:rsid w:val="007E2F7F"/>
    <w:rsid w:val="007E36A0"/>
    <w:rsid w:val="007E38A7"/>
    <w:rsid w:val="007E3901"/>
    <w:rsid w:val="007E3B81"/>
    <w:rsid w:val="007E3D3F"/>
    <w:rsid w:val="007E3E81"/>
    <w:rsid w:val="007E41B4"/>
    <w:rsid w:val="007E4328"/>
    <w:rsid w:val="007E4706"/>
    <w:rsid w:val="007E47C8"/>
    <w:rsid w:val="007E4A2F"/>
    <w:rsid w:val="007E4ACC"/>
    <w:rsid w:val="007E4FC8"/>
    <w:rsid w:val="007E566E"/>
    <w:rsid w:val="007E5A6B"/>
    <w:rsid w:val="007E5A90"/>
    <w:rsid w:val="007E5B04"/>
    <w:rsid w:val="007E6057"/>
    <w:rsid w:val="007E6A40"/>
    <w:rsid w:val="007E6CDA"/>
    <w:rsid w:val="007E6DFA"/>
    <w:rsid w:val="007E71EA"/>
    <w:rsid w:val="007E74B3"/>
    <w:rsid w:val="007E79F6"/>
    <w:rsid w:val="007E7C9C"/>
    <w:rsid w:val="007E7D87"/>
    <w:rsid w:val="007F01E5"/>
    <w:rsid w:val="007F0371"/>
    <w:rsid w:val="007F05A2"/>
    <w:rsid w:val="007F08CE"/>
    <w:rsid w:val="007F0953"/>
    <w:rsid w:val="007F1017"/>
    <w:rsid w:val="007F1173"/>
    <w:rsid w:val="007F12EA"/>
    <w:rsid w:val="007F1335"/>
    <w:rsid w:val="007F1538"/>
    <w:rsid w:val="007F1603"/>
    <w:rsid w:val="007F190A"/>
    <w:rsid w:val="007F1C60"/>
    <w:rsid w:val="007F1C98"/>
    <w:rsid w:val="007F20E4"/>
    <w:rsid w:val="007F2861"/>
    <w:rsid w:val="007F28CB"/>
    <w:rsid w:val="007F31B0"/>
    <w:rsid w:val="007F3E60"/>
    <w:rsid w:val="007F447A"/>
    <w:rsid w:val="007F45BB"/>
    <w:rsid w:val="007F4807"/>
    <w:rsid w:val="007F4888"/>
    <w:rsid w:val="007F4C7B"/>
    <w:rsid w:val="007F4D6E"/>
    <w:rsid w:val="007F5710"/>
    <w:rsid w:val="007F59CD"/>
    <w:rsid w:val="007F6051"/>
    <w:rsid w:val="007F62B7"/>
    <w:rsid w:val="007F6848"/>
    <w:rsid w:val="007F6853"/>
    <w:rsid w:val="007F6B27"/>
    <w:rsid w:val="007F7284"/>
    <w:rsid w:val="007F73A9"/>
    <w:rsid w:val="007F740C"/>
    <w:rsid w:val="007F774A"/>
    <w:rsid w:val="007F78EF"/>
    <w:rsid w:val="007F7C9B"/>
    <w:rsid w:val="007F7D26"/>
    <w:rsid w:val="007F7DD5"/>
    <w:rsid w:val="008001ED"/>
    <w:rsid w:val="00800692"/>
    <w:rsid w:val="0080077E"/>
    <w:rsid w:val="00800F71"/>
    <w:rsid w:val="00801007"/>
    <w:rsid w:val="00801315"/>
    <w:rsid w:val="00802E4A"/>
    <w:rsid w:val="008039BC"/>
    <w:rsid w:val="00803AE7"/>
    <w:rsid w:val="00803C41"/>
    <w:rsid w:val="00803E42"/>
    <w:rsid w:val="00803E59"/>
    <w:rsid w:val="00803F2D"/>
    <w:rsid w:val="00803F48"/>
    <w:rsid w:val="00804243"/>
    <w:rsid w:val="008046CF"/>
    <w:rsid w:val="008047F4"/>
    <w:rsid w:val="008048DC"/>
    <w:rsid w:val="0080556F"/>
    <w:rsid w:val="00805692"/>
    <w:rsid w:val="008057A0"/>
    <w:rsid w:val="00805948"/>
    <w:rsid w:val="0080607A"/>
    <w:rsid w:val="0080654E"/>
    <w:rsid w:val="008065D8"/>
    <w:rsid w:val="00806747"/>
    <w:rsid w:val="00806A75"/>
    <w:rsid w:val="00806ABD"/>
    <w:rsid w:val="0080755B"/>
    <w:rsid w:val="00807684"/>
    <w:rsid w:val="008076E0"/>
    <w:rsid w:val="00807F3E"/>
    <w:rsid w:val="0081012F"/>
    <w:rsid w:val="008106A9"/>
    <w:rsid w:val="00810777"/>
    <w:rsid w:val="00810C95"/>
    <w:rsid w:val="00810D82"/>
    <w:rsid w:val="00811005"/>
    <w:rsid w:val="00811099"/>
    <w:rsid w:val="00811166"/>
    <w:rsid w:val="00811212"/>
    <w:rsid w:val="00811BA0"/>
    <w:rsid w:val="00811E71"/>
    <w:rsid w:val="00811F19"/>
    <w:rsid w:val="00812168"/>
    <w:rsid w:val="00812367"/>
    <w:rsid w:val="008124A5"/>
    <w:rsid w:val="0081253C"/>
    <w:rsid w:val="00812839"/>
    <w:rsid w:val="00812B14"/>
    <w:rsid w:val="008133C1"/>
    <w:rsid w:val="00814001"/>
    <w:rsid w:val="008148F7"/>
    <w:rsid w:val="0081492D"/>
    <w:rsid w:val="00814B40"/>
    <w:rsid w:val="00814B65"/>
    <w:rsid w:val="00814C74"/>
    <w:rsid w:val="00814FEA"/>
    <w:rsid w:val="008154F6"/>
    <w:rsid w:val="00815560"/>
    <w:rsid w:val="00815A18"/>
    <w:rsid w:val="00816182"/>
    <w:rsid w:val="00816855"/>
    <w:rsid w:val="00816C87"/>
    <w:rsid w:val="00816E96"/>
    <w:rsid w:val="00817151"/>
    <w:rsid w:val="008173EE"/>
    <w:rsid w:val="00817A02"/>
    <w:rsid w:val="0082063C"/>
    <w:rsid w:val="00820643"/>
    <w:rsid w:val="00820CA9"/>
    <w:rsid w:val="00820EFD"/>
    <w:rsid w:val="008212DF"/>
    <w:rsid w:val="0082144A"/>
    <w:rsid w:val="0082196A"/>
    <w:rsid w:val="00821C35"/>
    <w:rsid w:val="0082219C"/>
    <w:rsid w:val="00822991"/>
    <w:rsid w:val="00822A6D"/>
    <w:rsid w:val="00822B2D"/>
    <w:rsid w:val="00822FDC"/>
    <w:rsid w:val="00823493"/>
    <w:rsid w:val="008239F1"/>
    <w:rsid w:val="00823AC6"/>
    <w:rsid w:val="00823BCA"/>
    <w:rsid w:val="00823D7E"/>
    <w:rsid w:val="00823E16"/>
    <w:rsid w:val="00823EB0"/>
    <w:rsid w:val="00824007"/>
    <w:rsid w:val="008240AF"/>
    <w:rsid w:val="008242CF"/>
    <w:rsid w:val="008242E1"/>
    <w:rsid w:val="008243F3"/>
    <w:rsid w:val="00824525"/>
    <w:rsid w:val="00824526"/>
    <w:rsid w:val="008248AA"/>
    <w:rsid w:val="00824AAE"/>
    <w:rsid w:val="00824CE2"/>
    <w:rsid w:val="00824F4E"/>
    <w:rsid w:val="008252F0"/>
    <w:rsid w:val="00825633"/>
    <w:rsid w:val="0082568F"/>
    <w:rsid w:val="00825753"/>
    <w:rsid w:val="00825F3E"/>
    <w:rsid w:val="008260EB"/>
    <w:rsid w:val="0082631C"/>
    <w:rsid w:val="008266A2"/>
    <w:rsid w:val="00826CAC"/>
    <w:rsid w:val="00826DEF"/>
    <w:rsid w:val="00826E21"/>
    <w:rsid w:val="008270EA"/>
    <w:rsid w:val="0082716D"/>
    <w:rsid w:val="00827F85"/>
    <w:rsid w:val="0083065C"/>
    <w:rsid w:val="008311C5"/>
    <w:rsid w:val="0083130C"/>
    <w:rsid w:val="008313E0"/>
    <w:rsid w:val="00831874"/>
    <w:rsid w:val="0083196D"/>
    <w:rsid w:val="00831B6C"/>
    <w:rsid w:val="00831E11"/>
    <w:rsid w:val="0083237D"/>
    <w:rsid w:val="008326D5"/>
    <w:rsid w:val="0083285F"/>
    <w:rsid w:val="00832A5B"/>
    <w:rsid w:val="00832FE2"/>
    <w:rsid w:val="008334AE"/>
    <w:rsid w:val="00833754"/>
    <w:rsid w:val="00833818"/>
    <w:rsid w:val="00833A45"/>
    <w:rsid w:val="00833A5C"/>
    <w:rsid w:val="00834008"/>
    <w:rsid w:val="008343A7"/>
    <w:rsid w:val="008346B9"/>
    <w:rsid w:val="008347B8"/>
    <w:rsid w:val="00834A38"/>
    <w:rsid w:val="00834B1E"/>
    <w:rsid w:val="00834C1E"/>
    <w:rsid w:val="00834EEF"/>
    <w:rsid w:val="0083507B"/>
    <w:rsid w:val="00835EB2"/>
    <w:rsid w:val="008360C7"/>
    <w:rsid w:val="00836468"/>
    <w:rsid w:val="0083661D"/>
    <w:rsid w:val="0083694C"/>
    <w:rsid w:val="00836C7A"/>
    <w:rsid w:val="00836F23"/>
    <w:rsid w:val="00836F5D"/>
    <w:rsid w:val="0083700A"/>
    <w:rsid w:val="008371F9"/>
    <w:rsid w:val="00837290"/>
    <w:rsid w:val="00837B7C"/>
    <w:rsid w:val="008400CF"/>
    <w:rsid w:val="008402E9"/>
    <w:rsid w:val="008403C0"/>
    <w:rsid w:val="008405DD"/>
    <w:rsid w:val="008407ED"/>
    <w:rsid w:val="00840845"/>
    <w:rsid w:val="0084085A"/>
    <w:rsid w:val="00840B2E"/>
    <w:rsid w:val="00840D7E"/>
    <w:rsid w:val="00840E7E"/>
    <w:rsid w:val="0084167C"/>
    <w:rsid w:val="008418B8"/>
    <w:rsid w:val="00841A18"/>
    <w:rsid w:val="0084214E"/>
    <w:rsid w:val="008428EF"/>
    <w:rsid w:val="00843051"/>
    <w:rsid w:val="00843098"/>
    <w:rsid w:val="0084328D"/>
    <w:rsid w:val="008436AE"/>
    <w:rsid w:val="00843756"/>
    <w:rsid w:val="00843B73"/>
    <w:rsid w:val="00843C28"/>
    <w:rsid w:val="00843DE1"/>
    <w:rsid w:val="0084414D"/>
    <w:rsid w:val="00844A6B"/>
    <w:rsid w:val="00844B81"/>
    <w:rsid w:val="00844CB2"/>
    <w:rsid w:val="00845080"/>
    <w:rsid w:val="00845362"/>
    <w:rsid w:val="00845519"/>
    <w:rsid w:val="00845789"/>
    <w:rsid w:val="00845B08"/>
    <w:rsid w:val="00846036"/>
    <w:rsid w:val="008464A5"/>
    <w:rsid w:val="008466EC"/>
    <w:rsid w:val="00846A8F"/>
    <w:rsid w:val="00846ABB"/>
    <w:rsid w:val="00846B15"/>
    <w:rsid w:val="00846B7B"/>
    <w:rsid w:val="00846CF0"/>
    <w:rsid w:val="00846E03"/>
    <w:rsid w:val="00846F8E"/>
    <w:rsid w:val="0084722A"/>
    <w:rsid w:val="008472B0"/>
    <w:rsid w:val="00847583"/>
    <w:rsid w:val="00847A29"/>
    <w:rsid w:val="00847BEE"/>
    <w:rsid w:val="00847C88"/>
    <w:rsid w:val="00847F73"/>
    <w:rsid w:val="00847FD8"/>
    <w:rsid w:val="008501F2"/>
    <w:rsid w:val="008503B2"/>
    <w:rsid w:val="008504F7"/>
    <w:rsid w:val="00850872"/>
    <w:rsid w:val="00850AB0"/>
    <w:rsid w:val="00850D43"/>
    <w:rsid w:val="00850DD6"/>
    <w:rsid w:val="008510BE"/>
    <w:rsid w:val="00851112"/>
    <w:rsid w:val="0085158E"/>
    <w:rsid w:val="0085169D"/>
    <w:rsid w:val="008517B4"/>
    <w:rsid w:val="00851D12"/>
    <w:rsid w:val="00851F73"/>
    <w:rsid w:val="008523ED"/>
    <w:rsid w:val="008526AF"/>
    <w:rsid w:val="00852FB1"/>
    <w:rsid w:val="00853279"/>
    <w:rsid w:val="00853490"/>
    <w:rsid w:val="00853692"/>
    <w:rsid w:val="008537DD"/>
    <w:rsid w:val="00853F92"/>
    <w:rsid w:val="00853FDE"/>
    <w:rsid w:val="0085419D"/>
    <w:rsid w:val="00854241"/>
    <w:rsid w:val="0085495C"/>
    <w:rsid w:val="00855043"/>
    <w:rsid w:val="008553C8"/>
    <w:rsid w:val="00855512"/>
    <w:rsid w:val="00855DA0"/>
    <w:rsid w:val="00855DA4"/>
    <w:rsid w:val="00855E35"/>
    <w:rsid w:val="00855E99"/>
    <w:rsid w:val="00855EBB"/>
    <w:rsid w:val="00856193"/>
    <w:rsid w:val="0085649E"/>
    <w:rsid w:val="008567F6"/>
    <w:rsid w:val="00856A68"/>
    <w:rsid w:val="00856ADE"/>
    <w:rsid w:val="0085780E"/>
    <w:rsid w:val="008604E8"/>
    <w:rsid w:val="0086051F"/>
    <w:rsid w:val="008606C5"/>
    <w:rsid w:val="00860791"/>
    <w:rsid w:val="00861312"/>
    <w:rsid w:val="00861432"/>
    <w:rsid w:val="00861A79"/>
    <w:rsid w:val="00861B7C"/>
    <w:rsid w:val="00861C25"/>
    <w:rsid w:val="00861E7F"/>
    <w:rsid w:val="00861EBD"/>
    <w:rsid w:val="00862205"/>
    <w:rsid w:val="00862858"/>
    <w:rsid w:val="008629F5"/>
    <w:rsid w:val="00862E4B"/>
    <w:rsid w:val="008633BF"/>
    <w:rsid w:val="00863659"/>
    <w:rsid w:val="00863973"/>
    <w:rsid w:val="00863BF2"/>
    <w:rsid w:val="00863FC5"/>
    <w:rsid w:val="00864286"/>
    <w:rsid w:val="008643B6"/>
    <w:rsid w:val="008644E5"/>
    <w:rsid w:val="00864576"/>
    <w:rsid w:val="00864E27"/>
    <w:rsid w:val="00864EAF"/>
    <w:rsid w:val="00865248"/>
    <w:rsid w:val="00865475"/>
    <w:rsid w:val="008654C8"/>
    <w:rsid w:val="00865A26"/>
    <w:rsid w:val="00865AC0"/>
    <w:rsid w:val="00865F9C"/>
    <w:rsid w:val="00865FEF"/>
    <w:rsid w:val="00866144"/>
    <w:rsid w:val="008661EA"/>
    <w:rsid w:val="00866495"/>
    <w:rsid w:val="008664ED"/>
    <w:rsid w:val="0086673E"/>
    <w:rsid w:val="00866762"/>
    <w:rsid w:val="008667EB"/>
    <w:rsid w:val="008667FD"/>
    <w:rsid w:val="0086691A"/>
    <w:rsid w:val="008669CC"/>
    <w:rsid w:val="00866C8D"/>
    <w:rsid w:val="00866E88"/>
    <w:rsid w:val="00866FF4"/>
    <w:rsid w:val="00867169"/>
    <w:rsid w:val="00867411"/>
    <w:rsid w:val="00867625"/>
    <w:rsid w:val="008679EE"/>
    <w:rsid w:val="00867D6D"/>
    <w:rsid w:val="00867F05"/>
    <w:rsid w:val="00870193"/>
    <w:rsid w:val="00870BCC"/>
    <w:rsid w:val="00870E23"/>
    <w:rsid w:val="00871007"/>
    <w:rsid w:val="008710A6"/>
    <w:rsid w:val="008711AF"/>
    <w:rsid w:val="0087122C"/>
    <w:rsid w:val="008712CD"/>
    <w:rsid w:val="0087151D"/>
    <w:rsid w:val="008715BC"/>
    <w:rsid w:val="008718A1"/>
    <w:rsid w:val="00871C7D"/>
    <w:rsid w:val="00871CA0"/>
    <w:rsid w:val="00871E5F"/>
    <w:rsid w:val="00872641"/>
    <w:rsid w:val="008726C0"/>
    <w:rsid w:val="0087291D"/>
    <w:rsid w:val="00872E88"/>
    <w:rsid w:val="008731DE"/>
    <w:rsid w:val="00873359"/>
    <w:rsid w:val="00873703"/>
    <w:rsid w:val="00873755"/>
    <w:rsid w:val="00874180"/>
    <w:rsid w:val="008743B8"/>
    <w:rsid w:val="00874821"/>
    <w:rsid w:val="00874A87"/>
    <w:rsid w:val="00874DBE"/>
    <w:rsid w:val="00874EEE"/>
    <w:rsid w:val="00875205"/>
    <w:rsid w:val="00875834"/>
    <w:rsid w:val="00875933"/>
    <w:rsid w:val="00875DC7"/>
    <w:rsid w:val="0087605E"/>
    <w:rsid w:val="0087677A"/>
    <w:rsid w:val="008768A9"/>
    <w:rsid w:val="00876A8F"/>
    <w:rsid w:val="00877211"/>
    <w:rsid w:val="00877342"/>
    <w:rsid w:val="00877378"/>
    <w:rsid w:val="00877388"/>
    <w:rsid w:val="00877725"/>
    <w:rsid w:val="008778A0"/>
    <w:rsid w:val="00877956"/>
    <w:rsid w:val="008779E7"/>
    <w:rsid w:val="00877E6F"/>
    <w:rsid w:val="00877FEB"/>
    <w:rsid w:val="0088059B"/>
    <w:rsid w:val="008806EF"/>
    <w:rsid w:val="008807B6"/>
    <w:rsid w:val="00880A58"/>
    <w:rsid w:val="00880BD5"/>
    <w:rsid w:val="00880BDA"/>
    <w:rsid w:val="00880E80"/>
    <w:rsid w:val="00881322"/>
    <w:rsid w:val="00881832"/>
    <w:rsid w:val="00881D12"/>
    <w:rsid w:val="00881D4B"/>
    <w:rsid w:val="008821FF"/>
    <w:rsid w:val="00882210"/>
    <w:rsid w:val="0088256B"/>
    <w:rsid w:val="00882681"/>
    <w:rsid w:val="00882B7F"/>
    <w:rsid w:val="00882BFC"/>
    <w:rsid w:val="00883546"/>
    <w:rsid w:val="008836B7"/>
    <w:rsid w:val="00884276"/>
    <w:rsid w:val="008842B6"/>
    <w:rsid w:val="008849F6"/>
    <w:rsid w:val="00884F9E"/>
    <w:rsid w:val="0088508B"/>
    <w:rsid w:val="0088513C"/>
    <w:rsid w:val="00885201"/>
    <w:rsid w:val="0088539F"/>
    <w:rsid w:val="0088546B"/>
    <w:rsid w:val="008854D3"/>
    <w:rsid w:val="00885DC4"/>
    <w:rsid w:val="00886288"/>
    <w:rsid w:val="0088629F"/>
    <w:rsid w:val="0088647E"/>
    <w:rsid w:val="00886590"/>
    <w:rsid w:val="00886764"/>
    <w:rsid w:val="00886856"/>
    <w:rsid w:val="00886C59"/>
    <w:rsid w:val="00887904"/>
    <w:rsid w:val="00887992"/>
    <w:rsid w:val="00887B18"/>
    <w:rsid w:val="00887C79"/>
    <w:rsid w:val="00887D6F"/>
    <w:rsid w:val="00890F02"/>
    <w:rsid w:val="00890F9A"/>
    <w:rsid w:val="00890FED"/>
    <w:rsid w:val="008911C4"/>
    <w:rsid w:val="008911DD"/>
    <w:rsid w:val="00891C45"/>
    <w:rsid w:val="00891E68"/>
    <w:rsid w:val="00891E91"/>
    <w:rsid w:val="008921A5"/>
    <w:rsid w:val="0089236F"/>
    <w:rsid w:val="00892409"/>
    <w:rsid w:val="008925D7"/>
    <w:rsid w:val="008928F6"/>
    <w:rsid w:val="00892CC8"/>
    <w:rsid w:val="00893256"/>
    <w:rsid w:val="008932B4"/>
    <w:rsid w:val="008933FE"/>
    <w:rsid w:val="00893654"/>
    <w:rsid w:val="008937C4"/>
    <w:rsid w:val="00893835"/>
    <w:rsid w:val="00893885"/>
    <w:rsid w:val="00893D99"/>
    <w:rsid w:val="00894015"/>
    <w:rsid w:val="008944CE"/>
    <w:rsid w:val="00894505"/>
    <w:rsid w:val="00894672"/>
    <w:rsid w:val="008946CE"/>
    <w:rsid w:val="00894923"/>
    <w:rsid w:val="00894D0B"/>
    <w:rsid w:val="00895005"/>
    <w:rsid w:val="008953C9"/>
    <w:rsid w:val="008954A2"/>
    <w:rsid w:val="00895724"/>
    <w:rsid w:val="008958E5"/>
    <w:rsid w:val="0089595C"/>
    <w:rsid w:val="008959DF"/>
    <w:rsid w:val="00895E5A"/>
    <w:rsid w:val="00895E73"/>
    <w:rsid w:val="00896396"/>
    <w:rsid w:val="008969F4"/>
    <w:rsid w:val="00896A0B"/>
    <w:rsid w:val="00896DBA"/>
    <w:rsid w:val="00897017"/>
    <w:rsid w:val="0089725F"/>
    <w:rsid w:val="008977D8"/>
    <w:rsid w:val="00897D02"/>
    <w:rsid w:val="00897D99"/>
    <w:rsid w:val="00897DD5"/>
    <w:rsid w:val="008A022C"/>
    <w:rsid w:val="008A03E3"/>
    <w:rsid w:val="008A04E5"/>
    <w:rsid w:val="008A074A"/>
    <w:rsid w:val="008A0FE8"/>
    <w:rsid w:val="008A190D"/>
    <w:rsid w:val="008A1987"/>
    <w:rsid w:val="008A1B1E"/>
    <w:rsid w:val="008A1BAA"/>
    <w:rsid w:val="008A1CA3"/>
    <w:rsid w:val="008A1CA8"/>
    <w:rsid w:val="008A1CB5"/>
    <w:rsid w:val="008A1D9E"/>
    <w:rsid w:val="008A1E36"/>
    <w:rsid w:val="008A1F09"/>
    <w:rsid w:val="008A2158"/>
    <w:rsid w:val="008A216C"/>
    <w:rsid w:val="008A2717"/>
    <w:rsid w:val="008A28E4"/>
    <w:rsid w:val="008A2A20"/>
    <w:rsid w:val="008A2AD1"/>
    <w:rsid w:val="008A2E1F"/>
    <w:rsid w:val="008A2F81"/>
    <w:rsid w:val="008A3089"/>
    <w:rsid w:val="008A3112"/>
    <w:rsid w:val="008A385D"/>
    <w:rsid w:val="008A3ADC"/>
    <w:rsid w:val="008A3ADE"/>
    <w:rsid w:val="008A3B33"/>
    <w:rsid w:val="008A3FC6"/>
    <w:rsid w:val="008A4183"/>
    <w:rsid w:val="008A4190"/>
    <w:rsid w:val="008A468D"/>
    <w:rsid w:val="008A476E"/>
    <w:rsid w:val="008A47CC"/>
    <w:rsid w:val="008A484F"/>
    <w:rsid w:val="008A48B2"/>
    <w:rsid w:val="008A4BF0"/>
    <w:rsid w:val="008A4C93"/>
    <w:rsid w:val="008A5200"/>
    <w:rsid w:val="008A5A57"/>
    <w:rsid w:val="008A6462"/>
    <w:rsid w:val="008A6464"/>
    <w:rsid w:val="008A64CC"/>
    <w:rsid w:val="008A6688"/>
    <w:rsid w:val="008A6C8B"/>
    <w:rsid w:val="008A71C7"/>
    <w:rsid w:val="008A720B"/>
    <w:rsid w:val="008A753D"/>
    <w:rsid w:val="008A7644"/>
    <w:rsid w:val="008A76A0"/>
    <w:rsid w:val="008A76B3"/>
    <w:rsid w:val="008A7AE3"/>
    <w:rsid w:val="008A7B01"/>
    <w:rsid w:val="008A7B5C"/>
    <w:rsid w:val="008A7CD0"/>
    <w:rsid w:val="008B00EB"/>
    <w:rsid w:val="008B01B4"/>
    <w:rsid w:val="008B0437"/>
    <w:rsid w:val="008B0D83"/>
    <w:rsid w:val="008B0EA6"/>
    <w:rsid w:val="008B0EC9"/>
    <w:rsid w:val="008B0FC7"/>
    <w:rsid w:val="008B1085"/>
    <w:rsid w:val="008B15C3"/>
    <w:rsid w:val="008B1E66"/>
    <w:rsid w:val="008B1E71"/>
    <w:rsid w:val="008B20E4"/>
    <w:rsid w:val="008B2C58"/>
    <w:rsid w:val="008B2CFD"/>
    <w:rsid w:val="008B3A30"/>
    <w:rsid w:val="008B417C"/>
    <w:rsid w:val="008B42BC"/>
    <w:rsid w:val="008B43D5"/>
    <w:rsid w:val="008B4480"/>
    <w:rsid w:val="008B459E"/>
    <w:rsid w:val="008B4B51"/>
    <w:rsid w:val="008B4EAE"/>
    <w:rsid w:val="008B540E"/>
    <w:rsid w:val="008B563B"/>
    <w:rsid w:val="008B6763"/>
    <w:rsid w:val="008B67CF"/>
    <w:rsid w:val="008B6A69"/>
    <w:rsid w:val="008B6F1E"/>
    <w:rsid w:val="008B705F"/>
    <w:rsid w:val="008B7361"/>
    <w:rsid w:val="008B7694"/>
    <w:rsid w:val="008B7823"/>
    <w:rsid w:val="008B7B7D"/>
    <w:rsid w:val="008B7CBF"/>
    <w:rsid w:val="008B7E20"/>
    <w:rsid w:val="008C05B8"/>
    <w:rsid w:val="008C0D90"/>
    <w:rsid w:val="008C16EF"/>
    <w:rsid w:val="008C2221"/>
    <w:rsid w:val="008C2309"/>
    <w:rsid w:val="008C272F"/>
    <w:rsid w:val="008C29D6"/>
    <w:rsid w:val="008C3210"/>
    <w:rsid w:val="008C3281"/>
    <w:rsid w:val="008C3411"/>
    <w:rsid w:val="008C36A6"/>
    <w:rsid w:val="008C3881"/>
    <w:rsid w:val="008C3F67"/>
    <w:rsid w:val="008C4266"/>
    <w:rsid w:val="008C435E"/>
    <w:rsid w:val="008C467B"/>
    <w:rsid w:val="008C48C8"/>
    <w:rsid w:val="008C4956"/>
    <w:rsid w:val="008C4D51"/>
    <w:rsid w:val="008C54BC"/>
    <w:rsid w:val="008C55FC"/>
    <w:rsid w:val="008C56D3"/>
    <w:rsid w:val="008C572F"/>
    <w:rsid w:val="008C5E70"/>
    <w:rsid w:val="008C5ED4"/>
    <w:rsid w:val="008C6225"/>
    <w:rsid w:val="008C62D7"/>
    <w:rsid w:val="008C67DD"/>
    <w:rsid w:val="008C6CA8"/>
    <w:rsid w:val="008C6CD3"/>
    <w:rsid w:val="008C6CDE"/>
    <w:rsid w:val="008C6D93"/>
    <w:rsid w:val="008C6E1D"/>
    <w:rsid w:val="008C76CC"/>
    <w:rsid w:val="008C799D"/>
    <w:rsid w:val="008D033B"/>
    <w:rsid w:val="008D03A0"/>
    <w:rsid w:val="008D0952"/>
    <w:rsid w:val="008D0A72"/>
    <w:rsid w:val="008D0B1C"/>
    <w:rsid w:val="008D11B0"/>
    <w:rsid w:val="008D15A8"/>
    <w:rsid w:val="008D1C76"/>
    <w:rsid w:val="008D1F1B"/>
    <w:rsid w:val="008D28AA"/>
    <w:rsid w:val="008D2926"/>
    <w:rsid w:val="008D2B93"/>
    <w:rsid w:val="008D31E9"/>
    <w:rsid w:val="008D36AD"/>
    <w:rsid w:val="008D38B5"/>
    <w:rsid w:val="008D442B"/>
    <w:rsid w:val="008D446F"/>
    <w:rsid w:val="008D4BD2"/>
    <w:rsid w:val="008D4D37"/>
    <w:rsid w:val="008D4D7E"/>
    <w:rsid w:val="008D51BE"/>
    <w:rsid w:val="008D5405"/>
    <w:rsid w:val="008D55C9"/>
    <w:rsid w:val="008D59F5"/>
    <w:rsid w:val="008D5B3F"/>
    <w:rsid w:val="008D5B95"/>
    <w:rsid w:val="008D5D33"/>
    <w:rsid w:val="008D5F6D"/>
    <w:rsid w:val="008D6743"/>
    <w:rsid w:val="008D690A"/>
    <w:rsid w:val="008D6CE2"/>
    <w:rsid w:val="008D6EF5"/>
    <w:rsid w:val="008D7083"/>
    <w:rsid w:val="008D70AC"/>
    <w:rsid w:val="008D7199"/>
    <w:rsid w:val="008D7200"/>
    <w:rsid w:val="008D72D9"/>
    <w:rsid w:val="008D730C"/>
    <w:rsid w:val="008D74D4"/>
    <w:rsid w:val="008D7AD0"/>
    <w:rsid w:val="008E085B"/>
    <w:rsid w:val="008E0FAB"/>
    <w:rsid w:val="008E1995"/>
    <w:rsid w:val="008E22CA"/>
    <w:rsid w:val="008E2571"/>
    <w:rsid w:val="008E25FB"/>
    <w:rsid w:val="008E27A1"/>
    <w:rsid w:val="008E2A99"/>
    <w:rsid w:val="008E2AE1"/>
    <w:rsid w:val="008E2C6D"/>
    <w:rsid w:val="008E2FEB"/>
    <w:rsid w:val="008E30B8"/>
    <w:rsid w:val="008E33B4"/>
    <w:rsid w:val="008E3584"/>
    <w:rsid w:val="008E43D9"/>
    <w:rsid w:val="008E496F"/>
    <w:rsid w:val="008E4A61"/>
    <w:rsid w:val="008E51B3"/>
    <w:rsid w:val="008E52BA"/>
    <w:rsid w:val="008E5601"/>
    <w:rsid w:val="008E56FB"/>
    <w:rsid w:val="008E577A"/>
    <w:rsid w:val="008E594C"/>
    <w:rsid w:val="008E59F3"/>
    <w:rsid w:val="008E5B18"/>
    <w:rsid w:val="008E5D5F"/>
    <w:rsid w:val="008E601F"/>
    <w:rsid w:val="008E62D9"/>
    <w:rsid w:val="008E6494"/>
    <w:rsid w:val="008E7051"/>
    <w:rsid w:val="008E713E"/>
    <w:rsid w:val="008E7407"/>
    <w:rsid w:val="008E75E3"/>
    <w:rsid w:val="008E7A43"/>
    <w:rsid w:val="008E7B28"/>
    <w:rsid w:val="008F0340"/>
    <w:rsid w:val="008F0401"/>
    <w:rsid w:val="008F0445"/>
    <w:rsid w:val="008F0613"/>
    <w:rsid w:val="008F0868"/>
    <w:rsid w:val="008F1820"/>
    <w:rsid w:val="008F1A7D"/>
    <w:rsid w:val="008F269D"/>
    <w:rsid w:val="008F2F18"/>
    <w:rsid w:val="008F31E7"/>
    <w:rsid w:val="008F3981"/>
    <w:rsid w:val="008F3D34"/>
    <w:rsid w:val="008F4314"/>
    <w:rsid w:val="008F4707"/>
    <w:rsid w:val="008F48F5"/>
    <w:rsid w:val="008F509D"/>
    <w:rsid w:val="008F5171"/>
    <w:rsid w:val="008F5481"/>
    <w:rsid w:val="008F566B"/>
    <w:rsid w:val="008F5853"/>
    <w:rsid w:val="008F5A1E"/>
    <w:rsid w:val="008F6096"/>
    <w:rsid w:val="008F6364"/>
    <w:rsid w:val="008F6492"/>
    <w:rsid w:val="008F6646"/>
    <w:rsid w:val="008F6656"/>
    <w:rsid w:val="008F6BAD"/>
    <w:rsid w:val="008F6D1E"/>
    <w:rsid w:val="008F6E8F"/>
    <w:rsid w:val="008F75DE"/>
    <w:rsid w:val="008F76EE"/>
    <w:rsid w:val="008F784F"/>
    <w:rsid w:val="008F7A6F"/>
    <w:rsid w:val="008F7B81"/>
    <w:rsid w:val="008F7EBD"/>
    <w:rsid w:val="008F7F07"/>
    <w:rsid w:val="0090013C"/>
    <w:rsid w:val="00900290"/>
    <w:rsid w:val="009002C0"/>
    <w:rsid w:val="0090042C"/>
    <w:rsid w:val="009009CE"/>
    <w:rsid w:val="00900D88"/>
    <w:rsid w:val="00900EF4"/>
    <w:rsid w:val="00900FC9"/>
    <w:rsid w:val="009012D6"/>
    <w:rsid w:val="0090283E"/>
    <w:rsid w:val="00902BDF"/>
    <w:rsid w:val="00902BF4"/>
    <w:rsid w:val="00902D91"/>
    <w:rsid w:val="00903072"/>
    <w:rsid w:val="0090312A"/>
    <w:rsid w:val="009033B9"/>
    <w:rsid w:val="0090340B"/>
    <w:rsid w:val="00903781"/>
    <w:rsid w:val="00903859"/>
    <w:rsid w:val="00903988"/>
    <w:rsid w:val="00903A27"/>
    <w:rsid w:val="009045E3"/>
    <w:rsid w:val="009047F4"/>
    <w:rsid w:val="00904DF6"/>
    <w:rsid w:val="00905018"/>
    <w:rsid w:val="00905501"/>
    <w:rsid w:val="00905D81"/>
    <w:rsid w:val="00906EE8"/>
    <w:rsid w:val="00907457"/>
    <w:rsid w:val="00907DBB"/>
    <w:rsid w:val="00907F01"/>
    <w:rsid w:val="00907FB7"/>
    <w:rsid w:val="00907FF5"/>
    <w:rsid w:val="0091018F"/>
    <w:rsid w:val="009101F0"/>
    <w:rsid w:val="00910530"/>
    <w:rsid w:val="00910621"/>
    <w:rsid w:val="0091076B"/>
    <w:rsid w:val="009107F5"/>
    <w:rsid w:val="00911565"/>
    <w:rsid w:val="00911FC0"/>
    <w:rsid w:val="009121BA"/>
    <w:rsid w:val="00912374"/>
    <w:rsid w:val="009125AF"/>
    <w:rsid w:val="00912681"/>
    <w:rsid w:val="0091278B"/>
    <w:rsid w:val="009128D0"/>
    <w:rsid w:val="00912B29"/>
    <w:rsid w:val="00912F53"/>
    <w:rsid w:val="00913519"/>
    <w:rsid w:val="009135A7"/>
    <w:rsid w:val="0091363D"/>
    <w:rsid w:val="009136D0"/>
    <w:rsid w:val="009137EE"/>
    <w:rsid w:val="0091383F"/>
    <w:rsid w:val="009138F1"/>
    <w:rsid w:val="0091397A"/>
    <w:rsid w:val="00913BFD"/>
    <w:rsid w:val="00913E02"/>
    <w:rsid w:val="00913FA9"/>
    <w:rsid w:val="00913FE2"/>
    <w:rsid w:val="00914158"/>
    <w:rsid w:val="00914231"/>
    <w:rsid w:val="00914274"/>
    <w:rsid w:val="0091448F"/>
    <w:rsid w:val="009144A2"/>
    <w:rsid w:val="009144AA"/>
    <w:rsid w:val="0091479C"/>
    <w:rsid w:val="00914F52"/>
    <w:rsid w:val="00914FC7"/>
    <w:rsid w:val="00915032"/>
    <w:rsid w:val="0091503E"/>
    <w:rsid w:val="009150DD"/>
    <w:rsid w:val="0091526E"/>
    <w:rsid w:val="00915336"/>
    <w:rsid w:val="0091570A"/>
    <w:rsid w:val="0091590F"/>
    <w:rsid w:val="00915A18"/>
    <w:rsid w:val="00915C3C"/>
    <w:rsid w:val="00915E4E"/>
    <w:rsid w:val="00916068"/>
    <w:rsid w:val="00916571"/>
    <w:rsid w:val="00916766"/>
    <w:rsid w:val="009167F4"/>
    <w:rsid w:val="00916C33"/>
    <w:rsid w:val="0091766B"/>
    <w:rsid w:val="00917888"/>
    <w:rsid w:val="00917A71"/>
    <w:rsid w:val="00917C22"/>
    <w:rsid w:val="00917C37"/>
    <w:rsid w:val="00917D1E"/>
    <w:rsid w:val="00920082"/>
    <w:rsid w:val="009200CC"/>
    <w:rsid w:val="0092027B"/>
    <w:rsid w:val="0092059D"/>
    <w:rsid w:val="009205B2"/>
    <w:rsid w:val="00920975"/>
    <w:rsid w:val="00920B08"/>
    <w:rsid w:val="00920CD5"/>
    <w:rsid w:val="00920CDA"/>
    <w:rsid w:val="00921236"/>
    <w:rsid w:val="009213D2"/>
    <w:rsid w:val="009217D4"/>
    <w:rsid w:val="00921B0B"/>
    <w:rsid w:val="00921B29"/>
    <w:rsid w:val="00921D84"/>
    <w:rsid w:val="009220D3"/>
    <w:rsid w:val="009228A7"/>
    <w:rsid w:val="00922BE1"/>
    <w:rsid w:val="009237EB"/>
    <w:rsid w:val="009238E2"/>
    <w:rsid w:val="00923BD3"/>
    <w:rsid w:val="00923C6E"/>
    <w:rsid w:val="009242F5"/>
    <w:rsid w:val="00924CC4"/>
    <w:rsid w:val="009252F3"/>
    <w:rsid w:val="00925839"/>
    <w:rsid w:val="0092599F"/>
    <w:rsid w:val="00925D88"/>
    <w:rsid w:val="0092653D"/>
    <w:rsid w:val="0092669B"/>
    <w:rsid w:val="00926918"/>
    <w:rsid w:val="00926C9A"/>
    <w:rsid w:val="00927328"/>
    <w:rsid w:val="009274A9"/>
    <w:rsid w:val="009277FF"/>
    <w:rsid w:val="00927D31"/>
    <w:rsid w:val="00927E45"/>
    <w:rsid w:val="00930499"/>
    <w:rsid w:val="00930E62"/>
    <w:rsid w:val="00930FE1"/>
    <w:rsid w:val="00931312"/>
    <w:rsid w:val="0093187C"/>
    <w:rsid w:val="009319D1"/>
    <w:rsid w:val="00931E39"/>
    <w:rsid w:val="00932256"/>
    <w:rsid w:val="00932511"/>
    <w:rsid w:val="00932AC9"/>
    <w:rsid w:val="00932B8B"/>
    <w:rsid w:val="00932C57"/>
    <w:rsid w:val="00933056"/>
    <w:rsid w:val="0093322C"/>
    <w:rsid w:val="009332BF"/>
    <w:rsid w:val="0093338F"/>
    <w:rsid w:val="009337E1"/>
    <w:rsid w:val="00933B8D"/>
    <w:rsid w:val="00933F27"/>
    <w:rsid w:val="00933F3C"/>
    <w:rsid w:val="00934369"/>
    <w:rsid w:val="0093446A"/>
    <w:rsid w:val="009344F1"/>
    <w:rsid w:val="00934753"/>
    <w:rsid w:val="00934975"/>
    <w:rsid w:val="00934C71"/>
    <w:rsid w:val="0093522A"/>
    <w:rsid w:val="0093544A"/>
    <w:rsid w:val="0093604F"/>
    <w:rsid w:val="009368C6"/>
    <w:rsid w:val="00936F6A"/>
    <w:rsid w:val="00936FFB"/>
    <w:rsid w:val="0093724C"/>
    <w:rsid w:val="009375FF"/>
    <w:rsid w:val="00937D2A"/>
    <w:rsid w:val="00940914"/>
    <w:rsid w:val="00940CEB"/>
    <w:rsid w:val="00940FCD"/>
    <w:rsid w:val="009413EF"/>
    <w:rsid w:val="00941431"/>
    <w:rsid w:val="00941649"/>
    <w:rsid w:val="009418BB"/>
    <w:rsid w:val="00941E2F"/>
    <w:rsid w:val="00942019"/>
    <w:rsid w:val="009420E4"/>
    <w:rsid w:val="009422CD"/>
    <w:rsid w:val="0094258C"/>
    <w:rsid w:val="009425AD"/>
    <w:rsid w:val="00942969"/>
    <w:rsid w:val="00942B8E"/>
    <w:rsid w:val="00942BF1"/>
    <w:rsid w:val="00942E19"/>
    <w:rsid w:val="00942EB4"/>
    <w:rsid w:val="00942F92"/>
    <w:rsid w:val="00943129"/>
    <w:rsid w:val="00943279"/>
    <w:rsid w:val="009436D7"/>
    <w:rsid w:val="00943B29"/>
    <w:rsid w:val="00943BC2"/>
    <w:rsid w:val="00943F4F"/>
    <w:rsid w:val="009441A6"/>
    <w:rsid w:val="009441BA"/>
    <w:rsid w:val="009442F0"/>
    <w:rsid w:val="00944C77"/>
    <w:rsid w:val="00944CC1"/>
    <w:rsid w:val="00944E4A"/>
    <w:rsid w:val="00944E65"/>
    <w:rsid w:val="0094502B"/>
    <w:rsid w:val="00945065"/>
    <w:rsid w:val="00945C93"/>
    <w:rsid w:val="009463E2"/>
    <w:rsid w:val="0094668E"/>
    <w:rsid w:val="0094675F"/>
    <w:rsid w:val="009467D2"/>
    <w:rsid w:val="009467FD"/>
    <w:rsid w:val="00946865"/>
    <w:rsid w:val="00947768"/>
    <w:rsid w:val="00947B4A"/>
    <w:rsid w:val="00947B53"/>
    <w:rsid w:val="00947D17"/>
    <w:rsid w:val="00950181"/>
    <w:rsid w:val="0095026B"/>
    <w:rsid w:val="00950560"/>
    <w:rsid w:val="009508CB"/>
    <w:rsid w:val="00950CD1"/>
    <w:rsid w:val="00950FE3"/>
    <w:rsid w:val="0095105C"/>
    <w:rsid w:val="0095138B"/>
    <w:rsid w:val="00951401"/>
    <w:rsid w:val="009515C2"/>
    <w:rsid w:val="00951849"/>
    <w:rsid w:val="00951946"/>
    <w:rsid w:val="00951999"/>
    <w:rsid w:val="0095229D"/>
    <w:rsid w:val="009522A3"/>
    <w:rsid w:val="0095239F"/>
    <w:rsid w:val="009523D9"/>
    <w:rsid w:val="00952495"/>
    <w:rsid w:val="0095249F"/>
    <w:rsid w:val="00952CCE"/>
    <w:rsid w:val="00953347"/>
    <w:rsid w:val="0095370C"/>
    <w:rsid w:val="00953E98"/>
    <w:rsid w:val="00954018"/>
    <w:rsid w:val="0095422E"/>
    <w:rsid w:val="00954607"/>
    <w:rsid w:val="00954B6A"/>
    <w:rsid w:val="00954C42"/>
    <w:rsid w:val="00954EFF"/>
    <w:rsid w:val="0095522D"/>
    <w:rsid w:val="00955453"/>
    <w:rsid w:val="00955764"/>
    <w:rsid w:val="009557EF"/>
    <w:rsid w:val="00955898"/>
    <w:rsid w:val="00955902"/>
    <w:rsid w:val="00955C76"/>
    <w:rsid w:val="00955CF8"/>
    <w:rsid w:val="00955F52"/>
    <w:rsid w:val="009563A5"/>
    <w:rsid w:val="00956A57"/>
    <w:rsid w:val="00956F55"/>
    <w:rsid w:val="0095704D"/>
    <w:rsid w:val="009571C4"/>
    <w:rsid w:val="0095722B"/>
    <w:rsid w:val="009572F2"/>
    <w:rsid w:val="009573C9"/>
    <w:rsid w:val="009574E5"/>
    <w:rsid w:val="009575B8"/>
    <w:rsid w:val="0095781D"/>
    <w:rsid w:val="00957BCA"/>
    <w:rsid w:val="00957D01"/>
    <w:rsid w:val="00957EF8"/>
    <w:rsid w:val="00957FBA"/>
    <w:rsid w:val="00957FD3"/>
    <w:rsid w:val="0096025B"/>
    <w:rsid w:val="009602F6"/>
    <w:rsid w:val="00960599"/>
    <w:rsid w:val="00960B36"/>
    <w:rsid w:val="00960BD7"/>
    <w:rsid w:val="00960F71"/>
    <w:rsid w:val="009610C2"/>
    <w:rsid w:val="00961327"/>
    <w:rsid w:val="009613AE"/>
    <w:rsid w:val="00961702"/>
    <w:rsid w:val="00961F6C"/>
    <w:rsid w:val="0096207E"/>
    <w:rsid w:val="009623D7"/>
    <w:rsid w:val="00962607"/>
    <w:rsid w:val="009626F6"/>
    <w:rsid w:val="0096280F"/>
    <w:rsid w:val="00962C93"/>
    <w:rsid w:val="0096303E"/>
    <w:rsid w:val="0096333F"/>
    <w:rsid w:val="0096346A"/>
    <w:rsid w:val="009635DD"/>
    <w:rsid w:val="00963667"/>
    <w:rsid w:val="00963BBB"/>
    <w:rsid w:val="00964376"/>
    <w:rsid w:val="009646BC"/>
    <w:rsid w:val="00964769"/>
    <w:rsid w:val="009649FF"/>
    <w:rsid w:val="00964B0D"/>
    <w:rsid w:val="00964E56"/>
    <w:rsid w:val="0096502E"/>
    <w:rsid w:val="00965054"/>
    <w:rsid w:val="009653C6"/>
    <w:rsid w:val="0096580D"/>
    <w:rsid w:val="00965913"/>
    <w:rsid w:val="00965BA3"/>
    <w:rsid w:val="00965E69"/>
    <w:rsid w:val="00965E72"/>
    <w:rsid w:val="0096602D"/>
    <w:rsid w:val="00966113"/>
    <w:rsid w:val="00966527"/>
    <w:rsid w:val="00966A17"/>
    <w:rsid w:val="00966B59"/>
    <w:rsid w:val="00966D47"/>
    <w:rsid w:val="00966F0D"/>
    <w:rsid w:val="009675DD"/>
    <w:rsid w:val="009678AC"/>
    <w:rsid w:val="00967F4F"/>
    <w:rsid w:val="009702E3"/>
    <w:rsid w:val="0097068D"/>
    <w:rsid w:val="009706E4"/>
    <w:rsid w:val="00970943"/>
    <w:rsid w:val="00970AF9"/>
    <w:rsid w:val="00970D5E"/>
    <w:rsid w:val="00970EE6"/>
    <w:rsid w:val="0097129E"/>
    <w:rsid w:val="00971543"/>
    <w:rsid w:val="009716B4"/>
    <w:rsid w:val="009718F6"/>
    <w:rsid w:val="00971A9C"/>
    <w:rsid w:val="00971AB3"/>
    <w:rsid w:val="00971CE8"/>
    <w:rsid w:val="00971D85"/>
    <w:rsid w:val="00971E36"/>
    <w:rsid w:val="009723EC"/>
    <w:rsid w:val="0097255F"/>
    <w:rsid w:val="009728E1"/>
    <w:rsid w:val="00972A73"/>
    <w:rsid w:val="00972B35"/>
    <w:rsid w:val="00972B93"/>
    <w:rsid w:val="00972D36"/>
    <w:rsid w:val="00973208"/>
    <w:rsid w:val="0097337F"/>
    <w:rsid w:val="009734D6"/>
    <w:rsid w:val="009735D1"/>
    <w:rsid w:val="00973946"/>
    <w:rsid w:val="00973D26"/>
    <w:rsid w:val="009746A9"/>
    <w:rsid w:val="009746B1"/>
    <w:rsid w:val="00974A1E"/>
    <w:rsid w:val="00974DAB"/>
    <w:rsid w:val="00974F0D"/>
    <w:rsid w:val="00975103"/>
    <w:rsid w:val="00975192"/>
    <w:rsid w:val="009753A2"/>
    <w:rsid w:val="009753EB"/>
    <w:rsid w:val="0097571E"/>
    <w:rsid w:val="00975CBE"/>
    <w:rsid w:val="009761DA"/>
    <w:rsid w:val="009762B8"/>
    <w:rsid w:val="009762C9"/>
    <w:rsid w:val="00976B1F"/>
    <w:rsid w:val="00976B63"/>
    <w:rsid w:val="009772AF"/>
    <w:rsid w:val="009774A9"/>
    <w:rsid w:val="00977521"/>
    <w:rsid w:val="009776A3"/>
    <w:rsid w:val="009776E2"/>
    <w:rsid w:val="00977795"/>
    <w:rsid w:val="00977BA7"/>
    <w:rsid w:val="00977F70"/>
    <w:rsid w:val="0098035B"/>
    <w:rsid w:val="00981022"/>
    <w:rsid w:val="009811CB"/>
    <w:rsid w:val="00981466"/>
    <w:rsid w:val="00981840"/>
    <w:rsid w:val="00981A2B"/>
    <w:rsid w:val="00982176"/>
    <w:rsid w:val="0098223A"/>
    <w:rsid w:val="00982655"/>
    <w:rsid w:val="00982864"/>
    <w:rsid w:val="0098291A"/>
    <w:rsid w:val="00982BFD"/>
    <w:rsid w:val="0098301A"/>
    <w:rsid w:val="00983602"/>
    <w:rsid w:val="009839F7"/>
    <w:rsid w:val="00983B5E"/>
    <w:rsid w:val="00983F2E"/>
    <w:rsid w:val="009845E9"/>
    <w:rsid w:val="009848E2"/>
    <w:rsid w:val="00984AB1"/>
    <w:rsid w:val="00984D04"/>
    <w:rsid w:val="00984F3D"/>
    <w:rsid w:val="009852BE"/>
    <w:rsid w:val="009858A6"/>
    <w:rsid w:val="0098597A"/>
    <w:rsid w:val="00985B0A"/>
    <w:rsid w:val="00985E8B"/>
    <w:rsid w:val="0098616A"/>
    <w:rsid w:val="00986966"/>
    <w:rsid w:val="0098716E"/>
    <w:rsid w:val="0098729B"/>
    <w:rsid w:val="009874C1"/>
    <w:rsid w:val="00987E1D"/>
    <w:rsid w:val="0099037B"/>
    <w:rsid w:val="0099088A"/>
    <w:rsid w:val="00990B4A"/>
    <w:rsid w:val="00991011"/>
    <w:rsid w:val="00991639"/>
    <w:rsid w:val="009916F3"/>
    <w:rsid w:val="0099177D"/>
    <w:rsid w:val="0099179B"/>
    <w:rsid w:val="00991B49"/>
    <w:rsid w:val="00991F51"/>
    <w:rsid w:val="00991F52"/>
    <w:rsid w:val="00991FF1"/>
    <w:rsid w:val="009921A8"/>
    <w:rsid w:val="0099251A"/>
    <w:rsid w:val="00992580"/>
    <w:rsid w:val="00992BFA"/>
    <w:rsid w:val="00992D26"/>
    <w:rsid w:val="00992D4C"/>
    <w:rsid w:val="009933D2"/>
    <w:rsid w:val="009934D8"/>
    <w:rsid w:val="00993956"/>
    <w:rsid w:val="00993BE2"/>
    <w:rsid w:val="00993EB1"/>
    <w:rsid w:val="00994531"/>
    <w:rsid w:val="00994844"/>
    <w:rsid w:val="0099484C"/>
    <w:rsid w:val="00994DAD"/>
    <w:rsid w:val="00995E52"/>
    <w:rsid w:val="009960F2"/>
    <w:rsid w:val="00996330"/>
    <w:rsid w:val="00996507"/>
    <w:rsid w:val="00996613"/>
    <w:rsid w:val="00996A11"/>
    <w:rsid w:val="00996C53"/>
    <w:rsid w:val="009972AF"/>
    <w:rsid w:val="00997977"/>
    <w:rsid w:val="00997E31"/>
    <w:rsid w:val="009A004D"/>
    <w:rsid w:val="009A03FA"/>
    <w:rsid w:val="009A0890"/>
    <w:rsid w:val="009A0970"/>
    <w:rsid w:val="009A0D14"/>
    <w:rsid w:val="009A1BCE"/>
    <w:rsid w:val="009A2054"/>
    <w:rsid w:val="009A2397"/>
    <w:rsid w:val="009A23F6"/>
    <w:rsid w:val="009A2A5D"/>
    <w:rsid w:val="009A2CA0"/>
    <w:rsid w:val="009A2CE3"/>
    <w:rsid w:val="009A3127"/>
    <w:rsid w:val="009A324F"/>
    <w:rsid w:val="009A3608"/>
    <w:rsid w:val="009A370B"/>
    <w:rsid w:val="009A3A6F"/>
    <w:rsid w:val="009A40C7"/>
    <w:rsid w:val="009A4A13"/>
    <w:rsid w:val="009A4F96"/>
    <w:rsid w:val="009A5216"/>
    <w:rsid w:val="009A568A"/>
    <w:rsid w:val="009A5CAA"/>
    <w:rsid w:val="009A61F8"/>
    <w:rsid w:val="009A6343"/>
    <w:rsid w:val="009A64E4"/>
    <w:rsid w:val="009A663F"/>
    <w:rsid w:val="009A678F"/>
    <w:rsid w:val="009A6F0F"/>
    <w:rsid w:val="009A72E0"/>
    <w:rsid w:val="009A7398"/>
    <w:rsid w:val="009A7AE7"/>
    <w:rsid w:val="009A7CA7"/>
    <w:rsid w:val="009B0491"/>
    <w:rsid w:val="009B04AE"/>
    <w:rsid w:val="009B071B"/>
    <w:rsid w:val="009B08AD"/>
    <w:rsid w:val="009B0CDC"/>
    <w:rsid w:val="009B10A8"/>
    <w:rsid w:val="009B1313"/>
    <w:rsid w:val="009B1344"/>
    <w:rsid w:val="009B1497"/>
    <w:rsid w:val="009B14FF"/>
    <w:rsid w:val="009B1E1E"/>
    <w:rsid w:val="009B1E48"/>
    <w:rsid w:val="009B216B"/>
    <w:rsid w:val="009B2325"/>
    <w:rsid w:val="009B23D2"/>
    <w:rsid w:val="009B2545"/>
    <w:rsid w:val="009B25B0"/>
    <w:rsid w:val="009B2830"/>
    <w:rsid w:val="009B288D"/>
    <w:rsid w:val="009B28EF"/>
    <w:rsid w:val="009B2A4E"/>
    <w:rsid w:val="009B2EBA"/>
    <w:rsid w:val="009B325D"/>
    <w:rsid w:val="009B3401"/>
    <w:rsid w:val="009B3AD0"/>
    <w:rsid w:val="009B3BB6"/>
    <w:rsid w:val="009B3D1C"/>
    <w:rsid w:val="009B3D2B"/>
    <w:rsid w:val="009B4235"/>
    <w:rsid w:val="009B4A62"/>
    <w:rsid w:val="009B4AAA"/>
    <w:rsid w:val="009B4CA8"/>
    <w:rsid w:val="009B4CB7"/>
    <w:rsid w:val="009B4DC1"/>
    <w:rsid w:val="009B4EC9"/>
    <w:rsid w:val="009B519F"/>
    <w:rsid w:val="009B53F9"/>
    <w:rsid w:val="009B5902"/>
    <w:rsid w:val="009B5BBB"/>
    <w:rsid w:val="009B5DBE"/>
    <w:rsid w:val="009B5EE7"/>
    <w:rsid w:val="009B5F0F"/>
    <w:rsid w:val="009B61A9"/>
    <w:rsid w:val="009B623D"/>
    <w:rsid w:val="009B63B3"/>
    <w:rsid w:val="009B652F"/>
    <w:rsid w:val="009B6570"/>
    <w:rsid w:val="009B6A1E"/>
    <w:rsid w:val="009B6BA0"/>
    <w:rsid w:val="009B6CA1"/>
    <w:rsid w:val="009B7695"/>
    <w:rsid w:val="009B7AD4"/>
    <w:rsid w:val="009C005C"/>
    <w:rsid w:val="009C032A"/>
    <w:rsid w:val="009C048A"/>
    <w:rsid w:val="009C0560"/>
    <w:rsid w:val="009C0A7F"/>
    <w:rsid w:val="009C0C28"/>
    <w:rsid w:val="009C0D0F"/>
    <w:rsid w:val="009C10FA"/>
    <w:rsid w:val="009C11FE"/>
    <w:rsid w:val="009C1468"/>
    <w:rsid w:val="009C18BE"/>
    <w:rsid w:val="009C1A14"/>
    <w:rsid w:val="009C1B9B"/>
    <w:rsid w:val="009C1E23"/>
    <w:rsid w:val="009C224F"/>
    <w:rsid w:val="009C2290"/>
    <w:rsid w:val="009C2AF8"/>
    <w:rsid w:val="009C2CB4"/>
    <w:rsid w:val="009C2E68"/>
    <w:rsid w:val="009C2FCE"/>
    <w:rsid w:val="009C3410"/>
    <w:rsid w:val="009C359E"/>
    <w:rsid w:val="009C3663"/>
    <w:rsid w:val="009C3752"/>
    <w:rsid w:val="009C384F"/>
    <w:rsid w:val="009C3B21"/>
    <w:rsid w:val="009C3C24"/>
    <w:rsid w:val="009C3C4D"/>
    <w:rsid w:val="009C3E2D"/>
    <w:rsid w:val="009C411B"/>
    <w:rsid w:val="009C43C6"/>
    <w:rsid w:val="009C44DF"/>
    <w:rsid w:val="009C4ECD"/>
    <w:rsid w:val="009C50A0"/>
    <w:rsid w:val="009C52EE"/>
    <w:rsid w:val="009C5897"/>
    <w:rsid w:val="009C5A48"/>
    <w:rsid w:val="009C5B4C"/>
    <w:rsid w:val="009C5E0D"/>
    <w:rsid w:val="009C5E9F"/>
    <w:rsid w:val="009C6437"/>
    <w:rsid w:val="009C6D5D"/>
    <w:rsid w:val="009C6F6E"/>
    <w:rsid w:val="009C6FCD"/>
    <w:rsid w:val="009C715C"/>
    <w:rsid w:val="009C72BC"/>
    <w:rsid w:val="009C752D"/>
    <w:rsid w:val="009C784F"/>
    <w:rsid w:val="009C7FBE"/>
    <w:rsid w:val="009D0081"/>
    <w:rsid w:val="009D01C5"/>
    <w:rsid w:val="009D0507"/>
    <w:rsid w:val="009D06C8"/>
    <w:rsid w:val="009D0739"/>
    <w:rsid w:val="009D0A79"/>
    <w:rsid w:val="009D0BD5"/>
    <w:rsid w:val="009D0E60"/>
    <w:rsid w:val="009D1371"/>
    <w:rsid w:val="009D1491"/>
    <w:rsid w:val="009D14BB"/>
    <w:rsid w:val="009D187D"/>
    <w:rsid w:val="009D1ADB"/>
    <w:rsid w:val="009D1CAC"/>
    <w:rsid w:val="009D1E10"/>
    <w:rsid w:val="009D1E35"/>
    <w:rsid w:val="009D22A0"/>
    <w:rsid w:val="009D22E4"/>
    <w:rsid w:val="009D2BAD"/>
    <w:rsid w:val="009D2ED9"/>
    <w:rsid w:val="009D2FE8"/>
    <w:rsid w:val="009D3540"/>
    <w:rsid w:val="009D3A84"/>
    <w:rsid w:val="009D41F6"/>
    <w:rsid w:val="009D4C40"/>
    <w:rsid w:val="009D4F80"/>
    <w:rsid w:val="009D527D"/>
    <w:rsid w:val="009D5450"/>
    <w:rsid w:val="009D567F"/>
    <w:rsid w:val="009D56B4"/>
    <w:rsid w:val="009D57ED"/>
    <w:rsid w:val="009D5C5D"/>
    <w:rsid w:val="009D5E9C"/>
    <w:rsid w:val="009D5ED1"/>
    <w:rsid w:val="009D625A"/>
    <w:rsid w:val="009D66F0"/>
    <w:rsid w:val="009D70D6"/>
    <w:rsid w:val="009D7505"/>
    <w:rsid w:val="009D79F3"/>
    <w:rsid w:val="009D7EA2"/>
    <w:rsid w:val="009E062B"/>
    <w:rsid w:val="009E07EA"/>
    <w:rsid w:val="009E0AD3"/>
    <w:rsid w:val="009E0AFB"/>
    <w:rsid w:val="009E0BCF"/>
    <w:rsid w:val="009E0C6E"/>
    <w:rsid w:val="009E0D9D"/>
    <w:rsid w:val="009E0E35"/>
    <w:rsid w:val="009E0E7D"/>
    <w:rsid w:val="009E0F9E"/>
    <w:rsid w:val="009E13AD"/>
    <w:rsid w:val="009E1807"/>
    <w:rsid w:val="009E24CE"/>
    <w:rsid w:val="009E2ACC"/>
    <w:rsid w:val="009E2E85"/>
    <w:rsid w:val="009E358F"/>
    <w:rsid w:val="009E4034"/>
    <w:rsid w:val="009E42F7"/>
    <w:rsid w:val="009E431A"/>
    <w:rsid w:val="009E492A"/>
    <w:rsid w:val="009E4A38"/>
    <w:rsid w:val="009E4AAC"/>
    <w:rsid w:val="009E4E44"/>
    <w:rsid w:val="009E4EC1"/>
    <w:rsid w:val="009E5080"/>
    <w:rsid w:val="009E56B0"/>
    <w:rsid w:val="009E56BB"/>
    <w:rsid w:val="009E5A48"/>
    <w:rsid w:val="009E6092"/>
    <w:rsid w:val="009E6334"/>
    <w:rsid w:val="009E64B0"/>
    <w:rsid w:val="009E6A85"/>
    <w:rsid w:val="009E6E27"/>
    <w:rsid w:val="009E765B"/>
    <w:rsid w:val="009E7671"/>
    <w:rsid w:val="009E78A6"/>
    <w:rsid w:val="009E79F7"/>
    <w:rsid w:val="009E7A89"/>
    <w:rsid w:val="009E7F09"/>
    <w:rsid w:val="009F01CA"/>
    <w:rsid w:val="009F0B27"/>
    <w:rsid w:val="009F0D84"/>
    <w:rsid w:val="009F0E8F"/>
    <w:rsid w:val="009F12DA"/>
    <w:rsid w:val="009F1328"/>
    <w:rsid w:val="009F1654"/>
    <w:rsid w:val="009F1BB9"/>
    <w:rsid w:val="009F1D1C"/>
    <w:rsid w:val="009F2919"/>
    <w:rsid w:val="009F2C4D"/>
    <w:rsid w:val="009F2C81"/>
    <w:rsid w:val="009F3031"/>
    <w:rsid w:val="009F3321"/>
    <w:rsid w:val="009F35C9"/>
    <w:rsid w:val="009F3E54"/>
    <w:rsid w:val="009F4606"/>
    <w:rsid w:val="009F4E10"/>
    <w:rsid w:val="009F5182"/>
    <w:rsid w:val="009F523C"/>
    <w:rsid w:val="009F58F3"/>
    <w:rsid w:val="009F5FC9"/>
    <w:rsid w:val="009F6C66"/>
    <w:rsid w:val="009F6D76"/>
    <w:rsid w:val="009F6F05"/>
    <w:rsid w:val="009F7035"/>
    <w:rsid w:val="009F707A"/>
    <w:rsid w:val="009F74B9"/>
    <w:rsid w:val="009F771E"/>
    <w:rsid w:val="009F777A"/>
    <w:rsid w:val="009F7C02"/>
    <w:rsid w:val="00A000AC"/>
    <w:rsid w:val="00A0017F"/>
    <w:rsid w:val="00A00670"/>
    <w:rsid w:val="00A007CF"/>
    <w:rsid w:val="00A007FC"/>
    <w:rsid w:val="00A00A7B"/>
    <w:rsid w:val="00A00F8B"/>
    <w:rsid w:val="00A00FB6"/>
    <w:rsid w:val="00A016F5"/>
    <w:rsid w:val="00A01BEF"/>
    <w:rsid w:val="00A01C9F"/>
    <w:rsid w:val="00A0205C"/>
    <w:rsid w:val="00A0214F"/>
    <w:rsid w:val="00A02156"/>
    <w:rsid w:val="00A02755"/>
    <w:rsid w:val="00A02EAC"/>
    <w:rsid w:val="00A032EC"/>
    <w:rsid w:val="00A03319"/>
    <w:rsid w:val="00A03765"/>
    <w:rsid w:val="00A03A40"/>
    <w:rsid w:val="00A03D50"/>
    <w:rsid w:val="00A03DDE"/>
    <w:rsid w:val="00A04146"/>
    <w:rsid w:val="00A049BB"/>
    <w:rsid w:val="00A04AC2"/>
    <w:rsid w:val="00A04BCD"/>
    <w:rsid w:val="00A04E71"/>
    <w:rsid w:val="00A05143"/>
    <w:rsid w:val="00A05D20"/>
    <w:rsid w:val="00A05F0C"/>
    <w:rsid w:val="00A06367"/>
    <w:rsid w:val="00A06770"/>
    <w:rsid w:val="00A06C42"/>
    <w:rsid w:val="00A06C5B"/>
    <w:rsid w:val="00A0715D"/>
    <w:rsid w:val="00A0745B"/>
    <w:rsid w:val="00A076E8"/>
    <w:rsid w:val="00A077EA"/>
    <w:rsid w:val="00A07AFE"/>
    <w:rsid w:val="00A07CF7"/>
    <w:rsid w:val="00A07D11"/>
    <w:rsid w:val="00A07E6A"/>
    <w:rsid w:val="00A10C30"/>
    <w:rsid w:val="00A10C5A"/>
    <w:rsid w:val="00A10D21"/>
    <w:rsid w:val="00A1158B"/>
    <w:rsid w:val="00A11976"/>
    <w:rsid w:val="00A11A90"/>
    <w:rsid w:val="00A11DC1"/>
    <w:rsid w:val="00A11E67"/>
    <w:rsid w:val="00A120CC"/>
    <w:rsid w:val="00A1210E"/>
    <w:rsid w:val="00A12532"/>
    <w:rsid w:val="00A125F8"/>
    <w:rsid w:val="00A12696"/>
    <w:rsid w:val="00A12B76"/>
    <w:rsid w:val="00A1370C"/>
    <w:rsid w:val="00A13831"/>
    <w:rsid w:val="00A13ECC"/>
    <w:rsid w:val="00A13FC9"/>
    <w:rsid w:val="00A13FFD"/>
    <w:rsid w:val="00A14188"/>
    <w:rsid w:val="00A14445"/>
    <w:rsid w:val="00A146DE"/>
    <w:rsid w:val="00A14CDB"/>
    <w:rsid w:val="00A14F94"/>
    <w:rsid w:val="00A152A5"/>
    <w:rsid w:val="00A15913"/>
    <w:rsid w:val="00A16531"/>
    <w:rsid w:val="00A16680"/>
    <w:rsid w:val="00A1677E"/>
    <w:rsid w:val="00A16C70"/>
    <w:rsid w:val="00A16CA5"/>
    <w:rsid w:val="00A16EB9"/>
    <w:rsid w:val="00A20012"/>
    <w:rsid w:val="00A20206"/>
    <w:rsid w:val="00A20285"/>
    <w:rsid w:val="00A20971"/>
    <w:rsid w:val="00A20BD6"/>
    <w:rsid w:val="00A20C0D"/>
    <w:rsid w:val="00A2191C"/>
    <w:rsid w:val="00A21A0C"/>
    <w:rsid w:val="00A21CFB"/>
    <w:rsid w:val="00A21D65"/>
    <w:rsid w:val="00A22536"/>
    <w:rsid w:val="00A227DD"/>
    <w:rsid w:val="00A22C53"/>
    <w:rsid w:val="00A22E0A"/>
    <w:rsid w:val="00A23128"/>
    <w:rsid w:val="00A23553"/>
    <w:rsid w:val="00A236A8"/>
    <w:rsid w:val="00A2383C"/>
    <w:rsid w:val="00A239A1"/>
    <w:rsid w:val="00A239E6"/>
    <w:rsid w:val="00A23E62"/>
    <w:rsid w:val="00A246E2"/>
    <w:rsid w:val="00A247DB"/>
    <w:rsid w:val="00A24811"/>
    <w:rsid w:val="00A249FC"/>
    <w:rsid w:val="00A24C1E"/>
    <w:rsid w:val="00A24D62"/>
    <w:rsid w:val="00A2573B"/>
    <w:rsid w:val="00A25884"/>
    <w:rsid w:val="00A259E4"/>
    <w:rsid w:val="00A259EF"/>
    <w:rsid w:val="00A25A60"/>
    <w:rsid w:val="00A25C9A"/>
    <w:rsid w:val="00A25E0B"/>
    <w:rsid w:val="00A25F32"/>
    <w:rsid w:val="00A260AB"/>
    <w:rsid w:val="00A263D9"/>
    <w:rsid w:val="00A2659D"/>
    <w:rsid w:val="00A26680"/>
    <w:rsid w:val="00A267AC"/>
    <w:rsid w:val="00A26B23"/>
    <w:rsid w:val="00A26C69"/>
    <w:rsid w:val="00A26C8D"/>
    <w:rsid w:val="00A272A6"/>
    <w:rsid w:val="00A273C2"/>
    <w:rsid w:val="00A27BB0"/>
    <w:rsid w:val="00A30626"/>
    <w:rsid w:val="00A30655"/>
    <w:rsid w:val="00A30BB7"/>
    <w:rsid w:val="00A316B8"/>
    <w:rsid w:val="00A31850"/>
    <w:rsid w:val="00A319E6"/>
    <w:rsid w:val="00A31AC4"/>
    <w:rsid w:val="00A320DF"/>
    <w:rsid w:val="00A3238D"/>
    <w:rsid w:val="00A32488"/>
    <w:rsid w:val="00A32542"/>
    <w:rsid w:val="00A328D0"/>
    <w:rsid w:val="00A32EBF"/>
    <w:rsid w:val="00A331B2"/>
    <w:rsid w:val="00A33741"/>
    <w:rsid w:val="00A33F17"/>
    <w:rsid w:val="00A33F74"/>
    <w:rsid w:val="00A340E0"/>
    <w:rsid w:val="00A343CD"/>
    <w:rsid w:val="00A3440F"/>
    <w:rsid w:val="00A3459C"/>
    <w:rsid w:val="00A346BE"/>
    <w:rsid w:val="00A34DDF"/>
    <w:rsid w:val="00A34FEA"/>
    <w:rsid w:val="00A35160"/>
    <w:rsid w:val="00A35498"/>
    <w:rsid w:val="00A35A77"/>
    <w:rsid w:val="00A35F73"/>
    <w:rsid w:val="00A3614E"/>
    <w:rsid w:val="00A36202"/>
    <w:rsid w:val="00A366D5"/>
    <w:rsid w:val="00A36755"/>
    <w:rsid w:val="00A36AF0"/>
    <w:rsid w:val="00A36C65"/>
    <w:rsid w:val="00A36FB4"/>
    <w:rsid w:val="00A37080"/>
    <w:rsid w:val="00A3731F"/>
    <w:rsid w:val="00A37805"/>
    <w:rsid w:val="00A37924"/>
    <w:rsid w:val="00A37EFE"/>
    <w:rsid w:val="00A37F15"/>
    <w:rsid w:val="00A40180"/>
    <w:rsid w:val="00A4057A"/>
    <w:rsid w:val="00A40A1F"/>
    <w:rsid w:val="00A411CF"/>
    <w:rsid w:val="00A41C7D"/>
    <w:rsid w:val="00A421E4"/>
    <w:rsid w:val="00A4220E"/>
    <w:rsid w:val="00A422A3"/>
    <w:rsid w:val="00A4246B"/>
    <w:rsid w:val="00A424FF"/>
    <w:rsid w:val="00A426CC"/>
    <w:rsid w:val="00A426E6"/>
    <w:rsid w:val="00A42E53"/>
    <w:rsid w:val="00A42ECB"/>
    <w:rsid w:val="00A42FEA"/>
    <w:rsid w:val="00A430CA"/>
    <w:rsid w:val="00A43235"/>
    <w:rsid w:val="00A43274"/>
    <w:rsid w:val="00A432DA"/>
    <w:rsid w:val="00A433F7"/>
    <w:rsid w:val="00A43685"/>
    <w:rsid w:val="00A4385C"/>
    <w:rsid w:val="00A43D4C"/>
    <w:rsid w:val="00A444A8"/>
    <w:rsid w:val="00A444B6"/>
    <w:rsid w:val="00A44E32"/>
    <w:rsid w:val="00A45200"/>
    <w:rsid w:val="00A45369"/>
    <w:rsid w:val="00A455D8"/>
    <w:rsid w:val="00A45A95"/>
    <w:rsid w:val="00A45B68"/>
    <w:rsid w:val="00A45CE5"/>
    <w:rsid w:val="00A45FED"/>
    <w:rsid w:val="00A46180"/>
    <w:rsid w:val="00A469E7"/>
    <w:rsid w:val="00A46DE9"/>
    <w:rsid w:val="00A46EF0"/>
    <w:rsid w:val="00A47286"/>
    <w:rsid w:val="00A47355"/>
    <w:rsid w:val="00A47728"/>
    <w:rsid w:val="00A477C6"/>
    <w:rsid w:val="00A47E75"/>
    <w:rsid w:val="00A5025F"/>
    <w:rsid w:val="00A50442"/>
    <w:rsid w:val="00A50D57"/>
    <w:rsid w:val="00A51306"/>
    <w:rsid w:val="00A513DD"/>
    <w:rsid w:val="00A51C2A"/>
    <w:rsid w:val="00A51E91"/>
    <w:rsid w:val="00A52542"/>
    <w:rsid w:val="00A52649"/>
    <w:rsid w:val="00A52C9C"/>
    <w:rsid w:val="00A52D2D"/>
    <w:rsid w:val="00A531C1"/>
    <w:rsid w:val="00A531D2"/>
    <w:rsid w:val="00A5342A"/>
    <w:rsid w:val="00A536B5"/>
    <w:rsid w:val="00A539F1"/>
    <w:rsid w:val="00A53FE8"/>
    <w:rsid w:val="00A5459E"/>
    <w:rsid w:val="00A54778"/>
    <w:rsid w:val="00A547ED"/>
    <w:rsid w:val="00A547FB"/>
    <w:rsid w:val="00A54D67"/>
    <w:rsid w:val="00A54DF0"/>
    <w:rsid w:val="00A54F4A"/>
    <w:rsid w:val="00A5581F"/>
    <w:rsid w:val="00A55E91"/>
    <w:rsid w:val="00A5614D"/>
    <w:rsid w:val="00A5683A"/>
    <w:rsid w:val="00A570B4"/>
    <w:rsid w:val="00A57298"/>
    <w:rsid w:val="00A57544"/>
    <w:rsid w:val="00A57550"/>
    <w:rsid w:val="00A57792"/>
    <w:rsid w:val="00A57842"/>
    <w:rsid w:val="00A57B76"/>
    <w:rsid w:val="00A605B2"/>
    <w:rsid w:val="00A60763"/>
    <w:rsid w:val="00A60B50"/>
    <w:rsid w:val="00A60B6C"/>
    <w:rsid w:val="00A60B73"/>
    <w:rsid w:val="00A60C53"/>
    <w:rsid w:val="00A61084"/>
    <w:rsid w:val="00A61272"/>
    <w:rsid w:val="00A6157E"/>
    <w:rsid w:val="00A616B5"/>
    <w:rsid w:val="00A61BD2"/>
    <w:rsid w:val="00A61C0D"/>
    <w:rsid w:val="00A626B3"/>
    <w:rsid w:val="00A629AF"/>
    <w:rsid w:val="00A62C21"/>
    <w:rsid w:val="00A62C60"/>
    <w:rsid w:val="00A62D88"/>
    <w:rsid w:val="00A63454"/>
    <w:rsid w:val="00A63597"/>
    <w:rsid w:val="00A6380A"/>
    <w:rsid w:val="00A63B31"/>
    <w:rsid w:val="00A63CC6"/>
    <w:rsid w:val="00A64211"/>
    <w:rsid w:val="00A642AE"/>
    <w:rsid w:val="00A64701"/>
    <w:rsid w:val="00A6492B"/>
    <w:rsid w:val="00A64C6D"/>
    <w:rsid w:val="00A6521B"/>
    <w:rsid w:val="00A659F0"/>
    <w:rsid w:val="00A6681C"/>
    <w:rsid w:val="00A66E32"/>
    <w:rsid w:val="00A6790E"/>
    <w:rsid w:val="00A67C82"/>
    <w:rsid w:val="00A70043"/>
    <w:rsid w:val="00A7039E"/>
    <w:rsid w:val="00A70817"/>
    <w:rsid w:val="00A70F4B"/>
    <w:rsid w:val="00A71E92"/>
    <w:rsid w:val="00A723D0"/>
    <w:rsid w:val="00A72987"/>
    <w:rsid w:val="00A729E9"/>
    <w:rsid w:val="00A72A2E"/>
    <w:rsid w:val="00A72A41"/>
    <w:rsid w:val="00A7354A"/>
    <w:rsid w:val="00A7375F"/>
    <w:rsid w:val="00A73841"/>
    <w:rsid w:val="00A73A21"/>
    <w:rsid w:val="00A74278"/>
    <w:rsid w:val="00A7430F"/>
    <w:rsid w:val="00A74359"/>
    <w:rsid w:val="00A744CD"/>
    <w:rsid w:val="00A745A5"/>
    <w:rsid w:val="00A745DF"/>
    <w:rsid w:val="00A7482E"/>
    <w:rsid w:val="00A74845"/>
    <w:rsid w:val="00A74A55"/>
    <w:rsid w:val="00A74B5C"/>
    <w:rsid w:val="00A74DAF"/>
    <w:rsid w:val="00A75242"/>
    <w:rsid w:val="00A75BEF"/>
    <w:rsid w:val="00A75C08"/>
    <w:rsid w:val="00A75D86"/>
    <w:rsid w:val="00A7630E"/>
    <w:rsid w:val="00A764E1"/>
    <w:rsid w:val="00A76A14"/>
    <w:rsid w:val="00A76E39"/>
    <w:rsid w:val="00A776FC"/>
    <w:rsid w:val="00A777F8"/>
    <w:rsid w:val="00A7789E"/>
    <w:rsid w:val="00A779D2"/>
    <w:rsid w:val="00A77C64"/>
    <w:rsid w:val="00A77CFF"/>
    <w:rsid w:val="00A77D49"/>
    <w:rsid w:val="00A77E2C"/>
    <w:rsid w:val="00A801A2"/>
    <w:rsid w:val="00A80279"/>
    <w:rsid w:val="00A802BF"/>
    <w:rsid w:val="00A803EB"/>
    <w:rsid w:val="00A80793"/>
    <w:rsid w:val="00A80813"/>
    <w:rsid w:val="00A80A2A"/>
    <w:rsid w:val="00A80E7D"/>
    <w:rsid w:val="00A810D1"/>
    <w:rsid w:val="00A8122D"/>
    <w:rsid w:val="00A8153F"/>
    <w:rsid w:val="00A815D6"/>
    <w:rsid w:val="00A81869"/>
    <w:rsid w:val="00A81F90"/>
    <w:rsid w:val="00A821B1"/>
    <w:rsid w:val="00A82387"/>
    <w:rsid w:val="00A82478"/>
    <w:rsid w:val="00A824B7"/>
    <w:rsid w:val="00A824C6"/>
    <w:rsid w:val="00A827C9"/>
    <w:rsid w:val="00A82A0E"/>
    <w:rsid w:val="00A82A16"/>
    <w:rsid w:val="00A82B86"/>
    <w:rsid w:val="00A82BD2"/>
    <w:rsid w:val="00A82EF5"/>
    <w:rsid w:val="00A83279"/>
    <w:rsid w:val="00A83861"/>
    <w:rsid w:val="00A83BB0"/>
    <w:rsid w:val="00A83DBC"/>
    <w:rsid w:val="00A83E19"/>
    <w:rsid w:val="00A84046"/>
    <w:rsid w:val="00A84110"/>
    <w:rsid w:val="00A84932"/>
    <w:rsid w:val="00A84A34"/>
    <w:rsid w:val="00A84E78"/>
    <w:rsid w:val="00A8502C"/>
    <w:rsid w:val="00A8544B"/>
    <w:rsid w:val="00A85ABC"/>
    <w:rsid w:val="00A85C79"/>
    <w:rsid w:val="00A860E8"/>
    <w:rsid w:val="00A861AA"/>
    <w:rsid w:val="00A86677"/>
    <w:rsid w:val="00A86ECE"/>
    <w:rsid w:val="00A872DE"/>
    <w:rsid w:val="00A872E5"/>
    <w:rsid w:val="00A875C9"/>
    <w:rsid w:val="00A87BE2"/>
    <w:rsid w:val="00A87E6D"/>
    <w:rsid w:val="00A87F2D"/>
    <w:rsid w:val="00A87F93"/>
    <w:rsid w:val="00A9016A"/>
    <w:rsid w:val="00A901EB"/>
    <w:rsid w:val="00A90219"/>
    <w:rsid w:val="00A904CE"/>
    <w:rsid w:val="00A907B1"/>
    <w:rsid w:val="00A90806"/>
    <w:rsid w:val="00A9082E"/>
    <w:rsid w:val="00A90F38"/>
    <w:rsid w:val="00A90F4C"/>
    <w:rsid w:val="00A9140D"/>
    <w:rsid w:val="00A915CA"/>
    <w:rsid w:val="00A91708"/>
    <w:rsid w:val="00A91761"/>
    <w:rsid w:val="00A91910"/>
    <w:rsid w:val="00A91BEE"/>
    <w:rsid w:val="00A92148"/>
    <w:rsid w:val="00A92545"/>
    <w:rsid w:val="00A926D5"/>
    <w:rsid w:val="00A927F9"/>
    <w:rsid w:val="00A928FF"/>
    <w:rsid w:val="00A92D0F"/>
    <w:rsid w:val="00A93252"/>
    <w:rsid w:val="00A93498"/>
    <w:rsid w:val="00A93DFD"/>
    <w:rsid w:val="00A94146"/>
    <w:rsid w:val="00A94399"/>
    <w:rsid w:val="00A943FE"/>
    <w:rsid w:val="00A94507"/>
    <w:rsid w:val="00A946DF"/>
    <w:rsid w:val="00A9473F"/>
    <w:rsid w:val="00A94787"/>
    <w:rsid w:val="00A94903"/>
    <w:rsid w:val="00A94EB8"/>
    <w:rsid w:val="00A95042"/>
    <w:rsid w:val="00A953C0"/>
    <w:rsid w:val="00A954ED"/>
    <w:rsid w:val="00A958B4"/>
    <w:rsid w:val="00A95E6E"/>
    <w:rsid w:val="00A96213"/>
    <w:rsid w:val="00A9658F"/>
    <w:rsid w:val="00A969B8"/>
    <w:rsid w:val="00A9708A"/>
    <w:rsid w:val="00A97323"/>
    <w:rsid w:val="00A9765C"/>
    <w:rsid w:val="00A976D3"/>
    <w:rsid w:val="00A976DF"/>
    <w:rsid w:val="00A97C51"/>
    <w:rsid w:val="00A97E8C"/>
    <w:rsid w:val="00AA02D0"/>
    <w:rsid w:val="00AA05B7"/>
    <w:rsid w:val="00AA07D0"/>
    <w:rsid w:val="00AA0982"/>
    <w:rsid w:val="00AA0BD8"/>
    <w:rsid w:val="00AA15E3"/>
    <w:rsid w:val="00AA16C6"/>
    <w:rsid w:val="00AA1A91"/>
    <w:rsid w:val="00AA23D6"/>
    <w:rsid w:val="00AA2551"/>
    <w:rsid w:val="00AA26C9"/>
    <w:rsid w:val="00AA2880"/>
    <w:rsid w:val="00AA2C7D"/>
    <w:rsid w:val="00AA3046"/>
    <w:rsid w:val="00AA32C9"/>
    <w:rsid w:val="00AA349C"/>
    <w:rsid w:val="00AA3808"/>
    <w:rsid w:val="00AA3AC2"/>
    <w:rsid w:val="00AA3D28"/>
    <w:rsid w:val="00AA3DD9"/>
    <w:rsid w:val="00AA46C8"/>
    <w:rsid w:val="00AA4857"/>
    <w:rsid w:val="00AA4D5B"/>
    <w:rsid w:val="00AA4DE0"/>
    <w:rsid w:val="00AA4E5C"/>
    <w:rsid w:val="00AA50F5"/>
    <w:rsid w:val="00AA576F"/>
    <w:rsid w:val="00AA57F0"/>
    <w:rsid w:val="00AA5A39"/>
    <w:rsid w:val="00AA5BE0"/>
    <w:rsid w:val="00AA5C90"/>
    <w:rsid w:val="00AA5D5B"/>
    <w:rsid w:val="00AA62FE"/>
    <w:rsid w:val="00AA6420"/>
    <w:rsid w:val="00AA6A91"/>
    <w:rsid w:val="00AA6D4D"/>
    <w:rsid w:val="00AA7247"/>
    <w:rsid w:val="00AA75D2"/>
    <w:rsid w:val="00AA7644"/>
    <w:rsid w:val="00AA7B28"/>
    <w:rsid w:val="00AA7D02"/>
    <w:rsid w:val="00AB01E6"/>
    <w:rsid w:val="00AB086B"/>
    <w:rsid w:val="00AB0A44"/>
    <w:rsid w:val="00AB0C54"/>
    <w:rsid w:val="00AB0D53"/>
    <w:rsid w:val="00AB10FB"/>
    <w:rsid w:val="00AB11E7"/>
    <w:rsid w:val="00AB1574"/>
    <w:rsid w:val="00AB1641"/>
    <w:rsid w:val="00AB1868"/>
    <w:rsid w:val="00AB1912"/>
    <w:rsid w:val="00AB1A71"/>
    <w:rsid w:val="00AB1BD4"/>
    <w:rsid w:val="00AB1D5B"/>
    <w:rsid w:val="00AB1F72"/>
    <w:rsid w:val="00AB3513"/>
    <w:rsid w:val="00AB3903"/>
    <w:rsid w:val="00AB3B75"/>
    <w:rsid w:val="00AB3C4D"/>
    <w:rsid w:val="00AB3CC5"/>
    <w:rsid w:val="00AB3F03"/>
    <w:rsid w:val="00AB41EB"/>
    <w:rsid w:val="00AB4326"/>
    <w:rsid w:val="00AB4CF4"/>
    <w:rsid w:val="00AB4E6C"/>
    <w:rsid w:val="00AB4FDD"/>
    <w:rsid w:val="00AB5325"/>
    <w:rsid w:val="00AB56A9"/>
    <w:rsid w:val="00AB5B86"/>
    <w:rsid w:val="00AB5C6F"/>
    <w:rsid w:val="00AB5D12"/>
    <w:rsid w:val="00AB5D28"/>
    <w:rsid w:val="00AB5F24"/>
    <w:rsid w:val="00AB5F64"/>
    <w:rsid w:val="00AB603A"/>
    <w:rsid w:val="00AB6B93"/>
    <w:rsid w:val="00AB6E1A"/>
    <w:rsid w:val="00AB6E26"/>
    <w:rsid w:val="00AB6E61"/>
    <w:rsid w:val="00AB6E71"/>
    <w:rsid w:val="00AB7947"/>
    <w:rsid w:val="00AB79E3"/>
    <w:rsid w:val="00AB7F70"/>
    <w:rsid w:val="00AC018F"/>
    <w:rsid w:val="00AC05DA"/>
    <w:rsid w:val="00AC06EF"/>
    <w:rsid w:val="00AC07FF"/>
    <w:rsid w:val="00AC0BAF"/>
    <w:rsid w:val="00AC0EA0"/>
    <w:rsid w:val="00AC0F74"/>
    <w:rsid w:val="00AC10DD"/>
    <w:rsid w:val="00AC126D"/>
    <w:rsid w:val="00AC131A"/>
    <w:rsid w:val="00AC16BD"/>
    <w:rsid w:val="00AC1A2F"/>
    <w:rsid w:val="00AC1F16"/>
    <w:rsid w:val="00AC2208"/>
    <w:rsid w:val="00AC2595"/>
    <w:rsid w:val="00AC2989"/>
    <w:rsid w:val="00AC2A82"/>
    <w:rsid w:val="00AC2AA7"/>
    <w:rsid w:val="00AC2AB7"/>
    <w:rsid w:val="00AC2B82"/>
    <w:rsid w:val="00AC2D4E"/>
    <w:rsid w:val="00AC2E87"/>
    <w:rsid w:val="00AC34B7"/>
    <w:rsid w:val="00AC352E"/>
    <w:rsid w:val="00AC3CF0"/>
    <w:rsid w:val="00AC4140"/>
    <w:rsid w:val="00AC430F"/>
    <w:rsid w:val="00AC4AAB"/>
    <w:rsid w:val="00AC4C7C"/>
    <w:rsid w:val="00AC4DEA"/>
    <w:rsid w:val="00AC510A"/>
    <w:rsid w:val="00AC5148"/>
    <w:rsid w:val="00AC5305"/>
    <w:rsid w:val="00AC55E6"/>
    <w:rsid w:val="00AC592E"/>
    <w:rsid w:val="00AC5ABE"/>
    <w:rsid w:val="00AC5BBE"/>
    <w:rsid w:val="00AC630C"/>
    <w:rsid w:val="00AC631A"/>
    <w:rsid w:val="00AC6F7E"/>
    <w:rsid w:val="00AC709D"/>
    <w:rsid w:val="00AC781F"/>
    <w:rsid w:val="00AC7E58"/>
    <w:rsid w:val="00AC7FDC"/>
    <w:rsid w:val="00AD0750"/>
    <w:rsid w:val="00AD09FA"/>
    <w:rsid w:val="00AD0BBC"/>
    <w:rsid w:val="00AD1108"/>
    <w:rsid w:val="00AD17C5"/>
    <w:rsid w:val="00AD1A7C"/>
    <w:rsid w:val="00AD1E9C"/>
    <w:rsid w:val="00AD2320"/>
    <w:rsid w:val="00AD247A"/>
    <w:rsid w:val="00AD24E7"/>
    <w:rsid w:val="00AD2527"/>
    <w:rsid w:val="00AD2C68"/>
    <w:rsid w:val="00AD2DE7"/>
    <w:rsid w:val="00AD2FE3"/>
    <w:rsid w:val="00AD391E"/>
    <w:rsid w:val="00AD3A0F"/>
    <w:rsid w:val="00AD3E27"/>
    <w:rsid w:val="00AD3EF3"/>
    <w:rsid w:val="00AD3F10"/>
    <w:rsid w:val="00AD4187"/>
    <w:rsid w:val="00AD43E0"/>
    <w:rsid w:val="00AD4790"/>
    <w:rsid w:val="00AD4B83"/>
    <w:rsid w:val="00AD4BD1"/>
    <w:rsid w:val="00AD4DCE"/>
    <w:rsid w:val="00AD582F"/>
    <w:rsid w:val="00AD5A4B"/>
    <w:rsid w:val="00AD5AE7"/>
    <w:rsid w:val="00AD5BF5"/>
    <w:rsid w:val="00AD5EB6"/>
    <w:rsid w:val="00AD684B"/>
    <w:rsid w:val="00AD6889"/>
    <w:rsid w:val="00AD6DD7"/>
    <w:rsid w:val="00AD710F"/>
    <w:rsid w:val="00AD72B5"/>
    <w:rsid w:val="00AD7332"/>
    <w:rsid w:val="00AD7445"/>
    <w:rsid w:val="00AD7477"/>
    <w:rsid w:val="00AD74E2"/>
    <w:rsid w:val="00AD762D"/>
    <w:rsid w:val="00AD7745"/>
    <w:rsid w:val="00AD79CA"/>
    <w:rsid w:val="00AD7DB4"/>
    <w:rsid w:val="00AD7E73"/>
    <w:rsid w:val="00AE00FB"/>
    <w:rsid w:val="00AE044E"/>
    <w:rsid w:val="00AE060A"/>
    <w:rsid w:val="00AE074D"/>
    <w:rsid w:val="00AE0914"/>
    <w:rsid w:val="00AE0BF6"/>
    <w:rsid w:val="00AE0C99"/>
    <w:rsid w:val="00AE0EBB"/>
    <w:rsid w:val="00AE0EF1"/>
    <w:rsid w:val="00AE1116"/>
    <w:rsid w:val="00AE12AB"/>
    <w:rsid w:val="00AE1527"/>
    <w:rsid w:val="00AE1787"/>
    <w:rsid w:val="00AE1B04"/>
    <w:rsid w:val="00AE1DD8"/>
    <w:rsid w:val="00AE20B4"/>
    <w:rsid w:val="00AE2156"/>
    <w:rsid w:val="00AE22C3"/>
    <w:rsid w:val="00AE2844"/>
    <w:rsid w:val="00AE2957"/>
    <w:rsid w:val="00AE2B52"/>
    <w:rsid w:val="00AE2F74"/>
    <w:rsid w:val="00AE301A"/>
    <w:rsid w:val="00AE307F"/>
    <w:rsid w:val="00AE347F"/>
    <w:rsid w:val="00AE46DA"/>
    <w:rsid w:val="00AE4A83"/>
    <w:rsid w:val="00AE4B8D"/>
    <w:rsid w:val="00AE4BBA"/>
    <w:rsid w:val="00AE5088"/>
    <w:rsid w:val="00AE53E5"/>
    <w:rsid w:val="00AE550D"/>
    <w:rsid w:val="00AE572B"/>
    <w:rsid w:val="00AE59DD"/>
    <w:rsid w:val="00AE5B1B"/>
    <w:rsid w:val="00AE5D3C"/>
    <w:rsid w:val="00AE5FA8"/>
    <w:rsid w:val="00AE6009"/>
    <w:rsid w:val="00AE60C6"/>
    <w:rsid w:val="00AE6746"/>
    <w:rsid w:val="00AE67D4"/>
    <w:rsid w:val="00AE6D25"/>
    <w:rsid w:val="00AE6E53"/>
    <w:rsid w:val="00AE72B8"/>
    <w:rsid w:val="00AE77AB"/>
    <w:rsid w:val="00AE7971"/>
    <w:rsid w:val="00AF03DD"/>
    <w:rsid w:val="00AF094A"/>
    <w:rsid w:val="00AF0B7B"/>
    <w:rsid w:val="00AF0B7D"/>
    <w:rsid w:val="00AF1225"/>
    <w:rsid w:val="00AF15E3"/>
    <w:rsid w:val="00AF1650"/>
    <w:rsid w:val="00AF1CA4"/>
    <w:rsid w:val="00AF229B"/>
    <w:rsid w:val="00AF2445"/>
    <w:rsid w:val="00AF2B7F"/>
    <w:rsid w:val="00AF33B4"/>
    <w:rsid w:val="00AF33D5"/>
    <w:rsid w:val="00AF357A"/>
    <w:rsid w:val="00AF377D"/>
    <w:rsid w:val="00AF3803"/>
    <w:rsid w:val="00AF384E"/>
    <w:rsid w:val="00AF3E53"/>
    <w:rsid w:val="00AF41D0"/>
    <w:rsid w:val="00AF429B"/>
    <w:rsid w:val="00AF43C7"/>
    <w:rsid w:val="00AF4B01"/>
    <w:rsid w:val="00AF5021"/>
    <w:rsid w:val="00AF51CB"/>
    <w:rsid w:val="00AF533C"/>
    <w:rsid w:val="00AF5609"/>
    <w:rsid w:val="00AF5737"/>
    <w:rsid w:val="00AF5831"/>
    <w:rsid w:val="00AF5B28"/>
    <w:rsid w:val="00AF5CC0"/>
    <w:rsid w:val="00AF5EC0"/>
    <w:rsid w:val="00AF60B1"/>
    <w:rsid w:val="00AF60CA"/>
    <w:rsid w:val="00AF65A2"/>
    <w:rsid w:val="00AF65A8"/>
    <w:rsid w:val="00AF66C2"/>
    <w:rsid w:val="00AF6E2C"/>
    <w:rsid w:val="00AF6E2E"/>
    <w:rsid w:val="00AF70C6"/>
    <w:rsid w:val="00AF7119"/>
    <w:rsid w:val="00AF725C"/>
    <w:rsid w:val="00AF7A28"/>
    <w:rsid w:val="00AF7D48"/>
    <w:rsid w:val="00B00162"/>
    <w:rsid w:val="00B003B4"/>
    <w:rsid w:val="00B005BB"/>
    <w:rsid w:val="00B00820"/>
    <w:rsid w:val="00B0088F"/>
    <w:rsid w:val="00B009AF"/>
    <w:rsid w:val="00B00AD7"/>
    <w:rsid w:val="00B00C80"/>
    <w:rsid w:val="00B00CCB"/>
    <w:rsid w:val="00B010C8"/>
    <w:rsid w:val="00B0128A"/>
    <w:rsid w:val="00B01381"/>
    <w:rsid w:val="00B013EB"/>
    <w:rsid w:val="00B014DD"/>
    <w:rsid w:val="00B01591"/>
    <w:rsid w:val="00B015E1"/>
    <w:rsid w:val="00B01917"/>
    <w:rsid w:val="00B01D11"/>
    <w:rsid w:val="00B02034"/>
    <w:rsid w:val="00B020DD"/>
    <w:rsid w:val="00B02703"/>
    <w:rsid w:val="00B02A61"/>
    <w:rsid w:val="00B02FCB"/>
    <w:rsid w:val="00B03F5A"/>
    <w:rsid w:val="00B04119"/>
    <w:rsid w:val="00B042C5"/>
    <w:rsid w:val="00B045B9"/>
    <w:rsid w:val="00B048D8"/>
    <w:rsid w:val="00B055E7"/>
    <w:rsid w:val="00B0569D"/>
    <w:rsid w:val="00B057CC"/>
    <w:rsid w:val="00B0584D"/>
    <w:rsid w:val="00B0599C"/>
    <w:rsid w:val="00B05A76"/>
    <w:rsid w:val="00B05B4C"/>
    <w:rsid w:val="00B05ED2"/>
    <w:rsid w:val="00B05F2B"/>
    <w:rsid w:val="00B06497"/>
    <w:rsid w:val="00B065A6"/>
    <w:rsid w:val="00B06916"/>
    <w:rsid w:val="00B06A0B"/>
    <w:rsid w:val="00B07180"/>
    <w:rsid w:val="00B074D1"/>
    <w:rsid w:val="00B0753A"/>
    <w:rsid w:val="00B07B97"/>
    <w:rsid w:val="00B07D6D"/>
    <w:rsid w:val="00B07F94"/>
    <w:rsid w:val="00B1011D"/>
    <w:rsid w:val="00B1024C"/>
    <w:rsid w:val="00B1039A"/>
    <w:rsid w:val="00B10432"/>
    <w:rsid w:val="00B1043B"/>
    <w:rsid w:val="00B105B2"/>
    <w:rsid w:val="00B1061B"/>
    <w:rsid w:val="00B1104E"/>
    <w:rsid w:val="00B112AD"/>
    <w:rsid w:val="00B11447"/>
    <w:rsid w:val="00B11607"/>
    <w:rsid w:val="00B116C4"/>
    <w:rsid w:val="00B11D0C"/>
    <w:rsid w:val="00B12577"/>
    <w:rsid w:val="00B125CE"/>
    <w:rsid w:val="00B1293F"/>
    <w:rsid w:val="00B12AE7"/>
    <w:rsid w:val="00B13014"/>
    <w:rsid w:val="00B13046"/>
    <w:rsid w:val="00B130B9"/>
    <w:rsid w:val="00B13159"/>
    <w:rsid w:val="00B1326B"/>
    <w:rsid w:val="00B13530"/>
    <w:rsid w:val="00B1368C"/>
    <w:rsid w:val="00B13807"/>
    <w:rsid w:val="00B1388F"/>
    <w:rsid w:val="00B13AB3"/>
    <w:rsid w:val="00B1450A"/>
    <w:rsid w:val="00B14932"/>
    <w:rsid w:val="00B14962"/>
    <w:rsid w:val="00B14DDE"/>
    <w:rsid w:val="00B15439"/>
    <w:rsid w:val="00B1564C"/>
    <w:rsid w:val="00B15ABF"/>
    <w:rsid w:val="00B16C50"/>
    <w:rsid w:val="00B16C82"/>
    <w:rsid w:val="00B174CF"/>
    <w:rsid w:val="00B17510"/>
    <w:rsid w:val="00B17937"/>
    <w:rsid w:val="00B17B06"/>
    <w:rsid w:val="00B20070"/>
    <w:rsid w:val="00B20851"/>
    <w:rsid w:val="00B20859"/>
    <w:rsid w:val="00B20938"/>
    <w:rsid w:val="00B20A83"/>
    <w:rsid w:val="00B20C4C"/>
    <w:rsid w:val="00B20F95"/>
    <w:rsid w:val="00B21468"/>
    <w:rsid w:val="00B217C0"/>
    <w:rsid w:val="00B2199C"/>
    <w:rsid w:val="00B222D2"/>
    <w:rsid w:val="00B22773"/>
    <w:rsid w:val="00B2280A"/>
    <w:rsid w:val="00B23483"/>
    <w:rsid w:val="00B234C4"/>
    <w:rsid w:val="00B23910"/>
    <w:rsid w:val="00B23D79"/>
    <w:rsid w:val="00B24339"/>
    <w:rsid w:val="00B24818"/>
    <w:rsid w:val="00B248B4"/>
    <w:rsid w:val="00B24B9D"/>
    <w:rsid w:val="00B24D18"/>
    <w:rsid w:val="00B256FB"/>
    <w:rsid w:val="00B25BAA"/>
    <w:rsid w:val="00B25C70"/>
    <w:rsid w:val="00B25C7B"/>
    <w:rsid w:val="00B26260"/>
    <w:rsid w:val="00B26323"/>
    <w:rsid w:val="00B2670B"/>
    <w:rsid w:val="00B27023"/>
    <w:rsid w:val="00B277B6"/>
    <w:rsid w:val="00B27880"/>
    <w:rsid w:val="00B27895"/>
    <w:rsid w:val="00B27AB7"/>
    <w:rsid w:val="00B27B43"/>
    <w:rsid w:val="00B30184"/>
    <w:rsid w:val="00B30256"/>
    <w:rsid w:val="00B311A5"/>
    <w:rsid w:val="00B3131A"/>
    <w:rsid w:val="00B31AB0"/>
    <w:rsid w:val="00B31BDD"/>
    <w:rsid w:val="00B31D78"/>
    <w:rsid w:val="00B3217C"/>
    <w:rsid w:val="00B32211"/>
    <w:rsid w:val="00B32A83"/>
    <w:rsid w:val="00B32AA3"/>
    <w:rsid w:val="00B32F9F"/>
    <w:rsid w:val="00B330D2"/>
    <w:rsid w:val="00B3313F"/>
    <w:rsid w:val="00B33163"/>
    <w:rsid w:val="00B33572"/>
    <w:rsid w:val="00B3370C"/>
    <w:rsid w:val="00B33BC4"/>
    <w:rsid w:val="00B33D84"/>
    <w:rsid w:val="00B33E99"/>
    <w:rsid w:val="00B3401A"/>
    <w:rsid w:val="00B346F0"/>
    <w:rsid w:val="00B34AF2"/>
    <w:rsid w:val="00B353D1"/>
    <w:rsid w:val="00B35D3B"/>
    <w:rsid w:val="00B3650E"/>
    <w:rsid w:val="00B36A26"/>
    <w:rsid w:val="00B36BF4"/>
    <w:rsid w:val="00B374F8"/>
    <w:rsid w:val="00B3751D"/>
    <w:rsid w:val="00B377A7"/>
    <w:rsid w:val="00B37E7B"/>
    <w:rsid w:val="00B37F97"/>
    <w:rsid w:val="00B4020D"/>
    <w:rsid w:val="00B4022B"/>
    <w:rsid w:val="00B4085B"/>
    <w:rsid w:val="00B40FD2"/>
    <w:rsid w:val="00B41087"/>
    <w:rsid w:val="00B410D1"/>
    <w:rsid w:val="00B411B1"/>
    <w:rsid w:val="00B41B17"/>
    <w:rsid w:val="00B41C8A"/>
    <w:rsid w:val="00B42406"/>
    <w:rsid w:val="00B424ED"/>
    <w:rsid w:val="00B42900"/>
    <w:rsid w:val="00B42F4F"/>
    <w:rsid w:val="00B42F98"/>
    <w:rsid w:val="00B43240"/>
    <w:rsid w:val="00B434F3"/>
    <w:rsid w:val="00B43C18"/>
    <w:rsid w:val="00B43FC8"/>
    <w:rsid w:val="00B441A9"/>
    <w:rsid w:val="00B44211"/>
    <w:rsid w:val="00B4436B"/>
    <w:rsid w:val="00B447FC"/>
    <w:rsid w:val="00B44A05"/>
    <w:rsid w:val="00B44F95"/>
    <w:rsid w:val="00B457DA"/>
    <w:rsid w:val="00B45F04"/>
    <w:rsid w:val="00B45F5D"/>
    <w:rsid w:val="00B465C2"/>
    <w:rsid w:val="00B4679B"/>
    <w:rsid w:val="00B46A20"/>
    <w:rsid w:val="00B4796B"/>
    <w:rsid w:val="00B5011B"/>
    <w:rsid w:val="00B5054B"/>
    <w:rsid w:val="00B51077"/>
    <w:rsid w:val="00B510C5"/>
    <w:rsid w:val="00B511BE"/>
    <w:rsid w:val="00B51204"/>
    <w:rsid w:val="00B513BE"/>
    <w:rsid w:val="00B514A1"/>
    <w:rsid w:val="00B516D5"/>
    <w:rsid w:val="00B51880"/>
    <w:rsid w:val="00B51C4D"/>
    <w:rsid w:val="00B51D34"/>
    <w:rsid w:val="00B51EB7"/>
    <w:rsid w:val="00B52022"/>
    <w:rsid w:val="00B52122"/>
    <w:rsid w:val="00B529A4"/>
    <w:rsid w:val="00B52D03"/>
    <w:rsid w:val="00B52D23"/>
    <w:rsid w:val="00B53055"/>
    <w:rsid w:val="00B539B4"/>
    <w:rsid w:val="00B53A2B"/>
    <w:rsid w:val="00B53EF6"/>
    <w:rsid w:val="00B54156"/>
    <w:rsid w:val="00B54ADC"/>
    <w:rsid w:val="00B54B11"/>
    <w:rsid w:val="00B553CD"/>
    <w:rsid w:val="00B5558F"/>
    <w:rsid w:val="00B5596E"/>
    <w:rsid w:val="00B565C2"/>
    <w:rsid w:val="00B567F5"/>
    <w:rsid w:val="00B569AC"/>
    <w:rsid w:val="00B56D9B"/>
    <w:rsid w:val="00B5718B"/>
    <w:rsid w:val="00B573FA"/>
    <w:rsid w:val="00B574A4"/>
    <w:rsid w:val="00B57B63"/>
    <w:rsid w:val="00B57EEF"/>
    <w:rsid w:val="00B57FD2"/>
    <w:rsid w:val="00B60168"/>
    <w:rsid w:val="00B6051A"/>
    <w:rsid w:val="00B606D5"/>
    <w:rsid w:val="00B60DCA"/>
    <w:rsid w:val="00B60EAE"/>
    <w:rsid w:val="00B610D2"/>
    <w:rsid w:val="00B61145"/>
    <w:rsid w:val="00B61359"/>
    <w:rsid w:val="00B613E6"/>
    <w:rsid w:val="00B614AB"/>
    <w:rsid w:val="00B61A6E"/>
    <w:rsid w:val="00B62227"/>
    <w:rsid w:val="00B62368"/>
    <w:rsid w:val="00B6260E"/>
    <w:rsid w:val="00B62BCC"/>
    <w:rsid w:val="00B62C25"/>
    <w:rsid w:val="00B62F54"/>
    <w:rsid w:val="00B631AA"/>
    <w:rsid w:val="00B633D2"/>
    <w:rsid w:val="00B63D25"/>
    <w:rsid w:val="00B645B4"/>
    <w:rsid w:val="00B64725"/>
    <w:rsid w:val="00B64CE9"/>
    <w:rsid w:val="00B650B7"/>
    <w:rsid w:val="00B650E5"/>
    <w:rsid w:val="00B65791"/>
    <w:rsid w:val="00B65933"/>
    <w:rsid w:val="00B65A1C"/>
    <w:rsid w:val="00B65B39"/>
    <w:rsid w:val="00B65EDE"/>
    <w:rsid w:val="00B662D2"/>
    <w:rsid w:val="00B6636C"/>
    <w:rsid w:val="00B66965"/>
    <w:rsid w:val="00B66ABD"/>
    <w:rsid w:val="00B66AD3"/>
    <w:rsid w:val="00B66BD1"/>
    <w:rsid w:val="00B66C0E"/>
    <w:rsid w:val="00B66CD5"/>
    <w:rsid w:val="00B66E82"/>
    <w:rsid w:val="00B66E96"/>
    <w:rsid w:val="00B67809"/>
    <w:rsid w:val="00B6790A"/>
    <w:rsid w:val="00B67ACE"/>
    <w:rsid w:val="00B67D87"/>
    <w:rsid w:val="00B67FAE"/>
    <w:rsid w:val="00B7001C"/>
    <w:rsid w:val="00B70431"/>
    <w:rsid w:val="00B70483"/>
    <w:rsid w:val="00B704C6"/>
    <w:rsid w:val="00B70697"/>
    <w:rsid w:val="00B708B0"/>
    <w:rsid w:val="00B70A00"/>
    <w:rsid w:val="00B70BF1"/>
    <w:rsid w:val="00B70F83"/>
    <w:rsid w:val="00B70FC2"/>
    <w:rsid w:val="00B7143A"/>
    <w:rsid w:val="00B717D3"/>
    <w:rsid w:val="00B71A53"/>
    <w:rsid w:val="00B71A5A"/>
    <w:rsid w:val="00B71B17"/>
    <w:rsid w:val="00B71F8E"/>
    <w:rsid w:val="00B72090"/>
    <w:rsid w:val="00B7234D"/>
    <w:rsid w:val="00B72474"/>
    <w:rsid w:val="00B72725"/>
    <w:rsid w:val="00B727E1"/>
    <w:rsid w:val="00B728C8"/>
    <w:rsid w:val="00B729CB"/>
    <w:rsid w:val="00B7340A"/>
    <w:rsid w:val="00B7350F"/>
    <w:rsid w:val="00B73515"/>
    <w:rsid w:val="00B7364B"/>
    <w:rsid w:val="00B737D6"/>
    <w:rsid w:val="00B73AE5"/>
    <w:rsid w:val="00B73BF1"/>
    <w:rsid w:val="00B7408C"/>
    <w:rsid w:val="00B740BD"/>
    <w:rsid w:val="00B7415B"/>
    <w:rsid w:val="00B745A1"/>
    <w:rsid w:val="00B747BD"/>
    <w:rsid w:val="00B74891"/>
    <w:rsid w:val="00B74AC4"/>
    <w:rsid w:val="00B74B26"/>
    <w:rsid w:val="00B75043"/>
    <w:rsid w:val="00B752C5"/>
    <w:rsid w:val="00B7532B"/>
    <w:rsid w:val="00B754C9"/>
    <w:rsid w:val="00B75A46"/>
    <w:rsid w:val="00B75B49"/>
    <w:rsid w:val="00B75E04"/>
    <w:rsid w:val="00B75E53"/>
    <w:rsid w:val="00B763C5"/>
    <w:rsid w:val="00B76C6E"/>
    <w:rsid w:val="00B76DD2"/>
    <w:rsid w:val="00B76FE9"/>
    <w:rsid w:val="00B77282"/>
    <w:rsid w:val="00B7758A"/>
    <w:rsid w:val="00B80000"/>
    <w:rsid w:val="00B8016A"/>
    <w:rsid w:val="00B809BE"/>
    <w:rsid w:val="00B81190"/>
    <w:rsid w:val="00B812F4"/>
    <w:rsid w:val="00B817F4"/>
    <w:rsid w:val="00B81946"/>
    <w:rsid w:val="00B81CD8"/>
    <w:rsid w:val="00B81D36"/>
    <w:rsid w:val="00B81E82"/>
    <w:rsid w:val="00B8201D"/>
    <w:rsid w:val="00B828F5"/>
    <w:rsid w:val="00B82AC8"/>
    <w:rsid w:val="00B82DE3"/>
    <w:rsid w:val="00B8302C"/>
    <w:rsid w:val="00B83546"/>
    <w:rsid w:val="00B83B9E"/>
    <w:rsid w:val="00B84322"/>
    <w:rsid w:val="00B84540"/>
    <w:rsid w:val="00B859EE"/>
    <w:rsid w:val="00B85A58"/>
    <w:rsid w:val="00B861CB"/>
    <w:rsid w:val="00B86319"/>
    <w:rsid w:val="00B86EA9"/>
    <w:rsid w:val="00B87037"/>
    <w:rsid w:val="00B871B2"/>
    <w:rsid w:val="00B87369"/>
    <w:rsid w:val="00B879E6"/>
    <w:rsid w:val="00B9033E"/>
    <w:rsid w:val="00B9052F"/>
    <w:rsid w:val="00B906F7"/>
    <w:rsid w:val="00B906FB"/>
    <w:rsid w:val="00B9077C"/>
    <w:rsid w:val="00B907DD"/>
    <w:rsid w:val="00B909E4"/>
    <w:rsid w:val="00B90C00"/>
    <w:rsid w:val="00B90D62"/>
    <w:rsid w:val="00B913BA"/>
    <w:rsid w:val="00B916F7"/>
    <w:rsid w:val="00B91772"/>
    <w:rsid w:val="00B91827"/>
    <w:rsid w:val="00B91A7A"/>
    <w:rsid w:val="00B91B2F"/>
    <w:rsid w:val="00B91D59"/>
    <w:rsid w:val="00B91E7E"/>
    <w:rsid w:val="00B928B3"/>
    <w:rsid w:val="00B92A6C"/>
    <w:rsid w:val="00B931FD"/>
    <w:rsid w:val="00B937FF"/>
    <w:rsid w:val="00B93935"/>
    <w:rsid w:val="00B940EA"/>
    <w:rsid w:val="00B94294"/>
    <w:rsid w:val="00B94CBC"/>
    <w:rsid w:val="00B94D61"/>
    <w:rsid w:val="00B94D6B"/>
    <w:rsid w:val="00B95213"/>
    <w:rsid w:val="00B95268"/>
    <w:rsid w:val="00B9541A"/>
    <w:rsid w:val="00B95557"/>
    <w:rsid w:val="00B959F0"/>
    <w:rsid w:val="00B95AF6"/>
    <w:rsid w:val="00B95EB4"/>
    <w:rsid w:val="00B96010"/>
    <w:rsid w:val="00B96601"/>
    <w:rsid w:val="00B96A2B"/>
    <w:rsid w:val="00B96B5B"/>
    <w:rsid w:val="00B96C54"/>
    <w:rsid w:val="00B97467"/>
    <w:rsid w:val="00B97B64"/>
    <w:rsid w:val="00B97CE5"/>
    <w:rsid w:val="00B97EB7"/>
    <w:rsid w:val="00BA02A3"/>
    <w:rsid w:val="00BA0514"/>
    <w:rsid w:val="00BA0630"/>
    <w:rsid w:val="00BA06DE"/>
    <w:rsid w:val="00BA071F"/>
    <w:rsid w:val="00BA0775"/>
    <w:rsid w:val="00BA09E4"/>
    <w:rsid w:val="00BA0A08"/>
    <w:rsid w:val="00BA0AED"/>
    <w:rsid w:val="00BA0D43"/>
    <w:rsid w:val="00BA1436"/>
    <w:rsid w:val="00BA1B02"/>
    <w:rsid w:val="00BA22F8"/>
    <w:rsid w:val="00BA2317"/>
    <w:rsid w:val="00BA277D"/>
    <w:rsid w:val="00BA2BDC"/>
    <w:rsid w:val="00BA36A5"/>
    <w:rsid w:val="00BA3D94"/>
    <w:rsid w:val="00BA3DC8"/>
    <w:rsid w:val="00BA40BF"/>
    <w:rsid w:val="00BA4140"/>
    <w:rsid w:val="00BA45E4"/>
    <w:rsid w:val="00BA4783"/>
    <w:rsid w:val="00BA4B24"/>
    <w:rsid w:val="00BA4EDA"/>
    <w:rsid w:val="00BA50B2"/>
    <w:rsid w:val="00BA5B26"/>
    <w:rsid w:val="00BA5DFA"/>
    <w:rsid w:val="00BA603A"/>
    <w:rsid w:val="00BA62AC"/>
    <w:rsid w:val="00BA645D"/>
    <w:rsid w:val="00BA698C"/>
    <w:rsid w:val="00BA70A9"/>
    <w:rsid w:val="00BA749C"/>
    <w:rsid w:val="00BA7548"/>
    <w:rsid w:val="00BA7702"/>
    <w:rsid w:val="00BA79CF"/>
    <w:rsid w:val="00BA7CF5"/>
    <w:rsid w:val="00BA7D69"/>
    <w:rsid w:val="00BA7EBA"/>
    <w:rsid w:val="00BB0006"/>
    <w:rsid w:val="00BB009E"/>
    <w:rsid w:val="00BB049C"/>
    <w:rsid w:val="00BB065D"/>
    <w:rsid w:val="00BB06F6"/>
    <w:rsid w:val="00BB07B0"/>
    <w:rsid w:val="00BB11C0"/>
    <w:rsid w:val="00BB184F"/>
    <w:rsid w:val="00BB1B5C"/>
    <w:rsid w:val="00BB1E8F"/>
    <w:rsid w:val="00BB242B"/>
    <w:rsid w:val="00BB24E4"/>
    <w:rsid w:val="00BB262A"/>
    <w:rsid w:val="00BB28ED"/>
    <w:rsid w:val="00BB2D72"/>
    <w:rsid w:val="00BB2EB5"/>
    <w:rsid w:val="00BB309A"/>
    <w:rsid w:val="00BB30B8"/>
    <w:rsid w:val="00BB3573"/>
    <w:rsid w:val="00BB366A"/>
    <w:rsid w:val="00BB386E"/>
    <w:rsid w:val="00BB3BE6"/>
    <w:rsid w:val="00BB3D4C"/>
    <w:rsid w:val="00BB44DA"/>
    <w:rsid w:val="00BB46C3"/>
    <w:rsid w:val="00BB4D71"/>
    <w:rsid w:val="00BB5159"/>
    <w:rsid w:val="00BB57A1"/>
    <w:rsid w:val="00BB58AF"/>
    <w:rsid w:val="00BB59DE"/>
    <w:rsid w:val="00BB5DCF"/>
    <w:rsid w:val="00BB5DDF"/>
    <w:rsid w:val="00BB5EA4"/>
    <w:rsid w:val="00BB5FAB"/>
    <w:rsid w:val="00BB6136"/>
    <w:rsid w:val="00BB650E"/>
    <w:rsid w:val="00BB673E"/>
    <w:rsid w:val="00BB69B9"/>
    <w:rsid w:val="00BB6C32"/>
    <w:rsid w:val="00BB7970"/>
    <w:rsid w:val="00BB7B1D"/>
    <w:rsid w:val="00BB7D19"/>
    <w:rsid w:val="00BB7FB5"/>
    <w:rsid w:val="00BC0051"/>
    <w:rsid w:val="00BC019F"/>
    <w:rsid w:val="00BC0453"/>
    <w:rsid w:val="00BC0464"/>
    <w:rsid w:val="00BC0571"/>
    <w:rsid w:val="00BC0806"/>
    <w:rsid w:val="00BC08E1"/>
    <w:rsid w:val="00BC0E91"/>
    <w:rsid w:val="00BC11A0"/>
    <w:rsid w:val="00BC11F7"/>
    <w:rsid w:val="00BC139E"/>
    <w:rsid w:val="00BC15E2"/>
    <w:rsid w:val="00BC1734"/>
    <w:rsid w:val="00BC2233"/>
    <w:rsid w:val="00BC225F"/>
    <w:rsid w:val="00BC27B3"/>
    <w:rsid w:val="00BC2ADA"/>
    <w:rsid w:val="00BC2B37"/>
    <w:rsid w:val="00BC3471"/>
    <w:rsid w:val="00BC3909"/>
    <w:rsid w:val="00BC399A"/>
    <w:rsid w:val="00BC3DDA"/>
    <w:rsid w:val="00BC3F86"/>
    <w:rsid w:val="00BC44D1"/>
    <w:rsid w:val="00BC467D"/>
    <w:rsid w:val="00BC46CD"/>
    <w:rsid w:val="00BC4AB4"/>
    <w:rsid w:val="00BC4B38"/>
    <w:rsid w:val="00BC4CD3"/>
    <w:rsid w:val="00BC50DE"/>
    <w:rsid w:val="00BC54FB"/>
    <w:rsid w:val="00BC55B1"/>
    <w:rsid w:val="00BC5A5A"/>
    <w:rsid w:val="00BC5E17"/>
    <w:rsid w:val="00BC5F0C"/>
    <w:rsid w:val="00BC6081"/>
    <w:rsid w:val="00BC6A20"/>
    <w:rsid w:val="00BC6FA6"/>
    <w:rsid w:val="00BC7068"/>
    <w:rsid w:val="00BC7164"/>
    <w:rsid w:val="00BC72C0"/>
    <w:rsid w:val="00BC750D"/>
    <w:rsid w:val="00BC7A3A"/>
    <w:rsid w:val="00BC7DA9"/>
    <w:rsid w:val="00BC7F87"/>
    <w:rsid w:val="00BD029E"/>
    <w:rsid w:val="00BD05A9"/>
    <w:rsid w:val="00BD0AE9"/>
    <w:rsid w:val="00BD0AFF"/>
    <w:rsid w:val="00BD0FB4"/>
    <w:rsid w:val="00BD111C"/>
    <w:rsid w:val="00BD1361"/>
    <w:rsid w:val="00BD14E2"/>
    <w:rsid w:val="00BD179B"/>
    <w:rsid w:val="00BD1C69"/>
    <w:rsid w:val="00BD1D59"/>
    <w:rsid w:val="00BD1D8E"/>
    <w:rsid w:val="00BD1F64"/>
    <w:rsid w:val="00BD2084"/>
    <w:rsid w:val="00BD21DE"/>
    <w:rsid w:val="00BD2645"/>
    <w:rsid w:val="00BD26E5"/>
    <w:rsid w:val="00BD2C13"/>
    <w:rsid w:val="00BD2D62"/>
    <w:rsid w:val="00BD2F74"/>
    <w:rsid w:val="00BD3535"/>
    <w:rsid w:val="00BD36B8"/>
    <w:rsid w:val="00BD391A"/>
    <w:rsid w:val="00BD3CEA"/>
    <w:rsid w:val="00BD4518"/>
    <w:rsid w:val="00BD46D0"/>
    <w:rsid w:val="00BD47D4"/>
    <w:rsid w:val="00BD47D5"/>
    <w:rsid w:val="00BD5437"/>
    <w:rsid w:val="00BD575E"/>
    <w:rsid w:val="00BD5C92"/>
    <w:rsid w:val="00BD5DA5"/>
    <w:rsid w:val="00BD5EB4"/>
    <w:rsid w:val="00BD5F24"/>
    <w:rsid w:val="00BD63C3"/>
    <w:rsid w:val="00BD6729"/>
    <w:rsid w:val="00BD67EC"/>
    <w:rsid w:val="00BD6C87"/>
    <w:rsid w:val="00BD6E5A"/>
    <w:rsid w:val="00BD6F9F"/>
    <w:rsid w:val="00BD7A49"/>
    <w:rsid w:val="00BD7C18"/>
    <w:rsid w:val="00BD7C1E"/>
    <w:rsid w:val="00BD7E5F"/>
    <w:rsid w:val="00BE00F6"/>
    <w:rsid w:val="00BE00F9"/>
    <w:rsid w:val="00BE01B9"/>
    <w:rsid w:val="00BE0281"/>
    <w:rsid w:val="00BE0791"/>
    <w:rsid w:val="00BE08EC"/>
    <w:rsid w:val="00BE08F1"/>
    <w:rsid w:val="00BE0953"/>
    <w:rsid w:val="00BE0D79"/>
    <w:rsid w:val="00BE0E78"/>
    <w:rsid w:val="00BE0EE8"/>
    <w:rsid w:val="00BE0F33"/>
    <w:rsid w:val="00BE15FD"/>
    <w:rsid w:val="00BE1856"/>
    <w:rsid w:val="00BE1A40"/>
    <w:rsid w:val="00BE1AE9"/>
    <w:rsid w:val="00BE2402"/>
    <w:rsid w:val="00BE2BC4"/>
    <w:rsid w:val="00BE2C7C"/>
    <w:rsid w:val="00BE311D"/>
    <w:rsid w:val="00BE316A"/>
    <w:rsid w:val="00BE3452"/>
    <w:rsid w:val="00BE3538"/>
    <w:rsid w:val="00BE3789"/>
    <w:rsid w:val="00BE38CB"/>
    <w:rsid w:val="00BE3CCB"/>
    <w:rsid w:val="00BE3EED"/>
    <w:rsid w:val="00BE3FB5"/>
    <w:rsid w:val="00BE3FD6"/>
    <w:rsid w:val="00BE4262"/>
    <w:rsid w:val="00BE4422"/>
    <w:rsid w:val="00BE4827"/>
    <w:rsid w:val="00BE4A8B"/>
    <w:rsid w:val="00BE4B34"/>
    <w:rsid w:val="00BE4D53"/>
    <w:rsid w:val="00BE4DE8"/>
    <w:rsid w:val="00BE50CF"/>
    <w:rsid w:val="00BE518E"/>
    <w:rsid w:val="00BE5301"/>
    <w:rsid w:val="00BE536F"/>
    <w:rsid w:val="00BE5625"/>
    <w:rsid w:val="00BE57D6"/>
    <w:rsid w:val="00BE5915"/>
    <w:rsid w:val="00BE5B63"/>
    <w:rsid w:val="00BE5E43"/>
    <w:rsid w:val="00BE60CC"/>
    <w:rsid w:val="00BE65FA"/>
    <w:rsid w:val="00BE66CB"/>
    <w:rsid w:val="00BE69DE"/>
    <w:rsid w:val="00BE733A"/>
    <w:rsid w:val="00BE7350"/>
    <w:rsid w:val="00BE78C6"/>
    <w:rsid w:val="00BE7D69"/>
    <w:rsid w:val="00BE7F30"/>
    <w:rsid w:val="00BF0037"/>
    <w:rsid w:val="00BF024A"/>
    <w:rsid w:val="00BF0485"/>
    <w:rsid w:val="00BF089B"/>
    <w:rsid w:val="00BF0A1C"/>
    <w:rsid w:val="00BF0A34"/>
    <w:rsid w:val="00BF0B40"/>
    <w:rsid w:val="00BF0BFC"/>
    <w:rsid w:val="00BF0C3D"/>
    <w:rsid w:val="00BF0CD9"/>
    <w:rsid w:val="00BF0E18"/>
    <w:rsid w:val="00BF1611"/>
    <w:rsid w:val="00BF1A96"/>
    <w:rsid w:val="00BF1B5B"/>
    <w:rsid w:val="00BF1ECB"/>
    <w:rsid w:val="00BF28F5"/>
    <w:rsid w:val="00BF2D29"/>
    <w:rsid w:val="00BF3187"/>
    <w:rsid w:val="00BF31A9"/>
    <w:rsid w:val="00BF38C3"/>
    <w:rsid w:val="00BF3A0F"/>
    <w:rsid w:val="00BF3AD1"/>
    <w:rsid w:val="00BF3D6A"/>
    <w:rsid w:val="00BF42FA"/>
    <w:rsid w:val="00BF45CE"/>
    <w:rsid w:val="00BF4681"/>
    <w:rsid w:val="00BF5028"/>
    <w:rsid w:val="00BF54DE"/>
    <w:rsid w:val="00BF54EA"/>
    <w:rsid w:val="00BF59B1"/>
    <w:rsid w:val="00BF5BA2"/>
    <w:rsid w:val="00BF6167"/>
    <w:rsid w:val="00BF659B"/>
    <w:rsid w:val="00BF6EC1"/>
    <w:rsid w:val="00BF717A"/>
    <w:rsid w:val="00BF721B"/>
    <w:rsid w:val="00BF7A75"/>
    <w:rsid w:val="00BF7D25"/>
    <w:rsid w:val="00BF7E61"/>
    <w:rsid w:val="00C003CF"/>
    <w:rsid w:val="00C00774"/>
    <w:rsid w:val="00C00785"/>
    <w:rsid w:val="00C009C6"/>
    <w:rsid w:val="00C00A24"/>
    <w:rsid w:val="00C00ADC"/>
    <w:rsid w:val="00C00C8F"/>
    <w:rsid w:val="00C00E44"/>
    <w:rsid w:val="00C00EAC"/>
    <w:rsid w:val="00C00FA9"/>
    <w:rsid w:val="00C01622"/>
    <w:rsid w:val="00C017A2"/>
    <w:rsid w:val="00C018A0"/>
    <w:rsid w:val="00C0207D"/>
    <w:rsid w:val="00C0241C"/>
    <w:rsid w:val="00C0247B"/>
    <w:rsid w:val="00C0296A"/>
    <w:rsid w:val="00C02D88"/>
    <w:rsid w:val="00C02E15"/>
    <w:rsid w:val="00C02F35"/>
    <w:rsid w:val="00C033EB"/>
    <w:rsid w:val="00C0355D"/>
    <w:rsid w:val="00C035A8"/>
    <w:rsid w:val="00C03692"/>
    <w:rsid w:val="00C04063"/>
    <w:rsid w:val="00C04456"/>
    <w:rsid w:val="00C046FA"/>
    <w:rsid w:val="00C0472B"/>
    <w:rsid w:val="00C04905"/>
    <w:rsid w:val="00C04959"/>
    <w:rsid w:val="00C04B7A"/>
    <w:rsid w:val="00C04C44"/>
    <w:rsid w:val="00C04EC5"/>
    <w:rsid w:val="00C04F2E"/>
    <w:rsid w:val="00C0525B"/>
    <w:rsid w:val="00C054D3"/>
    <w:rsid w:val="00C05505"/>
    <w:rsid w:val="00C0553B"/>
    <w:rsid w:val="00C05786"/>
    <w:rsid w:val="00C057CF"/>
    <w:rsid w:val="00C0597D"/>
    <w:rsid w:val="00C05CB3"/>
    <w:rsid w:val="00C05F93"/>
    <w:rsid w:val="00C06431"/>
    <w:rsid w:val="00C06609"/>
    <w:rsid w:val="00C06782"/>
    <w:rsid w:val="00C06C0C"/>
    <w:rsid w:val="00C0727B"/>
    <w:rsid w:val="00C073D0"/>
    <w:rsid w:val="00C074DB"/>
    <w:rsid w:val="00C079BB"/>
    <w:rsid w:val="00C106B0"/>
    <w:rsid w:val="00C108D1"/>
    <w:rsid w:val="00C108E3"/>
    <w:rsid w:val="00C10FDC"/>
    <w:rsid w:val="00C11007"/>
    <w:rsid w:val="00C111AD"/>
    <w:rsid w:val="00C11F93"/>
    <w:rsid w:val="00C120D2"/>
    <w:rsid w:val="00C12111"/>
    <w:rsid w:val="00C122B7"/>
    <w:rsid w:val="00C1240C"/>
    <w:rsid w:val="00C12599"/>
    <w:rsid w:val="00C13158"/>
    <w:rsid w:val="00C134B3"/>
    <w:rsid w:val="00C1436D"/>
    <w:rsid w:val="00C14EAB"/>
    <w:rsid w:val="00C1511B"/>
    <w:rsid w:val="00C15282"/>
    <w:rsid w:val="00C1549B"/>
    <w:rsid w:val="00C1561F"/>
    <w:rsid w:val="00C157D3"/>
    <w:rsid w:val="00C15C1A"/>
    <w:rsid w:val="00C15E96"/>
    <w:rsid w:val="00C16029"/>
    <w:rsid w:val="00C16372"/>
    <w:rsid w:val="00C16402"/>
    <w:rsid w:val="00C1650C"/>
    <w:rsid w:val="00C16802"/>
    <w:rsid w:val="00C1691E"/>
    <w:rsid w:val="00C16CF3"/>
    <w:rsid w:val="00C1731D"/>
    <w:rsid w:val="00C17324"/>
    <w:rsid w:val="00C17D11"/>
    <w:rsid w:val="00C17F19"/>
    <w:rsid w:val="00C202B5"/>
    <w:rsid w:val="00C20511"/>
    <w:rsid w:val="00C205C2"/>
    <w:rsid w:val="00C206E3"/>
    <w:rsid w:val="00C207A4"/>
    <w:rsid w:val="00C21025"/>
    <w:rsid w:val="00C210F6"/>
    <w:rsid w:val="00C211FE"/>
    <w:rsid w:val="00C21244"/>
    <w:rsid w:val="00C21381"/>
    <w:rsid w:val="00C213C5"/>
    <w:rsid w:val="00C21494"/>
    <w:rsid w:val="00C2175B"/>
    <w:rsid w:val="00C217CA"/>
    <w:rsid w:val="00C218B5"/>
    <w:rsid w:val="00C219A5"/>
    <w:rsid w:val="00C22831"/>
    <w:rsid w:val="00C22E31"/>
    <w:rsid w:val="00C22E39"/>
    <w:rsid w:val="00C23176"/>
    <w:rsid w:val="00C231AD"/>
    <w:rsid w:val="00C2371B"/>
    <w:rsid w:val="00C23770"/>
    <w:rsid w:val="00C23A06"/>
    <w:rsid w:val="00C23A88"/>
    <w:rsid w:val="00C23B29"/>
    <w:rsid w:val="00C23CE1"/>
    <w:rsid w:val="00C24282"/>
    <w:rsid w:val="00C242A0"/>
    <w:rsid w:val="00C244F3"/>
    <w:rsid w:val="00C246F3"/>
    <w:rsid w:val="00C24E3B"/>
    <w:rsid w:val="00C24E77"/>
    <w:rsid w:val="00C25139"/>
    <w:rsid w:val="00C252F3"/>
    <w:rsid w:val="00C25342"/>
    <w:rsid w:val="00C2539F"/>
    <w:rsid w:val="00C25523"/>
    <w:rsid w:val="00C25649"/>
    <w:rsid w:val="00C25D4A"/>
    <w:rsid w:val="00C262F1"/>
    <w:rsid w:val="00C262FD"/>
    <w:rsid w:val="00C26371"/>
    <w:rsid w:val="00C26540"/>
    <w:rsid w:val="00C27044"/>
    <w:rsid w:val="00C27701"/>
    <w:rsid w:val="00C27F41"/>
    <w:rsid w:val="00C30EDC"/>
    <w:rsid w:val="00C30F77"/>
    <w:rsid w:val="00C3147A"/>
    <w:rsid w:val="00C31581"/>
    <w:rsid w:val="00C3186D"/>
    <w:rsid w:val="00C31C1B"/>
    <w:rsid w:val="00C31E3F"/>
    <w:rsid w:val="00C32124"/>
    <w:rsid w:val="00C323EA"/>
    <w:rsid w:val="00C327E3"/>
    <w:rsid w:val="00C329B9"/>
    <w:rsid w:val="00C329D5"/>
    <w:rsid w:val="00C32BAA"/>
    <w:rsid w:val="00C33016"/>
    <w:rsid w:val="00C33120"/>
    <w:rsid w:val="00C33572"/>
    <w:rsid w:val="00C33BEA"/>
    <w:rsid w:val="00C33CED"/>
    <w:rsid w:val="00C33D2E"/>
    <w:rsid w:val="00C33DB7"/>
    <w:rsid w:val="00C33DC9"/>
    <w:rsid w:val="00C33F3B"/>
    <w:rsid w:val="00C34340"/>
    <w:rsid w:val="00C34595"/>
    <w:rsid w:val="00C349DC"/>
    <w:rsid w:val="00C34A11"/>
    <w:rsid w:val="00C34D1A"/>
    <w:rsid w:val="00C355B5"/>
    <w:rsid w:val="00C36194"/>
    <w:rsid w:val="00C36536"/>
    <w:rsid w:val="00C369D5"/>
    <w:rsid w:val="00C36BAA"/>
    <w:rsid w:val="00C36D47"/>
    <w:rsid w:val="00C36FB6"/>
    <w:rsid w:val="00C37294"/>
    <w:rsid w:val="00C376C4"/>
    <w:rsid w:val="00C37985"/>
    <w:rsid w:val="00C37ADB"/>
    <w:rsid w:val="00C37AE6"/>
    <w:rsid w:val="00C37B09"/>
    <w:rsid w:val="00C40186"/>
    <w:rsid w:val="00C40444"/>
    <w:rsid w:val="00C4086F"/>
    <w:rsid w:val="00C40A39"/>
    <w:rsid w:val="00C41538"/>
    <w:rsid w:val="00C417CA"/>
    <w:rsid w:val="00C417E1"/>
    <w:rsid w:val="00C419B6"/>
    <w:rsid w:val="00C41B5C"/>
    <w:rsid w:val="00C41BDB"/>
    <w:rsid w:val="00C41D85"/>
    <w:rsid w:val="00C41DB5"/>
    <w:rsid w:val="00C41E04"/>
    <w:rsid w:val="00C42F8A"/>
    <w:rsid w:val="00C432A3"/>
    <w:rsid w:val="00C43403"/>
    <w:rsid w:val="00C435D7"/>
    <w:rsid w:val="00C4396C"/>
    <w:rsid w:val="00C43A7F"/>
    <w:rsid w:val="00C43E50"/>
    <w:rsid w:val="00C43EC6"/>
    <w:rsid w:val="00C442F4"/>
    <w:rsid w:val="00C447CC"/>
    <w:rsid w:val="00C44869"/>
    <w:rsid w:val="00C44A1E"/>
    <w:rsid w:val="00C44E25"/>
    <w:rsid w:val="00C45296"/>
    <w:rsid w:val="00C45379"/>
    <w:rsid w:val="00C4540E"/>
    <w:rsid w:val="00C45493"/>
    <w:rsid w:val="00C45C19"/>
    <w:rsid w:val="00C45CCB"/>
    <w:rsid w:val="00C46155"/>
    <w:rsid w:val="00C46ADA"/>
    <w:rsid w:val="00C46E45"/>
    <w:rsid w:val="00C474ED"/>
    <w:rsid w:val="00C47790"/>
    <w:rsid w:val="00C47B05"/>
    <w:rsid w:val="00C47CF3"/>
    <w:rsid w:val="00C47D6F"/>
    <w:rsid w:val="00C47ECA"/>
    <w:rsid w:val="00C50170"/>
    <w:rsid w:val="00C5037A"/>
    <w:rsid w:val="00C50561"/>
    <w:rsid w:val="00C50D6A"/>
    <w:rsid w:val="00C512D0"/>
    <w:rsid w:val="00C513B5"/>
    <w:rsid w:val="00C517FE"/>
    <w:rsid w:val="00C51C1D"/>
    <w:rsid w:val="00C52692"/>
    <w:rsid w:val="00C526A3"/>
    <w:rsid w:val="00C52A0C"/>
    <w:rsid w:val="00C52D21"/>
    <w:rsid w:val="00C52F40"/>
    <w:rsid w:val="00C535C7"/>
    <w:rsid w:val="00C538E5"/>
    <w:rsid w:val="00C53CA4"/>
    <w:rsid w:val="00C53CC9"/>
    <w:rsid w:val="00C53F22"/>
    <w:rsid w:val="00C53F6D"/>
    <w:rsid w:val="00C53FA2"/>
    <w:rsid w:val="00C54020"/>
    <w:rsid w:val="00C54227"/>
    <w:rsid w:val="00C54353"/>
    <w:rsid w:val="00C5466F"/>
    <w:rsid w:val="00C54AD2"/>
    <w:rsid w:val="00C54B27"/>
    <w:rsid w:val="00C550FC"/>
    <w:rsid w:val="00C55290"/>
    <w:rsid w:val="00C554A4"/>
    <w:rsid w:val="00C56975"/>
    <w:rsid w:val="00C56BE0"/>
    <w:rsid w:val="00C56BFA"/>
    <w:rsid w:val="00C572AE"/>
    <w:rsid w:val="00C574D0"/>
    <w:rsid w:val="00C6006C"/>
    <w:rsid w:val="00C60445"/>
    <w:rsid w:val="00C605EE"/>
    <w:rsid w:val="00C60851"/>
    <w:rsid w:val="00C608FC"/>
    <w:rsid w:val="00C617EB"/>
    <w:rsid w:val="00C61B28"/>
    <w:rsid w:val="00C627CF"/>
    <w:rsid w:val="00C627D2"/>
    <w:rsid w:val="00C628AA"/>
    <w:rsid w:val="00C6350E"/>
    <w:rsid w:val="00C63653"/>
    <w:rsid w:val="00C6367F"/>
    <w:rsid w:val="00C63687"/>
    <w:rsid w:val="00C63985"/>
    <w:rsid w:val="00C63CAC"/>
    <w:rsid w:val="00C64235"/>
    <w:rsid w:val="00C647C1"/>
    <w:rsid w:val="00C64B3A"/>
    <w:rsid w:val="00C64BE7"/>
    <w:rsid w:val="00C655C3"/>
    <w:rsid w:val="00C6591E"/>
    <w:rsid w:val="00C65D1B"/>
    <w:rsid w:val="00C65FA9"/>
    <w:rsid w:val="00C660C5"/>
    <w:rsid w:val="00C66D6D"/>
    <w:rsid w:val="00C66F24"/>
    <w:rsid w:val="00C67081"/>
    <w:rsid w:val="00C671FA"/>
    <w:rsid w:val="00C67603"/>
    <w:rsid w:val="00C6769F"/>
    <w:rsid w:val="00C679B7"/>
    <w:rsid w:val="00C70328"/>
    <w:rsid w:val="00C70357"/>
    <w:rsid w:val="00C70C51"/>
    <w:rsid w:val="00C70D6A"/>
    <w:rsid w:val="00C710DB"/>
    <w:rsid w:val="00C717A2"/>
    <w:rsid w:val="00C717C8"/>
    <w:rsid w:val="00C719BC"/>
    <w:rsid w:val="00C71B25"/>
    <w:rsid w:val="00C71BC1"/>
    <w:rsid w:val="00C71C66"/>
    <w:rsid w:val="00C71C88"/>
    <w:rsid w:val="00C71EDB"/>
    <w:rsid w:val="00C7246B"/>
    <w:rsid w:val="00C72B6D"/>
    <w:rsid w:val="00C72C48"/>
    <w:rsid w:val="00C72E9C"/>
    <w:rsid w:val="00C72FAC"/>
    <w:rsid w:val="00C7332B"/>
    <w:rsid w:val="00C7351F"/>
    <w:rsid w:val="00C73F21"/>
    <w:rsid w:val="00C740D5"/>
    <w:rsid w:val="00C7444D"/>
    <w:rsid w:val="00C74964"/>
    <w:rsid w:val="00C74971"/>
    <w:rsid w:val="00C74DA3"/>
    <w:rsid w:val="00C74DF0"/>
    <w:rsid w:val="00C751F5"/>
    <w:rsid w:val="00C7585D"/>
    <w:rsid w:val="00C75B49"/>
    <w:rsid w:val="00C75E42"/>
    <w:rsid w:val="00C7653C"/>
    <w:rsid w:val="00C76573"/>
    <w:rsid w:val="00C76901"/>
    <w:rsid w:val="00C76A69"/>
    <w:rsid w:val="00C76CB0"/>
    <w:rsid w:val="00C76D90"/>
    <w:rsid w:val="00C76F66"/>
    <w:rsid w:val="00C77054"/>
    <w:rsid w:val="00C777D4"/>
    <w:rsid w:val="00C778AC"/>
    <w:rsid w:val="00C77C45"/>
    <w:rsid w:val="00C77EF6"/>
    <w:rsid w:val="00C77F33"/>
    <w:rsid w:val="00C80146"/>
    <w:rsid w:val="00C80274"/>
    <w:rsid w:val="00C80ACB"/>
    <w:rsid w:val="00C80EBE"/>
    <w:rsid w:val="00C8128A"/>
    <w:rsid w:val="00C81293"/>
    <w:rsid w:val="00C8139F"/>
    <w:rsid w:val="00C816D6"/>
    <w:rsid w:val="00C8170C"/>
    <w:rsid w:val="00C8204F"/>
    <w:rsid w:val="00C82285"/>
    <w:rsid w:val="00C82ABD"/>
    <w:rsid w:val="00C82DB3"/>
    <w:rsid w:val="00C82FD8"/>
    <w:rsid w:val="00C8310E"/>
    <w:rsid w:val="00C8320E"/>
    <w:rsid w:val="00C83333"/>
    <w:rsid w:val="00C836CB"/>
    <w:rsid w:val="00C837B8"/>
    <w:rsid w:val="00C84D8C"/>
    <w:rsid w:val="00C85264"/>
    <w:rsid w:val="00C8529D"/>
    <w:rsid w:val="00C85525"/>
    <w:rsid w:val="00C85737"/>
    <w:rsid w:val="00C857DD"/>
    <w:rsid w:val="00C85C5D"/>
    <w:rsid w:val="00C864EC"/>
    <w:rsid w:val="00C865E4"/>
    <w:rsid w:val="00C8687F"/>
    <w:rsid w:val="00C86BE9"/>
    <w:rsid w:val="00C86D24"/>
    <w:rsid w:val="00C87440"/>
    <w:rsid w:val="00C87949"/>
    <w:rsid w:val="00C87AB5"/>
    <w:rsid w:val="00C87AF6"/>
    <w:rsid w:val="00C87D18"/>
    <w:rsid w:val="00C87DE6"/>
    <w:rsid w:val="00C904A7"/>
    <w:rsid w:val="00C90574"/>
    <w:rsid w:val="00C9112E"/>
    <w:rsid w:val="00C91546"/>
    <w:rsid w:val="00C91850"/>
    <w:rsid w:val="00C919FF"/>
    <w:rsid w:val="00C91E20"/>
    <w:rsid w:val="00C9210E"/>
    <w:rsid w:val="00C921BE"/>
    <w:rsid w:val="00C925A3"/>
    <w:rsid w:val="00C92745"/>
    <w:rsid w:val="00C92983"/>
    <w:rsid w:val="00C93714"/>
    <w:rsid w:val="00C9395B"/>
    <w:rsid w:val="00C93E0A"/>
    <w:rsid w:val="00C940FF"/>
    <w:rsid w:val="00C944CD"/>
    <w:rsid w:val="00C945F4"/>
    <w:rsid w:val="00C94CB9"/>
    <w:rsid w:val="00C94D5E"/>
    <w:rsid w:val="00C950D7"/>
    <w:rsid w:val="00C95553"/>
    <w:rsid w:val="00C957A2"/>
    <w:rsid w:val="00C9585C"/>
    <w:rsid w:val="00C95A1C"/>
    <w:rsid w:val="00C95C0D"/>
    <w:rsid w:val="00C95C1C"/>
    <w:rsid w:val="00C95E7E"/>
    <w:rsid w:val="00C96151"/>
    <w:rsid w:val="00C967AE"/>
    <w:rsid w:val="00C97453"/>
    <w:rsid w:val="00C976BF"/>
    <w:rsid w:val="00C97889"/>
    <w:rsid w:val="00C97C48"/>
    <w:rsid w:val="00CA01C6"/>
    <w:rsid w:val="00CA03AE"/>
    <w:rsid w:val="00CA1075"/>
    <w:rsid w:val="00CA10A9"/>
    <w:rsid w:val="00CA1332"/>
    <w:rsid w:val="00CA155C"/>
    <w:rsid w:val="00CA179C"/>
    <w:rsid w:val="00CA19B2"/>
    <w:rsid w:val="00CA1B43"/>
    <w:rsid w:val="00CA1CF7"/>
    <w:rsid w:val="00CA1D61"/>
    <w:rsid w:val="00CA1F7A"/>
    <w:rsid w:val="00CA209F"/>
    <w:rsid w:val="00CA236F"/>
    <w:rsid w:val="00CA2AC6"/>
    <w:rsid w:val="00CA2E9D"/>
    <w:rsid w:val="00CA308D"/>
    <w:rsid w:val="00CA322F"/>
    <w:rsid w:val="00CA3402"/>
    <w:rsid w:val="00CA3776"/>
    <w:rsid w:val="00CA38BB"/>
    <w:rsid w:val="00CA3A24"/>
    <w:rsid w:val="00CA3E22"/>
    <w:rsid w:val="00CA3E4C"/>
    <w:rsid w:val="00CA3EA6"/>
    <w:rsid w:val="00CA4156"/>
    <w:rsid w:val="00CA4643"/>
    <w:rsid w:val="00CA472F"/>
    <w:rsid w:val="00CA4751"/>
    <w:rsid w:val="00CA4A15"/>
    <w:rsid w:val="00CA4EDC"/>
    <w:rsid w:val="00CA556C"/>
    <w:rsid w:val="00CA5D65"/>
    <w:rsid w:val="00CA6719"/>
    <w:rsid w:val="00CA672E"/>
    <w:rsid w:val="00CA67A4"/>
    <w:rsid w:val="00CA6C40"/>
    <w:rsid w:val="00CA6C85"/>
    <w:rsid w:val="00CA70C2"/>
    <w:rsid w:val="00CA70C3"/>
    <w:rsid w:val="00CA738D"/>
    <w:rsid w:val="00CA7812"/>
    <w:rsid w:val="00CA7865"/>
    <w:rsid w:val="00CA7DF1"/>
    <w:rsid w:val="00CB026D"/>
    <w:rsid w:val="00CB0F04"/>
    <w:rsid w:val="00CB1211"/>
    <w:rsid w:val="00CB1280"/>
    <w:rsid w:val="00CB1918"/>
    <w:rsid w:val="00CB1DA4"/>
    <w:rsid w:val="00CB2598"/>
    <w:rsid w:val="00CB25ED"/>
    <w:rsid w:val="00CB26D0"/>
    <w:rsid w:val="00CB2730"/>
    <w:rsid w:val="00CB2B46"/>
    <w:rsid w:val="00CB4039"/>
    <w:rsid w:val="00CB405B"/>
    <w:rsid w:val="00CB44C2"/>
    <w:rsid w:val="00CB48B6"/>
    <w:rsid w:val="00CB4944"/>
    <w:rsid w:val="00CB4BFB"/>
    <w:rsid w:val="00CB4E44"/>
    <w:rsid w:val="00CB4F27"/>
    <w:rsid w:val="00CB4F84"/>
    <w:rsid w:val="00CB5218"/>
    <w:rsid w:val="00CB52F3"/>
    <w:rsid w:val="00CB5702"/>
    <w:rsid w:val="00CB5859"/>
    <w:rsid w:val="00CB5923"/>
    <w:rsid w:val="00CB5E5A"/>
    <w:rsid w:val="00CB6351"/>
    <w:rsid w:val="00CB657F"/>
    <w:rsid w:val="00CB6769"/>
    <w:rsid w:val="00CB6BBA"/>
    <w:rsid w:val="00CB6F72"/>
    <w:rsid w:val="00CB7127"/>
    <w:rsid w:val="00CB72B4"/>
    <w:rsid w:val="00CB766C"/>
    <w:rsid w:val="00CB7A3A"/>
    <w:rsid w:val="00CB7D22"/>
    <w:rsid w:val="00CC0334"/>
    <w:rsid w:val="00CC05D4"/>
    <w:rsid w:val="00CC0869"/>
    <w:rsid w:val="00CC0E0E"/>
    <w:rsid w:val="00CC1019"/>
    <w:rsid w:val="00CC1930"/>
    <w:rsid w:val="00CC1DC1"/>
    <w:rsid w:val="00CC23E0"/>
    <w:rsid w:val="00CC2A0A"/>
    <w:rsid w:val="00CC3101"/>
    <w:rsid w:val="00CC322C"/>
    <w:rsid w:val="00CC351E"/>
    <w:rsid w:val="00CC3DD0"/>
    <w:rsid w:val="00CC3F35"/>
    <w:rsid w:val="00CC3FCC"/>
    <w:rsid w:val="00CC40F1"/>
    <w:rsid w:val="00CC41B6"/>
    <w:rsid w:val="00CC46C7"/>
    <w:rsid w:val="00CC486A"/>
    <w:rsid w:val="00CC493E"/>
    <w:rsid w:val="00CC4B7C"/>
    <w:rsid w:val="00CC4C3D"/>
    <w:rsid w:val="00CC4E2C"/>
    <w:rsid w:val="00CC52C1"/>
    <w:rsid w:val="00CC59AB"/>
    <w:rsid w:val="00CC5DE4"/>
    <w:rsid w:val="00CC5DE9"/>
    <w:rsid w:val="00CC5F31"/>
    <w:rsid w:val="00CC62B9"/>
    <w:rsid w:val="00CC6CC7"/>
    <w:rsid w:val="00CC6E86"/>
    <w:rsid w:val="00CC707A"/>
    <w:rsid w:val="00CC7123"/>
    <w:rsid w:val="00CC720F"/>
    <w:rsid w:val="00CC724D"/>
    <w:rsid w:val="00CC72FB"/>
    <w:rsid w:val="00CC7620"/>
    <w:rsid w:val="00CC79BE"/>
    <w:rsid w:val="00CD07EB"/>
    <w:rsid w:val="00CD0AC1"/>
    <w:rsid w:val="00CD145F"/>
    <w:rsid w:val="00CD1878"/>
    <w:rsid w:val="00CD1A48"/>
    <w:rsid w:val="00CD1ACD"/>
    <w:rsid w:val="00CD1B34"/>
    <w:rsid w:val="00CD2487"/>
    <w:rsid w:val="00CD2949"/>
    <w:rsid w:val="00CD2A9C"/>
    <w:rsid w:val="00CD2F94"/>
    <w:rsid w:val="00CD31FF"/>
    <w:rsid w:val="00CD34BE"/>
    <w:rsid w:val="00CD358E"/>
    <w:rsid w:val="00CD4139"/>
    <w:rsid w:val="00CD42CF"/>
    <w:rsid w:val="00CD4484"/>
    <w:rsid w:val="00CD46B3"/>
    <w:rsid w:val="00CD48D7"/>
    <w:rsid w:val="00CD4913"/>
    <w:rsid w:val="00CD498E"/>
    <w:rsid w:val="00CD4E2E"/>
    <w:rsid w:val="00CD4FB3"/>
    <w:rsid w:val="00CD513C"/>
    <w:rsid w:val="00CD5148"/>
    <w:rsid w:val="00CD53A0"/>
    <w:rsid w:val="00CD5599"/>
    <w:rsid w:val="00CD55B9"/>
    <w:rsid w:val="00CD56E7"/>
    <w:rsid w:val="00CD5A29"/>
    <w:rsid w:val="00CD609B"/>
    <w:rsid w:val="00CD6227"/>
    <w:rsid w:val="00CD639F"/>
    <w:rsid w:val="00CD6844"/>
    <w:rsid w:val="00CD6905"/>
    <w:rsid w:val="00CD6C53"/>
    <w:rsid w:val="00CD712C"/>
    <w:rsid w:val="00CD7605"/>
    <w:rsid w:val="00CD7884"/>
    <w:rsid w:val="00CD78EC"/>
    <w:rsid w:val="00CD79FF"/>
    <w:rsid w:val="00CD7AA7"/>
    <w:rsid w:val="00CD7F90"/>
    <w:rsid w:val="00CE0165"/>
    <w:rsid w:val="00CE0960"/>
    <w:rsid w:val="00CE0A07"/>
    <w:rsid w:val="00CE0B27"/>
    <w:rsid w:val="00CE100E"/>
    <w:rsid w:val="00CE12B8"/>
    <w:rsid w:val="00CE1A3B"/>
    <w:rsid w:val="00CE1CA8"/>
    <w:rsid w:val="00CE20DF"/>
    <w:rsid w:val="00CE2714"/>
    <w:rsid w:val="00CE2800"/>
    <w:rsid w:val="00CE2908"/>
    <w:rsid w:val="00CE2FAC"/>
    <w:rsid w:val="00CE32B1"/>
    <w:rsid w:val="00CE36E1"/>
    <w:rsid w:val="00CE3784"/>
    <w:rsid w:val="00CE38B3"/>
    <w:rsid w:val="00CE3D56"/>
    <w:rsid w:val="00CE3DEE"/>
    <w:rsid w:val="00CE3E15"/>
    <w:rsid w:val="00CE3EA7"/>
    <w:rsid w:val="00CE3F28"/>
    <w:rsid w:val="00CE3F4F"/>
    <w:rsid w:val="00CE46FE"/>
    <w:rsid w:val="00CE4A20"/>
    <w:rsid w:val="00CE4F96"/>
    <w:rsid w:val="00CE5058"/>
    <w:rsid w:val="00CE5221"/>
    <w:rsid w:val="00CE52ED"/>
    <w:rsid w:val="00CE53A7"/>
    <w:rsid w:val="00CE563C"/>
    <w:rsid w:val="00CE584F"/>
    <w:rsid w:val="00CE5BBB"/>
    <w:rsid w:val="00CE5D77"/>
    <w:rsid w:val="00CE603C"/>
    <w:rsid w:val="00CE63BE"/>
    <w:rsid w:val="00CE6B20"/>
    <w:rsid w:val="00CE6B61"/>
    <w:rsid w:val="00CE6D38"/>
    <w:rsid w:val="00CE6F1D"/>
    <w:rsid w:val="00CE6FD9"/>
    <w:rsid w:val="00CE6FDE"/>
    <w:rsid w:val="00CE71AC"/>
    <w:rsid w:val="00CE7250"/>
    <w:rsid w:val="00CE7373"/>
    <w:rsid w:val="00CE7534"/>
    <w:rsid w:val="00CE775B"/>
    <w:rsid w:val="00CE7F65"/>
    <w:rsid w:val="00CF0018"/>
    <w:rsid w:val="00CF0063"/>
    <w:rsid w:val="00CF018E"/>
    <w:rsid w:val="00CF0397"/>
    <w:rsid w:val="00CF03E2"/>
    <w:rsid w:val="00CF0462"/>
    <w:rsid w:val="00CF06F2"/>
    <w:rsid w:val="00CF07A7"/>
    <w:rsid w:val="00CF09E9"/>
    <w:rsid w:val="00CF0A84"/>
    <w:rsid w:val="00CF0A93"/>
    <w:rsid w:val="00CF0B10"/>
    <w:rsid w:val="00CF0C48"/>
    <w:rsid w:val="00CF0D8A"/>
    <w:rsid w:val="00CF1015"/>
    <w:rsid w:val="00CF1023"/>
    <w:rsid w:val="00CF1224"/>
    <w:rsid w:val="00CF1538"/>
    <w:rsid w:val="00CF1A38"/>
    <w:rsid w:val="00CF1D14"/>
    <w:rsid w:val="00CF22C9"/>
    <w:rsid w:val="00CF2533"/>
    <w:rsid w:val="00CF2D09"/>
    <w:rsid w:val="00CF2F2B"/>
    <w:rsid w:val="00CF3330"/>
    <w:rsid w:val="00CF3344"/>
    <w:rsid w:val="00CF357E"/>
    <w:rsid w:val="00CF3733"/>
    <w:rsid w:val="00CF394D"/>
    <w:rsid w:val="00CF402F"/>
    <w:rsid w:val="00CF4324"/>
    <w:rsid w:val="00CF44B4"/>
    <w:rsid w:val="00CF4630"/>
    <w:rsid w:val="00CF4759"/>
    <w:rsid w:val="00CF4B1E"/>
    <w:rsid w:val="00CF4DB8"/>
    <w:rsid w:val="00CF4F1A"/>
    <w:rsid w:val="00CF5353"/>
    <w:rsid w:val="00CF5738"/>
    <w:rsid w:val="00CF5775"/>
    <w:rsid w:val="00CF5B2F"/>
    <w:rsid w:val="00CF6121"/>
    <w:rsid w:val="00CF61A5"/>
    <w:rsid w:val="00CF621E"/>
    <w:rsid w:val="00CF6304"/>
    <w:rsid w:val="00CF66C2"/>
    <w:rsid w:val="00CF6A28"/>
    <w:rsid w:val="00CF6AAA"/>
    <w:rsid w:val="00CF6B1B"/>
    <w:rsid w:val="00CF6C53"/>
    <w:rsid w:val="00CF6D4F"/>
    <w:rsid w:val="00CF7418"/>
    <w:rsid w:val="00CF7426"/>
    <w:rsid w:val="00CF794A"/>
    <w:rsid w:val="00CF7A96"/>
    <w:rsid w:val="00D002A8"/>
    <w:rsid w:val="00D00412"/>
    <w:rsid w:val="00D00630"/>
    <w:rsid w:val="00D008A7"/>
    <w:rsid w:val="00D0095E"/>
    <w:rsid w:val="00D01166"/>
    <w:rsid w:val="00D014C8"/>
    <w:rsid w:val="00D01782"/>
    <w:rsid w:val="00D017F9"/>
    <w:rsid w:val="00D01CB9"/>
    <w:rsid w:val="00D02098"/>
    <w:rsid w:val="00D02143"/>
    <w:rsid w:val="00D02245"/>
    <w:rsid w:val="00D023C0"/>
    <w:rsid w:val="00D0263F"/>
    <w:rsid w:val="00D0269D"/>
    <w:rsid w:val="00D026EB"/>
    <w:rsid w:val="00D02882"/>
    <w:rsid w:val="00D02A9B"/>
    <w:rsid w:val="00D02D98"/>
    <w:rsid w:val="00D02E35"/>
    <w:rsid w:val="00D02E93"/>
    <w:rsid w:val="00D03DB2"/>
    <w:rsid w:val="00D03FFD"/>
    <w:rsid w:val="00D041FE"/>
    <w:rsid w:val="00D0421E"/>
    <w:rsid w:val="00D04638"/>
    <w:rsid w:val="00D049A8"/>
    <w:rsid w:val="00D04A24"/>
    <w:rsid w:val="00D04DB8"/>
    <w:rsid w:val="00D04FFE"/>
    <w:rsid w:val="00D05475"/>
    <w:rsid w:val="00D05B15"/>
    <w:rsid w:val="00D05C10"/>
    <w:rsid w:val="00D05C37"/>
    <w:rsid w:val="00D05E95"/>
    <w:rsid w:val="00D0620A"/>
    <w:rsid w:val="00D063C8"/>
    <w:rsid w:val="00D06412"/>
    <w:rsid w:val="00D06614"/>
    <w:rsid w:val="00D06D4B"/>
    <w:rsid w:val="00D06DE4"/>
    <w:rsid w:val="00D06EA3"/>
    <w:rsid w:val="00D07080"/>
    <w:rsid w:val="00D074F3"/>
    <w:rsid w:val="00D07EE4"/>
    <w:rsid w:val="00D10275"/>
    <w:rsid w:val="00D10419"/>
    <w:rsid w:val="00D10587"/>
    <w:rsid w:val="00D106B6"/>
    <w:rsid w:val="00D1086E"/>
    <w:rsid w:val="00D109CE"/>
    <w:rsid w:val="00D10B45"/>
    <w:rsid w:val="00D10FE7"/>
    <w:rsid w:val="00D1107F"/>
    <w:rsid w:val="00D11203"/>
    <w:rsid w:val="00D113CB"/>
    <w:rsid w:val="00D114BE"/>
    <w:rsid w:val="00D115DC"/>
    <w:rsid w:val="00D11A6D"/>
    <w:rsid w:val="00D11A83"/>
    <w:rsid w:val="00D11DE5"/>
    <w:rsid w:val="00D11DFC"/>
    <w:rsid w:val="00D120BB"/>
    <w:rsid w:val="00D123B8"/>
    <w:rsid w:val="00D125B5"/>
    <w:rsid w:val="00D1290F"/>
    <w:rsid w:val="00D12C76"/>
    <w:rsid w:val="00D12C7C"/>
    <w:rsid w:val="00D131C6"/>
    <w:rsid w:val="00D138DA"/>
    <w:rsid w:val="00D13A76"/>
    <w:rsid w:val="00D13B52"/>
    <w:rsid w:val="00D13B60"/>
    <w:rsid w:val="00D140F3"/>
    <w:rsid w:val="00D14266"/>
    <w:rsid w:val="00D1445B"/>
    <w:rsid w:val="00D145F1"/>
    <w:rsid w:val="00D147E9"/>
    <w:rsid w:val="00D14CD9"/>
    <w:rsid w:val="00D15159"/>
    <w:rsid w:val="00D1595A"/>
    <w:rsid w:val="00D1647F"/>
    <w:rsid w:val="00D1651D"/>
    <w:rsid w:val="00D165E4"/>
    <w:rsid w:val="00D165FD"/>
    <w:rsid w:val="00D1688D"/>
    <w:rsid w:val="00D16EA9"/>
    <w:rsid w:val="00D17153"/>
    <w:rsid w:val="00D1741B"/>
    <w:rsid w:val="00D1755F"/>
    <w:rsid w:val="00D1776A"/>
    <w:rsid w:val="00D17A47"/>
    <w:rsid w:val="00D203FA"/>
    <w:rsid w:val="00D204E3"/>
    <w:rsid w:val="00D20852"/>
    <w:rsid w:val="00D208D9"/>
    <w:rsid w:val="00D20ABA"/>
    <w:rsid w:val="00D20EC4"/>
    <w:rsid w:val="00D2150F"/>
    <w:rsid w:val="00D21839"/>
    <w:rsid w:val="00D22485"/>
    <w:rsid w:val="00D2272D"/>
    <w:rsid w:val="00D22C10"/>
    <w:rsid w:val="00D2353F"/>
    <w:rsid w:val="00D235D1"/>
    <w:rsid w:val="00D23AA0"/>
    <w:rsid w:val="00D23E65"/>
    <w:rsid w:val="00D23F1F"/>
    <w:rsid w:val="00D24000"/>
    <w:rsid w:val="00D240B8"/>
    <w:rsid w:val="00D24523"/>
    <w:rsid w:val="00D24775"/>
    <w:rsid w:val="00D24EFE"/>
    <w:rsid w:val="00D250CD"/>
    <w:rsid w:val="00D25373"/>
    <w:rsid w:val="00D255C9"/>
    <w:rsid w:val="00D25928"/>
    <w:rsid w:val="00D25CD1"/>
    <w:rsid w:val="00D25EC5"/>
    <w:rsid w:val="00D26205"/>
    <w:rsid w:val="00D2629F"/>
    <w:rsid w:val="00D266A1"/>
    <w:rsid w:val="00D26708"/>
    <w:rsid w:val="00D26885"/>
    <w:rsid w:val="00D26D15"/>
    <w:rsid w:val="00D26D70"/>
    <w:rsid w:val="00D26D83"/>
    <w:rsid w:val="00D26E84"/>
    <w:rsid w:val="00D26F46"/>
    <w:rsid w:val="00D27551"/>
    <w:rsid w:val="00D27FBA"/>
    <w:rsid w:val="00D3005B"/>
    <w:rsid w:val="00D30163"/>
    <w:rsid w:val="00D307BB"/>
    <w:rsid w:val="00D30A6E"/>
    <w:rsid w:val="00D30D03"/>
    <w:rsid w:val="00D30F76"/>
    <w:rsid w:val="00D315EB"/>
    <w:rsid w:val="00D316B6"/>
    <w:rsid w:val="00D318EE"/>
    <w:rsid w:val="00D31B79"/>
    <w:rsid w:val="00D31C87"/>
    <w:rsid w:val="00D31D97"/>
    <w:rsid w:val="00D31F54"/>
    <w:rsid w:val="00D32125"/>
    <w:rsid w:val="00D322DB"/>
    <w:rsid w:val="00D3256D"/>
    <w:rsid w:val="00D32D7B"/>
    <w:rsid w:val="00D32FC1"/>
    <w:rsid w:val="00D331B8"/>
    <w:rsid w:val="00D33507"/>
    <w:rsid w:val="00D33611"/>
    <w:rsid w:val="00D3370C"/>
    <w:rsid w:val="00D338AB"/>
    <w:rsid w:val="00D33CA4"/>
    <w:rsid w:val="00D33E2A"/>
    <w:rsid w:val="00D33E9A"/>
    <w:rsid w:val="00D344AF"/>
    <w:rsid w:val="00D3480A"/>
    <w:rsid w:val="00D34CC3"/>
    <w:rsid w:val="00D34FA9"/>
    <w:rsid w:val="00D35233"/>
    <w:rsid w:val="00D35448"/>
    <w:rsid w:val="00D35592"/>
    <w:rsid w:val="00D35936"/>
    <w:rsid w:val="00D359B7"/>
    <w:rsid w:val="00D35BC5"/>
    <w:rsid w:val="00D35D80"/>
    <w:rsid w:val="00D36470"/>
    <w:rsid w:val="00D36966"/>
    <w:rsid w:val="00D36A08"/>
    <w:rsid w:val="00D36CC9"/>
    <w:rsid w:val="00D36F0F"/>
    <w:rsid w:val="00D37E8E"/>
    <w:rsid w:val="00D37EF9"/>
    <w:rsid w:val="00D37F37"/>
    <w:rsid w:val="00D400E7"/>
    <w:rsid w:val="00D403BA"/>
    <w:rsid w:val="00D40547"/>
    <w:rsid w:val="00D40567"/>
    <w:rsid w:val="00D406D5"/>
    <w:rsid w:val="00D4070C"/>
    <w:rsid w:val="00D40895"/>
    <w:rsid w:val="00D40B0C"/>
    <w:rsid w:val="00D4107F"/>
    <w:rsid w:val="00D41B2E"/>
    <w:rsid w:val="00D41E82"/>
    <w:rsid w:val="00D4245C"/>
    <w:rsid w:val="00D4246E"/>
    <w:rsid w:val="00D42950"/>
    <w:rsid w:val="00D42AFB"/>
    <w:rsid w:val="00D42B38"/>
    <w:rsid w:val="00D42F95"/>
    <w:rsid w:val="00D432DC"/>
    <w:rsid w:val="00D43423"/>
    <w:rsid w:val="00D4367B"/>
    <w:rsid w:val="00D437DA"/>
    <w:rsid w:val="00D437EC"/>
    <w:rsid w:val="00D43853"/>
    <w:rsid w:val="00D43ABC"/>
    <w:rsid w:val="00D43D74"/>
    <w:rsid w:val="00D44250"/>
    <w:rsid w:val="00D4425D"/>
    <w:rsid w:val="00D4470D"/>
    <w:rsid w:val="00D44902"/>
    <w:rsid w:val="00D44C2E"/>
    <w:rsid w:val="00D44D2A"/>
    <w:rsid w:val="00D44E5B"/>
    <w:rsid w:val="00D4575E"/>
    <w:rsid w:val="00D45934"/>
    <w:rsid w:val="00D45D36"/>
    <w:rsid w:val="00D45E63"/>
    <w:rsid w:val="00D45EF3"/>
    <w:rsid w:val="00D461B4"/>
    <w:rsid w:val="00D465EF"/>
    <w:rsid w:val="00D46825"/>
    <w:rsid w:val="00D468AA"/>
    <w:rsid w:val="00D46CD3"/>
    <w:rsid w:val="00D46F92"/>
    <w:rsid w:val="00D46FEE"/>
    <w:rsid w:val="00D47555"/>
    <w:rsid w:val="00D4770D"/>
    <w:rsid w:val="00D47769"/>
    <w:rsid w:val="00D47B57"/>
    <w:rsid w:val="00D47C35"/>
    <w:rsid w:val="00D47D09"/>
    <w:rsid w:val="00D47FBA"/>
    <w:rsid w:val="00D50077"/>
    <w:rsid w:val="00D507D6"/>
    <w:rsid w:val="00D508FA"/>
    <w:rsid w:val="00D50923"/>
    <w:rsid w:val="00D509D2"/>
    <w:rsid w:val="00D50DA9"/>
    <w:rsid w:val="00D511FE"/>
    <w:rsid w:val="00D5156F"/>
    <w:rsid w:val="00D516CE"/>
    <w:rsid w:val="00D5174E"/>
    <w:rsid w:val="00D5188F"/>
    <w:rsid w:val="00D51A21"/>
    <w:rsid w:val="00D52560"/>
    <w:rsid w:val="00D528E7"/>
    <w:rsid w:val="00D52D01"/>
    <w:rsid w:val="00D53179"/>
    <w:rsid w:val="00D53662"/>
    <w:rsid w:val="00D53754"/>
    <w:rsid w:val="00D537F9"/>
    <w:rsid w:val="00D53AEE"/>
    <w:rsid w:val="00D53FA3"/>
    <w:rsid w:val="00D54003"/>
    <w:rsid w:val="00D5431C"/>
    <w:rsid w:val="00D54436"/>
    <w:rsid w:val="00D54686"/>
    <w:rsid w:val="00D54A7B"/>
    <w:rsid w:val="00D54D8E"/>
    <w:rsid w:val="00D54E44"/>
    <w:rsid w:val="00D5508C"/>
    <w:rsid w:val="00D554B3"/>
    <w:rsid w:val="00D55B94"/>
    <w:rsid w:val="00D560EC"/>
    <w:rsid w:val="00D56159"/>
    <w:rsid w:val="00D56189"/>
    <w:rsid w:val="00D56475"/>
    <w:rsid w:val="00D564C1"/>
    <w:rsid w:val="00D56AE1"/>
    <w:rsid w:val="00D56B6B"/>
    <w:rsid w:val="00D56F1B"/>
    <w:rsid w:val="00D570CD"/>
    <w:rsid w:val="00D570E6"/>
    <w:rsid w:val="00D574E4"/>
    <w:rsid w:val="00D5776F"/>
    <w:rsid w:val="00D57A55"/>
    <w:rsid w:val="00D60952"/>
    <w:rsid w:val="00D60982"/>
    <w:rsid w:val="00D609A0"/>
    <w:rsid w:val="00D609E0"/>
    <w:rsid w:val="00D60B7E"/>
    <w:rsid w:val="00D60BB6"/>
    <w:rsid w:val="00D60CA8"/>
    <w:rsid w:val="00D60DDF"/>
    <w:rsid w:val="00D610D9"/>
    <w:rsid w:val="00D61316"/>
    <w:rsid w:val="00D61D72"/>
    <w:rsid w:val="00D621F8"/>
    <w:rsid w:val="00D62423"/>
    <w:rsid w:val="00D62D4C"/>
    <w:rsid w:val="00D62FC5"/>
    <w:rsid w:val="00D62FED"/>
    <w:rsid w:val="00D6313D"/>
    <w:rsid w:val="00D63164"/>
    <w:rsid w:val="00D63653"/>
    <w:rsid w:val="00D63965"/>
    <w:rsid w:val="00D640E5"/>
    <w:rsid w:val="00D64631"/>
    <w:rsid w:val="00D64720"/>
    <w:rsid w:val="00D648B4"/>
    <w:rsid w:val="00D6493C"/>
    <w:rsid w:val="00D64AEF"/>
    <w:rsid w:val="00D64E92"/>
    <w:rsid w:val="00D65113"/>
    <w:rsid w:val="00D65199"/>
    <w:rsid w:val="00D651FC"/>
    <w:rsid w:val="00D652A8"/>
    <w:rsid w:val="00D65372"/>
    <w:rsid w:val="00D65449"/>
    <w:rsid w:val="00D65870"/>
    <w:rsid w:val="00D65BC1"/>
    <w:rsid w:val="00D65E02"/>
    <w:rsid w:val="00D65E1F"/>
    <w:rsid w:val="00D6605D"/>
    <w:rsid w:val="00D6634B"/>
    <w:rsid w:val="00D66352"/>
    <w:rsid w:val="00D66B09"/>
    <w:rsid w:val="00D672E7"/>
    <w:rsid w:val="00D67BF5"/>
    <w:rsid w:val="00D67D18"/>
    <w:rsid w:val="00D67E8A"/>
    <w:rsid w:val="00D67FBA"/>
    <w:rsid w:val="00D700BB"/>
    <w:rsid w:val="00D700CE"/>
    <w:rsid w:val="00D702E6"/>
    <w:rsid w:val="00D70402"/>
    <w:rsid w:val="00D7097D"/>
    <w:rsid w:val="00D709BD"/>
    <w:rsid w:val="00D71B2D"/>
    <w:rsid w:val="00D7201C"/>
    <w:rsid w:val="00D722E0"/>
    <w:rsid w:val="00D73507"/>
    <w:rsid w:val="00D735D3"/>
    <w:rsid w:val="00D737B0"/>
    <w:rsid w:val="00D73A1C"/>
    <w:rsid w:val="00D73BA9"/>
    <w:rsid w:val="00D74058"/>
    <w:rsid w:val="00D7438C"/>
    <w:rsid w:val="00D7442C"/>
    <w:rsid w:val="00D74B7E"/>
    <w:rsid w:val="00D74EAF"/>
    <w:rsid w:val="00D74EBF"/>
    <w:rsid w:val="00D75232"/>
    <w:rsid w:val="00D753DA"/>
    <w:rsid w:val="00D75451"/>
    <w:rsid w:val="00D7564E"/>
    <w:rsid w:val="00D75D58"/>
    <w:rsid w:val="00D75E1E"/>
    <w:rsid w:val="00D762A8"/>
    <w:rsid w:val="00D76A2E"/>
    <w:rsid w:val="00D76C5B"/>
    <w:rsid w:val="00D76CB7"/>
    <w:rsid w:val="00D76F3F"/>
    <w:rsid w:val="00D7703C"/>
    <w:rsid w:val="00D7749B"/>
    <w:rsid w:val="00D77648"/>
    <w:rsid w:val="00D776CD"/>
    <w:rsid w:val="00D77B2D"/>
    <w:rsid w:val="00D77B2E"/>
    <w:rsid w:val="00D77D10"/>
    <w:rsid w:val="00D77DD5"/>
    <w:rsid w:val="00D77DF7"/>
    <w:rsid w:val="00D80646"/>
    <w:rsid w:val="00D8074A"/>
    <w:rsid w:val="00D8093C"/>
    <w:rsid w:val="00D80D58"/>
    <w:rsid w:val="00D80DFF"/>
    <w:rsid w:val="00D80FDA"/>
    <w:rsid w:val="00D80FFC"/>
    <w:rsid w:val="00D813EF"/>
    <w:rsid w:val="00D81574"/>
    <w:rsid w:val="00D8171E"/>
    <w:rsid w:val="00D81BED"/>
    <w:rsid w:val="00D823FF"/>
    <w:rsid w:val="00D82E6E"/>
    <w:rsid w:val="00D82EBA"/>
    <w:rsid w:val="00D83115"/>
    <w:rsid w:val="00D832A6"/>
    <w:rsid w:val="00D834AC"/>
    <w:rsid w:val="00D839F7"/>
    <w:rsid w:val="00D83A3B"/>
    <w:rsid w:val="00D83B5E"/>
    <w:rsid w:val="00D83C2D"/>
    <w:rsid w:val="00D83E52"/>
    <w:rsid w:val="00D84325"/>
    <w:rsid w:val="00D843C1"/>
    <w:rsid w:val="00D84500"/>
    <w:rsid w:val="00D845F0"/>
    <w:rsid w:val="00D84614"/>
    <w:rsid w:val="00D847E5"/>
    <w:rsid w:val="00D84AFB"/>
    <w:rsid w:val="00D84BF7"/>
    <w:rsid w:val="00D84E40"/>
    <w:rsid w:val="00D8500B"/>
    <w:rsid w:val="00D85206"/>
    <w:rsid w:val="00D857A5"/>
    <w:rsid w:val="00D858C5"/>
    <w:rsid w:val="00D85F0F"/>
    <w:rsid w:val="00D862C3"/>
    <w:rsid w:val="00D8640F"/>
    <w:rsid w:val="00D86454"/>
    <w:rsid w:val="00D86AFD"/>
    <w:rsid w:val="00D86BC4"/>
    <w:rsid w:val="00D86CBA"/>
    <w:rsid w:val="00D87232"/>
    <w:rsid w:val="00D8724F"/>
    <w:rsid w:val="00D8733A"/>
    <w:rsid w:val="00D879C6"/>
    <w:rsid w:val="00D87A3E"/>
    <w:rsid w:val="00D87A61"/>
    <w:rsid w:val="00D87E47"/>
    <w:rsid w:val="00D9001C"/>
    <w:rsid w:val="00D90A50"/>
    <w:rsid w:val="00D90CDD"/>
    <w:rsid w:val="00D90DE3"/>
    <w:rsid w:val="00D90ED1"/>
    <w:rsid w:val="00D90F4A"/>
    <w:rsid w:val="00D910AC"/>
    <w:rsid w:val="00D914C9"/>
    <w:rsid w:val="00D9155A"/>
    <w:rsid w:val="00D9155E"/>
    <w:rsid w:val="00D915CE"/>
    <w:rsid w:val="00D91678"/>
    <w:rsid w:val="00D91EC7"/>
    <w:rsid w:val="00D91F5E"/>
    <w:rsid w:val="00D91FF7"/>
    <w:rsid w:val="00D921A8"/>
    <w:rsid w:val="00D924E2"/>
    <w:rsid w:val="00D925F5"/>
    <w:rsid w:val="00D9275C"/>
    <w:rsid w:val="00D929B5"/>
    <w:rsid w:val="00D92FFF"/>
    <w:rsid w:val="00D93066"/>
    <w:rsid w:val="00D930C0"/>
    <w:rsid w:val="00D932FE"/>
    <w:rsid w:val="00D93538"/>
    <w:rsid w:val="00D935B6"/>
    <w:rsid w:val="00D93628"/>
    <w:rsid w:val="00D9376B"/>
    <w:rsid w:val="00D942B8"/>
    <w:rsid w:val="00D9443A"/>
    <w:rsid w:val="00D948B0"/>
    <w:rsid w:val="00D94D42"/>
    <w:rsid w:val="00D94E21"/>
    <w:rsid w:val="00D94FC0"/>
    <w:rsid w:val="00D950B5"/>
    <w:rsid w:val="00D951B5"/>
    <w:rsid w:val="00D95750"/>
    <w:rsid w:val="00D95FD2"/>
    <w:rsid w:val="00D95FF4"/>
    <w:rsid w:val="00D96830"/>
    <w:rsid w:val="00D968B2"/>
    <w:rsid w:val="00D972FE"/>
    <w:rsid w:val="00D97AAA"/>
    <w:rsid w:val="00D97DD9"/>
    <w:rsid w:val="00D97F89"/>
    <w:rsid w:val="00DA02FD"/>
    <w:rsid w:val="00DA058E"/>
    <w:rsid w:val="00DA06FB"/>
    <w:rsid w:val="00DA078F"/>
    <w:rsid w:val="00DA07F1"/>
    <w:rsid w:val="00DA088A"/>
    <w:rsid w:val="00DA08FD"/>
    <w:rsid w:val="00DA0E81"/>
    <w:rsid w:val="00DA12D0"/>
    <w:rsid w:val="00DA14F3"/>
    <w:rsid w:val="00DA15DD"/>
    <w:rsid w:val="00DA1F35"/>
    <w:rsid w:val="00DA2293"/>
    <w:rsid w:val="00DA2C8B"/>
    <w:rsid w:val="00DA4FBF"/>
    <w:rsid w:val="00DA54BE"/>
    <w:rsid w:val="00DA5B30"/>
    <w:rsid w:val="00DA61A1"/>
    <w:rsid w:val="00DA664F"/>
    <w:rsid w:val="00DA6696"/>
    <w:rsid w:val="00DA6BBF"/>
    <w:rsid w:val="00DA6E3D"/>
    <w:rsid w:val="00DA6EE9"/>
    <w:rsid w:val="00DA6EFC"/>
    <w:rsid w:val="00DA6EFD"/>
    <w:rsid w:val="00DA72A3"/>
    <w:rsid w:val="00DA7511"/>
    <w:rsid w:val="00DA75D7"/>
    <w:rsid w:val="00DA79B6"/>
    <w:rsid w:val="00DA7A64"/>
    <w:rsid w:val="00DA7A80"/>
    <w:rsid w:val="00DA7D01"/>
    <w:rsid w:val="00DA7E09"/>
    <w:rsid w:val="00DB016D"/>
    <w:rsid w:val="00DB0874"/>
    <w:rsid w:val="00DB0994"/>
    <w:rsid w:val="00DB0C9D"/>
    <w:rsid w:val="00DB0FF7"/>
    <w:rsid w:val="00DB13E0"/>
    <w:rsid w:val="00DB15DE"/>
    <w:rsid w:val="00DB1B25"/>
    <w:rsid w:val="00DB1BB2"/>
    <w:rsid w:val="00DB1EF1"/>
    <w:rsid w:val="00DB219B"/>
    <w:rsid w:val="00DB21EE"/>
    <w:rsid w:val="00DB254C"/>
    <w:rsid w:val="00DB2798"/>
    <w:rsid w:val="00DB27DC"/>
    <w:rsid w:val="00DB2CAF"/>
    <w:rsid w:val="00DB2E79"/>
    <w:rsid w:val="00DB30A4"/>
    <w:rsid w:val="00DB3995"/>
    <w:rsid w:val="00DB4124"/>
    <w:rsid w:val="00DB43B8"/>
    <w:rsid w:val="00DB45F6"/>
    <w:rsid w:val="00DB48E7"/>
    <w:rsid w:val="00DB4972"/>
    <w:rsid w:val="00DB4C9F"/>
    <w:rsid w:val="00DB4E51"/>
    <w:rsid w:val="00DB50FC"/>
    <w:rsid w:val="00DB51D8"/>
    <w:rsid w:val="00DB548F"/>
    <w:rsid w:val="00DB55CB"/>
    <w:rsid w:val="00DB5DA7"/>
    <w:rsid w:val="00DB5EA6"/>
    <w:rsid w:val="00DB626A"/>
    <w:rsid w:val="00DB6602"/>
    <w:rsid w:val="00DB6A60"/>
    <w:rsid w:val="00DB6E8F"/>
    <w:rsid w:val="00DB6FE2"/>
    <w:rsid w:val="00DB7402"/>
    <w:rsid w:val="00DB7469"/>
    <w:rsid w:val="00DB7994"/>
    <w:rsid w:val="00DB7A52"/>
    <w:rsid w:val="00DB7D03"/>
    <w:rsid w:val="00DB7E2A"/>
    <w:rsid w:val="00DC0168"/>
    <w:rsid w:val="00DC01C9"/>
    <w:rsid w:val="00DC0272"/>
    <w:rsid w:val="00DC0565"/>
    <w:rsid w:val="00DC063A"/>
    <w:rsid w:val="00DC083F"/>
    <w:rsid w:val="00DC0AFE"/>
    <w:rsid w:val="00DC0DE0"/>
    <w:rsid w:val="00DC117A"/>
    <w:rsid w:val="00DC1245"/>
    <w:rsid w:val="00DC12B5"/>
    <w:rsid w:val="00DC1425"/>
    <w:rsid w:val="00DC152C"/>
    <w:rsid w:val="00DC1587"/>
    <w:rsid w:val="00DC1BDD"/>
    <w:rsid w:val="00DC1C88"/>
    <w:rsid w:val="00DC1EEC"/>
    <w:rsid w:val="00DC21D9"/>
    <w:rsid w:val="00DC2946"/>
    <w:rsid w:val="00DC2B67"/>
    <w:rsid w:val="00DC2D73"/>
    <w:rsid w:val="00DC2E1F"/>
    <w:rsid w:val="00DC2EB7"/>
    <w:rsid w:val="00DC2EC0"/>
    <w:rsid w:val="00DC354C"/>
    <w:rsid w:val="00DC36C2"/>
    <w:rsid w:val="00DC41D1"/>
    <w:rsid w:val="00DC43DF"/>
    <w:rsid w:val="00DC5502"/>
    <w:rsid w:val="00DC55AD"/>
    <w:rsid w:val="00DC6365"/>
    <w:rsid w:val="00DC6504"/>
    <w:rsid w:val="00DC6E83"/>
    <w:rsid w:val="00DC6FB6"/>
    <w:rsid w:val="00DC7044"/>
    <w:rsid w:val="00DC73B6"/>
    <w:rsid w:val="00DC7944"/>
    <w:rsid w:val="00DC79CA"/>
    <w:rsid w:val="00DC7AA8"/>
    <w:rsid w:val="00DC7D56"/>
    <w:rsid w:val="00DD053F"/>
    <w:rsid w:val="00DD05A5"/>
    <w:rsid w:val="00DD05B9"/>
    <w:rsid w:val="00DD05CC"/>
    <w:rsid w:val="00DD0727"/>
    <w:rsid w:val="00DD0730"/>
    <w:rsid w:val="00DD0778"/>
    <w:rsid w:val="00DD08E1"/>
    <w:rsid w:val="00DD0DFA"/>
    <w:rsid w:val="00DD0E6B"/>
    <w:rsid w:val="00DD0EBA"/>
    <w:rsid w:val="00DD0F67"/>
    <w:rsid w:val="00DD0F6B"/>
    <w:rsid w:val="00DD1108"/>
    <w:rsid w:val="00DD14EE"/>
    <w:rsid w:val="00DD164C"/>
    <w:rsid w:val="00DD1800"/>
    <w:rsid w:val="00DD1BF9"/>
    <w:rsid w:val="00DD1C0D"/>
    <w:rsid w:val="00DD1D0C"/>
    <w:rsid w:val="00DD1DC9"/>
    <w:rsid w:val="00DD1F69"/>
    <w:rsid w:val="00DD201F"/>
    <w:rsid w:val="00DD2585"/>
    <w:rsid w:val="00DD263C"/>
    <w:rsid w:val="00DD28F4"/>
    <w:rsid w:val="00DD2967"/>
    <w:rsid w:val="00DD2D30"/>
    <w:rsid w:val="00DD2FA0"/>
    <w:rsid w:val="00DD37CC"/>
    <w:rsid w:val="00DD38D3"/>
    <w:rsid w:val="00DD3A91"/>
    <w:rsid w:val="00DD3F58"/>
    <w:rsid w:val="00DD4984"/>
    <w:rsid w:val="00DD51B4"/>
    <w:rsid w:val="00DD568C"/>
    <w:rsid w:val="00DD575F"/>
    <w:rsid w:val="00DD6726"/>
    <w:rsid w:val="00DD6D2F"/>
    <w:rsid w:val="00DD735D"/>
    <w:rsid w:val="00DD74BD"/>
    <w:rsid w:val="00DD74E3"/>
    <w:rsid w:val="00DD7615"/>
    <w:rsid w:val="00DD762C"/>
    <w:rsid w:val="00DD76BA"/>
    <w:rsid w:val="00DD76CD"/>
    <w:rsid w:val="00DD7794"/>
    <w:rsid w:val="00DD782F"/>
    <w:rsid w:val="00DD7A9D"/>
    <w:rsid w:val="00DD7B1B"/>
    <w:rsid w:val="00DD7CFF"/>
    <w:rsid w:val="00DE004C"/>
    <w:rsid w:val="00DE00A9"/>
    <w:rsid w:val="00DE02D5"/>
    <w:rsid w:val="00DE030B"/>
    <w:rsid w:val="00DE0520"/>
    <w:rsid w:val="00DE0810"/>
    <w:rsid w:val="00DE0AB8"/>
    <w:rsid w:val="00DE0AE7"/>
    <w:rsid w:val="00DE1452"/>
    <w:rsid w:val="00DE191F"/>
    <w:rsid w:val="00DE19DB"/>
    <w:rsid w:val="00DE1D8A"/>
    <w:rsid w:val="00DE21C5"/>
    <w:rsid w:val="00DE2281"/>
    <w:rsid w:val="00DE2368"/>
    <w:rsid w:val="00DE24CD"/>
    <w:rsid w:val="00DE2975"/>
    <w:rsid w:val="00DE29DD"/>
    <w:rsid w:val="00DE32C9"/>
    <w:rsid w:val="00DE3502"/>
    <w:rsid w:val="00DE3658"/>
    <w:rsid w:val="00DE3A4B"/>
    <w:rsid w:val="00DE3C9A"/>
    <w:rsid w:val="00DE3DB8"/>
    <w:rsid w:val="00DE4086"/>
    <w:rsid w:val="00DE40DB"/>
    <w:rsid w:val="00DE412D"/>
    <w:rsid w:val="00DE445F"/>
    <w:rsid w:val="00DE449C"/>
    <w:rsid w:val="00DE464D"/>
    <w:rsid w:val="00DE486B"/>
    <w:rsid w:val="00DE4ACB"/>
    <w:rsid w:val="00DE4B8F"/>
    <w:rsid w:val="00DE5192"/>
    <w:rsid w:val="00DE52D5"/>
    <w:rsid w:val="00DE5307"/>
    <w:rsid w:val="00DE536A"/>
    <w:rsid w:val="00DE579C"/>
    <w:rsid w:val="00DE5AE4"/>
    <w:rsid w:val="00DE5C7D"/>
    <w:rsid w:val="00DE6263"/>
    <w:rsid w:val="00DE64BB"/>
    <w:rsid w:val="00DE6646"/>
    <w:rsid w:val="00DE695B"/>
    <w:rsid w:val="00DE71EA"/>
    <w:rsid w:val="00DE7306"/>
    <w:rsid w:val="00DE7352"/>
    <w:rsid w:val="00DE7C41"/>
    <w:rsid w:val="00DE7C63"/>
    <w:rsid w:val="00DE7D3E"/>
    <w:rsid w:val="00DE7E16"/>
    <w:rsid w:val="00DE7F6C"/>
    <w:rsid w:val="00DF0002"/>
    <w:rsid w:val="00DF00B6"/>
    <w:rsid w:val="00DF00B8"/>
    <w:rsid w:val="00DF02CD"/>
    <w:rsid w:val="00DF07BE"/>
    <w:rsid w:val="00DF0FDD"/>
    <w:rsid w:val="00DF10E0"/>
    <w:rsid w:val="00DF1713"/>
    <w:rsid w:val="00DF197F"/>
    <w:rsid w:val="00DF1BDA"/>
    <w:rsid w:val="00DF1E5C"/>
    <w:rsid w:val="00DF1F10"/>
    <w:rsid w:val="00DF201D"/>
    <w:rsid w:val="00DF2412"/>
    <w:rsid w:val="00DF2CEA"/>
    <w:rsid w:val="00DF2D4A"/>
    <w:rsid w:val="00DF3400"/>
    <w:rsid w:val="00DF35BE"/>
    <w:rsid w:val="00DF37FC"/>
    <w:rsid w:val="00DF38CA"/>
    <w:rsid w:val="00DF39B8"/>
    <w:rsid w:val="00DF3AD9"/>
    <w:rsid w:val="00DF3C52"/>
    <w:rsid w:val="00DF3F51"/>
    <w:rsid w:val="00DF40AE"/>
    <w:rsid w:val="00DF46FC"/>
    <w:rsid w:val="00DF4969"/>
    <w:rsid w:val="00DF50BC"/>
    <w:rsid w:val="00DF5192"/>
    <w:rsid w:val="00DF54AD"/>
    <w:rsid w:val="00DF54C0"/>
    <w:rsid w:val="00DF5535"/>
    <w:rsid w:val="00DF5799"/>
    <w:rsid w:val="00DF5D2C"/>
    <w:rsid w:val="00DF5EAA"/>
    <w:rsid w:val="00DF5F64"/>
    <w:rsid w:val="00DF6358"/>
    <w:rsid w:val="00DF635A"/>
    <w:rsid w:val="00DF6830"/>
    <w:rsid w:val="00DF6BA1"/>
    <w:rsid w:val="00DF6BEE"/>
    <w:rsid w:val="00DF6C54"/>
    <w:rsid w:val="00DF6CC1"/>
    <w:rsid w:val="00DF6D0C"/>
    <w:rsid w:val="00DF6D7E"/>
    <w:rsid w:val="00DF707B"/>
    <w:rsid w:val="00DF72A9"/>
    <w:rsid w:val="00DF731F"/>
    <w:rsid w:val="00DF7533"/>
    <w:rsid w:val="00DF7613"/>
    <w:rsid w:val="00DF76D7"/>
    <w:rsid w:val="00DF7A2F"/>
    <w:rsid w:val="00DF7A62"/>
    <w:rsid w:val="00DF7B55"/>
    <w:rsid w:val="00DF7C8B"/>
    <w:rsid w:val="00DF7C98"/>
    <w:rsid w:val="00DF7D37"/>
    <w:rsid w:val="00DF7FB5"/>
    <w:rsid w:val="00E003B2"/>
    <w:rsid w:val="00E005C6"/>
    <w:rsid w:val="00E00A82"/>
    <w:rsid w:val="00E00C7B"/>
    <w:rsid w:val="00E00C84"/>
    <w:rsid w:val="00E013CF"/>
    <w:rsid w:val="00E01F4D"/>
    <w:rsid w:val="00E01FD8"/>
    <w:rsid w:val="00E0203C"/>
    <w:rsid w:val="00E02525"/>
    <w:rsid w:val="00E02680"/>
    <w:rsid w:val="00E028A6"/>
    <w:rsid w:val="00E036FB"/>
    <w:rsid w:val="00E03FFA"/>
    <w:rsid w:val="00E04145"/>
    <w:rsid w:val="00E041EC"/>
    <w:rsid w:val="00E04963"/>
    <w:rsid w:val="00E04BC3"/>
    <w:rsid w:val="00E04D2B"/>
    <w:rsid w:val="00E04D97"/>
    <w:rsid w:val="00E04DB9"/>
    <w:rsid w:val="00E04E45"/>
    <w:rsid w:val="00E050EB"/>
    <w:rsid w:val="00E0525C"/>
    <w:rsid w:val="00E053F8"/>
    <w:rsid w:val="00E056EF"/>
    <w:rsid w:val="00E05757"/>
    <w:rsid w:val="00E05964"/>
    <w:rsid w:val="00E05D01"/>
    <w:rsid w:val="00E05EC1"/>
    <w:rsid w:val="00E05F8A"/>
    <w:rsid w:val="00E05FCC"/>
    <w:rsid w:val="00E060C1"/>
    <w:rsid w:val="00E06669"/>
    <w:rsid w:val="00E068F8"/>
    <w:rsid w:val="00E06BC3"/>
    <w:rsid w:val="00E06EA0"/>
    <w:rsid w:val="00E07363"/>
    <w:rsid w:val="00E07685"/>
    <w:rsid w:val="00E07BE6"/>
    <w:rsid w:val="00E10D8A"/>
    <w:rsid w:val="00E11A42"/>
    <w:rsid w:val="00E11EC8"/>
    <w:rsid w:val="00E122BF"/>
    <w:rsid w:val="00E12475"/>
    <w:rsid w:val="00E12787"/>
    <w:rsid w:val="00E12B01"/>
    <w:rsid w:val="00E12CE8"/>
    <w:rsid w:val="00E131D2"/>
    <w:rsid w:val="00E1331D"/>
    <w:rsid w:val="00E13880"/>
    <w:rsid w:val="00E13BBF"/>
    <w:rsid w:val="00E13EA6"/>
    <w:rsid w:val="00E14018"/>
    <w:rsid w:val="00E14245"/>
    <w:rsid w:val="00E1444B"/>
    <w:rsid w:val="00E14B93"/>
    <w:rsid w:val="00E14D94"/>
    <w:rsid w:val="00E150C3"/>
    <w:rsid w:val="00E15142"/>
    <w:rsid w:val="00E1537A"/>
    <w:rsid w:val="00E15503"/>
    <w:rsid w:val="00E1589B"/>
    <w:rsid w:val="00E158DC"/>
    <w:rsid w:val="00E15A16"/>
    <w:rsid w:val="00E15A62"/>
    <w:rsid w:val="00E15D25"/>
    <w:rsid w:val="00E1610E"/>
    <w:rsid w:val="00E16185"/>
    <w:rsid w:val="00E1618A"/>
    <w:rsid w:val="00E1649E"/>
    <w:rsid w:val="00E16564"/>
    <w:rsid w:val="00E16700"/>
    <w:rsid w:val="00E169B8"/>
    <w:rsid w:val="00E16C47"/>
    <w:rsid w:val="00E16C72"/>
    <w:rsid w:val="00E16DC2"/>
    <w:rsid w:val="00E174FE"/>
    <w:rsid w:val="00E17680"/>
    <w:rsid w:val="00E17B76"/>
    <w:rsid w:val="00E17BDA"/>
    <w:rsid w:val="00E20673"/>
    <w:rsid w:val="00E20C2A"/>
    <w:rsid w:val="00E21195"/>
    <w:rsid w:val="00E2151C"/>
    <w:rsid w:val="00E21754"/>
    <w:rsid w:val="00E21C96"/>
    <w:rsid w:val="00E22033"/>
    <w:rsid w:val="00E2228E"/>
    <w:rsid w:val="00E222E9"/>
    <w:rsid w:val="00E22700"/>
    <w:rsid w:val="00E22C4B"/>
    <w:rsid w:val="00E230DC"/>
    <w:rsid w:val="00E240AA"/>
    <w:rsid w:val="00E241E6"/>
    <w:rsid w:val="00E2431E"/>
    <w:rsid w:val="00E246F1"/>
    <w:rsid w:val="00E2493D"/>
    <w:rsid w:val="00E24D9E"/>
    <w:rsid w:val="00E25755"/>
    <w:rsid w:val="00E25931"/>
    <w:rsid w:val="00E25AA5"/>
    <w:rsid w:val="00E25B8B"/>
    <w:rsid w:val="00E25DC4"/>
    <w:rsid w:val="00E26224"/>
    <w:rsid w:val="00E2627D"/>
    <w:rsid w:val="00E26367"/>
    <w:rsid w:val="00E265B0"/>
    <w:rsid w:val="00E2681E"/>
    <w:rsid w:val="00E26839"/>
    <w:rsid w:val="00E268BD"/>
    <w:rsid w:val="00E26B4A"/>
    <w:rsid w:val="00E26D42"/>
    <w:rsid w:val="00E2748C"/>
    <w:rsid w:val="00E2755F"/>
    <w:rsid w:val="00E27785"/>
    <w:rsid w:val="00E3021F"/>
    <w:rsid w:val="00E305A7"/>
    <w:rsid w:val="00E3088C"/>
    <w:rsid w:val="00E31434"/>
    <w:rsid w:val="00E31889"/>
    <w:rsid w:val="00E31C47"/>
    <w:rsid w:val="00E31EE0"/>
    <w:rsid w:val="00E31EE5"/>
    <w:rsid w:val="00E31EFC"/>
    <w:rsid w:val="00E322E3"/>
    <w:rsid w:val="00E32382"/>
    <w:rsid w:val="00E32677"/>
    <w:rsid w:val="00E32A07"/>
    <w:rsid w:val="00E32A0A"/>
    <w:rsid w:val="00E32FD2"/>
    <w:rsid w:val="00E331E3"/>
    <w:rsid w:val="00E332CD"/>
    <w:rsid w:val="00E34105"/>
    <w:rsid w:val="00E3488D"/>
    <w:rsid w:val="00E35061"/>
    <w:rsid w:val="00E3515A"/>
    <w:rsid w:val="00E354FE"/>
    <w:rsid w:val="00E364A3"/>
    <w:rsid w:val="00E366EC"/>
    <w:rsid w:val="00E36798"/>
    <w:rsid w:val="00E3682C"/>
    <w:rsid w:val="00E36978"/>
    <w:rsid w:val="00E36C54"/>
    <w:rsid w:val="00E36E0C"/>
    <w:rsid w:val="00E370C2"/>
    <w:rsid w:val="00E37227"/>
    <w:rsid w:val="00E37528"/>
    <w:rsid w:val="00E37951"/>
    <w:rsid w:val="00E37956"/>
    <w:rsid w:val="00E37D05"/>
    <w:rsid w:val="00E37D7A"/>
    <w:rsid w:val="00E4052F"/>
    <w:rsid w:val="00E4091D"/>
    <w:rsid w:val="00E40A3B"/>
    <w:rsid w:val="00E40D2B"/>
    <w:rsid w:val="00E40D73"/>
    <w:rsid w:val="00E40E01"/>
    <w:rsid w:val="00E40FB3"/>
    <w:rsid w:val="00E4141B"/>
    <w:rsid w:val="00E41631"/>
    <w:rsid w:val="00E417D3"/>
    <w:rsid w:val="00E418B2"/>
    <w:rsid w:val="00E41DC6"/>
    <w:rsid w:val="00E42036"/>
    <w:rsid w:val="00E422AE"/>
    <w:rsid w:val="00E422B0"/>
    <w:rsid w:val="00E42453"/>
    <w:rsid w:val="00E42490"/>
    <w:rsid w:val="00E42B4D"/>
    <w:rsid w:val="00E42CD1"/>
    <w:rsid w:val="00E4300C"/>
    <w:rsid w:val="00E43180"/>
    <w:rsid w:val="00E43389"/>
    <w:rsid w:val="00E43EE9"/>
    <w:rsid w:val="00E4402B"/>
    <w:rsid w:val="00E44D3E"/>
    <w:rsid w:val="00E4508E"/>
    <w:rsid w:val="00E45687"/>
    <w:rsid w:val="00E456D4"/>
    <w:rsid w:val="00E45829"/>
    <w:rsid w:val="00E45C99"/>
    <w:rsid w:val="00E45FDE"/>
    <w:rsid w:val="00E460C0"/>
    <w:rsid w:val="00E461D9"/>
    <w:rsid w:val="00E46321"/>
    <w:rsid w:val="00E465F5"/>
    <w:rsid w:val="00E46888"/>
    <w:rsid w:val="00E46CF5"/>
    <w:rsid w:val="00E46E0D"/>
    <w:rsid w:val="00E46F68"/>
    <w:rsid w:val="00E46FAE"/>
    <w:rsid w:val="00E473F8"/>
    <w:rsid w:val="00E47796"/>
    <w:rsid w:val="00E50158"/>
    <w:rsid w:val="00E501AA"/>
    <w:rsid w:val="00E502BD"/>
    <w:rsid w:val="00E502ED"/>
    <w:rsid w:val="00E50317"/>
    <w:rsid w:val="00E50655"/>
    <w:rsid w:val="00E50950"/>
    <w:rsid w:val="00E50975"/>
    <w:rsid w:val="00E509FB"/>
    <w:rsid w:val="00E50BB1"/>
    <w:rsid w:val="00E50F1E"/>
    <w:rsid w:val="00E512DE"/>
    <w:rsid w:val="00E51301"/>
    <w:rsid w:val="00E5141D"/>
    <w:rsid w:val="00E517C8"/>
    <w:rsid w:val="00E517EA"/>
    <w:rsid w:val="00E51C55"/>
    <w:rsid w:val="00E522E0"/>
    <w:rsid w:val="00E523DE"/>
    <w:rsid w:val="00E5247D"/>
    <w:rsid w:val="00E526A0"/>
    <w:rsid w:val="00E5298A"/>
    <w:rsid w:val="00E52C59"/>
    <w:rsid w:val="00E52EDB"/>
    <w:rsid w:val="00E53239"/>
    <w:rsid w:val="00E53623"/>
    <w:rsid w:val="00E536C4"/>
    <w:rsid w:val="00E537E9"/>
    <w:rsid w:val="00E5394E"/>
    <w:rsid w:val="00E53EF2"/>
    <w:rsid w:val="00E53F2E"/>
    <w:rsid w:val="00E54554"/>
    <w:rsid w:val="00E546B8"/>
    <w:rsid w:val="00E54AF5"/>
    <w:rsid w:val="00E54D33"/>
    <w:rsid w:val="00E54EA7"/>
    <w:rsid w:val="00E553E1"/>
    <w:rsid w:val="00E5566D"/>
    <w:rsid w:val="00E557A9"/>
    <w:rsid w:val="00E55901"/>
    <w:rsid w:val="00E55EBE"/>
    <w:rsid w:val="00E55FE3"/>
    <w:rsid w:val="00E569A5"/>
    <w:rsid w:val="00E56B05"/>
    <w:rsid w:val="00E56B84"/>
    <w:rsid w:val="00E57384"/>
    <w:rsid w:val="00E573A4"/>
    <w:rsid w:val="00E575A3"/>
    <w:rsid w:val="00E576EE"/>
    <w:rsid w:val="00E578D3"/>
    <w:rsid w:val="00E57BEB"/>
    <w:rsid w:val="00E57DF5"/>
    <w:rsid w:val="00E60268"/>
    <w:rsid w:val="00E602DA"/>
    <w:rsid w:val="00E603BC"/>
    <w:rsid w:val="00E60AD0"/>
    <w:rsid w:val="00E60C52"/>
    <w:rsid w:val="00E6109E"/>
    <w:rsid w:val="00E61394"/>
    <w:rsid w:val="00E61726"/>
    <w:rsid w:val="00E61A29"/>
    <w:rsid w:val="00E61AFE"/>
    <w:rsid w:val="00E62040"/>
    <w:rsid w:val="00E625D3"/>
    <w:rsid w:val="00E627AF"/>
    <w:rsid w:val="00E6282A"/>
    <w:rsid w:val="00E62965"/>
    <w:rsid w:val="00E62D2C"/>
    <w:rsid w:val="00E6324D"/>
    <w:rsid w:val="00E6360C"/>
    <w:rsid w:val="00E63947"/>
    <w:rsid w:val="00E63DD8"/>
    <w:rsid w:val="00E642AC"/>
    <w:rsid w:val="00E64814"/>
    <w:rsid w:val="00E64B17"/>
    <w:rsid w:val="00E64D50"/>
    <w:rsid w:val="00E651CB"/>
    <w:rsid w:val="00E65A80"/>
    <w:rsid w:val="00E66165"/>
    <w:rsid w:val="00E661D3"/>
    <w:rsid w:val="00E6665B"/>
    <w:rsid w:val="00E666AD"/>
    <w:rsid w:val="00E671FD"/>
    <w:rsid w:val="00E67298"/>
    <w:rsid w:val="00E67523"/>
    <w:rsid w:val="00E67A76"/>
    <w:rsid w:val="00E67C9C"/>
    <w:rsid w:val="00E67D8D"/>
    <w:rsid w:val="00E700B1"/>
    <w:rsid w:val="00E701FB"/>
    <w:rsid w:val="00E70567"/>
    <w:rsid w:val="00E706CA"/>
    <w:rsid w:val="00E707DF"/>
    <w:rsid w:val="00E70A8D"/>
    <w:rsid w:val="00E70D5A"/>
    <w:rsid w:val="00E70E2A"/>
    <w:rsid w:val="00E70FBF"/>
    <w:rsid w:val="00E71015"/>
    <w:rsid w:val="00E71018"/>
    <w:rsid w:val="00E710A7"/>
    <w:rsid w:val="00E71464"/>
    <w:rsid w:val="00E71B83"/>
    <w:rsid w:val="00E71BB2"/>
    <w:rsid w:val="00E71CF5"/>
    <w:rsid w:val="00E71DD9"/>
    <w:rsid w:val="00E720B7"/>
    <w:rsid w:val="00E72104"/>
    <w:rsid w:val="00E7256B"/>
    <w:rsid w:val="00E7291C"/>
    <w:rsid w:val="00E72A7B"/>
    <w:rsid w:val="00E72C2D"/>
    <w:rsid w:val="00E72E0C"/>
    <w:rsid w:val="00E73158"/>
    <w:rsid w:val="00E7334C"/>
    <w:rsid w:val="00E7358B"/>
    <w:rsid w:val="00E7382A"/>
    <w:rsid w:val="00E73832"/>
    <w:rsid w:val="00E73BAA"/>
    <w:rsid w:val="00E73EA9"/>
    <w:rsid w:val="00E743B9"/>
    <w:rsid w:val="00E744F1"/>
    <w:rsid w:val="00E74595"/>
    <w:rsid w:val="00E747F1"/>
    <w:rsid w:val="00E7491F"/>
    <w:rsid w:val="00E749A1"/>
    <w:rsid w:val="00E74E47"/>
    <w:rsid w:val="00E750FA"/>
    <w:rsid w:val="00E75366"/>
    <w:rsid w:val="00E755B9"/>
    <w:rsid w:val="00E75AC2"/>
    <w:rsid w:val="00E75DC7"/>
    <w:rsid w:val="00E76131"/>
    <w:rsid w:val="00E76150"/>
    <w:rsid w:val="00E76422"/>
    <w:rsid w:val="00E7668F"/>
    <w:rsid w:val="00E767E2"/>
    <w:rsid w:val="00E7756E"/>
    <w:rsid w:val="00E77624"/>
    <w:rsid w:val="00E7763C"/>
    <w:rsid w:val="00E77842"/>
    <w:rsid w:val="00E778C0"/>
    <w:rsid w:val="00E77D0A"/>
    <w:rsid w:val="00E77DF5"/>
    <w:rsid w:val="00E77FB4"/>
    <w:rsid w:val="00E80670"/>
    <w:rsid w:val="00E8095D"/>
    <w:rsid w:val="00E80A08"/>
    <w:rsid w:val="00E80E63"/>
    <w:rsid w:val="00E818DC"/>
    <w:rsid w:val="00E81926"/>
    <w:rsid w:val="00E81CEE"/>
    <w:rsid w:val="00E81DA4"/>
    <w:rsid w:val="00E82435"/>
    <w:rsid w:val="00E82E89"/>
    <w:rsid w:val="00E8322E"/>
    <w:rsid w:val="00E837BB"/>
    <w:rsid w:val="00E84391"/>
    <w:rsid w:val="00E8456A"/>
    <w:rsid w:val="00E84577"/>
    <w:rsid w:val="00E848D6"/>
    <w:rsid w:val="00E84AB7"/>
    <w:rsid w:val="00E84ECC"/>
    <w:rsid w:val="00E8535D"/>
    <w:rsid w:val="00E856C7"/>
    <w:rsid w:val="00E859F0"/>
    <w:rsid w:val="00E85CED"/>
    <w:rsid w:val="00E86039"/>
    <w:rsid w:val="00E860E0"/>
    <w:rsid w:val="00E8628C"/>
    <w:rsid w:val="00E86401"/>
    <w:rsid w:val="00E86C6E"/>
    <w:rsid w:val="00E87061"/>
    <w:rsid w:val="00E901DC"/>
    <w:rsid w:val="00E9030B"/>
    <w:rsid w:val="00E90500"/>
    <w:rsid w:val="00E90580"/>
    <w:rsid w:val="00E9066A"/>
    <w:rsid w:val="00E90C54"/>
    <w:rsid w:val="00E91041"/>
    <w:rsid w:val="00E9106F"/>
    <w:rsid w:val="00E9145F"/>
    <w:rsid w:val="00E916C1"/>
    <w:rsid w:val="00E91A50"/>
    <w:rsid w:val="00E91AC7"/>
    <w:rsid w:val="00E91BED"/>
    <w:rsid w:val="00E91CAB"/>
    <w:rsid w:val="00E9203D"/>
    <w:rsid w:val="00E920E3"/>
    <w:rsid w:val="00E923EC"/>
    <w:rsid w:val="00E92A5C"/>
    <w:rsid w:val="00E92D00"/>
    <w:rsid w:val="00E92F77"/>
    <w:rsid w:val="00E936F6"/>
    <w:rsid w:val="00E93759"/>
    <w:rsid w:val="00E93C2A"/>
    <w:rsid w:val="00E93F84"/>
    <w:rsid w:val="00E93FF7"/>
    <w:rsid w:val="00E94455"/>
    <w:rsid w:val="00E9460C"/>
    <w:rsid w:val="00E94746"/>
    <w:rsid w:val="00E95079"/>
    <w:rsid w:val="00E95579"/>
    <w:rsid w:val="00E959BB"/>
    <w:rsid w:val="00E9621B"/>
    <w:rsid w:val="00E963BB"/>
    <w:rsid w:val="00E964BB"/>
    <w:rsid w:val="00E96797"/>
    <w:rsid w:val="00E96AC5"/>
    <w:rsid w:val="00E96B31"/>
    <w:rsid w:val="00E97098"/>
    <w:rsid w:val="00E971B5"/>
    <w:rsid w:val="00E97278"/>
    <w:rsid w:val="00E979D7"/>
    <w:rsid w:val="00E97B4A"/>
    <w:rsid w:val="00E97DA0"/>
    <w:rsid w:val="00EA0114"/>
    <w:rsid w:val="00EA0164"/>
    <w:rsid w:val="00EA0706"/>
    <w:rsid w:val="00EA0B9F"/>
    <w:rsid w:val="00EA0C61"/>
    <w:rsid w:val="00EA0DC9"/>
    <w:rsid w:val="00EA125A"/>
    <w:rsid w:val="00EA1424"/>
    <w:rsid w:val="00EA1746"/>
    <w:rsid w:val="00EA23F3"/>
    <w:rsid w:val="00EA279C"/>
    <w:rsid w:val="00EA2D9C"/>
    <w:rsid w:val="00EA3078"/>
    <w:rsid w:val="00EA32F4"/>
    <w:rsid w:val="00EA39FD"/>
    <w:rsid w:val="00EA3A18"/>
    <w:rsid w:val="00EA3C6A"/>
    <w:rsid w:val="00EA3D3F"/>
    <w:rsid w:val="00EA44FC"/>
    <w:rsid w:val="00EA47F9"/>
    <w:rsid w:val="00EA50B6"/>
    <w:rsid w:val="00EA53F5"/>
    <w:rsid w:val="00EA566E"/>
    <w:rsid w:val="00EA58D4"/>
    <w:rsid w:val="00EA5B33"/>
    <w:rsid w:val="00EA5CB6"/>
    <w:rsid w:val="00EA5E7B"/>
    <w:rsid w:val="00EA68C9"/>
    <w:rsid w:val="00EA6EA3"/>
    <w:rsid w:val="00EA6F52"/>
    <w:rsid w:val="00EA6FEB"/>
    <w:rsid w:val="00EA747B"/>
    <w:rsid w:val="00EA7730"/>
    <w:rsid w:val="00EA7757"/>
    <w:rsid w:val="00EA7A56"/>
    <w:rsid w:val="00EA7B18"/>
    <w:rsid w:val="00EA7E05"/>
    <w:rsid w:val="00EB052C"/>
    <w:rsid w:val="00EB0F37"/>
    <w:rsid w:val="00EB168E"/>
    <w:rsid w:val="00EB1E31"/>
    <w:rsid w:val="00EB1F3B"/>
    <w:rsid w:val="00EB2239"/>
    <w:rsid w:val="00EB2305"/>
    <w:rsid w:val="00EB2339"/>
    <w:rsid w:val="00EB263D"/>
    <w:rsid w:val="00EB26AD"/>
    <w:rsid w:val="00EB27CB"/>
    <w:rsid w:val="00EB2C10"/>
    <w:rsid w:val="00EB37BF"/>
    <w:rsid w:val="00EB3C41"/>
    <w:rsid w:val="00EB3C94"/>
    <w:rsid w:val="00EB40DE"/>
    <w:rsid w:val="00EB47B7"/>
    <w:rsid w:val="00EB4D95"/>
    <w:rsid w:val="00EB56FD"/>
    <w:rsid w:val="00EB5D20"/>
    <w:rsid w:val="00EB6603"/>
    <w:rsid w:val="00EB68E7"/>
    <w:rsid w:val="00EB6D0D"/>
    <w:rsid w:val="00EB72DC"/>
    <w:rsid w:val="00EB7A9A"/>
    <w:rsid w:val="00EB7AF2"/>
    <w:rsid w:val="00EB7C8D"/>
    <w:rsid w:val="00EB7CA0"/>
    <w:rsid w:val="00EC02F8"/>
    <w:rsid w:val="00EC0875"/>
    <w:rsid w:val="00EC090B"/>
    <w:rsid w:val="00EC09CD"/>
    <w:rsid w:val="00EC12EA"/>
    <w:rsid w:val="00EC12F0"/>
    <w:rsid w:val="00EC153F"/>
    <w:rsid w:val="00EC1FB8"/>
    <w:rsid w:val="00EC23DC"/>
    <w:rsid w:val="00EC277E"/>
    <w:rsid w:val="00EC2A05"/>
    <w:rsid w:val="00EC2CEA"/>
    <w:rsid w:val="00EC2DCB"/>
    <w:rsid w:val="00EC36E5"/>
    <w:rsid w:val="00EC41B3"/>
    <w:rsid w:val="00EC42FE"/>
    <w:rsid w:val="00EC46BA"/>
    <w:rsid w:val="00EC485A"/>
    <w:rsid w:val="00EC4CD6"/>
    <w:rsid w:val="00EC4FEB"/>
    <w:rsid w:val="00EC53F3"/>
    <w:rsid w:val="00EC5C86"/>
    <w:rsid w:val="00EC5F5F"/>
    <w:rsid w:val="00EC60B7"/>
    <w:rsid w:val="00EC6EAD"/>
    <w:rsid w:val="00EC719C"/>
    <w:rsid w:val="00EC746D"/>
    <w:rsid w:val="00EC7757"/>
    <w:rsid w:val="00EC7A09"/>
    <w:rsid w:val="00EC7A73"/>
    <w:rsid w:val="00EC7AEB"/>
    <w:rsid w:val="00EC7F16"/>
    <w:rsid w:val="00ED0052"/>
    <w:rsid w:val="00ED0742"/>
    <w:rsid w:val="00ED0C8B"/>
    <w:rsid w:val="00ED0D91"/>
    <w:rsid w:val="00ED0DE5"/>
    <w:rsid w:val="00ED0F6F"/>
    <w:rsid w:val="00ED12DA"/>
    <w:rsid w:val="00ED1906"/>
    <w:rsid w:val="00ED20F8"/>
    <w:rsid w:val="00ED216A"/>
    <w:rsid w:val="00ED2415"/>
    <w:rsid w:val="00ED27CB"/>
    <w:rsid w:val="00ED2AAE"/>
    <w:rsid w:val="00ED2E4E"/>
    <w:rsid w:val="00ED2EF6"/>
    <w:rsid w:val="00ED325C"/>
    <w:rsid w:val="00ED3315"/>
    <w:rsid w:val="00ED3828"/>
    <w:rsid w:val="00ED3873"/>
    <w:rsid w:val="00ED411D"/>
    <w:rsid w:val="00ED4BE8"/>
    <w:rsid w:val="00ED4D59"/>
    <w:rsid w:val="00ED4D8A"/>
    <w:rsid w:val="00ED56A3"/>
    <w:rsid w:val="00ED59CF"/>
    <w:rsid w:val="00ED5C25"/>
    <w:rsid w:val="00ED5D4D"/>
    <w:rsid w:val="00ED5DDF"/>
    <w:rsid w:val="00ED5DFF"/>
    <w:rsid w:val="00ED642C"/>
    <w:rsid w:val="00ED6B84"/>
    <w:rsid w:val="00ED7035"/>
    <w:rsid w:val="00ED757D"/>
    <w:rsid w:val="00ED769E"/>
    <w:rsid w:val="00ED7737"/>
    <w:rsid w:val="00ED79ED"/>
    <w:rsid w:val="00ED7AC7"/>
    <w:rsid w:val="00ED7B06"/>
    <w:rsid w:val="00ED7C8D"/>
    <w:rsid w:val="00ED7FD7"/>
    <w:rsid w:val="00EE002F"/>
    <w:rsid w:val="00EE01E2"/>
    <w:rsid w:val="00EE0444"/>
    <w:rsid w:val="00EE0567"/>
    <w:rsid w:val="00EE05B0"/>
    <w:rsid w:val="00EE0DD5"/>
    <w:rsid w:val="00EE11E8"/>
    <w:rsid w:val="00EE11F3"/>
    <w:rsid w:val="00EE1381"/>
    <w:rsid w:val="00EE15BB"/>
    <w:rsid w:val="00EE199B"/>
    <w:rsid w:val="00EE1A77"/>
    <w:rsid w:val="00EE1BC0"/>
    <w:rsid w:val="00EE1D7A"/>
    <w:rsid w:val="00EE1E0C"/>
    <w:rsid w:val="00EE2065"/>
    <w:rsid w:val="00EE2320"/>
    <w:rsid w:val="00EE239B"/>
    <w:rsid w:val="00EE2B31"/>
    <w:rsid w:val="00EE2FE5"/>
    <w:rsid w:val="00EE3000"/>
    <w:rsid w:val="00EE345F"/>
    <w:rsid w:val="00EE3B9C"/>
    <w:rsid w:val="00EE3BA7"/>
    <w:rsid w:val="00EE4077"/>
    <w:rsid w:val="00EE43F6"/>
    <w:rsid w:val="00EE49AF"/>
    <w:rsid w:val="00EE4AF6"/>
    <w:rsid w:val="00EE4C37"/>
    <w:rsid w:val="00EE4D12"/>
    <w:rsid w:val="00EE4EB0"/>
    <w:rsid w:val="00EE5040"/>
    <w:rsid w:val="00EE5372"/>
    <w:rsid w:val="00EE53B4"/>
    <w:rsid w:val="00EE58E4"/>
    <w:rsid w:val="00EE5AC2"/>
    <w:rsid w:val="00EE5AE0"/>
    <w:rsid w:val="00EE5C12"/>
    <w:rsid w:val="00EE61A5"/>
    <w:rsid w:val="00EE63EF"/>
    <w:rsid w:val="00EE6410"/>
    <w:rsid w:val="00EE66E4"/>
    <w:rsid w:val="00EE6701"/>
    <w:rsid w:val="00EE6BDE"/>
    <w:rsid w:val="00EE6E6C"/>
    <w:rsid w:val="00EE709A"/>
    <w:rsid w:val="00EE73FF"/>
    <w:rsid w:val="00EE7557"/>
    <w:rsid w:val="00EE75D7"/>
    <w:rsid w:val="00EE785A"/>
    <w:rsid w:val="00EE7A70"/>
    <w:rsid w:val="00EE7CA6"/>
    <w:rsid w:val="00EF03A6"/>
    <w:rsid w:val="00EF03C8"/>
    <w:rsid w:val="00EF03CC"/>
    <w:rsid w:val="00EF07D2"/>
    <w:rsid w:val="00EF0899"/>
    <w:rsid w:val="00EF0C0A"/>
    <w:rsid w:val="00EF0DE9"/>
    <w:rsid w:val="00EF0E77"/>
    <w:rsid w:val="00EF14F5"/>
    <w:rsid w:val="00EF182D"/>
    <w:rsid w:val="00EF25F0"/>
    <w:rsid w:val="00EF264F"/>
    <w:rsid w:val="00EF33CB"/>
    <w:rsid w:val="00EF361B"/>
    <w:rsid w:val="00EF40A4"/>
    <w:rsid w:val="00EF41E0"/>
    <w:rsid w:val="00EF4467"/>
    <w:rsid w:val="00EF4632"/>
    <w:rsid w:val="00EF46B8"/>
    <w:rsid w:val="00EF49A7"/>
    <w:rsid w:val="00EF4AD7"/>
    <w:rsid w:val="00EF4D07"/>
    <w:rsid w:val="00EF50A2"/>
    <w:rsid w:val="00EF50FD"/>
    <w:rsid w:val="00EF521F"/>
    <w:rsid w:val="00EF6C4B"/>
    <w:rsid w:val="00EF6D35"/>
    <w:rsid w:val="00EF6DF3"/>
    <w:rsid w:val="00EF6F3F"/>
    <w:rsid w:val="00EF743E"/>
    <w:rsid w:val="00EF7607"/>
    <w:rsid w:val="00F00007"/>
    <w:rsid w:val="00F0008D"/>
    <w:rsid w:val="00F00205"/>
    <w:rsid w:val="00F005B1"/>
    <w:rsid w:val="00F00760"/>
    <w:rsid w:val="00F0085B"/>
    <w:rsid w:val="00F00BD6"/>
    <w:rsid w:val="00F00C9D"/>
    <w:rsid w:val="00F00F3E"/>
    <w:rsid w:val="00F01048"/>
    <w:rsid w:val="00F01696"/>
    <w:rsid w:val="00F0169B"/>
    <w:rsid w:val="00F0177E"/>
    <w:rsid w:val="00F01803"/>
    <w:rsid w:val="00F01EC1"/>
    <w:rsid w:val="00F02173"/>
    <w:rsid w:val="00F023AF"/>
    <w:rsid w:val="00F0241F"/>
    <w:rsid w:val="00F02A25"/>
    <w:rsid w:val="00F02F06"/>
    <w:rsid w:val="00F031EA"/>
    <w:rsid w:val="00F03274"/>
    <w:rsid w:val="00F0387B"/>
    <w:rsid w:val="00F03A48"/>
    <w:rsid w:val="00F03AC1"/>
    <w:rsid w:val="00F03C09"/>
    <w:rsid w:val="00F04093"/>
    <w:rsid w:val="00F0481C"/>
    <w:rsid w:val="00F0498D"/>
    <w:rsid w:val="00F04C12"/>
    <w:rsid w:val="00F04EB3"/>
    <w:rsid w:val="00F057C0"/>
    <w:rsid w:val="00F058A3"/>
    <w:rsid w:val="00F05BF2"/>
    <w:rsid w:val="00F05CF9"/>
    <w:rsid w:val="00F05D47"/>
    <w:rsid w:val="00F05DBE"/>
    <w:rsid w:val="00F05F7B"/>
    <w:rsid w:val="00F0635F"/>
    <w:rsid w:val="00F06801"/>
    <w:rsid w:val="00F06828"/>
    <w:rsid w:val="00F068A0"/>
    <w:rsid w:val="00F069F3"/>
    <w:rsid w:val="00F06AD6"/>
    <w:rsid w:val="00F0750D"/>
    <w:rsid w:val="00F076D3"/>
    <w:rsid w:val="00F076F3"/>
    <w:rsid w:val="00F07E7E"/>
    <w:rsid w:val="00F1012E"/>
    <w:rsid w:val="00F1052A"/>
    <w:rsid w:val="00F1054E"/>
    <w:rsid w:val="00F105C8"/>
    <w:rsid w:val="00F105D7"/>
    <w:rsid w:val="00F106BA"/>
    <w:rsid w:val="00F115F1"/>
    <w:rsid w:val="00F11919"/>
    <w:rsid w:val="00F11920"/>
    <w:rsid w:val="00F1194E"/>
    <w:rsid w:val="00F11A86"/>
    <w:rsid w:val="00F12207"/>
    <w:rsid w:val="00F12294"/>
    <w:rsid w:val="00F12533"/>
    <w:rsid w:val="00F1266C"/>
    <w:rsid w:val="00F1285A"/>
    <w:rsid w:val="00F13580"/>
    <w:rsid w:val="00F1362E"/>
    <w:rsid w:val="00F13B2E"/>
    <w:rsid w:val="00F13EE6"/>
    <w:rsid w:val="00F13FA2"/>
    <w:rsid w:val="00F140B2"/>
    <w:rsid w:val="00F1417F"/>
    <w:rsid w:val="00F149D6"/>
    <w:rsid w:val="00F1502B"/>
    <w:rsid w:val="00F15416"/>
    <w:rsid w:val="00F15B87"/>
    <w:rsid w:val="00F15BCD"/>
    <w:rsid w:val="00F164D3"/>
    <w:rsid w:val="00F16616"/>
    <w:rsid w:val="00F166F3"/>
    <w:rsid w:val="00F16796"/>
    <w:rsid w:val="00F16CB4"/>
    <w:rsid w:val="00F16DEA"/>
    <w:rsid w:val="00F16EEA"/>
    <w:rsid w:val="00F171A7"/>
    <w:rsid w:val="00F20114"/>
    <w:rsid w:val="00F206A0"/>
    <w:rsid w:val="00F2086A"/>
    <w:rsid w:val="00F20B64"/>
    <w:rsid w:val="00F20E66"/>
    <w:rsid w:val="00F2110B"/>
    <w:rsid w:val="00F21AAB"/>
    <w:rsid w:val="00F21ABD"/>
    <w:rsid w:val="00F21B4F"/>
    <w:rsid w:val="00F222F3"/>
    <w:rsid w:val="00F229C5"/>
    <w:rsid w:val="00F229DF"/>
    <w:rsid w:val="00F22D62"/>
    <w:rsid w:val="00F22E96"/>
    <w:rsid w:val="00F23084"/>
    <w:rsid w:val="00F230B1"/>
    <w:rsid w:val="00F232D1"/>
    <w:rsid w:val="00F2368B"/>
    <w:rsid w:val="00F2424F"/>
    <w:rsid w:val="00F24612"/>
    <w:rsid w:val="00F24743"/>
    <w:rsid w:val="00F24A1F"/>
    <w:rsid w:val="00F24BA2"/>
    <w:rsid w:val="00F24DB1"/>
    <w:rsid w:val="00F24E53"/>
    <w:rsid w:val="00F24EB9"/>
    <w:rsid w:val="00F2578A"/>
    <w:rsid w:val="00F2658B"/>
    <w:rsid w:val="00F26B34"/>
    <w:rsid w:val="00F26B56"/>
    <w:rsid w:val="00F26DB8"/>
    <w:rsid w:val="00F26ED5"/>
    <w:rsid w:val="00F26EFF"/>
    <w:rsid w:val="00F27180"/>
    <w:rsid w:val="00F27207"/>
    <w:rsid w:val="00F275E9"/>
    <w:rsid w:val="00F30031"/>
    <w:rsid w:val="00F301E2"/>
    <w:rsid w:val="00F30705"/>
    <w:rsid w:val="00F3081F"/>
    <w:rsid w:val="00F31CB0"/>
    <w:rsid w:val="00F31D03"/>
    <w:rsid w:val="00F31F18"/>
    <w:rsid w:val="00F31FD3"/>
    <w:rsid w:val="00F320D6"/>
    <w:rsid w:val="00F322FE"/>
    <w:rsid w:val="00F32797"/>
    <w:rsid w:val="00F32A45"/>
    <w:rsid w:val="00F32F46"/>
    <w:rsid w:val="00F32F4C"/>
    <w:rsid w:val="00F33534"/>
    <w:rsid w:val="00F335F1"/>
    <w:rsid w:val="00F3365A"/>
    <w:rsid w:val="00F33B7F"/>
    <w:rsid w:val="00F33CC0"/>
    <w:rsid w:val="00F33D8B"/>
    <w:rsid w:val="00F34049"/>
    <w:rsid w:val="00F3421D"/>
    <w:rsid w:val="00F3499B"/>
    <w:rsid w:val="00F34A08"/>
    <w:rsid w:val="00F34B6A"/>
    <w:rsid w:val="00F350C3"/>
    <w:rsid w:val="00F353F3"/>
    <w:rsid w:val="00F35561"/>
    <w:rsid w:val="00F35A58"/>
    <w:rsid w:val="00F35D87"/>
    <w:rsid w:val="00F3610A"/>
    <w:rsid w:val="00F36320"/>
    <w:rsid w:val="00F36407"/>
    <w:rsid w:val="00F368BA"/>
    <w:rsid w:val="00F36A5A"/>
    <w:rsid w:val="00F36F08"/>
    <w:rsid w:val="00F371A0"/>
    <w:rsid w:val="00F3795A"/>
    <w:rsid w:val="00F37BEC"/>
    <w:rsid w:val="00F37C7B"/>
    <w:rsid w:val="00F37D98"/>
    <w:rsid w:val="00F37E33"/>
    <w:rsid w:val="00F37FE9"/>
    <w:rsid w:val="00F40181"/>
    <w:rsid w:val="00F4037C"/>
    <w:rsid w:val="00F410FA"/>
    <w:rsid w:val="00F41314"/>
    <w:rsid w:val="00F41637"/>
    <w:rsid w:val="00F41C45"/>
    <w:rsid w:val="00F41F59"/>
    <w:rsid w:val="00F42468"/>
    <w:rsid w:val="00F4246B"/>
    <w:rsid w:val="00F425B3"/>
    <w:rsid w:val="00F42B63"/>
    <w:rsid w:val="00F430F2"/>
    <w:rsid w:val="00F432AB"/>
    <w:rsid w:val="00F4366E"/>
    <w:rsid w:val="00F43850"/>
    <w:rsid w:val="00F43AB4"/>
    <w:rsid w:val="00F43C85"/>
    <w:rsid w:val="00F43E67"/>
    <w:rsid w:val="00F440ED"/>
    <w:rsid w:val="00F445F9"/>
    <w:rsid w:val="00F44EAC"/>
    <w:rsid w:val="00F45671"/>
    <w:rsid w:val="00F45D2F"/>
    <w:rsid w:val="00F45E23"/>
    <w:rsid w:val="00F46300"/>
    <w:rsid w:val="00F4631D"/>
    <w:rsid w:val="00F4686E"/>
    <w:rsid w:val="00F47518"/>
    <w:rsid w:val="00F47845"/>
    <w:rsid w:val="00F47C7E"/>
    <w:rsid w:val="00F47EE6"/>
    <w:rsid w:val="00F502EA"/>
    <w:rsid w:val="00F5053F"/>
    <w:rsid w:val="00F505FC"/>
    <w:rsid w:val="00F50E59"/>
    <w:rsid w:val="00F5136B"/>
    <w:rsid w:val="00F51425"/>
    <w:rsid w:val="00F5164D"/>
    <w:rsid w:val="00F517FE"/>
    <w:rsid w:val="00F51A14"/>
    <w:rsid w:val="00F51B0A"/>
    <w:rsid w:val="00F5213A"/>
    <w:rsid w:val="00F52318"/>
    <w:rsid w:val="00F52379"/>
    <w:rsid w:val="00F52461"/>
    <w:rsid w:val="00F52A2D"/>
    <w:rsid w:val="00F530C3"/>
    <w:rsid w:val="00F5338B"/>
    <w:rsid w:val="00F5366B"/>
    <w:rsid w:val="00F53BE2"/>
    <w:rsid w:val="00F53C60"/>
    <w:rsid w:val="00F53D29"/>
    <w:rsid w:val="00F53EB1"/>
    <w:rsid w:val="00F540F6"/>
    <w:rsid w:val="00F54296"/>
    <w:rsid w:val="00F543FB"/>
    <w:rsid w:val="00F54963"/>
    <w:rsid w:val="00F549B5"/>
    <w:rsid w:val="00F54DE2"/>
    <w:rsid w:val="00F54F7C"/>
    <w:rsid w:val="00F55830"/>
    <w:rsid w:val="00F55835"/>
    <w:rsid w:val="00F55B11"/>
    <w:rsid w:val="00F55B91"/>
    <w:rsid w:val="00F55CD0"/>
    <w:rsid w:val="00F56075"/>
    <w:rsid w:val="00F56608"/>
    <w:rsid w:val="00F56C59"/>
    <w:rsid w:val="00F5737F"/>
    <w:rsid w:val="00F57509"/>
    <w:rsid w:val="00F5780B"/>
    <w:rsid w:val="00F57A86"/>
    <w:rsid w:val="00F57B6D"/>
    <w:rsid w:val="00F57C43"/>
    <w:rsid w:val="00F57EE0"/>
    <w:rsid w:val="00F57F47"/>
    <w:rsid w:val="00F60147"/>
    <w:rsid w:val="00F604D1"/>
    <w:rsid w:val="00F60A80"/>
    <w:rsid w:val="00F60A8A"/>
    <w:rsid w:val="00F60B4C"/>
    <w:rsid w:val="00F61142"/>
    <w:rsid w:val="00F61630"/>
    <w:rsid w:val="00F6165E"/>
    <w:rsid w:val="00F61723"/>
    <w:rsid w:val="00F61A32"/>
    <w:rsid w:val="00F61CFE"/>
    <w:rsid w:val="00F61D13"/>
    <w:rsid w:val="00F61ECF"/>
    <w:rsid w:val="00F622EC"/>
    <w:rsid w:val="00F6236F"/>
    <w:rsid w:val="00F625FE"/>
    <w:rsid w:val="00F62788"/>
    <w:rsid w:val="00F62F01"/>
    <w:rsid w:val="00F631C8"/>
    <w:rsid w:val="00F6338A"/>
    <w:rsid w:val="00F636D7"/>
    <w:rsid w:val="00F63838"/>
    <w:rsid w:val="00F6399C"/>
    <w:rsid w:val="00F63F6D"/>
    <w:rsid w:val="00F64122"/>
    <w:rsid w:val="00F64139"/>
    <w:rsid w:val="00F645DE"/>
    <w:rsid w:val="00F645ED"/>
    <w:rsid w:val="00F646E9"/>
    <w:rsid w:val="00F64D40"/>
    <w:rsid w:val="00F650BF"/>
    <w:rsid w:val="00F660CE"/>
    <w:rsid w:val="00F6646A"/>
    <w:rsid w:val="00F665A4"/>
    <w:rsid w:val="00F66869"/>
    <w:rsid w:val="00F668F7"/>
    <w:rsid w:val="00F66CFE"/>
    <w:rsid w:val="00F67229"/>
    <w:rsid w:val="00F67895"/>
    <w:rsid w:val="00F6791F"/>
    <w:rsid w:val="00F67C6D"/>
    <w:rsid w:val="00F7024E"/>
    <w:rsid w:val="00F70381"/>
    <w:rsid w:val="00F70C36"/>
    <w:rsid w:val="00F7105E"/>
    <w:rsid w:val="00F711B7"/>
    <w:rsid w:val="00F7145D"/>
    <w:rsid w:val="00F71919"/>
    <w:rsid w:val="00F71936"/>
    <w:rsid w:val="00F7199D"/>
    <w:rsid w:val="00F71AF9"/>
    <w:rsid w:val="00F71E01"/>
    <w:rsid w:val="00F722F0"/>
    <w:rsid w:val="00F727BF"/>
    <w:rsid w:val="00F72A64"/>
    <w:rsid w:val="00F738B9"/>
    <w:rsid w:val="00F73AC2"/>
    <w:rsid w:val="00F7417C"/>
    <w:rsid w:val="00F745EB"/>
    <w:rsid w:val="00F74CFD"/>
    <w:rsid w:val="00F74E29"/>
    <w:rsid w:val="00F75447"/>
    <w:rsid w:val="00F75E61"/>
    <w:rsid w:val="00F760B8"/>
    <w:rsid w:val="00F764B2"/>
    <w:rsid w:val="00F7657A"/>
    <w:rsid w:val="00F767AC"/>
    <w:rsid w:val="00F76AF3"/>
    <w:rsid w:val="00F76BDF"/>
    <w:rsid w:val="00F77751"/>
    <w:rsid w:val="00F778D9"/>
    <w:rsid w:val="00F77C38"/>
    <w:rsid w:val="00F806B8"/>
    <w:rsid w:val="00F80980"/>
    <w:rsid w:val="00F80A80"/>
    <w:rsid w:val="00F80B67"/>
    <w:rsid w:val="00F80BB3"/>
    <w:rsid w:val="00F80EB1"/>
    <w:rsid w:val="00F80F5E"/>
    <w:rsid w:val="00F81472"/>
    <w:rsid w:val="00F81D59"/>
    <w:rsid w:val="00F81E9F"/>
    <w:rsid w:val="00F81FC0"/>
    <w:rsid w:val="00F82161"/>
    <w:rsid w:val="00F823DE"/>
    <w:rsid w:val="00F823EB"/>
    <w:rsid w:val="00F8243E"/>
    <w:rsid w:val="00F8249B"/>
    <w:rsid w:val="00F8263A"/>
    <w:rsid w:val="00F82BD6"/>
    <w:rsid w:val="00F82E26"/>
    <w:rsid w:val="00F83535"/>
    <w:rsid w:val="00F83BFF"/>
    <w:rsid w:val="00F842A5"/>
    <w:rsid w:val="00F848FB"/>
    <w:rsid w:val="00F849A3"/>
    <w:rsid w:val="00F84D37"/>
    <w:rsid w:val="00F84FF1"/>
    <w:rsid w:val="00F85089"/>
    <w:rsid w:val="00F8525C"/>
    <w:rsid w:val="00F852AA"/>
    <w:rsid w:val="00F85375"/>
    <w:rsid w:val="00F8541C"/>
    <w:rsid w:val="00F85492"/>
    <w:rsid w:val="00F85A38"/>
    <w:rsid w:val="00F8630C"/>
    <w:rsid w:val="00F86360"/>
    <w:rsid w:val="00F8638D"/>
    <w:rsid w:val="00F86740"/>
    <w:rsid w:val="00F86843"/>
    <w:rsid w:val="00F8692F"/>
    <w:rsid w:val="00F86B06"/>
    <w:rsid w:val="00F86B97"/>
    <w:rsid w:val="00F86F51"/>
    <w:rsid w:val="00F87204"/>
    <w:rsid w:val="00F87257"/>
    <w:rsid w:val="00F87604"/>
    <w:rsid w:val="00F87782"/>
    <w:rsid w:val="00F8795B"/>
    <w:rsid w:val="00F90239"/>
    <w:rsid w:val="00F903D9"/>
    <w:rsid w:val="00F904A4"/>
    <w:rsid w:val="00F911C7"/>
    <w:rsid w:val="00F91201"/>
    <w:rsid w:val="00F913A7"/>
    <w:rsid w:val="00F91C80"/>
    <w:rsid w:val="00F91E6A"/>
    <w:rsid w:val="00F91FFA"/>
    <w:rsid w:val="00F9271C"/>
    <w:rsid w:val="00F92B9A"/>
    <w:rsid w:val="00F92DC0"/>
    <w:rsid w:val="00F92DCB"/>
    <w:rsid w:val="00F92DF6"/>
    <w:rsid w:val="00F92E35"/>
    <w:rsid w:val="00F93290"/>
    <w:rsid w:val="00F936FB"/>
    <w:rsid w:val="00F937DB"/>
    <w:rsid w:val="00F93AFD"/>
    <w:rsid w:val="00F93C52"/>
    <w:rsid w:val="00F9427C"/>
    <w:rsid w:val="00F944FB"/>
    <w:rsid w:val="00F94983"/>
    <w:rsid w:val="00F94C35"/>
    <w:rsid w:val="00F94FED"/>
    <w:rsid w:val="00F9559E"/>
    <w:rsid w:val="00F95A25"/>
    <w:rsid w:val="00F95AD4"/>
    <w:rsid w:val="00F95DC5"/>
    <w:rsid w:val="00F964C9"/>
    <w:rsid w:val="00F9660F"/>
    <w:rsid w:val="00F966EB"/>
    <w:rsid w:val="00F96BFC"/>
    <w:rsid w:val="00F96C38"/>
    <w:rsid w:val="00F96C75"/>
    <w:rsid w:val="00F96D4D"/>
    <w:rsid w:val="00F96F66"/>
    <w:rsid w:val="00F976D5"/>
    <w:rsid w:val="00F9777A"/>
    <w:rsid w:val="00FA005B"/>
    <w:rsid w:val="00FA0084"/>
    <w:rsid w:val="00FA0157"/>
    <w:rsid w:val="00FA0249"/>
    <w:rsid w:val="00FA1104"/>
    <w:rsid w:val="00FA13D3"/>
    <w:rsid w:val="00FA2050"/>
    <w:rsid w:val="00FA288F"/>
    <w:rsid w:val="00FA28D5"/>
    <w:rsid w:val="00FA29B6"/>
    <w:rsid w:val="00FA2AC7"/>
    <w:rsid w:val="00FA3596"/>
    <w:rsid w:val="00FA37CB"/>
    <w:rsid w:val="00FA3863"/>
    <w:rsid w:val="00FA3CEA"/>
    <w:rsid w:val="00FA42EC"/>
    <w:rsid w:val="00FA4863"/>
    <w:rsid w:val="00FA4B1B"/>
    <w:rsid w:val="00FA4F22"/>
    <w:rsid w:val="00FA4FEB"/>
    <w:rsid w:val="00FA518D"/>
    <w:rsid w:val="00FA58B4"/>
    <w:rsid w:val="00FA5B08"/>
    <w:rsid w:val="00FA5E7F"/>
    <w:rsid w:val="00FA5E8E"/>
    <w:rsid w:val="00FA5FED"/>
    <w:rsid w:val="00FA6076"/>
    <w:rsid w:val="00FA6416"/>
    <w:rsid w:val="00FA6ECA"/>
    <w:rsid w:val="00FA7035"/>
    <w:rsid w:val="00FA70FE"/>
    <w:rsid w:val="00FA754B"/>
    <w:rsid w:val="00FA7607"/>
    <w:rsid w:val="00FA78DA"/>
    <w:rsid w:val="00FB02EE"/>
    <w:rsid w:val="00FB0372"/>
    <w:rsid w:val="00FB0A4B"/>
    <w:rsid w:val="00FB0B12"/>
    <w:rsid w:val="00FB0BC4"/>
    <w:rsid w:val="00FB2177"/>
    <w:rsid w:val="00FB22C9"/>
    <w:rsid w:val="00FB31E0"/>
    <w:rsid w:val="00FB346A"/>
    <w:rsid w:val="00FB370F"/>
    <w:rsid w:val="00FB3739"/>
    <w:rsid w:val="00FB3769"/>
    <w:rsid w:val="00FB384E"/>
    <w:rsid w:val="00FB3887"/>
    <w:rsid w:val="00FB3DB7"/>
    <w:rsid w:val="00FB403F"/>
    <w:rsid w:val="00FB421E"/>
    <w:rsid w:val="00FB43B7"/>
    <w:rsid w:val="00FB4758"/>
    <w:rsid w:val="00FB477B"/>
    <w:rsid w:val="00FB47B9"/>
    <w:rsid w:val="00FB4C50"/>
    <w:rsid w:val="00FB4F06"/>
    <w:rsid w:val="00FB5321"/>
    <w:rsid w:val="00FB54BA"/>
    <w:rsid w:val="00FB5507"/>
    <w:rsid w:val="00FB5B36"/>
    <w:rsid w:val="00FB5D47"/>
    <w:rsid w:val="00FB5ED0"/>
    <w:rsid w:val="00FB5EF0"/>
    <w:rsid w:val="00FB611C"/>
    <w:rsid w:val="00FB615D"/>
    <w:rsid w:val="00FB61B1"/>
    <w:rsid w:val="00FB63BA"/>
    <w:rsid w:val="00FB6686"/>
    <w:rsid w:val="00FB6923"/>
    <w:rsid w:val="00FB6A65"/>
    <w:rsid w:val="00FB6BCD"/>
    <w:rsid w:val="00FB6C58"/>
    <w:rsid w:val="00FB7012"/>
    <w:rsid w:val="00FB73E4"/>
    <w:rsid w:val="00FB74F1"/>
    <w:rsid w:val="00FB7656"/>
    <w:rsid w:val="00FB7989"/>
    <w:rsid w:val="00FB7AE3"/>
    <w:rsid w:val="00FC02DE"/>
    <w:rsid w:val="00FC065A"/>
    <w:rsid w:val="00FC07E8"/>
    <w:rsid w:val="00FC0D34"/>
    <w:rsid w:val="00FC16B1"/>
    <w:rsid w:val="00FC1A82"/>
    <w:rsid w:val="00FC1AA8"/>
    <w:rsid w:val="00FC1B3E"/>
    <w:rsid w:val="00FC20AF"/>
    <w:rsid w:val="00FC217E"/>
    <w:rsid w:val="00FC2374"/>
    <w:rsid w:val="00FC242F"/>
    <w:rsid w:val="00FC2502"/>
    <w:rsid w:val="00FC25A1"/>
    <w:rsid w:val="00FC2ADF"/>
    <w:rsid w:val="00FC2AFE"/>
    <w:rsid w:val="00FC2E8D"/>
    <w:rsid w:val="00FC2ED5"/>
    <w:rsid w:val="00FC31FC"/>
    <w:rsid w:val="00FC3D9D"/>
    <w:rsid w:val="00FC4126"/>
    <w:rsid w:val="00FC4271"/>
    <w:rsid w:val="00FC4AD0"/>
    <w:rsid w:val="00FC4CF4"/>
    <w:rsid w:val="00FC4DAC"/>
    <w:rsid w:val="00FC4F1B"/>
    <w:rsid w:val="00FC4F29"/>
    <w:rsid w:val="00FC535C"/>
    <w:rsid w:val="00FC5CF6"/>
    <w:rsid w:val="00FC6330"/>
    <w:rsid w:val="00FC64F8"/>
    <w:rsid w:val="00FC6595"/>
    <w:rsid w:val="00FC67A8"/>
    <w:rsid w:val="00FC6817"/>
    <w:rsid w:val="00FC6859"/>
    <w:rsid w:val="00FC68CB"/>
    <w:rsid w:val="00FC6CCE"/>
    <w:rsid w:val="00FC6E61"/>
    <w:rsid w:val="00FC70F5"/>
    <w:rsid w:val="00FC7106"/>
    <w:rsid w:val="00FC71EC"/>
    <w:rsid w:val="00FC71EE"/>
    <w:rsid w:val="00FC7210"/>
    <w:rsid w:val="00FC7367"/>
    <w:rsid w:val="00FC7388"/>
    <w:rsid w:val="00FC77F4"/>
    <w:rsid w:val="00FC7D6F"/>
    <w:rsid w:val="00FC7E43"/>
    <w:rsid w:val="00FD076E"/>
    <w:rsid w:val="00FD0795"/>
    <w:rsid w:val="00FD0901"/>
    <w:rsid w:val="00FD0A6B"/>
    <w:rsid w:val="00FD0A97"/>
    <w:rsid w:val="00FD0AA1"/>
    <w:rsid w:val="00FD0C1F"/>
    <w:rsid w:val="00FD0CAD"/>
    <w:rsid w:val="00FD0D70"/>
    <w:rsid w:val="00FD113C"/>
    <w:rsid w:val="00FD14E5"/>
    <w:rsid w:val="00FD1527"/>
    <w:rsid w:val="00FD173A"/>
    <w:rsid w:val="00FD20C9"/>
    <w:rsid w:val="00FD2228"/>
    <w:rsid w:val="00FD2438"/>
    <w:rsid w:val="00FD248C"/>
    <w:rsid w:val="00FD24F3"/>
    <w:rsid w:val="00FD291A"/>
    <w:rsid w:val="00FD2A31"/>
    <w:rsid w:val="00FD309E"/>
    <w:rsid w:val="00FD346C"/>
    <w:rsid w:val="00FD4BC9"/>
    <w:rsid w:val="00FD50CC"/>
    <w:rsid w:val="00FD5130"/>
    <w:rsid w:val="00FD57AE"/>
    <w:rsid w:val="00FD5A53"/>
    <w:rsid w:val="00FD5F94"/>
    <w:rsid w:val="00FD65F0"/>
    <w:rsid w:val="00FD6627"/>
    <w:rsid w:val="00FD6773"/>
    <w:rsid w:val="00FD68EE"/>
    <w:rsid w:val="00FD691E"/>
    <w:rsid w:val="00FD6F3E"/>
    <w:rsid w:val="00FD75E7"/>
    <w:rsid w:val="00FE05AC"/>
    <w:rsid w:val="00FE0BB5"/>
    <w:rsid w:val="00FE0F1B"/>
    <w:rsid w:val="00FE0F87"/>
    <w:rsid w:val="00FE1221"/>
    <w:rsid w:val="00FE162A"/>
    <w:rsid w:val="00FE1662"/>
    <w:rsid w:val="00FE1938"/>
    <w:rsid w:val="00FE1E2C"/>
    <w:rsid w:val="00FE1F72"/>
    <w:rsid w:val="00FE221A"/>
    <w:rsid w:val="00FE2311"/>
    <w:rsid w:val="00FE28EB"/>
    <w:rsid w:val="00FE2C8B"/>
    <w:rsid w:val="00FE2E4E"/>
    <w:rsid w:val="00FE33AD"/>
    <w:rsid w:val="00FE37B5"/>
    <w:rsid w:val="00FE3951"/>
    <w:rsid w:val="00FE3B6D"/>
    <w:rsid w:val="00FE3BEF"/>
    <w:rsid w:val="00FE3E49"/>
    <w:rsid w:val="00FE3E7E"/>
    <w:rsid w:val="00FE4140"/>
    <w:rsid w:val="00FE4374"/>
    <w:rsid w:val="00FE4704"/>
    <w:rsid w:val="00FE51BC"/>
    <w:rsid w:val="00FE5325"/>
    <w:rsid w:val="00FE5354"/>
    <w:rsid w:val="00FE554C"/>
    <w:rsid w:val="00FE5653"/>
    <w:rsid w:val="00FE5AD7"/>
    <w:rsid w:val="00FE5AF9"/>
    <w:rsid w:val="00FE5BAA"/>
    <w:rsid w:val="00FE5CBA"/>
    <w:rsid w:val="00FE6112"/>
    <w:rsid w:val="00FE62CF"/>
    <w:rsid w:val="00FE6790"/>
    <w:rsid w:val="00FE71D9"/>
    <w:rsid w:val="00FE75F7"/>
    <w:rsid w:val="00FE76D5"/>
    <w:rsid w:val="00FE7CE4"/>
    <w:rsid w:val="00FE7D6E"/>
    <w:rsid w:val="00FE7DBE"/>
    <w:rsid w:val="00FE7F71"/>
    <w:rsid w:val="00FF0014"/>
    <w:rsid w:val="00FF02B2"/>
    <w:rsid w:val="00FF078E"/>
    <w:rsid w:val="00FF0A22"/>
    <w:rsid w:val="00FF11F7"/>
    <w:rsid w:val="00FF148A"/>
    <w:rsid w:val="00FF1566"/>
    <w:rsid w:val="00FF1801"/>
    <w:rsid w:val="00FF1FBB"/>
    <w:rsid w:val="00FF206A"/>
    <w:rsid w:val="00FF2A02"/>
    <w:rsid w:val="00FF3338"/>
    <w:rsid w:val="00FF3856"/>
    <w:rsid w:val="00FF3964"/>
    <w:rsid w:val="00FF3ABA"/>
    <w:rsid w:val="00FF3C0C"/>
    <w:rsid w:val="00FF3D5A"/>
    <w:rsid w:val="00FF4218"/>
    <w:rsid w:val="00FF46F8"/>
    <w:rsid w:val="00FF476D"/>
    <w:rsid w:val="00FF4A43"/>
    <w:rsid w:val="00FF4C3B"/>
    <w:rsid w:val="00FF56D0"/>
    <w:rsid w:val="00FF599C"/>
    <w:rsid w:val="00FF59F7"/>
    <w:rsid w:val="00FF5A2B"/>
    <w:rsid w:val="00FF5A92"/>
    <w:rsid w:val="00FF5AB2"/>
    <w:rsid w:val="00FF5ECF"/>
    <w:rsid w:val="00FF6144"/>
    <w:rsid w:val="00FF6937"/>
    <w:rsid w:val="00FF70CE"/>
    <w:rsid w:val="00FF7425"/>
    <w:rsid w:val="00FF746B"/>
    <w:rsid w:val="00FF77CF"/>
    <w:rsid w:val="00FF7B66"/>
    <w:rsid w:val="00FF7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44A08C"/>
  <w15:docId w15:val="{A467766C-BA56-47E4-BD04-DB26F1E79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1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16D"/>
  </w:style>
  <w:style w:type="paragraph" w:styleId="Footer">
    <w:name w:val="footer"/>
    <w:basedOn w:val="Normal"/>
    <w:link w:val="FooterChar"/>
    <w:uiPriority w:val="99"/>
    <w:unhideWhenUsed/>
    <w:rsid w:val="000251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16D"/>
  </w:style>
  <w:style w:type="character" w:styleId="CommentReference">
    <w:name w:val="annotation reference"/>
    <w:basedOn w:val="DefaultParagraphFont"/>
    <w:uiPriority w:val="99"/>
    <w:semiHidden/>
    <w:unhideWhenUsed/>
    <w:rsid w:val="00D56B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6B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6B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6B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6B6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6B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B6B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C865E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9C146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19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6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0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0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10BFF6-FD16-49B8-A121-CE9C1D22C1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632</Words>
  <Characters>360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in</dc:creator>
  <cp:lastModifiedBy>Joanne Saunders</cp:lastModifiedBy>
  <cp:revision>7</cp:revision>
  <cp:lastPrinted>2018-10-21T22:57:00Z</cp:lastPrinted>
  <dcterms:created xsi:type="dcterms:W3CDTF">2020-07-06T04:08:00Z</dcterms:created>
  <dcterms:modified xsi:type="dcterms:W3CDTF">2024-03-26T05:21:00Z</dcterms:modified>
</cp:coreProperties>
</file>